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5093" w:rsidRDefault="00D15093" w:rsidP="00D15093">
      <w:pPr>
        <w:jc w:val="center"/>
        <w:rPr>
          <w:b/>
          <w:bCs/>
        </w:rPr>
      </w:pPr>
      <w:r>
        <w:rPr>
          <w:b/>
          <w:bCs/>
        </w:rPr>
        <w:t>COFFEE COUNTY BOARD OF EDUCATION</w:t>
      </w:r>
    </w:p>
    <w:p w:rsidR="00D15093" w:rsidRDefault="00D15093" w:rsidP="00D15093">
      <w:pPr>
        <w:jc w:val="center"/>
        <w:rPr>
          <w:b/>
          <w:bCs/>
        </w:rPr>
      </w:pPr>
      <w:r>
        <w:rPr>
          <w:b/>
          <w:bCs/>
        </w:rPr>
        <w:t>MINUTES OF</w:t>
      </w:r>
    </w:p>
    <w:p w:rsidR="00D15093" w:rsidRDefault="00F76F31" w:rsidP="00D15093">
      <w:pPr>
        <w:jc w:val="center"/>
        <w:rPr>
          <w:b/>
          <w:bCs/>
        </w:rPr>
      </w:pPr>
      <w:r>
        <w:rPr>
          <w:b/>
          <w:bCs/>
        </w:rPr>
        <w:t>Novem</w:t>
      </w:r>
      <w:r w:rsidR="00843A8F">
        <w:rPr>
          <w:b/>
          <w:bCs/>
        </w:rPr>
        <w:t>ber</w:t>
      </w:r>
      <w:r w:rsidR="00D15093">
        <w:rPr>
          <w:b/>
          <w:bCs/>
        </w:rPr>
        <w:t xml:space="preserve"> </w:t>
      </w:r>
      <w:r>
        <w:rPr>
          <w:b/>
          <w:bCs/>
        </w:rPr>
        <w:t>3</w:t>
      </w:r>
      <w:r w:rsidR="00D15093">
        <w:rPr>
          <w:b/>
          <w:bCs/>
        </w:rPr>
        <w:t>, 2016</w:t>
      </w:r>
    </w:p>
    <w:p w:rsidR="00D15093" w:rsidRDefault="00D15093" w:rsidP="00D15093">
      <w:pPr>
        <w:jc w:val="center"/>
        <w:rPr>
          <w:b/>
          <w:bCs/>
        </w:rPr>
      </w:pPr>
    </w:p>
    <w:p w:rsidR="00D15093" w:rsidRDefault="00D15093" w:rsidP="00D15093">
      <w:pPr>
        <w:pStyle w:val="BodyText"/>
      </w:pPr>
      <w:r>
        <w:t xml:space="preserve">A regular meeting of the Coffee County Board of Education was held on </w:t>
      </w:r>
      <w:r w:rsidR="00EC1C4C">
        <w:t>Novem</w:t>
      </w:r>
      <w:r w:rsidR="00843A8F">
        <w:t>ber</w:t>
      </w:r>
      <w:r>
        <w:t xml:space="preserve"> </w:t>
      </w:r>
      <w:r w:rsidR="00EC1C4C">
        <w:t>3</w:t>
      </w:r>
      <w:r>
        <w:t xml:space="preserve">, 2016, at 5:30 p.m. in the Board of Education Office, Elba, Alabama. </w:t>
      </w:r>
    </w:p>
    <w:p w:rsidR="00D15093" w:rsidRDefault="00D15093" w:rsidP="00D15093">
      <w:pPr>
        <w:pStyle w:val="BodyText"/>
      </w:pPr>
      <w:r>
        <w:t xml:space="preserve"> </w:t>
      </w:r>
    </w:p>
    <w:p w:rsidR="00D15093" w:rsidRDefault="00D15093" w:rsidP="00D15093">
      <w:pPr>
        <w:pStyle w:val="Heading1"/>
      </w:pPr>
      <w:r>
        <w:t>MEMBERS PRESENT</w:t>
      </w:r>
    </w:p>
    <w:p w:rsidR="00D15093" w:rsidRDefault="00D15093" w:rsidP="00D15093">
      <w:pPr>
        <w:jc w:val="both"/>
      </w:pPr>
      <w:r>
        <w:t xml:space="preserve">Mike Bailey, </w:t>
      </w:r>
      <w:r w:rsidR="000E5449">
        <w:t xml:space="preserve">Jimmy Clark, </w:t>
      </w:r>
      <w:r w:rsidR="006319DB">
        <w:t xml:space="preserve">Larry Eddins, </w:t>
      </w:r>
      <w:r w:rsidR="001330C4">
        <w:t xml:space="preserve">Shag LaPrade, </w:t>
      </w:r>
      <w:r>
        <w:t>Rubin McKinnon</w:t>
      </w:r>
      <w:r w:rsidR="0020616F">
        <w:t xml:space="preserve"> (entered meeting during the technology update)</w:t>
      </w:r>
      <w:r>
        <w:t xml:space="preserve">, Brian McLeod, Galen McWaters, and Terry </w:t>
      </w:r>
      <w:r w:rsidR="00205985">
        <w:t xml:space="preserve">W. </w:t>
      </w:r>
      <w:r>
        <w:t>Weeks, Superintendent</w:t>
      </w:r>
    </w:p>
    <w:p w:rsidR="00D15093" w:rsidRDefault="00D15093" w:rsidP="00D15093"/>
    <w:p w:rsidR="00D15093" w:rsidRDefault="00D15093" w:rsidP="001330C4">
      <w:pPr>
        <w:pStyle w:val="Heading1"/>
      </w:pPr>
      <w:r>
        <w:t>MEMBERS ABSENT</w:t>
      </w:r>
    </w:p>
    <w:p w:rsidR="001330C4" w:rsidRPr="001330C4" w:rsidRDefault="001330C4" w:rsidP="001330C4">
      <w:r>
        <w:t>None</w:t>
      </w:r>
    </w:p>
    <w:p w:rsidR="00D15093" w:rsidRDefault="00D15093" w:rsidP="00D15093"/>
    <w:p w:rsidR="00D15093" w:rsidRDefault="00D15093" w:rsidP="00D15093">
      <w:pPr>
        <w:pStyle w:val="Heading1"/>
      </w:pPr>
      <w:r>
        <w:t>STAFF PRESENT</w:t>
      </w:r>
    </w:p>
    <w:p w:rsidR="00D15093" w:rsidRDefault="0020616F" w:rsidP="00D15093">
      <w:pPr>
        <w:jc w:val="both"/>
      </w:pPr>
      <w:r>
        <w:t xml:space="preserve">Tami Crosby, Kevin </w:t>
      </w:r>
      <w:proofErr w:type="spellStart"/>
      <w:r>
        <w:t>Killingsworth</w:t>
      </w:r>
      <w:proofErr w:type="spellEnd"/>
      <w:r>
        <w:t xml:space="preserve">, </w:t>
      </w:r>
      <w:proofErr w:type="spellStart"/>
      <w:r>
        <w:t>Heatherly</w:t>
      </w:r>
      <w:proofErr w:type="spellEnd"/>
      <w:r>
        <w:t xml:space="preserve"> Smith</w:t>
      </w:r>
      <w:r w:rsidR="0087597D">
        <w:t xml:space="preserve">, </w:t>
      </w:r>
      <w:r w:rsidR="00D15093">
        <w:t>Shannon Odom</w:t>
      </w:r>
      <w:r w:rsidR="0087597D">
        <w:t xml:space="preserve">, </w:t>
      </w:r>
      <w:r>
        <w:t xml:space="preserve">Jennifer </w:t>
      </w:r>
      <w:proofErr w:type="spellStart"/>
      <w:r>
        <w:t>Piland</w:t>
      </w:r>
      <w:proofErr w:type="spellEnd"/>
      <w:r>
        <w:t xml:space="preserve"> </w:t>
      </w:r>
      <w:r w:rsidR="00D15093">
        <w:t>and Donna Hataway</w:t>
      </w:r>
    </w:p>
    <w:p w:rsidR="00D15093" w:rsidRDefault="00D15093" w:rsidP="00D15093">
      <w:pPr>
        <w:jc w:val="both"/>
      </w:pPr>
    </w:p>
    <w:p w:rsidR="00D15093" w:rsidRDefault="00D15093" w:rsidP="00D15093">
      <w:pPr>
        <w:jc w:val="both"/>
        <w:rPr>
          <w:b/>
          <w:bCs/>
        </w:rPr>
      </w:pPr>
      <w:r>
        <w:rPr>
          <w:b/>
          <w:bCs/>
        </w:rPr>
        <w:t>OTHERS PRESENT</w:t>
      </w:r>
    </w:p>
    <w:p w:rsidR="00D15093" w:rsidRDefault="0007285C" w:rsidP="00D15093">
      <w:pPr>
        <w:pStyle w:val="BodyText"/>
      </w:pPr>
      <w:r>
        <w:t>Deputy</w:t>
      </w:r>
      <w:r w:rsidR="000D0FC9">
        <w:t xml:space="preserve"> </w:t>
      </w:r>
      <w:r>
        <w:t xml:space="preserve">Shawn </w:t>
      </w:r>
      <w:r w:rsidR="000D0FC9">
        <w:t>Sawyer (SRO), Dale Marsh</w:t>
      </w:r>
      <w:r w:rsidR="006E4E9D">
        <w:t xml:space="preserve"> </w:t>
      </w:r>
      <w:r w:rsidR="00D15093">
        <w:t xml:space="preserve">(Board Attorney), </w:t>
      </w:r>
      <w:r w:rsidR="0087597D">
        <w:t>Linda Hodge (Elba Clipper)</w:t>
      </w:r>
      <w:r w:rsidR="006E4E9D">
        <w:t xml:space="preserve"> and</w:t>
      </w:r>
      <w:r w:rsidR="0087597D">
        <w:t xml:space="preserve"> </w:t>
      </w:r>
      <w:r w:rsidR="000D0FC9">
        <w:t xml:space="preserve">Cassie Gibbs </w:t>
      </w:r>
      <w:r w:rsidR="00D15093">
        <w:t>(</w:t>
      </w:r>
      <w:r w:rsidR="000D0FC9">
        <w:t>Southeast Sun</w:t>
      </w:r>
      <w:r w:rsidR="006E4E9D">
        <w:t>)</w:t>
      </w:r>
    </w:p>
    <w:p w:rsidR="002C2905" w:rsidRPr="002C2905" w:rsidRDefault="002C2905" w:rsidP="002839CC">
      <w:pPr>
        <w:pStyle w:val="BodyText"/>
      </w:pPr>
    </w:p>
    <w:p w:rsidR="004001D7" w:rsidRDefault="00362EC5" w:rsidP="002839CC">
      <w:pPr>
        <w:pStyle w:val="BodyText"/>
        <w:rPr>
          <w:b/>
        </w:rPr>
      </w:pPr>
      <w:r>
        <w:rPr>
          <w:b/>
          <w:bCs/>
        </w:rPr>
        <w:t>CALL TO ORDER</w:t>
      </w:r>
      <w:r w:rsidR="00E52607">
        <w:rPr>
          <w:b/>
          <w:bCs/>
        </w:rPr>
        <w:t>, PRAYER</w:t>
      </w:r>
      <w:r w:rsidR="00B324FA">
        <w:rPr>
          <w:b/>
          <w:bCs/>
        </w:rPr>
        <w:t>,</w:t>
      </w:r>
      <w:r w:rsidR="00E52607">
        <w:rPr>
          <w:b/>
          <w:bCs/>
        </w:rPr>
        <w:t xml:space="preserve"> AND PLEDGE</w:t>
      </w:r>
    </w:p>
    <w:p w:rsidR="002D365B" w:rsidRDefault="004602A3" w:rsidP="00EB6BB9">
      <w:pPr>
        <w:jc w:val="both"/>
      </w:pPr>
      <w:r>
        <w:t>Mr.</w:t>
      </w:r>
      <w:r w:rsidR="00F61AED">
        <w:t xml:space="preserve"> </w:t>
      </w:r>
      <w:r w:rsidR="008E6270">
        <w:t>Bailey</w:t>
      </w:r>
      <w:r w:rsidR="00346DA6">
        <w:t xml:space="preserve"> </w:t>
      </w:r>
      <w:r w:rsidR="007855A6">
        <w:t>called the meeting to order</w:t>
      </w:r>
      <w:r w:rsidR="005D26DB">
        <w:t xml:space="preserve">.  Mr. </w:t>
      </w:r>
      <w:r w:rsidR="00D35C9A">
        <w:t>Clark</w:t>
      </w:r>
      <w:r w:rsidR="007422DF">
        <w:t xml:space="preserve"> opened</w:t>
      </w:r>
      <w:r w:rsidR="002E411F">
        <w:t xml:space="preserve"> the meeting</w:t>
      </w:r>
      <w:r w:rsidR="007422DF">
        <w:t xml:space="preserve"> with prayer</w:t>
      </w:r>
      <w:r w:rsidR="005D26DB">
        <w:t xml:space="preserve"> and </w:t>
      </w:r>
      <w:r w:rsidR="00CE1300">
        <w:t xml:space="preserve">Mr. </w:t>
      </w:r>
      <w:r w:rsidR="003A565E">
        <w:t>LaPrade</w:t>
      </w:r>
      <w:r w:rsidR="00751EFE">
        <w:t xml:space="preserve"> </w:t>
      </w:r>
      <w:r w:rsidR="007422DF">
        <w:t xml:space="preserve">led </w:t>
      </w:r>
      <w:r w:rsidR="005D26DB">
        <w:t>the pledge</w:t>
      </w:r>
      <w:r w:rsidR="007422DF">
        <w:t>.</w:t>
      </w:r>
    </w:p>
    <w:p w:rsidR="007E06D6" w:rsidRPr="00FF0568" w:rsidRDefault="007E06D6" w:rsidP="00F55B08">
      <w:pPr>
        <w:jc w:val="both"/>
      </w:pPr>
    </w:p>
    <w:p w:rsidR="00CA295D" w:rsidRDefault="00CA295D" w:rsidP="00CA295D">
      <w:pPr>
        <w:jc w:val="both"/>
        <w:rPr>
          <w:b/>
        </w:rPr>
      </w:pPr>
      <w:r>
        <w:rPr>
          <w:b/>
        </w:rPr>
        <w:t>ADOPTION OF AGENDA</w:t>
      </w:r>
    </w:p>
    <w:p w:rsidR="003522C6" w:rsidRDefault="007B7260" w:rsidP="00F15D23">
      <w:pPr>
        <w:jc w:val="both"/>
      </w:pPr>
      <w:r>
        <w:t xml:space="preserve">Mr. </w:t>
      </w:r>
      <w:r w:rsidR="00D35C9A">
        <w:t>Clark</w:t>
      </w:r>
      <w:r>
        <w:t xml:space="preserve"> made a</w:t>
      </w:r>
      <w:r w:rsidR="0028290A">
        <w:t xml:space="preserve"> motion to adopt the agenda </w:t>
      </w:r>
      <w:r>
        <w:t>as presented.  A second</w:t>
      </w:r>
      <w:r w:rsidR="0028290A">
        <w:t xml:space="preserve"> </w:t>
      </w:r>
      <w:r>
        <w:t xml:space="preserve">was made </w:t>
      </w:r>
      <w:r w:rsidR="0028290A">
        <w:t xml:space="preserve">by </w:t>
      </w:r>
      <w:r>
        <w:t xml:space="preserve">Mr. </w:t>
      </w:r>
      <w:r w:rsidR="00D35C9A">
        <w:t>Eddins</w:t>
      </w:r>
      <w:r w:rsidR="005969DF">
        <w:t xml:space="preserve"> </w:t>
      </w:r>
      <w:r w:rsidR="0028290A">
        <w:t xml:space="preserve">and </w:t>
      </w:r>
      <w:r w:rsidR="005969DF">
        <w:t>passed unanimously.</w:t>
      </w:r>
    </w:p>
    <w:p w:rsidR="003522C6" w:rsidRDefault="003522C6" w:rsidP="00F15D23">
      <w:pPr>
        <w:jc w:val="both"/>
      </w:pPr>
    </w:p>
    <w:p w:rsidR="00127BEF" w:rsidRDefault="00127BEF" w:rsidP="00F15D23">
      <w:pPr>
        <w:jc w:val="both"/>
        <w:rPr>
          <w:b/>
        </w:rPr>
      </w:pPr>
      <w:r>
        <w:rPr>
          <w:b/>
        </w:rPr>
        <w:t xml:space="preserve">APPROVAL OF MINUTES OF </w:t>
      </w:r>
      <w:r w:rsidR="00D252C1">
        <w:rPr>
          <w:b/>
        </w:rPr>
        <w:t>OCTOB</w:t>
      </w:r>
      <w:r w:rsidR="00567623">
        <w:rPr>
          <w:b/>
        </w:rPr>
        <w:t>ER</w:t>
      </w:r>
      <w:r w:rsidR="00FE539D">
        <w:rPr>
          <w:b/>
        </w:rPr>
        <w:t xml:space="preserve"> </w:t>
      </w:r>
      <w:r w:rsidR="00D252C1">
        <w:rPr>
          <w:b/>
        </w:rPr>
        <w:t>6</w:t>
      </w:r>
      <w:r w:rsidR="00FE539D">
        <w:rPr>
          <w:b/>
        </w:rPr>
        <w:t xml:space="preserve">, </w:t>
      </w:r>
      <w:r>
        <w:rPr>
          <w:b/>
        </w:rPr>
        <w:t>2016</w:t>
      </w:r>
    </w:p>
    <w:p w:rsidR="00127BEF" w:rsidRDefault="00127BEF" w:rsidP="00127BEF">
      <w:pPr>
        <w:jc w:val="both"/>
      </w:pPr>
      <w:r>
        <w:t xml:space="preserve">Mr. Bailey </w:t>
      </w:r>
      <w:r w:rsidR="00F563FA">
        <w:t xml:space="preserve">asked if there were corrections to the minutes of </w:t>
      </w:r>
      <w:r w:rsidR="00D252C1">
        <w:t>Octo</w:t>
      </w:r>
      <w:r w:rsidR="00B732A2">
        <w:t xml:space="preserve">ber </w:t>
      </w:r>
      <w:r w:rsidR="00D252C1">
        <w:t>6</w:t>
      </w:r>
      <w:r w:rsidR="007E2786">
        <w:t>,</w:t>
      </w:r>
      <w:r>
        <w:t xml:space="preserve"> 2016.  No </w:t>
      </w:r>
      <w:r w:rsidR="003B6235">
        <w:t>corrections were noted;</w:t>
      </w:r>
      <w:r w:rsidR="00F563FA">
        <w:t xml:space="preserve"> </w:t>
      </w:r>
      <w:r>
        <w:t>therefore</w:t>
      </w:r>
      <w:r w:rsidR="003B6235">
        <w:t>,</w:t>
      </w:r>
      <w:r>
        <w:t xml:space="preserve"> the </w:t>
      </w:r>
      <w:r w:rsidR="00156E66">
        <w:t>minutes were approved as printed</w:t>
      </w:r>
      <w:r>
        <w:t xml:space="preserve">.  </w:t>
      </w:r>
    </w:p>
    <w:p w:rsidR="008A15C2" w:rsidRDefault="008A15C2" w:rsidP="00127BEF">
      <w:pPr>
        <w:jc w:val="both"/>
      </w:pPr>
    </w:p>
    <w:p w:rsidR="008A15C2" w:rsidRDefault="008A15C2" w:rsidP="00127BEF">
      <w:pPr>
        <w:jc w:val="both"/>
        <w:rPr>
          <w:b/>
        </w:rPr>
      </w:pPr>
      <w:r>
        <w:rPr>
          <w:b/>
        </w:rPr>
        <w:t xml:space="preserve">FINANCIAL STATEMENT FOR </w:t>
      </w:r>
      <w:r w:rsidR="001925F0">
        <w:rPr>
          <w:b/>
        </w:rPr>
        <w:t>SEPTEMBER</w:t>
      </w:r>
      <w:r>
        <w:rPr>
          <w:b/>
        </w:rPr>
        <w:t xml:space="preserve"> 201</w:t>
      </w:r>
      <w:r w:rsidR="00B411CD">
        <w:rPr>
          <w:b/>
        </w:rPr>
        <w:t>6</w:t>
      </w:r>
    </w:p>
    <w:p w:rsidR="008A15C2" w:rsidRDefault="008A15C2" w:rsidP="00127BEF">
      <w:pPr>
        <w:jc w:val="both"/>
      </w:pPr>
      <w:r>
        <w:t xml:space="preserve">A copy of the </w:t>
      </w:r>
      <w:r w:rsidR="001925F0">
        <w:t>September</w:t>
      </w:r>
      <w:r>
        <w:t xml:space="preserve"> 201</w:t>
      </w:r>
      <w:r w:rsidR="00B411CD">
        <w:t>6</w:t>
      </w:r>
      <w:r>
        <w:t xml:space="preserve"> financial report was provided in each member’s packet.</w:t>
      </w:r>
    </w:p>
    <w:p w:rsidR="00B732A2" w:rsidRDefault="00B732A2" w:rsidP="00127BEF">
      <w:pPr>
        <w:jc w:val="both"/>
      </w:pPr>
    </w:p>
    <w:p w:rsidR="00E164F6" w:rsidRDefault="001E3447" w:rsidP="00592056">
      <w:pPr>
        <w:jc w:val="both"/>
        <w:rPr>
          <w:b/>
        </w:rPr>
      </w:pPr>
      <w:r>
        <w:rPr>
          <w:b/>
        </w:rPr>
        <w:t>ANNOUNCEMENT OF ANNUAL PUBLIC MEETING – PUBLIC INPUT</w:t>
      </w:r>
    </w:p>
    <w:p w:rsidR="009461A0" w:rsidRDefault="009461A0" w:rsidP="009461A0">
      <w:pPr>
        <w:jc w:val="both"/>
      </w:pPr>
      <w:r>
        <w:t>Mr. Bailey announced that November is the month designated to hold the annual meeting to allow the public the opportunity to speak without having requested to appear before the Board.  He then asked if anyone would like to address the Board.  No one took the opportunity to address the Board.</w:t>
      </w:r>
    </w:p>
    <w:p w:rsidR="001E3447" w:rsidRPr="001E3447" w:rsidRDefault="001E3447" w:rsidP="00592056">
      <w:pPr>
        <w:jc w:val="both"/>
      </w:pPr>
    </w:p>
    <w:p w:rsidR="0047699B" w:rsidRDefault="0047699B" w:rsidP="00592056">
      <w:pPr>
        <w:jc w:val="both"/>
        <w:rPr>
          <w:b/>
        </w:rPr>
      </w:pPr>
    </w:p>
    <w:p w:rsidR="0047699B" w:rsidRDefault="0047699B" w:rsidP="00592056">
      <w:pPr>
        <w:jc w:val="both"/>
        <w:rPr>
          <w:b/>
        </w:rPr>
      </w:pPr>
    </w:p>
    <w:p w:rsidR="009461A0" w:rsidRDefault="00C602D9" w:rsidP="00592056">
      <w:pPr>
        <w:jc w:val="both"/>
        <w:rPr>
          <w:b/>
        </w:rPr>
      </w:pPr>
      <w:r>
        <w:rPr>
          <w:b/>
        </w:rPr>
        <w:t>TECHNOLOGY UPDATE – TAMI CROSBY</w:t>
      </w:r>
    </w:p>
    <w:p w:rsidR="00C602D9" w:rsidRDefault="00B0180F" w:rsidP="00592056">
      <w:pPr>
        <w:jc w:val="both"/>
      </w:pPr>
      <w:r>
        <w:t xml:space="preserve">Technology Coordinator, </w:t>
      </w:r>
      <w:r w:rsidR="00F84AFB">
        <w:t>Tami Crosby</w:t>
      </w:r>
      <w:r>
        <w:t>, discussed the following technology plans:</w:t>
      </w:r>
    </w:p>
    <w:p w:rsidR="00B0180F" w:rsidRPr="00F60360" w:rsidRDefault="00B0180F" w:rsidP="00592056">
      <w:pPr>
        <w:jc w:val="both"/>
        <w:rPr>
          <w:sz w:val="12"/>
          <w:szCs w:val="12"/>
        </w:rPr>
      </w:pPr>
    </w:p>
    <w:p w:rsidR="00B0180F" w:rsidRDefault="00B0180F" w:rsidP="00B0180F">
      <w:pPr>
        <w:pStyle w:val="ListParagraph"/>
        <w:numPr>
          <w:ilvl w:val="0"/>
          <w:numId w:val="37"/>
        </w:numPr>
        <w:jc w:val="both"/>
      </w:pPr>
      <w:r>
        <w:t>Update infrastructure to support additional devi</w:t>
      </w:r>
      <w:r w:rsidR="009E4E63">
        <w:t>c</w:t>
      </w:r>
      <w:r>
        <w:t>e</w:t>
      </w:r>
      <w:r w:rsidR="006643F0">
        <w:t>s</w:t>
      </w:r>
      <w:r>
        <w:t xml:space="preserve"> needed in schools</w:t>
      </w:r>
    </w:p>
    <w:p w:rsidR="00B0180F" w:rsidRDefault="00B0180F" w:rsidP="00B0180F">
      <w:pPr>
        <w:pStyle w:val="ListParagraph"/>
        <w:numPr>
          <w:ilvl w:val="0"/>
          <w:numId w:val="37"/>
        </w:numPr>
        <w:jc w:val="both"/>
      </w:pPr>
      <w:r>
        <w:t>Replace/Add devices in classrooms throughout the district</w:t>
      </w:r>
    </w:p>
    <w:p w:rsidR="00B0180F" w:rsidRDefault="00B0180F" w:rsidP="00B0180F">
      <w:pPr>
        <w:pStyle w:val="ListParagraph"/>
        <w:jc w:val="both"/>
      </w:pPr>
    </w:p>
    <w:p w:rsidR="00B0180F" w:rsidRDefault="003254C8" w:rsidP="00B0180F">
      <w:pPr>
        <w:pStyle w:val="ListParagraph"/>
        <w:ind w:hanging="720"/>
        <w:jc w:val="both"/>
      </w:pPr>
      <w:r>
        <w:t>Mrs. Crosby</w:t>
      </w:r>
      <w:r w:rsidR="00B0180F">
        <w:t xml:space="preserve"> advised board members that the updates will be funded as follows:</w:t>
      </w:r>
    </w:p>
    <w:p w:rsidR="00B0180F" w:rsidRPr="00F60360" w:rsidRDefault="00B0180F" w:rsidP="00B0180F">
      <w:pPr>
        <w:pStyle w:val="ListParagraph"/>
        <w:ind w:hanging="720"/>
        <w:jc w:val="both"/>
        <w:rPr>
          <w:sz w:val="12"/>
          <w:szCs w:val="12"/>
        </w:rPr>
      </w:pPr>
    </w:p>
    <w:p w:rsidR="00B0180F" w:rsidRDefault="00B0180F" w:rsidP="00B0180F">
      <w:pPr>
        <w:pStyle w:val="ListParagraph"/>
        <w:numPr>
          <w:ilvl w:val="0"/>
          <w:numId w:val="37"/>
        </w:numPr>
        <w:jc w:val="both"/>
      </w:pPr>
      <w:r>
        <w:t>E-Rate - $110,000</w:t>
      </w:r>
    </w:p>
    <w:p w:rsidR="00B0180F" w:rsidRDefault="00B0180F" w:rsidP="00B0180F">
      <w:pPr>
        <w:pStyle w:val="ListParagraph"/>
        <w:numPr>
          <w:ilvl w:val="0"/>
          <w:numId w:val="37"/>
        </w:numPr>
        <w:jc w:val="both"/>
      </w:pPr>
      <w:r>
        <w:t>Alabama Ahead Act Allocation - $44,960</w:t>
      </w:r>
    </w:p>
    <w:p w:rsidR="00B0180F" w:rsidRDefault="00B0180F" w:rsidP="00B0180F">
      <w:pPr>
        <w:pStyle w:val="ListParagraph"/>
        <w:numPr>
          <w:ilvl w:val="0"/>
          <w:numId w:val="37"/>
        </w:numPr>
        <w:jc w:val="both"/>
      </w:pPr>
      <w:r>
        <w:t>Capital Outlay - $250,000</w:t>
      </w:r>
    </w:p>
    <w:p w:rsidR="00B0180F" w:rsidRDefault="00B0180F" w:rsidP="00B0180F">
      <w:pPr>
        <w:jc w:val="both"/>
      </w:pPr>
    </w:p>
    <w:p w:rsidR="00B0180F" w:rsidRDefault="00F77BCA" w:rsidP="00B0180F">
      <w:pPr>
        <w:jc w:val="both"/>
      </w:pPr>
      <w:r>
        <w:t>(</w:t>
      </w:r>
      <w:r w:rsidR="00B0180F">
        <w:t>Mr. McKinno</w:t>
      </w:r>
      <w:r w:rsidR="00172AAF">
        <w:t>n entered the meeting during the above</w:t>
      </w:r>
      <w:r w:rsidR="00B0180F">
        <w:t xml:space="preserve"> discussion.</w:t>
      </w:r>
      <w:r>
        <w:t>)  Mr. Weeks stated he hopes to get approval in December to be</w:t>
      </w:r>
      <w:r w:rsidR="009E4E63">
        <w:t>g</w:t>
      </w:r>
      <w:r>
        <w:t>in purchasing technology items.</w:t>
      </w:r>
    </w:p>
    <w:p w:rsidR="003E5344" w:rsidRDefault="003E5344" w:rsidP="00B0180F">
      <w:pPr>
        <w:jc w:val="both"/>
        <w:rPr>
          <w:b/>
        </w:rPr>
      </w:pPr>
      <w:bookmarkStart w:id="0" w:name="_GoBack"/>
      <w:bookmarkEnd w:id="0"/>
    </w:p>
    <w:p w:rsidR="00B0180F" w:rsidRDefault="00B0180F" w:rsidP="00B0180F">
      <w:pPr>
        <w:jc w:val="both"/>
        <w:rPr>
          <w:b/>
        </w:rPr>
      </w:pPr>
      <w:r>
        <w:rPr>
          <w:b/>
        </w:rPr>
        <w:lastRenderedPageBreak/>
        <w:t>PERSONNEL</w:t>
      </w:r>
    </w:p>
    <w:p w:rsidR="00174A29" w:rsidRDefault="00174A29" w:rsidP="00174A29">
      <w:pPr>
        <w:jc w:val="both"/>
      </w:pPr>
      <w:r>
        <w:t>Mr. Weeks recommended the following personnel action be approved as presented in writing.</w:t>
      </w:r>
    </w:p>
    <w:p w:rsidR="00F64582" w:rsidRDefault="00F64582" w:rsidP="00B0180F">
      <w:pPr>
        <w:jc w:val="both"/>
        <w:rPr>
          <w:b/>
        </w:rPr>
      </w:pPr>
    </w:p>
    <w:p w:rsidR="00F64582" w:rsidRDefault="00F64582" w:rsidP="00F64582">
      <w:pPr>
        <w:jc w:val="both"/>
      </w:pPr>
      <w:r>
        <w:rPr>
          <w:b/>
          <w:u w:val="single"/>
        </w:rPr>
        <w:t>Certificated Personnel</w:t>
      </w:r>
    </w:p>
    <w:p w:rsidR="00F64582" w:rsidRDefault="00F64582" w:rsidP="00F64582">
      <w:pPr>
        <w:jc w:val="both"/>
      </w:pPr>
      <w:r>
        <w:t xml:space="preserve">Grant a leave request from </w:t>
      </w:r>
      <w:r>
        <w:rPr>
          <w:b/>
        </w:rPr>
        <w:t>Meagan Harrelson</w:t>
      </w:r>
      <w:r>
        <w:t>, English Language Arts teacher at New Brockton High School.  Mrs. Harrelson’s leave will begin on December 2, 2016, and end tentatively on February 1, 2017.</w:t>
      </w:r>
    </w:p>
    <w:p w:rsidR="00F64582" w:rsidRPr="008E155A" w:rsidRDefault="00F64582" w:rsidP="00F64582">
      <w:pPr>
        <w:jc w:val="both"/>
      </w:pPr>
    </w:p>
    <w:p w:rsidR="00F64582" w:rsidRPr="00003C8B" w:rsidRDefault="00F64582" w:rsidP="00F64582">
      <w:pPr>
        <w:jc w:val="both"/>
        <w:rPr>
          <w:b/>
        </w:rPr>
      </w:pPr>
      <w:r>
        <w:rPr>
          <w:b/>
          <w:u w:val="single"/>
        </w:rPr>
        <w:t xml:space="preserve">Classified Personnel </w:t>
      </w:r>
    </w:p>
    <w:p w:rsidR="00F64582" w:rsidRPr="008E155A" w:rsidRDefault="00F64582" w:rsidP="00F64582">
      <w:pPr>
        <w:jc w:val="both"/>
      </w:pPr>
      <w:r>
        <w:t>None</w:t>
      </w:r>
    </w:p>
    <w:p w:rsidR="00B0180F" w:rsidRDefault="00B0180F" w:rsidP="00B0180F">
      <w:pPr>
        <w:jc w:val="both"/>
        <w:rPr>
          <w:b/>
        </w:rPr>
      </w:pPr>
    </w:p>
    <w:p w:rsidR="00174A29" w:rsidRDefault="00174A29" w:rsidP="00B0180F">
      <w:pPr>
        <w:jc w:val="both"/>
      </w:pPr>
      <w:r>
        <w:t>Mr. LaPrade made a motion to approve Mr. Weeks’ personnel recommendation.  A second was made by Mr. Clark and passed unanimously.</w:t>
      </w:r>
    </w:p>
    <w:p w:rsidR="00261128" w:rsidRDefault="00261128" w:rsidP="00B0180F">
      <w:pPr>
        <w:jc w:val="both"/>
      </w:pPr>
    </w:p>
    <w:p w:rsidR="00261128" w:rsidRDefault="00261128" w:rsidP="00B0180F">
      <w:pPr>
        <w:jc w:val="both"/>
        <w:rPr>
          <w:b/>
        </w:rPr>
      </w:pPr>
      <w:r>
        <w:rPr>
          <w:b/>
        </w:rPr>
        <w:t>ELECTION OF BOARD OFFICERS</w:t>
      </w:r>
    </w:p>
    <w:p w:rsidR="00C0110B" w:rsidRDefault="00C0110B" w:rsidP="00C0110B">
      <w:pPr>
        <w:jc w:val="both"/>
      </w:pPr>
      <w:r>
        <w:t>Mr. Bailey opened the floor for nominations for Board President.  Mr. McWaters nominated Mr. McLeod and Mr. Eddins nominated Mr. Bailey.  A motion to close nominations was made by Mr. LaPrade, seconded by Mr. Clark, and passed unanimously.   Voting for Mr. McLeod was:  Mr. LaPrade, Mr. McWaters, Mr. Bailey and Mr. McLeod.  Voting for Mr. Bailey was Mr. Clark, Mr. Eddins and Mr. McKinnon.  Mr. McLeod was elected as Board President.</w:t>
      </w:r>
    </w:p>
    <w:p w:rsidR="00C0110B" w:rsidRDefault="00C0110B" w:rsidP="00C0110B">
      <w:pPr>
        <w:jc w:val="both"/>
      </w:pPr>
    </w:p>
    <w:p w:rsidR="00C0110B" w:rsidRDefault="00C0110B" w:rsidP="00C0110B">
      <w:pPr>
        <w:jc w:val="both"/>
      </w:pPr>
      <w:r>
        <w:t>Mr. Bailey opened the floor for nominations for Vice President.  Mr. LaPrade nominated Mr. McWaters.  No additional nominations were made.  Mr. Clark made a motion to close nominations</w:t>
      </w:r>
      <w:r w:rsidR="006D08D3">
        <w:t>.  Mr. LaPrade made a</w:t>
      </w:r>
      <w:r>
        <w:t xml:space="preserve"> second </w:t>
      </w:r>
      <w:r w:rsidR="006D08D3">
        <w:t xml:space="preserve">to the motion and it </w:t>
      </w:r>
      <w:r w:rsidR="00324766">
        <w:t>passed unanimously</w:t>
      </w:r>
      <w:r>
        <w:t xml:space="preserve">.  The Board unanimously voted for Mr. McWaters to serve as Vice President.  </w:t>
      </w:r>
    </w:p>
    <w:p w:rsidR="00E67EA3" w:rsidRDefault="00E67EA3" w:rsidP="00C0110B">
      <w:pPr>
        <w:jc w:val="both"/>
      </w:pPr>
    </w:p>
    <w:p w:rsidR="00E67EA3" w:rsidRDefault="00E67EA3" w:rsidP="00C0110B">
      <w:pPr>
        <w:jc w:val="both"/>
        <w:rPr>
          <w:b/>
        </w:rPr>
      </w:pPr>
      <w:r>
        <w:rPr>
          <w:b/>
        </w:rPr>
        <w:t>RECOGNITION OF BOARD MEMBERS</w:t>
      </w:r>
    </w:p>
    <w:p w:rsidR="00E67EA3" w:rsidRDefault="006B2556" w:rsidP="00C0110B">
      <w:pPr>
        <w:jc w:val="both"/>
      </w:pPr>
      <w:r>
        <w:t>Mr. Weeks expressed appreciation and gratitude to Mr. Clark for his service and dedication as a member of the Coffee County Board of Education from 1998 through 2016.  Mr. Clark was presented with a plaque in recognition of his service.</w:t>
      </w:r>
    </w:p>
    <w:p w:rsidR="006B2556" w:rsidRDefault="006B2556" w:rsidP="00C0110B">
      <w:pPr>
        <w:jc w:val="both"/>
      </w:pPr>
    </w:p>
    <w:p w:rsidR="006D08D3" w:rsidRDefault="006B2556" w:rsidP="00B0180F">
      <w:pPr>
        <w:jc w:val="both"/>
      </w:pPr>
      <w:r>
        <w:t>Mr. Weeks presented a plaque to Mr. LaPrade in recognition of his service and dedication as a member of the Coffee County Board of Education from 2010 through 2016.   Appreciation was expressed to Mr. LaPrade for his service.</w:t>
      </w:r>
    </w:p>
    <w:p w:rsidR="006D08D3" w:rsidRDefault="006D08D3" w:rsidP="00B0180F">
      <w:pPr>
        <w:jc w:val="both"/>
      </w:pPr>
    </w:p>
    <w:p w:rsidR="00BB704F" w:rsidRDefault="00BB704F" w:rsidP="00592056">
      <w:pPr>
        <w:jc w:val="both"/>
        <w:rPr>
          <w:b/>
        </w:rPr>
      </w:pPr>
      <w:r>
        <w:rPr>
          <w:b/>
        </w:rPr>
        <w:t>ACKNOWLEDGEMENTS</w:t>
      </w:r>
    </w:p>
    <w:p w:rsidR="005C43ED" w:rsidRPr="00224AD3" w:rsidRDefault="00224AD3" w:rsidP="00224AD3">
      <w:pPr>
        <w:pStyle w:val="ListParagraph"/>
        <w:numPr>
          <w:ilvl w:val="0"/>
          <w:numId w:val="34"/>
        </w:numPr>
        <w:ind w:left="720"/>
        <w:jc w:val="both"/>
        <w:rPr>
          <w:b/>
        </w:rPr>
      </w:pPr>
      <w:r>
        <w:t xml:space="preserve">Mr. </w:t>
      </w:r>
      <w:r w:rsidR="006D08D3">
        <w:t>LaPrade</w:t>
      </w:r>
      <w:r>
        <w:t xml:space="preserve"> </w:t>
      </w:r>
      <w:r w:rsidR="006D08D3">
        <w:t>expressed his pleasure in working with everyone in the school system an</w:t>
      </w:r>
      <w:r w:rsidR="00280458">
        <w:t>d gave</w:t>
      </w:r>
      <w:r w:rsidR="006D08D3">
        <w:t xml:space="preserve"> special thanks to central office personnel for their support throughout his term of office.  </w:t>
      </w:r>
    </w:p>
    <w:p w:rsidR="00224AD3" w:rsidRPr="00F34D45" w:rsidRDefault="00224AD3" w:rsidP="00224AD3">
      <w:pPr>
        <w:pStyle w:val="ListParagraph"/>
        <w:numPr>
          <w:ilvl w:val="0"/>
          <w:numId w:val="34"/>
        </w:numPr>
        <w:ind w:left="720"/>
        <w:jc w:val="both"/>
        <w:rPr>
          <w:b/>
        </w:rPr>
      </w:pPr>
      <w:r>
        <w:t xml:space="preserve">Mr. </w:t>
      </w:r>
      <w:r w:rsidR="006D08D3">
        <w:t>Clark noted that he has seen numerous accomplishments in our school system during h</w:t>
      </w:r>
      <w:r w:rsidR="00B5057B">
        <w:t xml:space="preserve">is tenure as a board member.  He thanked the administrators, teachers and staff for their hard work and thanked the central office staff for always supporting him.  </w:t>
      </w:r>
    </w:p>
    <w:p w:rsidR="002873EA" w:rsidRPr="002873EA" w:rsidRDefault="00F34D45" w:rsidP="00224AD3">
      <w:pPr>
        <w:pStyle w:val="ListParagraph"/>
        <w:numPr>
          <w:ilvl w:val="0"/>
          <w:numId w:val="34"/>
        </w:numPr>
        <w:ind w:left="720"/>
        <w:jc w:val="both"/>
        <w:rPr>
          <w:b/>
        </w:rPr>
      </w:pPr>
      <w:r>
        <w:t xml:space="preserve">Board members expressed appreciation to both Mr. Clark and Mr. LaPrade for their dedication to the Coffee County School System.  </w:t>
      </w:r>
      <w:r w:rsidR="002B6C90">
        <w:t xml:space="preserve">They recognized both men for their professionalism and for </w:t>
      </w:r>
      <w:r w:rsidR="00F2593F">
        <w:t xml:space="preserve">making </w:t>
      </w:r>
      <w:r w:rsidR="002B6C90">
        <w:t xml:space="preserve">the best interest of the employees and students </w:t>
      </w:r>
      <w:r w:rsidR="00F2593F">
        <w:t>a priority</w:t>
      </w:r>
      <w:r w:rsidR="002B6C90">
        <w:t>.</w:t>
      </w:r>
    </w:p>
    <w:p w:rsidR="00F34D45" w:rsidRPr="00A25B37" w:rsidRDefault="002873EA" w:rsidP="00224AD3">
      <w:pPr>
        <w:pStyle w:val="ListParagraph"/>
        <w:numPr>
          <w:ilvl w:val="0"/>
          <w:numId w:val="34"/>
        </w:numPr>
        <w:ind w:left="720"/>
        <w:jc w:val="both"/>
        <w:rPr>
          <w:b/>
        </w:rPr>
      </w:pPr>
      <w:r>
        <w:t>Mr. Eddins congratulated the students honored at Zion Chapel’s “A” Club Breakfast.  He also commended Kasey Vinson, art teacher at Zion Chapel School, for her ex</w:t>
      </w:r>
      <w:r w:rsidR="0007199D">
        <w:t>cellent</w:t>
      </w:r>
      <w:r>
        <w:t xml:space="preserve"> work in our system.  Mr. Eddins noted that Mrs. Vinson is a true artist, evident by the murals she created at New Brockton Elementary School.</w:t>
      </w:r>
    </w:p>
    <w:p w:rsidR="00A25B37" w:rsidRPr="002873EA" w:rsidRDefault="00A25B37" w:rsidP="00224AD3">
      <w:pPr>
        <w:pStyle w:val="ListParagraph"/>
        <w:numPr>
          <w:ilvl w:val="0"/>
          <w:numId w:val="34"/>
        </w:numPr>
        <w:ind w:left="720"/>
        <w:jc w:val="both"/>
        <w:rPr>
          <w:b/>
        </w:rPr>
      </w:pPr>
      <w:r>
        <w:t xml:space="preserve">Mr. McWaters </w:t>
      </w:r>
      <w:r w:rsidR="00BE2963">
        <w:t xml:space="preserve">noted that </w:t>
      </w:r>
      <w:r w:rsidR="00E077D2">
        <w:t>the Coffee County Soil and Water Conservation District and National Security recently hosted Wildlife Field Day for fifth graders from Coffee County, Enterprise and Elba Schools.  He noted that our students were commended for good behavior and attentiveness throughout the day.</w:t>
      </w:r>
    </w:p>
    <w:p w:rsidR="002873EA" w:rsidRPr="00224AD3" w:rsidRDefault="00B26A7C" w:rsidP="00224AD3">
      <w:pPr>
        <w:pStyle w:val="ListParagraph"/>
        <w:numPr>
          <w:ilvl w:val="0"/>
          <w:numId w:val="34"/>
        </w:numPr>
        <w:ind w:left="720"/>
        <w:jc w:val="both"/>
        <w:rPr>
          <w:b/>
        </w:rPr>
      </w:pPr>
      <w:r>
        <w:t>Mr. Bailey stated it had been an honor to serve as Board President the past year.</w:t>
      </w:r>
    </w:p>
    <w:p w:rsidR="00224AD3" w:rsidRPr="005C43ED" w:rsidRDefault="00224AD3" w:rsidP="00563F89">
      <w:pPr>
        <w:pStyle w:val="ListParagraph"/>
        <w:jc w:val="both"/>
        <w:rPr>
          <w:b/>
        </w:rPr>
      </w:pPr>
    </w:p>
    <w:p w:rsidR="00C74C4A" w:rsidRDefault="00C74C4A" w:rsidP="00592056">
      <w:pPr>
        <w:jc w:val="both"/>
        <w:rPr>
          <w:b/>
        </w:rPr>
      </w:pPr>
      <w:r>
        <w:rPr>
          <w:b/>
        </w:rPr>
        <w:t>SUPERINTENDENT’S COMMENTS</w:t>
      </w:r>
    </w:p>
    <w:p w:rsidR="00771F8F" w:rsidRDefault="0019254E" w:rsidP="0063434D">
      <w:pPr>
        <w:pStyle w:val="ListParagraph"/>
        <w:numPr>
          <w:ilvl w:val="0"/>
          <w:numId w:val="36"/>
        </w:numPr>
        <w:jc w:val="both"/>
      </w:pPr>
      <w:r>
        <w:t xml:space="preserve">Rachel </w:t>
      </w:r>
      <w:proofErr w:type="spellStart"/>
      <w:r>
        <w:t>Nowling</w:t>
      </w:r>
      <w:proofErr w:type="spellEnd"/>
      <w:r>
        <w:t xml:space="preserve"> </w:t>
      </w:r>
      <w:r w:rsidR="00555D71">
        <w:t xml:space="preserve">of </w:t>
      </w:r>
      <w:r>
        <w:t xml:space="preserve">New Brockton Elementary </w:t>
      </w:r>
      <w:r w:rsidR="00555D71">
        <w:t>School was selected as the system’s Teacher of the Month</w:t>
      </w:r>
      <w:r>
        <w:t xml:space="preserve">.  Tammy Mullins, custodian at New Brockton High </w:t>
      </w:r>
      <w:r w:rsidR="00555D71">
        <w:t xml:space="preserve">School was selected as the system’s Employee of the Month.  </w:t>
      </w:r>
      <w:r w:rsidR="00051A58">
        <w:t>Each honoree received a plaque and gift bag.</w:t>
      </w:r>
    </w:p>
    <w:p w:rsidR="00A3295D" w:rsidRDefault="00A3295D" w:rsidP="0063434D">
      <w:pPr>
        <w:pStyle w:val="ListParagraph"/>
        <w:numPr>
          <w:ilvl w:val="0"/>
          <w:numId w:val="36"/>
        </w:numPr>
        <w:jc w:val="both"/>
      </w:pPr>
      <w:r>
        <w:t>Mr. Weeks congratulated the school bands for special awards received.</w:t>
      </w:r>
    </w:p>
    <w:p w:rsidR="00A3295D" w:rsidRDefault="00A3295D" w:rsidP="0063434D">
      <w:pPr>
        <w:pStyle w:val="ListParagraph"/>
        <w:numPr>
          <w:ilvl w:val="0"/>
          <w:numId w:val="36"/>
        </w:numPr>
        <w:jc w:val="both"/>
      </w:pPr>
      <w:r>
        <w:lastRenderedPageBreak/>
        <w:t>All three volleyball teams advanced to the Super Regional Tournament.</w:t>
      </w:r>
    </w:p>
    <w:p w:rsidR="00A3295D" w:rsidRDefault="00A3295D" w:rsidP="0063434D">
      <w:pPr>
        <w:pStyle w:val="ListParagraph"/>
        <w:numPr>
          <w:ilvl w:val="0"/>
          <w:numId w:val="36"/>
        </w:numPr>
        <w:jc w:val="both"/>
      </w:pPr>
      <w:r>
        <w:t>New Brockton and Kinston volleyball teams a</w:t>
      </w:r>
      <w:r w:rsidR="001D0119">
        <w:t>dvanced to the state tournament, making the Top Eight.</w:t>
      </w:r>
    </w:p>
    <w:p w:rsidR="001D0119" w:rsidRDefault="001D0119" w:rsidP="0063434D">
      <w:pPr>
        <w:pStyle w:val="ListParagraph"/>
        <w:numPr>
          <w:ilvl w:val="0"/>
          <w:numId w:val="36"/>
        </w:numPr>
        <w:jc w:val="both"/>
      </w:pPr>
      <w:r>
        <w:t>New Brockton football team plays in the first round at home tomorrow night.</w:t>
      </w:r>
    </w:p>
    <w:p w:rsidR="001D0119" w:rsidRDefault="001D0119" w:rsidP="0063434D">
      <w:pPr>
        <w:pStyle w:val="ListParagraph"/>
        <w:numPr>
          <w:ilvl w:val="0"/>
          <w:numId w:val="36"/>
        </w:numPr>
        <w:jc w:val="both"/>
      </w:pPr>
      <w:r>
        <w:t>Mr. Weeks thanked Mr. Clark and Mr. LaPrade for their support.</w:t>
      </w:r>
    </w:p>
    <w:p w:rsidR="005D47A8" w:rsidRDefault="005D47A8" w:rsidP="001B7B9D">
      <w:pPr>
        <w:jc w:val="both"/>
        <w:rPr>
          <w:b/>
        </w:rPr>
      </w:pPr>
    </w:p>
    <w:p w:rsidR="001B7B9D" w:rsidRDefault="001B7B9D" w:rsidP="001B7B9D">
      <w:pPr>
        <w:jc w:val="both"/>
        <w:rPr>
          <w:b/>
        </w:rPr>
      </w:pPr>
      <w:r>
        <w:rPr>
          <w:b/>
        </w:rPr>
        <w:t xml:space="preserve">NOTICE OF NEXT </w:t>
      </w:r>
      <w:r w:rsidR="00FD6EBC">
        <w:rPr>
          <w:b/>
        </w:rPr>
        <w:t xml:space="preserve">REGULAR </w:t>
      </w:r>
      <w:r>
        <w:rPr>
          <w:b/>
        </w:rPr>
        <w:t>MEETING</w:t>
      </w:r>
    </w:p>
    <w:p w:rsidR="001B7B9D" w:rsidRPr="0081564D" w:rsidRDefault="001B7B9D" w:rsidP="001B7B9D">
      <w:pPr>
        <w:jc w:val="both"/>
      </w:pPr>
      <w:r>
        <w:t xml:space="preserve">The </w:t>
      </w:r>
      <w:r w:rsidR="00FD6EBC">
        <w:t>next regular</w:t>
      </w:r>
      <w:r w:rsidR="00F73254">
        <w:t xml:space="preserve"> </w:t>
      </w:r>
      <w:r>
        <w:t>meeting</w:t>
      </w:r>
      <w:r w:rsidR="004C70FA">
        <w:t xml:space="preserve"> </w:t>
      </w:r>
      <w:r>
        <w:t xml:space="preserve">will be held on </w:t>
      </w:r>
      <w:r w:rsidR="001D0119">
        <w:t>Dece</w:t>
      </w:r>
      <w:r w:rsidR="0075548E">
        <w:t xml:space="preserve">mber </w:t>
      </w:r>
      <w:r w:rsidR="001D0119">
        <w:t>1</w:t>
      </w:r>
      <w:r>
        <w:t>, 201</w:t>
      </w:r>
      <w:r w:rsidR="00F17E84">
        <w:t>6</w:t>
      </w:r>
      <w:r w:rsidR="00F73254">
        <w:t xml:space="preserve">, </w:t>
      </w:r>
      <w:r w:rsidR="00FD6EBC">
        <w:t>5</w:t>
      </w:r>
      <w:r w:rsidR="00F73254">
        <w:t>:</w:t>
      </w:r>
      <w:r w:rsidR="00FD6EBC">
        <w:t>3</w:t>
      </w:r>
      <w:r w:rsidR="00F73254">
        <w:t>0</w:t>
      </w:r>
      <w:r w:rsidR="00FD6EBC">
        <w:t xml:space="preserve"> p.m</w:t>
      </w:r>
      <w:r>
        <w:t>.</w:t>
      </w:r>
      <w:r w:rsidR="009957F4">
        <w:t xml:space="preserve">  </w:t>
      </w:r>
      <w:r w:rsidR="008C74A4">
        <w:t xml:space="preserve"> </w:t>
      </w:r>
    </w:p>
    <w:p w:rsidR="001B7B9D" w:rsidRDefault="001B7B9D" w:rsidP="001B3CB0">
      <w:pPr>
        <w:jc w:val="both"/>
      </w:pPr>
    </w:p>
    <w:p w:rsidR="00B43148" w:rsidRDefault="005E49C4" w:rsidP="00013ED4">
      <w:pPr>
        <w:jc w:val="both"/>
        <w:rPr>
          <w:b/>
        </w:rPr>
      </w:pPr>
      <w:r>
        <w:rPr>
          <w:b/>
        </w:rPr>
        <w:t>ADJOURN</w:t>
      </w:r>
    </w:p>
    <w:p w:rsidR="0067774D" w:rsidRDefault="003954EE" w:rsidP="00013ED4">
      <w:pPr>
        <w:jc w:val="both"/>
      </w:pPr>
      <w:r>
        <w:t>There being no additional business</w:t>
      </w:r>
      <w:r w:rsidR="00795514">
        <w:t xml:space="preserve">, </w:t>
      </w:r>
      <w:r w:rsidR="00940B51">
        <w:t>the meeting</w:t>
      </w:r>
      <w:r w:rsidR="008D57CC">
        <w:t xml:space="preserve"> adjourned</w:t>
      </w:r>
      <w:r w:rsidR="00A315B6">
        <w:t>.</w:t>
      </w:r>
    </w:p>
    <w:p w:rsidR="0067774D" w:rsidRDefault="0067774D" w:rsidP="00013ED4">
      <w:pPr>
        <w:jc w:val="both"/>
      </w:pPr>
    </w:p>
    <w:p w:rsidR="003E5344" w:rsidRDefault="003E5344" w:rsidP="00013ED4">
      <w:pPr>
        <w:jc w:val="both"/>
      </w:pPr>
    </w:p>
    <w:sectPr w:rsidR="003E5344" w:rsidSect="0047699B">
      <w:headerReference w:type="even" r:id="rId9"/>
      <w:headerReference w:type="default" r:id="rId10"/>
      <w:footerReference w:type="even" r:id="rId11"/>
      <w:footerReference w:type="default" r:id="rId12"/>
      <w:headerReference w:type="first" r:id="rId13"/>
      <w:footerReference w:type="first" r:id="rId14"/>
      <w:pgSz w:w="12240" w:h="15840" w:code="5"/>
      <w:pgMar w:top="1440" w:right="1440" w:bottom="1440" w:left="1440"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20ED" w:rsidRDefault="00D420ED">
      <w:r>
        <w:separator/>
      </w:r>
    </w:p>
  </w:endnote>
  <w:endnote w:type="continuationSeparator" w:id="0">
    <w:p w:rsidR="00D420ED" w:rsidRDefault="00D420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1686" w:rsidRDefault="00E9168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1686" w:rsidRDefault="00E9168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1686" w:rsidRDefault="00E916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20ED" w:rsidRDefault="00D420ED">
      <w:r>
        <w:separator/>
      </w:r>
    </w:p>
  </w:footnote>
  <w:footnote w:type="continuationSeparator" w:id="0">
    <w:p w:rsidR="00D420ED" w:rsidRDefault="00D420E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1686" w:rsidRDefault="00E9168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2A57" w:rsidRDefault="00262A5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1686" w:rsidRDefault="00E9168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B1C81"/>
    <w:multiLevelType w:val="hybridMultilevel"/>
    <w:tmpl w:val="F2C88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EC22ED"/>
    <w:multiLevelType w:val="hybridMultilevel"/>
    <w:tmpl w:val="8D208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B03733"/>
    <w:multiLevelType w:val="hybridMultilevel"/>
    <w:tmpl w:val="306E6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2D58D4"/>
    <w:multiLevelType w:val="hybridMultilevel"/>
    <w:tmpl w:val="CAB051DE"/>
    <w:lvl w:ilvl="0" w:tplc="3B04516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267F40"/>
    <w:multiLevelType w:val="hybridMultilevel"/>
    <w:tmpl w:val="04D82C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0F415B2F"/>
    <w:multiLevelType w:val="hybridMultilevel"/>
    <w:tmpl w:val="D474D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7C413B"/>
    <w:multiLevelType w:val="hybridMultilevel"/>
    <w:tmpl w:val="38E61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6F7387"/>
    <w:multiLevelType w:val="hybridMultilevel"/>
    <w:tmpl w:val="3D042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46D122A"/>
    <w:multiLevelType w:val="hybridMultilevel"/>
    <w:tmpl w:val="27F8B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E56466B"/>
    <w:multiLevelType w:val="hybridMultilevel"/>
    <w:tmpl w:val="8DA2F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2F1D1F"/>
    <w:multiLevelType w:val="hybridMultilevel"/>
    <w:tmpl w:val="AF4C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18E5736"/>
    <w:multiLevelType w:val="hybridMultilevel"/>
    <w:tmpl w:val="2108B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21C2306"/>
    <w:multiLevelType w:val="hybridMultilevel"/>
    <w:tmpl w:val="CA70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86709D3"/>
    <w:multiLevelType w:val="hybridMultilevel"/>
    <w:tmpl w:val="3A1EDDB0"/>
    <w:lvl w:ilvl="0" w:tplc="6700CF10">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8775E4A"/>
    <w:multiLevelType w:val="hybridMultilevel"/>
    <w:tmpl w:val="0DC457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B1715AE"/>
    <w:multiLevelType w:val="hybridMultilevel"/>
    <w:tmpl w:val="E1F63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201578E"/>
    <w:multiLevelType w:val="hybridMultilevel"/>
    <w:tmpl w:val="32C88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3572D43"/>
    <w:multiLevelType w:val="hybridMultilevel"/>
    <w:tmpl w:val="3F2E2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5C31770"/>
    <w:multiLevelType w:val="hybridMultilevel"/>
    <w:tmpl w:val="823220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490B70F8"/>
    <w:multiLevelType w:val="hybridMultilevel"/>
    <w:tmpl w:val="63F40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D230F8A"/>
    <w:multiLevelType w:val="hybridMultilevel"/>
    <w:tmpl w:val="B7967A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503C6253"/>
    <w:multiLevelType w:val="hybridMultilevel"/>
    <w:tmpl w:val="CF0EE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29E4F90"/>
    <w:multiLevelType w:val="hybridMultilevel"/>
    <w:tmpl w:val="BA748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63570F1"/>
    <w:multiLevelType w:val="hybridMultilevel"/>
    <w:tmpl w:val="21065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576577C9"/>
    <w:multiLevelType w:val="hybridMultilevel"/>
    <w:tmpl w:val="44F25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C986A28"/>
    <w:multiLevelType w:val="hybridMultilevel"/>
    <w:tmpl w:val="C0006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2DA1956"/>
    <w:multiLevelType w:val="hybridMultilevel"/>
    <w:tmpl w:val="733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84C66F1"/>
    <w:multiLevelType w:val="hybridMultilevel"/>
    <w:tmpl w:val="AEAEB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B8C3687"/>
    <w:multiLevelType w:val="hybridMultilevel"/>
    <w:tmpl w:val="ABE62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E0E64E9"/>
    <w:multiLevelType w:val="hybridMultilevel"/>
    <w:tmpl w:val="FF309A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70792738"/>
    <w:multiLevelType w:val="hybridMultilevel"/>
    <w:tmpl w:val="85464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27D72DC"/>
    <w:multiLevelType w:val="hybridMultilevel"/>
    <w:tmpl w:val="84BCA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385782E"/>
    <w:multiLevelType w:val="hybridMultilevel"/>
    <w:tmpl w:val="7EFE3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74593FD9"/>
    <w:multiLevelType w:val="hybridMultilevel"/>
    <w:tmpl w:val="52028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49B34C4"/>
    <w:multiLevelType w:val="hybridMultilevel"/>
    <w:tmpl w:val="17883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60A2D50"/>
    <w:multiLevelType w:val="hybridMultilevel"/>
    <w:tmpl w:val="201E85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793944FC"/>
    <w:multiLevelType w:val="hybridMultilevel"/>
    <w:tmpl w:val="5B8207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36"/>
  </w:num>
  <w:num w:numId="3">
    <w:abstractNumId w:val="19"/>
  </w:num>
  <w:num w:numId="4">
    <w:abstractNumId w:val="21"/>
  </w:num>
  <w:num w:numId="5">
    <w:abstractNumId w:val="2"/>
  </w:num>
  <w:num w:numId="6">
    <w:abstractNumId w:val="20"/>
  </w:num>
  <w:num w:numId="7">
    <w:abstractNumId w:val="25"/>
  </w:num>
  <w:num w:numId="8">
    <w:abstractNumId w:val="3"/>
  </w:num>
  <w:num w:numId="9">
    <w:abstractNumId w:val="29"/>
  </w:num>
  <w:num w:numId="10">
    <w:abstractNumId w:val="15"/>
  </w:num>
  <w:num w:numId="11">
    <w:abstractNumId w:val="34"/>
  </w:num>
  <w:num w:numId="12">
    <w:abstractNumId w:val="6"/>
  </w:num>
  <w:num w:numId="13">
    <w:abstractNumId w:val="1"/>
  </w:num>
  <w:num w:numId="14">
    <w:abstractNumId w:val="32"/>
  </w:num>
  <w:num w:numId="15">
    <w:abstractNumId w:val="5"/>
  </w:num>
  <w:num w:numId="16">
    <w:abstractNumId w:val="30"/>
  </w:num>
  <w:num w:numId="17">
    <w:abstractNumId w:val="26"/>
  </w:num>
  <w:num w:numId="18">
    <w:abstractNumId w:val="17"/>
  </w:num>
  <w:num w:numId="19">
    <w:abstractNumId w:val="4"/>
  </w:num>
  <w:num w:numId="20">
    <w:abstractNumId w:val="7"/>
  </w:num>
  <w:num w:numId="21">
    <w:abstractNumId w:val="16"/>
  </w:num>
  <w:num w:numId="22">
    <w:abstractNumId w:val="33"/>
  </w:num>
  <w:num w:numId="23">
    <w:abstractNumId w:val="9"/>
  </w:num>
  <w:num w:numId="24">
    <w:abstractNumId w:val="10"/>
  </w:num>
  <w:num w:numId="25">
    <w:abstractNumId w:val="27"/>
  </w:num>
  <w:num w:numId="26">
    <w:abstractNumId w:val="23"/>
  </w:num>
  <w:num w:numId="27">
    <w:abstractNumId w:val="0"/>
  </w:num>
  <w:num w:numId="28">
    <w:abstractNumId w:val="12"/>
  </w:num>
  <w:num w:numId="29">
    <w:abstractNumId w:val="31"/>
  </w:num>
  <w:num w:numId="30">
    <w:abstractNumId w:val="35"/>
  </w:num>
  <w:num w:numId="31">
    <w:abstractNumId w:val="28"/>
  </w:num>
  <w:num w:numId="32">
    <w:abstractNumId w:val="13"/>
  </w:num>
  <w:num w:numId="33">
    <w:abstractNumId w:val="22"/>
  </w:num>
  <w:num w:numId="34">
    <w:abstractNumId w:val="18"/>
  </w:num>
  <w:num w:numId="35">
    <w:abstractNumId w:val="8"/>
  </w:num>
  <w:num w:numId="36">
    <w:abstractNumId w:val="14"/>
  </w:num>
  <w:num w:numId="37">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19138"/>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3NzQ0MDGztDQzNzJX0lEKTi0uzszPAykwNKgFAMZqerktAAAA"/>
  </w:docVars>
  <w:rsids>
    <w:rsidRoot w:val="002F026E"/>
    <w:rsid w:val="0000002B"/>
    <w:rsid w:val="0000029D"/>
    <w:rsid w:val="000007F8"/>
    <w:rsid w:val="000009FD"/>
    <w:rsid w:val="00000DAE"/>
    <w:rsid w:val="00001089"/>
    <w:rsid w:val="000020D0"/>
    <w:rsid w:val="00002196"/>
    <w:rsid w:val="00002EB7"/>
    <w:rsid w:val="00003148"/>
    <w:rsid w:val="000031CF"/>
    <w:rsid w:val="00003415"/>
    <w:rsid w:val="000038D4"/>
    <w:rsid w:val="00003DB2"/>
    <w:rsid w:val="000044CB"/>
    <w:rsid w:val="0000458E"/>
    <w:rsid w:val="000049D4"/>
    <w:rsid w:val="00004F51"/>
    <w:rsid w:val="000056DE"/>
    <w:rsid w:val="00006198"/>
    <w:rsid w:val="00006675"/>
    <w:rsid w:val="00006870"/>
    <w:rsid w:val="000073B1"/>
    <w:rsid w:val="00007880"/>
    <w:rsid w:val="000078B2"/>
    <w:rsid w:val="00007E76"/>
    <w:rsid w:val="00010815"/>
    <w:rsid w:val="000115E5"/>
    <w:rsid w:val="0001203E"/>
    <w:rsid w:val="000122B4"/>
    <w:rsid w:val="000127CA"/>
    <w:rsid w:val="000134B9"/>
    <w:rsid w:val="00013705"/>
    <w:rsid w:val="00013ED4"/>
    <w:rsid w:val="000149C2"/>
    <w:rsid w:val="00014D36"/>
    <w:rsid w:val="00014EBE"/>
    <w:rsid w:val="000151CE"/>
    <w:rsid w:val="0001596E"/>
    <w:rsid w:val="00015B5A"/>
    <w:rsid w:val="00016064"/>
    <w:rsid w:val="0001640C"/>
    <w:rsid w:val="00016689"/>
    <w:rsid w:val="00016E4C"/>
    <w:rsid w:val="00017505"/>
    <w:rsid w:val="0002084D"/>
    <w:rsid w:val="000211EA"/>
    <w:rsid w:val="000212B7"/>
    <w:rsid w:val="00021B00"/>
    <w:rsid w:val="000221C3"/>
    <w:rsid w:val="00022D13"/>
    <w:rsid w:val="00023312"/>
    <w:rsid w:val="000235A6"/>
    <w:rsid w:val="00024010"/>
    <w:rsid w:val="000247FE"/>
    <w:rsid w:val="00024EC1"/>
    <w:rsid w:val="00024FBD"/>
    <w:rsid w:val="00025034"/>
    <w:rsid w:val="00025074"/>
    <w:rsid w:val="00025E13"/>
    <w:rsid w:val="00025FF3"/>
    <w:rsid w:val="000261C7"/>
    <w:rsid w:val="00026431"/>
    <w:rsid w:val="0002659C"/>
    <w:rsid w:val="00026E4B"/>
    <w:rsid w:val="00026F3A"/>
    <w:rsid w:val="000273B1"/>
    <w:rsid w:val="00027A79"/>
    <w:rsid w:val="00031AB1"/>
    <w:rsid w:val="00031C02"/>
    <w:rsid w:val="0003271F"/>
    <w:rsid w:val="00032E5B"/>
    <w:rsid w:val="00033127"/>
    <w:rsid w:val="000337BD"/>
    <w:rsid w:val="000344DE"/>
    <w:rsid w:val="00034AF9"/>
    <w:rsid w:val="000367B8"/>
    <w:rsid w:val="00037148"/>
    <w:rsid w:val="000375E1"/>
    <w:rsid w:val="00037D62"/>
    <w:rsid w:val="00040272"/>
    <w:rsid w:val="00040F1D"/>
    <w:rsid w:val="00041134"/>
    <w:rsid w:val="00041167"/>
    <w:rsid w:val="00041999"/>
    <w:rsid w:val="00041BC4"/>
    <w:rsid w:val="00041FB7"/>
    <w:rsid w:val="000424C4"/>
    <w:rsid w:val="00042504"/>
    <w:rsid w:val="00042551"/>
    <w:rsid w:val="00042897"/>
    <w:rsid w:val="000428BE"/>
    <w:rsid w:val="000428F4"/>
    <w:rsid w:val="000434EE"/>
    <w:rsid w:val="00043811"/>
    <w:rsid w:val="00044A50"/>
    <w:rsid w:val="00044E85"/>
    <w:rsid w:val="0004597C"/>
    <w:rsid w:val="00046147"/>
    <w:rsid w:val="00046393"/>
    <w:rsid w:val="0004684E"/>
    <w:rsid w:val="00046F90"/>
    <w:rsid w:val="0004708A"/>
    <w:rsid w:val="000473A9"/>
    <w:rsid w:val="00047DC7"/>
    <w:rsid w:val="000504CE"/>
    <w:rsid w:val="00050621"/>
    <w:rsid w:val="00051A58"/>
    <w:rsid w:val="00052011"/>
    <w:rsid w:val="0005219E"/>
    <w:rsid w:val="00052C9D"/>
    <w:rsid w:val="00052F62"/>
    <w:rsid w:val="00052FC2"/>
    <w:rsid w:val="000531B6"/>
    <w:rsid w:val="000532C1"/>
    <w:rsid w:val="00053311"/>
    <w:rsid w:val="00053547"/>
    <w:rsid w:val="00053B35"/>
    <w:rsid w:val="00053D33"/>
    <w:rsid w:val="000544B0"/>
    <w:rsid w:val="00054820"/>
    <w:rsid w:val="00054F72"/>
    <w:rsid w:val="000552B5"/>
    <w:rsid w:val="000558EC"/>
    <w:rsid w:val="00055F2B"/>
    <w:rsid w:val="00055FB6"/>
    <w:rsid w:val="0005666A"/>
    <w:rsid w:val="00056792"/>
    <w:rsid w:val="00056A8F"/>
    <w:rsid w:val="00056B24"/>
    <w:rsid w:val="00056D4F"/>
    <w:rsid w:val="00057D3F"/>
    <w:rsid w:val="00060000"/>
    <w:rsid w:val="00060209"/>
    <w:rsid w:val="000605DA"/>
    <w:rsid w:val="0006060C"/>
    <w:rsid w:val="00060F33"/>
    <w:rsid w:val="00061AFF"/>
    <w:rsid w:val="000620A9"/>
    <w:rsid w:val="000620BA"/>
    <w:rsid w:val="000632CD"/>
    <w:rsid w:val="0006353D"/>
    <w:rsid w:val="000636CD"/>
    <w:rsid w:val="000639F6"/>
    <w:rsid w:val="000641DF"/>
    <w:rsid w:val="00064EC6"/>
    <w:rsid w:val="00065131"/>
    <w:rsid w:val="000655EA"/>
    <w:rsid w:val="000657EA"/>
    <w:rsid w:val="000659B9"/>
    <w:rsid w:val="00066002"/>
    <w:rsid w:val="00066496"/>
    <w:rsid w:val="0006697A"/>
    <w:rsid w:val="00066B2E"/>
    <w:rsid w:val="00066B9F"/>
    <w:rsid w:val="00067638"/>
    <w:rsid w:val="000676E9"/>
    <w:rsid w:val="00067BC7"/>
    <w:rsid w:val="00067E04"/>
    <w:rsid w:val="00070663"/>
    <w:rsid w:val="000708AC"/>
    <w:rsid w:val="00070C8A"/>
    <w:rsid w:val="00071163"/>
    <w:rsid w:val="00071580"/>
    <w:rsid w:val="000718D4"/>
    <w:rsid w:val="0007199D"/>
    <w:rsid w:val="0007285C"/>
    <w:rsid w:val="00073212"/>
    <w:rsid w:val="00073A4A"/>
    <w:rsid w:val="00074871"/>
    <w:rsid w:val="00074AE6"/>
    <w:rsid w:val="00074F84"/>
    <w:rsid w:val="00075169"/>
    <w:rsid w:val="000757BA"/>
    <w:rsid w:val="000759A5"/>
    <w:rsid w:val="00076134"/>
    <w:rsid w:val="00076473"/>
    <w:rsid w:val="00076943"/>
    <w:rsid w:val="0007697F"/>
    <w:rsid w:val="00076BFE"/>
    <w:rsid w:val="00076F04"/>
    <w:rsid w:val="0007746F"/>
    <w:rsid w:val="0007758D"/>
    <w:rsid w:val="00077B4B"/>
    <w:rsid w:val="00077D55"/>
    <w:rsid w:val="00077FDC"/>
    <w:rsid w:val="00080127"/>
    <w:rsid w:val="000802E1"/>
    <w:rsid w:val="00080E63"/>
    <w:rsid w:val="00081956"/>
    <w:rsid w:val="00081A1F"/>
    <w:rsid w:val="00081B95"/>
    <w:rsid w:val="00081C8B"/>
    <w:rsid w:val="00081CED"/>
    <w:rsid w:val="000827CA"/>
    <w:rsid w:val="00082A5C"/>
    <w:rsid w:val="00082EAC"/>
    <w:rsid w:val="000834C5"/>
    <w:rsid w:val="00083746"/>
    <w:rsid w:val="00084132"/>
    <w:rsid w:val="000848AA"/>
    <w:rsid w:val="00084A17"/>
    <w:rsid w:val="00084F41"/>
    <w:rsid w:val="00085105"/>
    <w:rsid w:val="0008667D"/>
    <w:rsid w:val="00086AA8"/>
    <w:rsid w:val="00086C01"/>
    <w:rsid w:val="000876A1"/>
    <w:rsid w:val="000876D6"/>
    <w:rsid w:val="0008776A"/>
    <w:rsid w:val="00087FE3"/>
    <w:rsid w:val="000901DE"/>
    <w:rsid w:val="0009026F"/>
    <w:rsid w:val="0009046C"/>
    <w:rsid w:val="000907A0"/>
    <w:rsid w:val="00090908"/>
    <w:rsid w:val="00090F2F"/>
    <w:rsid w:val="000913A5"/>
    <w:rsid w:val="000917E2"/>
    <w:rsid w:val="00092DB6"/>
    <w:rsid w:val="00092F03"/>
    <w:rsid w:val="00093DD1"/>
    <w:rsid w:val="00094514"/>
    <w:rsid w:val="00094891"/>
    <w:rsid w:val="00094B1E"/>
    <w:rsid w:val="00095B8E"/>
    <w:rsid w:val="00095BAD"/>
    <w:rsid w:val="00095FF5"/>
    <w:rsid w:val="000960A3"/>
    <w:rsid w:val="0009638E"/>
    <w:rsid w:val="0009670E"/>
    <w:rsid w:val="000967C3"/>
    <w:rsid w:val="00096CFF"/>
    <w:rsid w:val="00096D6E"/>
    <w:rsid w:val="00097254"/>
    <w:rsid w:val="0009726A"/>
    <w:rsid w:val="00097898"/>
    <w:rsid w:val="00097D49"/>
    <w:rsid w:val="00097DE8"/>
    <w:rsid w:val="000A011A"/>
    <w:rsid w:val="000A05F4"/>
    <w:rsid w:val="000A0CD1"/>
    <w:rsid w:val="000A1335"/>
    <w:rsid w:val="000A177B"/>
    <w:rsid w:val="000A1BA9"/>
    <w:rsid w:val="000A1D95"/>
    <w:rsid w:val="000A204A"/>
    <w:rsid w:val="000A290D"/>
    <w:rsid w:val="000A29C8"/>
    <w:rsid w:val="000A29CC"/>
    <w:rsid w:val="000A2DF2"/>
    <w:rsid w:val="000A3A2B"/>
    <w:rsid w:val="000A3B13"/>
    <w:rsid w:val="000A3B41"/>
    <w:rsid w:val="000A3D33"/>
    <w:rsid w:val="000A40C4"/>
    <w:rsid w:val="000A4779"/>
    <w:rsid w:val="000A4DFB"/>
    <w:rsid w:val="000A733A"/>
    <w:rsid w:val="000A733F"/>
    <w:rsid w:val="000A764B"/>
    <w:rsid w:val="000A77AB"/>
    <w:rsid w:val="000A7A83"/>
    <w:rsid w:val="000A7EF2"/>
    <w:rsid w:val="000A7F0D"/>
    <w:rsid w:val="000B00CB"/>
    <w:rsid w:val="000B013B"/>
    <w:rsid w:val="000B0406"/>
    <w:rsid w:val="000B15AC"/>
    <w:rsid w:val="000B27DA"/>
    <w:rsid w:val="000B2B4F"/>
    <w:rsid w:val="000B2B6A"/>
    <w:rsid w:val="000B3168"/>
    <w:rsid w:val="000B38B2"/>
    <w:rsid w:val="000B3AE0"/>
    <w:rsid w:val="000B3E23"/>
    <w:rsid w:val="000B4069"/>
    <w:rsid w:val="000B4318"/>
    <w:rsid w:val="000B48F9"/>
    <w:rsid w:val="000B4D38"/>
    <w:rsid w:val="000B5A6F"/>
    <w:rsid w:val="000B5B78"/>
    <w:rsid w:val="000B5F3A"/>
    <w:rsid w:val="000B6697"/>
    <w:rsid w:val="000B6958"/>
    <w:rsid w:val="000B6BAF"/>
    <w:rsid w:val="000B76B7"/>
    <w:rsid w:val="000B7FE5"/>
    <w:rsid w:val="000C0415"/>
    <w:rsid w:val="000C0EA6"/>
    <w:rsid w:val="000C2458"/>
    <w:rsid w:val="000C2620"/>
    <w:rsid w:val="000C3E34"/>
    <w:rsid w:val="000C42C8"/>
    <w:rsid w:val="000C4411"/>
    <w:rsid w:val="000C4DEB"/>
    <w:rsid w:val="000C5AEC"/>
    <w:rsid w:val="000C5E4C"/>
    <w:rsid w:val="000C66C8"/>
    <w:rsid w:val="000C6778"/>
    <w:rsid w:val="000C6A86"/>
    <w:rsid w:val="000C6AA6"/>
    <w:rsid w:val="000C6DB5"/>
    <w:rsid w:val="000C78CE"/>
    <w:rsid w:val="000C7D34"/>
    <w:rsid w:val="000D0025"/>
    <w:rsid w:val="000D00E7"/>
    <w:rsid w:val="000D038A"/>
    <w:rsid w:val="000D06DA"/>
    <w:rsid w:val="000D0880"/>
    <w:rsid w:val="000D09D0"/>
    <w:rsid w:val="000D0FC9"/>
    <w:rsid w:val="000D1070"/>
    <w:rsid w:val="000D108A"/>
    <w:rsid w:val="000D1316"/>
    <w:rsid w:val="000D1440"/>
    <w:rsid w:val="000D1946"/>
    <w:rsid w:val="000D1F40"/>
    <w:rsid w:val="000D229D"/>
    <w:rsid w:val="000D2B08"/>
    <w:rsid w:val="000D3389"/>
    <w:rsid w:val="000D3B6F"/>
    <w:rsid w:val="000D3DBD"/>
    <w:rsid w:val="000D40BA"/>
    <w:rsid w:val="000D44AB"/>
    <w:rsid w:val="000D44F1"/>
    <w:rsid w:val="000D4C46"/>
    <w:rsid w:val="000D4D84"/>
    <w:rsid w:val="000D4E30"/>
    <w:rsid w:val="000D4F61"/>
    <w:rsid w:val="000D52F8"/>
    <w:rsid w:val="000D536C"/>
    <w:rsid w:val="000D53FC"/>
    <w:rsid w:val="000D5637"/>
    <w:rsid w:val="000D57A3"/>
    <w:rsid w:val="000D57E3"/>
    <w:rsid w:val="000D5DAE"/>
    <w:rsid w:val="000D60D5"/>
    <w:rsid w:val="000D6574"/>
    <w:rsid w:val="000D6C0D"/>
    <w:rsid w:val="000D6F6C"/>
    <w:rsid w:val="000D70E6"/>
    <w:rsid w:val="000D791A"/>
    <w:rsid w:val="000E0010"/>
    <w:rsid w:val="000E0388"/>
    <w:rsid w:val="000E106D"/>
    <w:rsid w:val="000E10F8"/>
    <w:rsid w:val="000E183F"/>
    <w:rsid w:val="000E1CFB"/>
    <w:rsid w:val="000E1F68"/>
    <w:rsid w:val="000E2862"/>
    <w:rsid w:val="000E2A49"/>
    <w:rsid w:val="000E2EA3"/>
    <w:rsid w:val="000E2F55"/>
    <w:rsid w:val="000E4ABA"/>
    <w:rsid w:val="000E50A1"/>
    <w:rsid w:val="000E5449"/>
    <w:rsid w:val="000E55CA"/>
    <w:rsid w:val="000E615B"/>
    <w:rsid w:val="000E6808"/>
    <w:rsid w:val="000E7B01"/>
    <w:rsid w:val="000E7C70"/>
    <w:rsid w:val="000F0D81"/>
    <w:rsid w:val="000F10F3"/>
    <w:rsid w:val="000F1336"/>
    <w:rsid w:val="000F1AEB"/>
    <w:rsid w:val="000F1B0C"/>
    <w:rsid w:val="000F23F6"/>
    <w:rsid w:val="000F2F47"/>
    <w:rsid w:val="000F30AC"/>
    <w:rsid w:val="000F355D"/>
    <w:rsid w:val="000F3802"/>
    <w:rsid w:val="000F785D"/>
    <w:rsid w:val="000F7B1B"/>
    <w:rsid w:val="000F7B29"/>
    <w:rsid w:val="001002BC"/>
    <w:rsid w:val="00100318"/>
    <w:rsid w:val="0010034C"/>
    <w:rsid w:val="00100E75"/>
    <w:rsid w:val="00100F0F"/>
    <w:rsid w:val="001014A3"/>
    <w:rsid w:val="00101B9F"/>
    <w:rsid w:val="00102406"/>
    <w:rsid w:val="00102887"/>
    <w:rsid w:val="00102908"/>
    <w:rsid w:val="00102A81"/>
    <w:rsid w:val="00102CFC"/>
    <w:rsid w:val="00102F3F"/>
    <w:rsid w:val="00103408"/>
    <w:rsid w:val="00103A06"/>
    <w:rsid w:val="00103D89"/>
    <w:rsid w:val="00104478"/>
    <w:rsid w:val="001045E6"/>
    <w:rsid w:val="00104DD1"/>
    <w:rsid w:val="0010589F"/>
    <w:rsid w:val="00105DB2"/>
    <w:rsid w:val="001061CE"/>
    <w:rsid w:val="00106386"/>
    <w:rsid w:val="001063DB"/>
    <w:rsid w:val="001068B8"/>
    <w:rsid w:val="00106CB3"/>
    <w:rsid w:val="00106CCE"/>
    <w:rsid w:val="0010773C"/>
    <w:rsid w:val="00107CAC"/>
    <w:rsid w:val="00110AD6"/>
    <w:rsid w:val="00110BFB"/>
    <w:rsid w:val="001110B0"/>
    <w:rsid w:val="001114D1"/>
    <w:rsid w:val="001116EB"/>
    <w:rsid w:val="00111706"/>
    <w:rsid w:val="00111A42"/>
    <w:rsid w:val="00111EE9"/>
    <w:rsid w:val="00112381"/>
    <w:rsid w:val="001125A7"/>
    <w:rsid w:val="00112E1E"/>
    <w:rsid w:val="00113626"/>
    <w:rsid w:val="00113AFF"/>
    <w:rsid w:val="001141DE"/>
    <w:rsid w:val="00114FE9"/>
    <w:rsid w:val="001151C1"/>
    <w:rsid w:val="0011568D"/>
    <w:rsid w:val="00115D07"/>
    <w:rsid w:val="00116669"/>
    <w:rsid w:val="00117034"/>
    <w:rsid w:val="00117F54"/>
    <w:rsid w:val="001200F2"/>
    <w:rsid w:val="001201D2"/>
    <w:rsid w:val="00120A3E"/>
    <w:rsid w:val="00120ACC"/>
    <w:rsid w:val="00121213"/>
    <w:rsid w:val="00121972"/>
    <w:rsid w:val="00121BF4"/>
    <w:rsid w:val="00121D05"/>
    <w:rsid w:val="0012211A"/>
    <w:rsid w:val="00122916"/>
    <w:rsid w:val="00123561"/>
    <w:rsid w:val="001243D5"/>
    <w:rsid w:val="001245D4"/>
    <w:rsid w:val="00124FE5"/>
    <w:rsid w:val="001250CD"/>
    <w:rsid w:val="001252AA"/>
    <w:rsid w:val="00125EE8"/>
    <w:rsid w:val="0012601C"/>
    <w:rsid w:val="001260E5"/>
    <w:rsid w:val="00126CFB"/>
    <w:rsid w:val="0012717E"/>
    <w:rsid w:val="00127712"/>
    <w:rsid w:val="001278BA"/>
    <w:rsid w:val="00127AE0"/>
    <w:rsid w:val="00127B39"/>
    <w:rsid w:val="00127BEF"/>
    <w:rsid w:val="00127C50"/>
    <w:rsid w:val="001311C1"/>
    <w:rsid w:val="001312B9"/>
    <w:rsid w:val="00131388"/>
    <w:rsid w:val="00131B3E"/>
    <w:rsid w:val="00132188"/>
    <w:rsid w:val="001330B2"/>
    <w:rsid w:val="001330C4"/>
    <w:rsid w:val="001337AD"/>
    <w:rsid w:val="00134A43"/>
    <w:rsid w:val="00134C3E"/>
    <w:rsid w:val="00134D21"/>
    <w:rsid w:val="0013587F"/>
    <w:rsid w:val="0013644B"/>
    <w:rsid w:val="001365A1"/>
    <w:rsid w:val="001366CC"/>
    <w:rsid w:val="00136A38"/>
    <w:rsid w:val="001402C7"/>
    <w:rsid w:val="001403C3"/>
    <w:rsid w:val="001407EF"/>
    <w:rsid w:val="00140DC7"/>
    <w:rsid w:val="00140EC8"/>
    <w:rsid w:val="00140F34"/>
    <w:rsid w:val="00140F3E"/>
    <w:rsid w:val="00140FCB"/>
    <w:rsid w:val="00141456"/>
    <w:rsid w:val="001414D7"/>
    <w:rsid w:val="001414E8"/>
    <w:rsid w:val="00141520"/>
    <w:rsid w:val="0014179C"/>
    <w:rsid w:val="00141812"/>
    <w:rsid w:val="00141915"/>
    <w:rsid w:val="00142634"/>
    <w:rsid w:val="00143237"/>
    <w:rsid w:val="00143815"/>
    <w:rsid w:val="00144325"/>
    <w:rsid w:val="00144478"/>
    <w:rsid w:val="001446AF"/>
    <w:rsid w:val="001455E9"/>
    <w:rsid w:val="001458DE"/>
    <w:rsid w:val="001460F6"/>
    <w:rsid w:val="00146444"/>
    <w:rsid w:val="001468FA"/>
    <w:rsid w:val="00146BB0"/>
    <w:rsid w:val="00146C01"/>
    <w:rsid w:val="001473EB"/>
    <w:rsid w:val="00147419"/>
    <w:rsid w:val="001479C8"/>
    <w:rsid w:val="0015009A"/>
    <w:rsid w:val="0015095E"/>
    <w:rsid w:val="00150CCE"/>
    <w:rsid w:val="00152882"/>
    <w:rsid w:val="00153827"/>
    <w:rsid w:val="00153D53"/>
    <w:rsid w:val="00153EB2"/>
    <w:rsid w:val="00153F8E"/>
    <w:rsid w:val="0015411A"/>
    <w:rsid w:val="0015436D"/>
    <w:rsid w:val="00154AA5"/>
    <w:rsid w:val="00155569"/>
    <w:rsid w:val="001566DA"/>
    <w:rsid w:val="00156E66"/>
    <w:rsid w:val="00157938"/>
    <w:rsid w:val="00157C85"/>
    <w:rsid w:val="00157C91"/>
    <w:rsid w:val="001603E1"/>
    <w:rsid w:val="00160B15"/>
    <w:rsid w:val="00160C0B"/>
    <w:rsid w:val="00160D5B"/>
    <w:rsid w:val="00160EDB"/>
    <w:rsid w:val="001626A8"/>
    <w:rsid w:val="0016277B"/>
    <w:rsid w:val="00163552"/>
    <w:rsid w:val="0016388B"/>
    <w:rsid w:val="00163C00"/>
    <w:rsid w:val="00163D5E"/>
    <w:rsid w:val="00163F5B"/>
    <w:rsid w:val="001642A8"/>
    <w:rsid w:val="00164388"/>
    <w:rsid w:val="0016468C"/>
    <w:rsid w:val="001649A2"/>
    <w:rsid w:val="00164F60"/>
    <w:rsid w:val="001654D5"/>
    <w:rsid w:val="00165A95"/>
    <w:rsid w:val="00165D6E"/>
    <w:rsid w:val="0016619F"/>
    <w:rsid w:val="001661E3"/>
    <w:rsid w:val="001665AC"/>
    <w:rsid w:val="00166A8A"/>
    <w:rsid w:val="00166BC5"/>
    <w:rsid w:val="00166BCA"/>
    <w:rsid w:val="00166C5A"/>
    <w:rsid w:val="00166D77"/>
    <w:rsid w:val="00167543"/>
    <w:rsid w:val="00167817"/>
    <w:rsid w:val="00170100"/>
    <w:rsid w:val="0017013B"/>
    <w:rsid w:val="001706BA"/>
    <w:rsid w:val="00170D53"/>
    <w:rsid w:val="00171AFF"/>
    <w:rsid w:val="00171D75"/>
    <w:rsid w:val="00171F6E"/>
    <w:rsid w:val="0017299D"/>
    <w:rsid w:val="00172AAF"/>
    <w:rsid w:val="00173133"/>
    <w:rsid w:val="00173159"/>
    <w:rsid w:val="001735A3"/>
    <w:rsid w:val="00173AAC"/>
    <w:rsid w:val="00173FC0"/>
    <w:rsid w:val="0017401E"/>
    <w:rsid w:val="001745DB"/>
    <w:rsid w:val="00174972"/>
    <w:rsid w:val="00174A29"/>
    <w:rsid w:val="00174AF2"/>
    <w:rsid w:val="0017564F"/>
    <w:rsid w:val="001756A0"/>
    <w:rsid w:val="001758C8"/>
    <w:rsid w:val="00176023"/>
    <w:rsid w:val="0017647A"/>
    <w:rsid w:val="001779BF"/>
    <w:rsid w:val="00177A36"/>
    <w:rsid w:val="00177E99"/>
    <w:rsid w:val="00177F3A"/>
    <w:rsid w:val="00180030"/>
    <w:rsid w:val="0018043F"/>
    <w:rsid w:val="0018066F"/>
    <w:rsid w:val="00180797"/>
    <w:rsid w:val="001809B3"/>
    <w:rsid w:val="0018199A"/>
    <w:rsid w:val="00182759"/>
    <w:rsid w:val="001828BA"/>
    <w:rsid w:val="00182C08"/>
    <w:rsid w:val="00182E1E"/>
    <w:rsid w:val="00182E79"/>
    <w:rsid w:val="0018345A"/>
    <w:rsid w:val="00183EE8"/>
    <w:rsid w:val="00184290"/>
    <w:rsid w:val="001848EE"/>
    <w:rsid w:val="00185967"/>
    <w:rsid w:val="00185A1B"/>
    <w:rsid w:val="001866E7"/>
    <w:rsid w:val="00186795"/>
    <w:rsid w:val="00186B04"/>
    <w:rsid w:val="00186EE5"/>
    <w:rsid w:val="0018719C"/>
    <w:rsid w:val="0018793F"/>
    <w:rsid w:val="00187B3F"/>
    <w:rsid w:val="00190005"/>
    <w:rsid w:val="00191484"/>
    <w:rsid w:val="001918BB"/>
    <w:rsid w:val="00191B76"/>
    <w:rsid w:val="00191F2E"/>
    <w:rsid w:val="00192092"/>
    <w:rsid w:val="00192192"/>
    <w:rsid w:val="001921DD"/>
    <w:rsid w:val="0019254E"/>
    <w:rsid w:val="001925F0"/>
    <w:rsid w:val="0019281C"/>
    <w:rsid w:val="0019293E"/>
    <w:rsid w:val="0019314A"/>
    <w:rsid w:val="001934A6"/>
    <w:rsid w:val="00193CD7"/>
    <w:rsid w:val="00193ECC"/>
    <w:rsid w:val="00194E27"/>
    <w:rsid w:val="0019578C"/>
    <w:rsid w:val="001975B0"/>
    <w:rsid w:val="00197AAD"/>
    <w:rsid w:val="001A0129"/>
    <w:rsid w:val="001A1CF4"/>
    <w:rsid w:val="001A2292"/>
    <w:rsid w:val="001A2323"/>
    <w:rsid w:val="001A2A28"/>
    <w:rsid w:val="001A2F18"/>
    <w:rsid w:val="001A325B"/>
    <w:rsid w:val="001A3389"/>
    <w:rsid w:val="001A40EE"/>
    <w:rsid w:val="001A45AC"/>
    <w:rsid w:val="001A463F"/>
    <w:rsid w:val="001A46DC"/>
    <w:rsid w:val="001A51A5"/>
    <w:rsid w:val="001A5459"/>
    <w:rsid w:val="001A54B1"/>
    <w:rsid w:val="001A5616"/>
    <w:rsid w:val="001A5D2D"/>
    <w:rsid w:val="001A68B1"/>
    <w:rsid w:val="001A7739"/>
    <w:rsid w:val="001A7C1F"/>
    <w:rsid w:val="001B095C"/>
    <w:rsid w:val="001B0ABB"/>
    <w:rsid w:val="001B1583"/>
    <w:rsid w:val="001B1CC1"/>
    <w:rsid w:val="001B21D4"/>
    <w:rsid w:val="001B2249"/>
    <w:rsid w:val="001B2A95"/>
    <w:rsid w:val="001B2B83"/>
    <w:rsid w:val="001B2F01"/>
    <w:rsid w:val="001B32E9"/>
    <w:rsid w:val="001B34B9"/>
    <w:rsid w:val="001B3CB0"/>
    <w:rsid w:val="001B4BBA"/>
    <w:rsid w:val="001B4CF0"/>
    <w:rsid w:val="001B555A"/>
    <w:rsid w:val="001B5D47"/>
    <w:rsid w:val="001B65FE"/>
    <w:rsid w:val="001B7038"/>
    <w:rsid w:val="001B7AD8"/>
    <w:rsid w:val="001B7B9D"/>
    <w:rsid w:val="001C01A6"/>
    <w:rsid w:val="001C085A"/>
    <w:rsid w:val="001C0D22"/>
    <w:rsid w:val="001C1D97"/>
    <w:rsid w:val="001C1E43"/>
    <w:rsid w:val="001C1E4A"/>
    <w:rsid w:val="001C1ECE"/>
    <w:rsid w:val="001C28D4"/>
    <w:rsid w:val="001C2DEF"/>
    <w:rsid w:val="001C2E71"/>
    <w:rsid w:val="001C3093"/>
    <w:rsid w:val="001C3233"/>
    <w:rsid w:val="001C3D66"/>
    <w:rsid w:val="001C3DDE"/>
    <w:rsid w:val="001C4896"/>
    <w:rsid w:val="001C4998"/>
    <w:rsid w:val="001C5AC2"/>
    <w:rsid w:val="001C5B11"/>
    <w:rsid w:val="001C5F29"/>
    <w:rsid w:val="001C6349"/>
    <w:rsid w:val="001C6B60"/>
    <w:rsid w:val="001C6C66"/>
    <w:rsid w:val="001C6EB0"/>
    <w:rsid w:val="001C721B"/>
    <w:rsid w:val="001C7514"/>
    <w:rsid w:val="001C75FC"/>
    <w:rsid w:val="001C7640"/>
    <w:rsid w:val="001C7698"/>
    <w:rsid w:val="001C769C"/>
    <w:rsid w:val="001C76A2"/>
    <w:rsid w:val="001C7A5D"/>
    <w:rsid w:val="001D0119"/>
    <w:rsid w:val="001D070D"/>
    <w:rsid w:val="001D085B"/>
    <w:rsid w:val="001D0F01"/>
    <w:rsid w:val="001D0F03"/>
    <w:rsid w:val="001D1360"/>
    <w:rsid w:val="001D190A"/>
    <w:rsid w:val="001D1C97"/>
    <w:rsid w:val="001D1F04"/>
    <w:rsid w:val="001D265C"/>
    <w:rsid w:val="001D311A"/>
    <w:rsid w:val="001D3319"/>
    <w:rsid w:val="001D382D"/>
    <w:rsid w:val="001D3B35"/>
    <w:rsid w:val="001D416B"/>
    <w:rsid w:val="001D429B"/>
    <w:rsid w:val="001D44F0"/>
    <w:rsid w:val="001D45D1"/>
    <w:rsid w:val="001D5347"/>
    <w:rsid w:val="001D6C87"/>
    <w:rsid w:val="001D7419"/>
    <w:rsid w:val="001D78B4"/>
    <w:rsid w:val="001D7D29"/>
    <w:rsid w:val="001E0202"/>
    <w:rsid w:val="001E051C"/>
    <w:rsid w:val="001E08DD"/>
    <w:rsid w:val="001E0C87"/>
    <w:rsid w:val="001E161C"/>
    <w:rsid w:val="001E1BD2"/>
    <w:rsid w:val="001E1BD4"/>
    <w:rsid w:val="001E1C40"/>
    <w:rsid w:val="001E247E"/>
    <w:rsid w:val="001E24F7"/>
    <w:rsid w:val="001E260D"/>
    <w:rsid w:val="001E2A37"/>
    <w:rsid w:val="001E2DAA"/>
    <w:rsid w:val="001E3447"/>
    <w:rsid w:val="001E3D35"/>
    <w:rsid w:val="001E3F54"/>
    <w:rsid w:val="001E409A"/>
    <w:rsid w:val="001E4CF5"/>
    <w:rsid w:val="001E5815"/>
    <w:rsid w:val="001E5E6B"/>
    <w:rsid w:val="001E62A7"/>
    <w:rsid w:val="001E643F"/>
    <w:rsid w:val="001E68B2"/>
    <w:rsid w:val="001E6B87"/>
    <w:rsid w:val="001E6FE2"/>
    <w:rsid w:val="001E7155"/>
    <w:rsid w:val="001E775E"/>
    <w:rsid w:val="001E79A7"/>
    <w:rsid w:val="001F07EA"/>
    <w:rsid w:val="001F0F3C"/>
    <w:rsid w:val="001F127A"/>
    <w:rsid w:val="001F175E"/>
    <w:rsid w:val="001F1DCC"/>
    <w:rsid w:val="001F2078"/>
    <w:rsid w:val="001F25C0"/>
    <w:rsid w:val="001F2E16"/>
    <w:rsid w:val="001F335B"/>
    <w:rsid w:val="001F35D5"/>
    <w:rsid w:val="001F39C4"/>
    <w:rsid w:val="001F3A52"/>
    <w:rsid w:val="001F3AA1"/>
    <w:rsid w:val="001F4B92"/>
    <w:rsid w:val="001F5108"/>
    <w:rsid w:val="001F5856"/>
    <w:rsid w:val="001F586D"/>
    <w:rsid w:val="001F5C48"/>
    <w:rsid w:val="001F643C"/>
    <w:rsid w:val="001F6AE8"/>
    <w:rsid w:val="001F7139"/>
    <w:rsid w:val="001F73F8"/>
    <w:rsid w:val="001F73FB"/>
    <w:rsid w:val="002007DF"/>
    <w:rsid w:val="002010F6"/>
    <w:rsid w:val="00201CE8"/>
    <w:rsid w:val="0020276F"/>
    <w:rsid w:val="00202CEA"/>
    <w:rsid w:val="00202D73"/>
    <w:rsid w:val="00203B03"/>
    <w:rsid w:val="002042A9"/>
    <w:rsid w:val="00204941"/>
    <w:rsid w:val="00204C22"/>
    <w:rsid w:val="00204D0F"/>
    <w:rsid w:val="00204D67"/>
    <w:rsid w:val="00205007"/>
    <w:rsid w:val="00205615"/>
    <w:rsid w:val="002058CE"/>
    <w:rsid w:val="00205985"/>
    <w:rsid w:val="00205A6C"/>
    <w:rsid w:val="0020616F"/>
    <w:rsid w:val="002065A0"/>
    <w:rsid w:val="0020682C"/>
    <w:rsid w:val="002071D6"/>
    <w:rsid w:val="0020774E"/>
    <w:rsid w:val="00210172"/>
    <w:rsid w:val="0021067B"/>
    <w:rsid w:val="00210913"/>
    <w:rsid w:val="00210C81"/>
    <w:rsid w:val="002113EA"/>
    <w:rsid w:val="002122F3"/>
    <w:rsid w:val="00212A81"/>
    <w:rsid w:val="00213095"/>
    <w:rsid w:val="002132DE"/>
    <w:rsid w:val="00213697"/>
    <w:rsid w:val="00213B84"/>
    <w:rsid w:val="00213E29"/>
    <w:rsid w:val="00213EC1"/>
    <w:rsid w:val="002142D5"/>
    <w:rsid w:val="00214536"/>
    <w:rsid w:val="002148C3"/>
    <w:rsid w:val="002151FA"/>
    <w:rsid w:val="002153ED"/>
    <w:rsid w:val="00215E04"/>
    <w:rsid w:val="00215EBD"/>
    <w:rsid w:val="0021610E"/>
    <w:rsid w:val="00216B7B"/>
    <w:rsid w:val="00216F38"/>
    <w:rsid w:val="00217096"/>
    <w:rsid w:val="002177C1"/>
    <w:rsid w:val="0021784F"/>
    <w:rsid w:val="00217F3C"/>
    <w:rsid w:val="00220AB6"/>
    <w:rsid w:val="002210FE"/>
    <w:rsid w:val="002216FF"/>
    <w:rsid w:val="0022261B"/>
    <w:rsid w:val="0022293F"/>
    <w:rsid w:val="002229DB"/>
    <w:rsid w:val="0022337A"/>
    <w:rsid w:val="002234E8"/>
    <w:rsid w:val="00223913"/>
    <w:rsid w:val="00223BE0"/>
    <w:rsid w:val="00223D4B"/>
    <w:rsid w:val="00223E68"/>
    <w:rsid w:val="00224AD3"/>
    <w:rsid w:val="00224DB7"/>
    <w:rsid w:val="00225379"/>
    <w:rsid w:val="00225439"/>
    <w:rsid w:val="002255C1"/>
    <w:rsid w:val="0022568A"/>
    <w:rsid w:val="00226244"/>
    <w:rsid w:val="0022684A"/>
    <w:rsid w:val="00227E92"/>
    <w:rsid w:val="00230E29"/>
    <w:rsid w:val="002313E2"/>
    <w:rsid w:val="00231933"/>
    <w:rsid w:val="00231BB2"/>
    <w:rsid w:val="0023250D"/>
    <w:rsid w:val="00232874"/>
    <w:rsid w:val="00232A81"/>
    <w:rsid w:val="0023319F"/>
    <w:rsid w:val="00233D66"/>
    <w:rsid w:val="002347A3"/>
    <w:rsid w:val="002348E8"/>
    <w:rsid w:val="00234DED"/>
    <w:rsid w:val="00234F69"/>
    <w:rsid w:val="0023517F"/>
    <w:rsid w:val="00235A6B"/>
    <w:rsid w:val="00235B3D"/>
    <w:rsid w:val="00235E76"/>
    <w:rsid w:val="00236946"/>
    <w:rsid w:val="00236955"/>
    <w:rsid w:val="002369BE"/>
    <w:rsid w:val="00236F25"/>
    <w:rsid w:val="0023726A"/>
    <w:rsid w:val="00237484"/>
    <w:rsid w:val="00237AE1"/>
    <w:rsid w:val="00237CF8"/>
    <w:rsid w:val="00237E9B"/>
    <w:rsid w:val="00240073"/>
    <w:rsid w:val="0024050D"/>
    <w:rsid w:val="0024080C"/>
    <w:rsid w:val="00240CE1"/>
    <w:rsid w:val="00240F67"/>
    <w:rsid w:val="00241097"/>
    <w:rsid w:val="002412B2"/>
    <w:rsid w:val="002420C0"/>
    <w:rsid w:val="002421C2"/>
    <w:rsid w:val="002422DC"/>
    <w:rsid w:val="00243D20"/>
    <w:rsid w:val="00244A9C"/>
    <w:rsid w:val="00244EB6"/>
    <w:rsid w:val="0024591F"/>
    <w:rsid w:val="002459BC"/>
    <w:rsid w:val="00245B69"/>
    <w:rsid w:val="00245E4C"/>
    <w:rsid w:val="00246249"/>
    <w:rsid w:val="00246650"/>
    <w:rsid w:val="002467BA"/>
    <w:rsid w:val="00246B80"/>
    <w:rsid w:val="002473C3"/>
    <w:rsid w:val="00247557"/>
    <w:rsid w:val="00247837"/>
    <w:rsid w:val="00247865"/>
    <w:rsid w:val="002510C0"/>
    <w:rsid w:val="00251A55"/>
    <w:rsid w:val="00251AE1"/>
    <w:rsid w:val="00251B03"/>
    <w:rsid w:val="00252042"/>
    <w:rsid w:val="00252141"/>
    <w:rsid w:val="002525AD"/>
    <w:rsid w:val="0025324F"/>
    <w:rsid w:val="0025378A"/>
    <w:rsid w:val="002538E8"/>
    <w:rsid w:val="00253FF5"/>
    <w:rsid w:val="00254407"/>
    <w:rsid w:val="002544F6"/>
    <w:rsid w:val="00254580"/>
    <w:rsid w:val="0025470B"/>
    <w:rsid w:val="00254D34"/>
    <w:rsid w:val="0025550D"/>
    <w:rsid w:val="0025577A"/>
    <w:rsid w:val="00256865"/>
    <w:rsid w:val="00256A7F"/>
    <w:rsid w:val="00256F1C"/>
    <w:rsid w:val="0025700B"/>
    <w:rsid w:val="002575AA"/>
    <w:rsid w:val="00257C90"/>
    <w:rsid w:val="00257F08"/>
    <w:rsid w:val="00257F4C"/>
    <w:rsid w:val="0026031E"/>
    <w:rsid w:val="00260E7E"/>
    <w:rsid w:val="00261128"/>
    <w:rsid w:val="00261706"/>
    <w:rsid w:val="0026178D"/>
    <w:rsid w:val="00261B23"/>
    <w:rsid w:val="00261CD3"/>
    <w:rsid w:val="002622DC"/>
    <w:rsid w:val="002624E0"/>
    <w:rsid w:val="00262A57"/>
    <w:rsid w:val="002631EB"/>
    <w:rsid w:val="002632B9"/>
    <w:rsid w:val="00263729"/>
    <w:rsid w:val="00263B58"/>
    <w:rsid w:val="002645ED"/>
    <w:rsid w:val="00264DF0"/>
    <w:rsid w:val="00264ED1"/>
    <w:rsid w:val="002650D7"/>
    <w:rsid w:val="00265107"/>
    <w:rsid w:val="00265524"/>
    <w:rsid w:val="0026587F"/>
    <w:rsid w:val="00265A40"/>
    <w:rsid w:val="00265C29"/>
    <w:rsid w:val="002662A6"/>
    <w:rsid w:val="0026651B"/>
    <w:rsid w:val="002669AA"/>
    <w:rsid w:val="0026731D"/>
    <w:rsid w:val="00267358"/>
    <w:rsid w:val="00267A02"/>
    <w:rsid w:val="00270902"/>
    <w:rsid w:val="00270A14"/>
    <w:rsid w:val="00270F8A"/>
    <w:rsid w:val="00271092"/>
    <w:rsid w:val="00271D47"/>
    <w:rsid w:val="00271EFE"/>
    <w:rsid w:val="002721AC"/>
    <w:rsid w:val="00272660"/>
    <w:rsid w:val="00272736"/>
    <w:rsid w:val="002729CB"/>
    <w:rsid w:val="00272C50"/>
    <w:rsid w:val="00272EDB"/>
    <w:rsid w:val="002733E2"/>
    <w:rsid w:val="002733EB"/>
    <w:rsid w:val="0027402B"/>
    <w:rsid w:val="00274B49"/>
    <w:rsid w:val="00274F6E"/>
    <w:rsid w:val="0027533A"/>
    <w:rsid w:val="0027638A"/>
    <w:rsid w:val="00276AED"/>
    <w:rsid w:val="002775DB"/>
    <w:rsid w:val="002777AE"/>
    <w:rsid w:val="002778EC"/>
    <w:rsid w:val="0027790A"/>
    <w:rsid w:val="00277C21"/>
    <w:rsid w:val="00280458"/>
    <w:rsid w:val="002806CB"/>
    <w:rsid w:val="002808BF"/>
    <w:rsid w:val="00280B5C"/>
    <w:rsid w:val="00280CCD"/>
    <w:rsid w:val="00281014"/>
    <w:rsid w:val="00281204"/>
    <w:rsid w:val="0028137E"/>
    <w:rsid w:val="00281471"/>
    <w:rsid w:val="0028208C"/>
    <w:rsid w:val="0028290A"/>
    <w:rsid w:val="002833F6"/>
    <w:rsid w:val="00283842"/>
    <w:rsid w:val="002839CC"/>
    <w:rsid w:val="00283DE6"/>
    <w:rsid w:val="00284076"/>
    <w:rsid w:val="00284104"/>
    <w:rsid w:val="002844A5"/>
    <w:rsid w:val="0028486E"/>
    <w:rsid w:val="002850FF"/>
    <w:rsid w:val="0028555C"/>
    <w:rsid w:val="002862F2"/>
    <w:rsid w:val="002866EF"/>
    <w:rsid w:val="00286D61"/>
    <w:rsid w:val="00286E2F"/>
    <w:rsid w:val="002873EA"/>
    <w:rsid w:val="0029029A"/>
    <w:rsid w:val="002903C6"/>
    <w:rsid w:val="00290810"/>
    <w:rsid w:val="002909C2"/>
    <w:rsid w:val="00290A9C"/>
    <w:rsid w:val="0029119D"/>
    <w:rsid w:val="002923A3"/>
    <w:rsid w:val="002923B3"/>
    <w:rsid w:val="00292A2F"/>
    <w:rsid w:val="00292EB4"/>
    <w:rsid w:val="00292F11"/>
    <w:rsid w:val="00292FC7"/>
    <w:rsid w:val="00293391"/>
    <w:rsid w:val="002934A4"/>
    <w:rsid w:val="002935E5"/>
    <w:rsid w:val="00293DF5"/>
    <w:rsid w:val="00293F5F"/>
    <w:rsid w:val="00293F93"/>
    <w:rsid w:val="00294B55"/>
    <w:rsid w:val="002954AB"/>
    <w:rsid w:val="002954E8"/>
    <w:rsid w:val="00295D43"/>
    <w:rsid w:val="00295F22"/>
    <w:rsid w:val="002963CE"/>
    <w:rsid w:val="002964E3"/>
    <w:rsid w:val="0029669D"/>
    <w:rsid w:val="00297035"/>
    <w:rsid w:val="00297193"/>
    <w:rsid w:val="0029728D"/>
    <w:rsid w:val="002977E1"/>
    <w:rsid w:val="002978AC"/>
    <w:rsid w:val="00297F44"/>
    <w:rsid w:val="002A0887"/>
    <w:rsid w:val="002A1473"/>
    <w:rsid w:val="002A2DFC"/>
    <w:rsid w:val="002A3F28"/>
    <w:rsid w:val="002A436E"/>
    <w:rsid w:val="002A481D"/>
    <w:rsid w:val="002A5514"/>
    <w:rsid w:val="002A55D4"/>
    <w:rsid w:val="002A62CC"/>
    <w:rsid w:val="002A6C06"/>
    <w:rsid w:val="002A6D5E"/>
    <w:rsid w:val="002A6E4E"/>
    <w:rsid w:val="002A7188"/>
    <w:rsid w:val="002A7310"/>
    <w:rsid w:val="002B0A9C"/>
    <w:rsid w:val="002B151D"/>
    <w:rsid w:val="002B2B03"/>
    <w:rsid w:val="002B2BB6"/>
    <w:rsid w:val="002B2D50"/>
    <w:rsid w:val="002B2FFD"/>
    <w:rsid w:val="002B31F8"/>
    <w:rsid w:val="002B3AF1"/>
    <w:rsid w:val="002B3B20"/>
    <w:rsid w:val="002B3E48"/>
    <w:rsid w:val="002B4414"/>
    <w:rsid w:val="002B49CD"/>
    <w:rsid w:val="002B4F10"/>
    <w:rsid w:val="002B4F9F"/>
    <w:rsid w:val="002B5446"/>
    <w:rsid w:val="002B6A64"/>
    <w:rsid w:val="002B6C77"/>
    <w:rsid w:val="002B6C90"/>
    <w:rsid w:val="002B6F52"/>
    <w:rsid w:val="002B72AD"/>
    <w:rsid w:val="002B74AA"/>
    <w:rsid w:val="002B7590"/>
    <w:rsid w:val="002B75B5"/>
    <w:rsid w:val="002B7CCD"/>
    <w:rsid w:val="002C04E0"/>
    <w:rsid w:val="002C08B8"/>
    <w:rsid w:val="002C09C7"/>
    <w:rsid w:val="002C1093"/>
    <w:rsid w:val="002C1133"/>
    <w:rsid w:val="002C205F"/>
    <w:rsid w:val="002C269C"/>
    <w:rsid w:val="002C2905"/>
    <w:rsid w:val="002C2989"/>
    <w:rsid w:val="002C2BE2"/>
    <w:rsid w:val="002C4162"/>
    <w:rsid w:val="002C44BE"/>
    <w:rsid w:val="002C477E"/>
    <w:rsid w:val="002C478A"/>
    <w:rsid w:val="002C488A"/>
    <w:rsid w:val="002C4D23"/>
    <w:rsid w:val="002C4F77"/>
    <w:rsid w:val="002C5CC0"/>
    <w:rsid w:val="002C63B3"/>
    <w:rsid w:val="002C63DB"/>
    <w:rsid w:val="002C69D1"/>
    <w:rsid w:val="002C6F20"/>
    <w:rsid w:val="002C71FA"/>
    <w:rsid w:val="002C7200"/>
    <w:rsid w:val="002C7777"/>
    <w:rsid w:val="002C7AE6"/>
    <w:rsid w:val="002D0474"/>
    <w:rsid w:val="002D0C98"/>
    <w:rsid w:val="002D1009"/>
    <w:rsid w:val="002D105A"/>
    <w:rsid w:val="002D1557"/>
    <w:rsid w:val="002D1765"/>
    <w:rsid w:val="002D1B71"/>
    <w:rsid w:val="002D1B90"/>
    <w:rsid w:val="002D23B9"/>
    <w:rsid w:val="002D2ABA"/>
    <w:rsid w:val="002D3395"/>
    <w:rsid w:val="002D34F4"/>
    <w:rsid w:val="002D365B"/>
    <w:rsid w:val="002D36F7"/>
    <w:rsid w:val="002D3C4A"/>
    <w:rsid w:val="002D4288"/>
    <w:rsid w:val="002D5472"/>
    <w:rsid w:val="002D54FF"/>
    <w:rsid w:val="002D5549"/>
    <w:rsid w:val="002D5C9E"/>
    <w:rsid w:val="002D5D23"/>
    <w:rsid w:val="002D5EA8"/>
    <w:rsid w:val="002D6783"/>
    <w:rsid w:val="002D695D"/>
    <w:rsid w:val="002D6A61"/>
    <w:rsid w:val="002D6CE7"/>
    <w:rsid w:val="002D6DD7"/>
    <w:rsid w:val="002D6E91"/>
    <w:rsid w:val="002D6F4F"/>
    <w:rsid w:val="002D703D"/>
    <w:rsid w:val="002D7085"/>
    <w:rsid w:val="002D726C"/>
    <w:rsid w:val="002D75C7"/>
    <w:rsid w:val="002D7817"/>
    <w:rsid w:val="002D7B5D"/>
    <w:rsid w:val="002D7E7C"/>
    <w:rsid w:val="002E0B3E"/>
    <w:rsid w:val="002E0B50"/>
    <w:rsid w:val="002E0D2F"/>
    <w:rsid w:val="002E1B8D"/>
    <w:rsid w:val="002E1B90"/>
    <w:rsid w:val="002E1C34"/>
    <w:rsid w:val="002E2CF3"/>
    <w:rsid w:val="002E2F42"/>
    <w:rsid w:val="002E3170"/>
    <w:rsid w:val="002E3190"/>
    <w:rsid w:val="002E3224"/>
    <w:rsid w:val="002E3269"/>
    <w:rsid w:val="002E37FB"/>
    <w:rsid w:val="002E38BA"/>
    <w:rsid w:val="002E411F"/>
    <w:rsid w:val="002E43FA"/>
    <w:rsid w:val="002E4DBD"/>
    <w:rsid w:val="002E56A5"/>
    <w:rsid w:val="002E5C1A"/>
    <w:rsid w:val="002E5C5C"/>
    <w:rsid w:val="002E5E08"/>
    <w:rsid w:val="002E5FAF"/>
    <w:rsid w:val="002E65EF"/>
    <w:rsid w:val="002E6A75"/>
    <w:rsid w:val="002E75F6"/>
    <w:rsid w:val="002E7ABF"/>
    <w:rsid w:val="002E7EC7"/>
    <w:rsid w:val="002F026E"/>
    <w:rsid w:val="002F04E2"/>
    <w:rsid w:val="002F06A3"/>
    <w:rsid w:val="002F0938"/>
    <w:rsid w:val="002F0EA7"/>
    <w:rsid w:val="002F1AE3"/>
    <w:rsid w:val="002F1BD6"/>
    <w:rsid w:val="002F1EFA"/>
    <w:rsid w:val="002F2317"/>
    <w:rsid w:val="002F23A1"/>
    <w:rsid w:val="002F26B3"/>
    <w:rsid w:val="002F2E4F"/>
    <w:rsid w:val="002F377A"/>
    <w:rsid w:val="002F40A0"/>
    <w:rsid w:val="002F471A"/>
    <w:rsid w:val="002F4EF7"/>
    <w:rsid w:val="002F4F90"/>
    <w:rsid w:val="002F5C54"/>
    <w:rsid w:val="002F5E9F"/>
    <w:rsid w:val="002F63DD"/>
    <w:rsid w:val="002F6964"/>
    <w:rsid w:val="002F6CE0"/>
    <w:rsid w:val="002F7CDC"/>
    <w:rsid w:val="002F7D52"/>
    <w:rsid w:val="00300B54"/>
    <w:rsid w:val="00300D57"/>
    <w:rsid w:val="0030148F"/>
    <w:rsid w:val="0030171B"/>
    <w:rsid w:val="00301896"/>
    <w:rsid w:val="00301FE9"/>
    <w:rsid w:val="00302A35"/>
    <w:rsid w:val="00302B12"/>
    <w:rsid w:val="00302CF8"/>
    <w:rsid w:val="00303346"/>
    <w:rsid w:val="003037A6"/>
    <w:rsid w:val="00303C8D"/>
    <w:rsid w:val="00303E80"/>
    <w:rsid w:val="00304505"/>
    <w:rsid w:val="00304A3E"/>
    <w:rsid w:val="003052DE"/>
    <w:rsid w:val="003058D5"/>
    <w:rsid w:val="00306025"/>
    <w:rsid w:val="00306687"/>
    <w:rsid w:val="00306F5D"/>
    <w:rsid w:val="00307853"/>
    <w:rsid w:val="003078C7"/>
    <w:rsid w:val="00307D1F"/>
    <w:rsid w:val="00310282"/>
    <w:rsid w:val="003106F2"/>
    <w:rsid w:val="00311108"/>
    <w:rsid w:val="00311213"/>
    <w:rsid w:val="00311395"/>
    <w:rsid w:val="00311B22"/>
    <w:rsid w:val="00311B76"/>
    <w:rsid w:val="0031299A"/>
    <w:rsid w:val="00312E21"/>
    <w:rsid w:val="00313005"/>
    <w:rsid w:val="00313935"/>
    <w:rsid w:val="00313E49"/>
    <w:rsid w:val="00314038"/>
    <w:rsid w:val="00314822"/>
    <w:rsid w:val="003150A1"/>
    <w:rsid w:val="00315AF8"/>
    <w:rsid w:val="00315B38"/>
    <w:rsid w:val="00316038"/>
    <w:rsid w:val="00316385"/>
    <w:rsid w:val="00317217"/>
    <w:rsid w:val="0031734D"/>
    <w:rsid w:val="00317B78"/>
    <w:rsid w:val="00317D0D"/>
    <w:rsid w:val="00317F40"/>
    <w:rsid w:val="00320080"/>
    <w:rsid w:val="00320A95"/>
    <w:rsid w:val="00320C71"/>
    <w:rsid w:val="00320FC2"/>
    <w:rsid w:val="003214E7"/>
    <w:rsid w:val="00322195"/>
    <w:rsid w:val="00322411"/>
    <w:rsid w:val="003234C1"/>
    <w:rsid w:val="0032377B"/>
    <w:rsid w:val="00323B9F"/>
    <w:rsid w:val="00323FB3"/>
    <w:rsid w:val="00324422"/>
    <w:rsid w:val="00324766"/>
    <w:rsid w:val="00324773"/>
    <w:rsid w:val="00324A98"/>
    <w:rsid w:val="00324ECC"/>
    <w:rsid w:val="00324F61"/>
    <w:rsid w:val="00324FFE"/>
    <w:rsid w:val="003254C8"/>
    <w:rsid w:val="003266F0"/>
    <w:rsid w:val="0032672F"/>
    <w:rsid w:val="00327163"/>
    <w:rsid w:val="00327831"/>
    <w:rsid w:val="00327F8B"/>
    <w:rsid w:val="0033007B"/>
    <w:rsid w:val="003302D8"/>
    <w:rsid w:val="00330439"/>
    <w:rsid w:val="0033055A"/>
    <w:rsid w:val="00330AC7"/>
    <w:rsid w:val="00330DDB"/>
    <w:rsid w:val="00331522"/>
    <w:rsid w:val="00331567"/>
    <w:rsid w:val="00331583"/>
    <w:rsid w:val="0033183B"/>
    <w:rsid w:val="003320BC"/>
    <w:rsid w:val="003321CA"/>
    <w:rsid w:val="003328B3"/>
    <w:rsid w:val="00332F50"/>
    <w:rsid w:val="0033372C"/>
    <w:rsid w:val="00333B0B"/>
    <w:rsid w:val="00333D36"/>
    <w:rsid w:val="00333DE6"/>
    <w:rsid w:val="00334321"/>
    <w:rsid w:val="0033488E"/>
    <w:rsid w:val="003355D5"/>
    <w:rsid w:val="003356EF"/>
    <w:rsid w:val="003359A5"/>
    <w:rsid w:val="00336128"/>
    <w:rsid w:val="00336602"/>
    <w:rsid w:val="00337AF2"/>
    <w:rsid w:val="0034001B"/>
    <w:rsid w:val="00340778"/>
    <w:rsid w:val="0034108B"/>
    <w:rsid w:val="00341275"/>
    <w:rsid w:val="003418C2"/>
    <w:rsid w:val="003419F8"/>
    <w:rsid w:val="003420C3"/>
    <w:rsid w:val="003424F2"/>
    <w:rsid w:val="00343862"/>
    <w:rsid w:val="00343888"/>
    <w:rsid w:val="00343BEE"/>
    <w:rsid w:val="00343D36"/>
    <w:rsid w:val="00343D96"/>
    <w:rsid w:val="00343ECC"/>
    <w:rsid w:val="0034433D"/>
    <w:rsid w:val="003446EC"/>
    <w:rsid w:val="00345352"/>
    <w:rsid w:val="0034545C"/>
    <w:rsid w:val="00345685"/>
    <w:rsid w:val="00345E6F"/>
    <w:rsid w:val="003467B7"/>
    <w:rsid w:val="00346AF4"/>
    <w:rsid w:val="00346DA6"/>
    <w:rsid w:val="00347113"/>
    <w:rsid w:val="003476D6"/>
    <w:rsid w:val="0034791E"/>
    <w:rsid w:val="00347CA4"/>
    <w:rsid w:val="00347E1D"/>
    <w:rsid w:val="00351043"/>
    <w:rsid w:val="003511EB"/>
    <w:rsid w:val="003515E6"/>
    <w:rsid w:val="003518A4"/>
    <w:rsid w:val="00351A35"/>
    <w:rsid w:val="00351B4D"/>
    <w:rsid w:val="003522C6"/>
    <w:rsid w:val="003522EF"/>
    <w:rsid w:val="00352978"/>
    <w:rsid w:val="00352B37"/>
    <w:rsid w:val="00352D32"/>
    <w:rsid w:val="00353719"/>
    <w:rsid w:val="00353E05"/>
    <w:rsid w:val="00354049"/>
    <w:rsid w:val="00354334"/>
    <w:rsid w:val="00354767"/>
    <w:rsid w:val="003554CC"/>
    <w:rsid w:val="00355AD5"/>
    <w:rsid w:val="00355AE1"/>
    <w:rsid w:val="00355F69"/>
    <w:rsid w:val="00356215"/>
    <w:rsid w:val="0035625A"/>
    <w:rsid w:val="0035715B"/>
    <w:rsid w:val="003576CB"/>
    <w:rsid w:val="003577CA"/>
    <w:rsid w:val="003602CB"/>
    <w:rsid w:val="0036068C"/>
    <w:rsid w:val="00360995"/>
    <w:rsid w:val="00360B84"/>
    <w:rsid w:val="00361525"/>
    <w:rsid w:val="00361B8C"/>
    <w:rsid w:val="00361D4F"/>
    <w:rsid w:val="00361EAD"/>
    <w:rsid w:val="003623A2"/>
    <w:rsid w:val="0036271E"/>
    <w:rsid w:val="003629C6"/>
    <w:rsid w:val="00362CB0"/>
    <w:rsid w:val="00362EC5"/>
    <w:rsid w:val="0036352F"/>
    <w:rsid w:val="00363848"/>
    <w:rsid w:val="0036386A"/>
    <w:rsid w:val="00363D00"/>
    <w:rsid w:val="00363EA5"/>
    <w:rsid w:val="00364040"/>
    <w:rsid w:val="00364206"/>
    <w:rsid w:val="00364A40"/>
    <w:rsid w:val="003654F6"/>
    <w:rsid w:val="00365DB7"/>
    <w:rsid w:val="003669B0"/>
    <w:rsid w:val="00366D74"/>
    <w:rsid w:val="00367605"/>
    <w:rsid w:val="003676AB"/>
    <w:rsid w:val="00367F95"/>
    <w:rsid w:val="003703CB"/>
    <w:rsid w:val="00371BC9"/>
    <w:rsid w:val="00372091"/>
    <w:rsid w:val="00372E27"/>
    <w:rsid w:val="00373347"/>
    <w:rsid w:val="00373F0D"/>
    <w:rsid w:val="00373F18"/>
    <w:rsid w:val="003744D4"/>
    <w:rsid w:val="003745C9"/>
    <w:rsid w:val="003747D2"/>
    <w:rsid w:val="00374CE3"/>
    <w:rsid w:val="0037600D"/>
    <w:rsid w:val="00376024"/>
    <w:rsid w:val="003761EB"/>
    <w:rsid w:val="00376523"/>
    <w:rsid w:val="0037671F"/>
    <w:rsid w:val="003769D6"/>
    <w:rsid w:val="00376F91"/>
    <w:rsid w:val="003770BA"/>
    <w:rsid w:val="00377779"/>
    <w:rsid w:val="00377E39"/>
    <w:rsid w:val="00377EC5"/>
    <w:rsid w:val="00380358"/>
    <w:rsid w:val="003803ED"/>
    <w:rsid w:val="00380782"/>
    <w:rsid w:val="00380E16"/>
    <w:rsid w:val="0038130F"/>
    <w:rsid w:val="0038255D"/>
    <w:rsid w:val="00382745"/>
    <w:rsid w:val="00383016"/>
    <w:rsid w:val="0038333F"/>
    <w:rsid w:val="00383368"/>
    <w:rsid w:val="003835F4"/>
    <w:rsid w:val="00383BEA"/>
    <w:rsid w:val="00383E92"/>
    <w:rsid w:val="00383F99"/>
    <w:rsid w:val="00384710"/>
    <w:rsid w:val="003847FE"/>
    <w:rsid w:val="00384F1A"/>
    <w:rsid w:val="0038534A"/>
    <w:rsid w:val="003856DD"/>
    <w:rsid w:val="0038577A"/>
    <w:rsid w:val="00385849"/>
    <w:rsid w:val="00385E64"/>
    <w:rsid w:val="00386531"/>
    <w:rsid w:val="00386C32"/>
    <w:rsid w:val="00386CE7"/>
    <w:rsid w:val="00387742"/>
    <w:rsid w:val="00387787"/>
    <w:rsid w:val="003879BF"/>
    <w:rsid w:val="00387AF5"/>
    <w:rsid w:val="003903C2"/>
    <w:rsid w:val="003907C4"/>
    <w:rsid w:val="003909D4"/>
    <w:rsid w:val="00391085"/>
    <w:rsid w:val="003913A8"/>
    <w:rsid w:val="0039151D"/>
    <w:rsid w:val="00391551"/>
    <w:rsid w:val="00391959"/>
    <w:rsid w:val="00391EC1"/>
    <w:rsid w:val="00393862"/>
    <w:rsid w:val="00394707"/>
    <w:rsid w:val="003948DC"/>
    <w:rsid w:val="003949EE"/>
    <w:rsid w:val="003954EE"/>
    <w:rsid w:val="00395C83"/>
    <w:rsid w:val="00395CE1"/>
    <w:rsid w:val="00395FAC"/>
    <w:rsid w:val="00396F62"/>
    <w:rsid w:val="00396FE6"/>
    <w:rsid w:val="00397294"/>
    <w:rsid w:val="003972D3"/>
    <w:rsid w:val="003974F3"/>
    <w:rsid w:val="00397974"/>
    <w:rsid w:val="003A0050"/>
    <w:rsid w:val="003A0138"/>
    <w:rsid w:val="003A09E7"/>
    <w:rsid w:val="003A19A2"/>
    <w:rsid w:val="003A1C30"/>
    <w:rsid w:val="003A217A"/>
    <w:rsid w:val="003A2182"/>
    <w:rsid w:val="003A2682"/>
    <w:rsid w:val="003A2C71"/>
    <w:rsid w:val="003A30D3"/>
    <w:rsid w:val="003A35E2"/>
    <w:rsid w:val="003A3BEF"/>
    <w:rsid w:val="003A3C77"/>
    <w:rsid w:val="003A43DE"/>
    <w:rsid w:val="003A44B0"/>
    <w:rsid w:val="003A491A"/>
    <w:rsid w:val="003A4ADC"/>
    <w:rsid w:val="003A4DC0"/>
    <w:rsid w:val="003A4E79"/>
    <w:rsid w:val="003A5334"/>
    <w:rsid w:val="003A565E"/>
    <w:rsid w:val="003A5963"/>
    <w:rsid w:val="003A5E49"/>
    <w:rsid w:val="003A6875"/>
    <w:rsid w:val="003A6A95"/>
    <w:rsid w:val="003A6E12"/>
    <w:rsid w:val="003A6EDB"/>
    <w:rsid w:val="003B13D4"/>
    <w:rsid w:val="003B154C"/>
    <w:rsid w:val="003B163B"/>
    <w:rsid w:val="003B1BDC"/>
    <w:rsid w:val="003B1F95"/>
    <w:rsid w:val="003B2038"/>
    <w:rsid w:val="003B2791"/>
    <w:rsid w:val="003B30CC"/>
    <w:rsid w:val="003B32B7"/>
    <w:rsid w:val="003B32DC"/>
    <w:rsid w:val="003B342E"/>
    <w:rsid w:val="003B3A53"/>
    <w:rsid w:val="003B4314"/>
    <w:rsid w:val="003B44AA"/>
    <w:rsid w:val="003B476E"/>
    <w:rsid w:val="003B4812"/>
    <w:rsid w:val="003B5200"/>
    <w:rsid w:val="003B561B"/>
    <w:rsid w:val="003B586A"/>
    <w:rsid w:val="003B5B62"/>
    <w:rsid w:val="003B6235"/>
    <w:rsid w:val="003B630A"/>
    <w:rsid w:val="003B654A"/>
    <w:rsid w:val="003B6B8B"/>
    <w:rsid w:val="003B7351"/>
    <w:rsid w:val="003B76E5"/>
    <w:rsid w:val="003C10F7"/>
    <w:rsid w:val="003C118D"/>
    <w:rsid w:val="003C1307"/>
    <w:rsid w:val="003C1AE4"/>
    <w:rsid w:val="003C1E4C"/>
    <w:rsid w:val="003C24FE"/>
    <w:rsid w:val="003C25D4"/>
    <w:rsid w:val="003C2823"/>
    <w:rsid w:val="003C2B59"/>
    <w:rsid w:val="003C2EA4"/>
    <w:rsid w:val="003C2EC8"/>
    <w:rsid w:val="003C3984"/>
    <w:rsid w:val="003C3D14"/>
    <w:rsid w:val="003C40F0"/>
    <w:rsid w:val="003C40F3"/>
    <w:rsid w:val="003C4439"/>
    <w:rsid w:val="003C4C65"/>
    <w:rsid w:val="003C4D8E"/>
    <w:rsid w:val="003C552A"/>
    <w:rsid w:val="003C5BDB"/>
    <w:rsid w:val="003C6632"/>
    <w:rsid w:val="003C7075"/>
    <w:rsid w:val="003C7463"/>
    <w:rsid w:val="003C789E"/>
    <w:rsid w:val="003C7CE8"/>
    <w:rsid w:val="003D06E9"/>
    <w:rsid w:val="003D0BF1"/>
    <w:rsid w:val="003D0C1B"/>
    <w:rsid w:val="003D0D92"/>
    <w:rsid w:val="003D0F0C"/>
    <w:rsid w:val="003D1537"/>
    <w:rsid w:val="003D176C"/>
    <w:rsid w:val="003D17C4"/>
    <w:rsid w:val="003D189E"/>
    <w:rsid w:val="003D1C37"/>
    <w:rsid w:val="003D240A"/>
    <w:rsid w:val="003D2FE8"/>
    <w:rsid w:val="003D339E"/>
    <w:rsid w:val="003D481C"/>
    <w:rsid w:val="003D4933"/>
    <w:rsid w:val="003D4B6D"/>
    <w:rsid w:val="003D5A3D"/>
    <w:rsid w:val="003D5DD6"/>
    <w:rsid w:val="003D5E2D"/>
    <w:rsid w:val="003D6FEA"/>
    <w:rsid w:val="003D738C"/>
    <w:rsid w:val="003D756D"/>
    <w:rsid w:val="003D7637"/>
    <w:rsid w:val="003D76EC"/>
    <w:rsid w:val="003D7D43"/>
    <w:rsid w:val="003E03FF"/>
    <w:rsid w:val="003E08B0"/>
    <w:rsid w:val="003E0ACC"/>
    <w:rsid w:val="003E0E11"/>
    <w:rsid w:val="003E1DD2"/>
    <w:rsid w:val="003E1F61"/>
    <w:rsid w:val="003E2067"/>
    <w:rsid w:val="003E24A5"/>
    <w:rsid w:val="003E30DF"/>
    <w:rsid w:val="003E30E8"/>
    <w:rsid w:val="003E3783"/>
    <w:rsid w:val="003E3A8C"/>
    <w:rsid w:val="003E5262"/>
    <w:rsid w:val="003E5344"/>
    <w:rsid w:val="003E5AE5"/>
    <w:rsid w:val="003E5FE3"/>
    <w:rsid w:val="003E64C4"/>
    <w:rsid w:val="003E6974"/>
    <w:rsid w:val="003E6DF2"/>
    <w:rsid w:val="003E6FE7"/>
    <w:rsid w:val="003E7145"/>
    <w:rsid w:val="003E72B7"/>
    <w:rsid w:val="003E73A6"/>
    <w:rsid w:val="003E73D5"/>
    <w:rsid w:val="003E77E0"/>
    <w:rsid w:val="003E7B75"/>
    <w:rsid w:val="003E7C88"/>
    <w:rsid w:val="003E7EFD"/>
    <w:rsid w:val="003F008C"/>
    <w:rsid w:val="003F0585"/>
    <w:rsid w:val="003F0818"/>
    <w:rsid w:val="003F08C8"/>
    <w:rsid w:val="003F09CE"/>
    <w:rsid w:val="003F133E"/>
    <w:rsid w:val="003F1742"/>
    <w:rsid w:val="003F175D"/>
    <w:rsid w:val="003F1A3C"/>
    <w:rsid w:val="003F1EC4"/>
    <w:rsid w:val="003F28BD"/>
    <w:rsid w:val="003F484B"/>
    <w:rsid w:val="003F5331"/>
    <w:rsid w:val="003F589A"/>
    <w:rsid w:val="003F6779"/>
    <w:rsid w:val="003F6890"/>
    <w:rsid w:val="003F6A8B"/>
    <w:rsid w:val="003F7524"/>
    <w:rsid w:val="003F7B2E"/>
    <w:rsid w:val="003F7C11"/>
    <w:rsid w:val="003F7D83"/>
    <w:rsid w:val="003F7EEA"/>
    <w:rsid w:val="004001D7"/>
    <w:rsid w:val="00400465"/>
    <w:rsid w:val="004007C8"/>
    <w:rsid w:val="00400828"/>
    <w:rsid w:val="00400ABD"/>
    <w:rsid w:val="0040127A"/>
    <w:rsid w:val="00401468"/>
    <w:rsid w:val="004014C7"/>
    <w:rsid w:val="004019B0"/>
    <w:rsid w:val="00401B13"/>
    <w:rsid w:val="00401B2E"/>
    <w:rsid w:val="0040259F"/>
    <w:rsid w:val="00402917"/>
    <w:rsid w:val="0040308E"/>
    <w:rsid w:val="00403D8A"/>
    <w:rsid w:val="00403FF5"/>
    <w:rsid w:val="00404425"/>
    <w:rsid w:val="00404437"/>
    <w:rsid w:val="004047C1"/>
    <w:rsid w:val="00404D96"/>
    <w:rsid w:val="00404EAE"/>
    <w:rsid w:val="00405945"/>
    <w:rsid w:val="004060CC"/>
    <w:rsid w:val="0040615B"/>
    <w:rsid w:val="004061A4"/>
    <w:rsid w:val="00406291"/>
    <w:rsid w:val="0040689D"/>
    <w:rsid w:val="004069C9"/>
    <w:rsid w:val="00406B67"/>
    <w:rsid w:val="00406D72"/>
    <w:rsid w:val="00407464"/>
    <w:rsid w:val="00407766"/>
    <w:rsid w:val="004077AF"/>
    <w:rsid w:val="00407A82"/>
    <w:rsid w:val="00407CA8"/>
    <w:rsid w:val="004108FC"/>
    <w:rsid w:val="00410A04"/>
    <w:rsid w:val="00410E5F"/>
    <w:rsid w:val="00411067"/>
    <w:rsid w:val="00411248"/>
    <w:rsid w:val="00411696"/>
    <w:rsid w:val="00412033"/>
    <w:rsid w:val="004125A6"/>
    <w:rsid w:val="004138DA"/>
    <w:rsid w:val="00413A9B"/>
    <w:rsid w:val="00413D9B"/>
    <w:rsid w:val="0041418B"/>
    <w:rsid w:val="004143AD"/>
    <w:rsid w:val="00414490"/>
    <w:rsid w:val="00414555"/>
    <w:rsid w:val="004148F9"/>
    <w:rsid w:val="00415342"/>
    <w:rsid w:val="004158B2"/>
    <w:rsid w:val="00415EA4"/>
    <w:rsid w:val="0041622D"/>
    <w:rsid w:val="00416C55"/>
    <w:rsid w:val="004173D0"/>
    <w:rsid w:val="00417AD4"/>
    <w:rsid w:val="00417AE1"/>
    <w:rsid w:val="00417BF7"/>
    <w:rsid w:val="00417E3A"/>
    <w:rsid w:val="0042030A"/>
    <w:rsid w:val="0042060C"/>
    <w:rsid w:val="00420BF9"/>
    <w:rsid w:val="00420D75"/>
    <w:rsid w:val="00420F4E"/>
    <w:rsid w:val="0042158D"/>
    <w:rsid w:val="00421A35"/>
    <w:rsid w:val="00421A5C"/>
    <w:rsid w:val="00421E98"/>
    <w:rsid w:val="004226AC"/>
    <w:rsid w:val="00422AF1"/>
    <w:rsid w:val="00423C6D"/>
    <w:rsid w:val="00423D10"/>
    <w:rsid w:val="00423D7B"/>
    <w:rsid w:val="00423EAC"/>
    <w:rsid w:val="00423FCA"/>
    <w:rsid w:val="00424148"/>
    <w:rsid w:val="00424CFF"/>
    <w:rsid w:val="00425608"/>
    <w:rsid w:val="004257BF"/>
    <w:rsid w:val="004259BD"/>
    <w:rsid w:val="00425AB2"/>
    <w:rsid w:val="00425E63"/>
    <w:rsid w:val="004261CF"/>
    <w:rsid w:val="00426C94"/>
    <w:rsid w:val="00427219"/>
    <w:rsid w:val="004274FC"/>
    <w:rsid w:val="0042768A"/>
    <w:rsid w:val="00427759"/>
    <w:rsid w:val="0042786B"/>
    <w:rsid w:val="00430345"/>
    <w:rsid w:val="00430AED"/>
    <w:rsid w:val="00430B20"/>
    <w:rsid w:val="004311C4"/>
    <w:rsid w:val="00431786"/>
    <w:rsid w:val="00431AA2"/>
    <w:rsid w:val="00431DAF"/>
    <w:rsid w:val="00431E72"/>
    <w:rsid w:val="00432263"/>
    <w:rsid w:val="0043249B"/>
    <w:rsid w:val="00432DE4"/>
    <w:rsid w:val="004330C6"/>
    <w:rsid w:val="00433AAF"/>
    <w:rsid w:val="00433D08"/>
    <w:rsid w:val="00433F6C"/>
    <w:rsid w:val="00434089"/>
    <w:rsid w:val="00434607"/>
    <w:rsid w:val="00434767"/>
    <w:rsid w:val="00434B3F"/>
    <w:rsid w:val="0043575F"/>
    <w:rsid w:val="004358CF"/>
    <w:rsid w:val="00435C36"/>
    <w:rsid w:val="00436202"/>
    <w:rsid w:val="0043680C"/>
    <w:rsid w:val="00436DB7"/>
    <w:rsid w:val="00436E84"/>
    <w:rsid w:val="00436EE4"/>
    <w:rsid w:val="00437448"/>
    <w:rsid w:val="0043744E"/>
    <w:rsid w:val="004374DC"/>
    <w:rsid w:val="00437770"/>
    <w:rsid w:val="00437941"/>
    <w:rsid w:val="00437AD5"/>
    <w:rsid w:val="00440359"/>
    <w:rsid w:val="0044059C"/>
    <w:rsid w:val="0044087C"/>
    <w:rsid w:val="00441765"/>
    <w:rsid w:val="00441A5E"/>
    <w:rsid w:val="00441E7F"/>
    <w:rsid w:val="00441ED4"/>
    <w:rsid w:val="00442322"/>
    <w:rsid w:val="00442667"/>
    <w:rsid w:val="00442D7A"/>
    <w:rsid w:val="00443D5D"/>
    <w:rsid w:val="00443F88"/>
    <w:rsid w:val="004450DA"/>
    <w:rsid w:val="00445662"/>
    <w:rsid w:val="004456BC"/>
    <w:rsid w:val="00445B02"/>
    <w:rsid w:val="00446108"/>
    <w:rsid w:val="004467CE"/>
    <w:rsid w:val="00447B37"/>
    <w:rsid w:val="004501AD"/>
    <w:rsid w:val="0045028A"/>
    <w:rsid w:val="00450995"/>
    <w:rsid w:val="00450D65"/>
    <w:rsid w:val="0045111F"/>
    <w:rsid w:val="0045171F"/>
    <w:rsid w:val="00451C15"/>
    <w:rsid w:val="00451C7E"/>
    <w:rsid w:val="00451C96"/>
    <w:rsid w:val="004520D5"/>
    <w:rsid w:val="00452293"/>
    <w:rsid w:val="00452782"/>
    <w:rsid w:val="00452E7A"/>
    <w:rsid w:val="00453015"/>
    <w:rsid w:val="00453712"/>
    <w:rsid w:val="00453744"/>
    <w:rsid w:val="00453A67"/>
    <w:rsid w:val="00453B15"/>
    <w:rsid w:val="00453C13"/>
    <w:rsid w:val="00453CBB"/>
    <w:rsid w:val="00454675"/>
    <w:rsid w:val="004549EF"/>
    <w:rsid w:val="00454E9C"/>
    <w:rsid w:val="00455165"/>
    <w:rsid w:val="00455D4C"/>
    <w:rsid w:val="00456A46"/>
    <w:rsid w:val="00456D77"/>
    <w:rsid w:val="00457225"/>
    <w:rsid w:val="00457604"/>
    <w:rsid w:val="004602A3"/>
    <w:rsid w:val="0046035F"/>
    <w:rsid w:val="00460E51"/>
    <w:rsid w:val="00460F51"/>
    <w:rsid w:val="004611C5"/>
    <w:rsid w:val="00461D53"/>
    <w:rsid w:val="004620A1"/>
    <w:rsid w:val="0046278C"/>
    <w:rsid w:val="00462C62"/>
    <w:rsid w:val="00462DFF"/>
    <w:rsid w:val="004639B2"/>
    <w:rsid w:val="00463C15"/>
    <w:rsid w:val="004649D2"/>
    <w:rsid w:val="00465606"/>
    <w:rsid w:val="00465669"/>
    <w:rsid w:val="004661A3"/>
    <w:rsid w:val="00466491"/>
    <w:rsid w:val="004665B1"/>
    <w:rsid w:val="00466675"/>
    <w:rsid w:val="00466E73"/>
    <w:rsid w:val="0046726C"/>
    <w:rsid w:val="00467B94"/>
    <w:rsid w:val="00470312"/>
    <w:rsid w:val="004706E9"/>
    <w:rsid w:val="00470CB1"/>
    <w:rsid w:val="00471271"/>
    <w:rsid w:val="0047168A"/>
    <w:rsid w:val="00471A72"/>
    <w:rsid w:val="00471C45"/>
    <w:rsid w:val="00472BE3"/>
    <w:rsid w:val="00473080"/>
    <w:rsid w:val="0047322E"/>
    <w:rsid w:val="004736B0"/>
    <w:rsid w:val="004736F5"/>
    <w:rsid w:val="00473824"/>
    <w:rsid w:val="0047438F"/>
    <w:rsid w:val="00474C39"/>
    <w:rsid w:val="00474E23"/>
    <w:rsid w:val="004750A9"/>
    <w:rsid w:val="004752F8"/>
    <w:rsid w:val="004758E2"/>
    <w:rsid w:val="00475C03"/>
    <w:rsid w:val="00475DAF"/>
    <w:rsid w:val="00475E48"/>
    <w:rsid w:val="00475FCC"/>
    <w:rsid w:val="00476039"/>
    <w:rsid w:val="004768A1"/>
    <w:rsid w:val="0047699B"/>
    <w:rsid w:val="00476C17"/>
    <w:rsid w:val="0047770E"/>
    <w:rsid w:val="00477994"/>
    <w:rsid w:val="00477AB8"/>
    <w:rsid w:val="00477C4B"/>
    <w:rsid w:val="0048001A"/>
    <w:rsid w:val="0048056B"/>
    <w:rsid w:val="0048097E"/>
    <w:rsid w:val="00480A4D"/>
    <w:rsid w:val="0048142A"/>
    <w:rsid w:val="0048189D"/>
    <w:rsid w:val="00481C63"/>
    <w:rsid w:val="00481E74"/>
    <w:rsid w:val="00482671"/>
    <w:rsid w:val="00482693"/>
    <w:rsid w:val="00482CD0"/>
    <w:rsid w:val="004833ED"/>
    <w:rsid w:val="00483C99"/>
    <w:rsid w:val="004844F3"/>
    <w:rsid w:val="00484575"/>
    <w:rsid w:val="0048499F"/>
    <w:rsid w:val="00484A54"/>
    <w:rsid w:val="00484DBF"/>
    <w:rsid w:val="0048533C"/>
    <w:rsid w:val="00485632"/>
    <w:rsid w:val="00485A07"/>
    <w:rsid w:val="0048658E"/>
    <w:rsid w:val="0048674E"/>
    <w:rsid w:val="004875BF"/>
    <w:rsid w:val="004876FE"/>
    <w:rsid w:val="0048796C"/>
    <w:rsid w:val="00487E24"/>
    <w:rsid w:val="00487E6B"/>
    <w:rsid w:val="00490121"/>
    <w:rsid w:val="00490385"/>
    <w:rsid w:val="004903E5"/>
    <w:rsid w:val="00490541"/>
    <w:rsid w:val="0049061A"/>
    <w:rsid w:val="00490775"/>
    <w:rsid w:val="00490795"/>
    <w:rsid w:val="00490D07"/>
    <w:rsid w:val="00490D56"/>
    <w:rsid w:val="0049223F"/>
    <w:rsid w:val="004930B8"/>
    <w:rsid w:val="00494368"/>
    <w:rsid w:val="00494A4C"/>
    <w:rsid w:val="00494D8A"/>
    <w:rsid w:val="004952CA"/>
    <w:rsid w:val="004954A2"/>
    <w:rsid w:val="004954A9"/>
    <w:rsid w:val="004957A5"/>
    <w:rsid w:val="00495BD8"/>
    <w:rsid w:val="00495CDF"/>
    <w:rsid w:val="00495CE5"/>
    <w:rsid w:val="0049606D"/>
    <w:rsid w:val="0049642B"/>
    <w:rsid w:val="00496801"/>
    <w:rsid w:val="00496960"/>
    <w:rsid w:val="00496E11"/>
    <w:rsid w:val="00496F26"/>
    <w:rsid w:val="0049703C"/>
    <w:rsid w:val="00497C75"/>
    <w:rsid w:val="00497F61"/>
    <w:rsid w:val="004A01F3"/>
    <w:rsid w:val="004A0266"/>
    <w:rsid w:val="004A0E7D"/>
    <w:rsid w:val="004A109B"/>
    <w:rsid w:val="004A19A8"/>
    <w:rsid w:val="004A1A3A"/>
    <w:rsid w:val="004A20E3"/>
    <w:rsid w:val="004A27AD"/>
    <w:rsid w:val="004A2B3D"/>
    <w:rsid w:val="004A2CB3"/>
    <w:rsid w:val="004A2EF2"/>
    <w:rsid w:val="004A3020"/>
    <w:rsid w:val="004A338A"/>
    <w:rsid w:val="004A3456"/>
    <w:rsid w:val="004A3854"/>
    <w:rsid w:val="004A4A25"/>
    <w:rsid w:val="004A4ACC"/>
    <w:rsid w:val="004A5187"/>
    <w:rsid w:val="004A5327"/>
    <w:rsid w:val="004A579F"/>
    <w:rsid w:val="004A59D3"/>
    <w:rsid w:val="004A5C01"/>
    <w:rsid w:val="004A5CF9"/>
    <w:rsid w:val="004A5DAC"/>
    <w:rsid w:val="004A5E28"/>
    <w:rsid w:val="004A6173"/>
    <w:rsid w:val="004A64BA"/>
    <w:rsid w:val="004A65AF"/>
    <w:rsid w:val="004A682F"/>
    <w:rsid w:val="004A70B1"/>
    <w:rsid w:val="004A76B9"/>
    <w:rsid w:val="004B02FA"/>
    <w:rsid w:val="004B0944"/>
    <w:rsid w:val="004B0E7B"/>
    <w:rsid w:val="004B1657"/>
    <w:rsid w:val="004B16D7"/>
    <w:rsid w:val="004B188F"/>
    <w:rsid w:val="004B19FC"/>
    <w:rsid w:val="004B1D31"/>
    <w:rsid w:val="004B1EA6"/>
    <w:rsid w:val="004B27DE"/>
    <w:rsid w:val="004B2929"/>
    <w:rsid w:val="004B2AED"/>
    <w:rsid w:val="004B350F"/>
    <w:rsid w:val="004B36F0"/>
    <w:rsid w:val="004B3731"/>
    <w:rsid w:val="004B3989"/>
    <w:rsid w:val="004B4E74"/>
    <w:rsid w:val="004B4F7B"/>
    <w:rsid w:val="004B4FFD"/>
    <w:rsid w:val="004B50FE"/>
    <w:rsid w:val="004B523A"/>
    <w:rsid w:val="004B67F2"/>
    <w:rsid w:val="004B6885"/>
    <w:rsid w:val="004B6AE7"/>
    <w:rsid w:val="004B6C07"/>
    <w:rsid w:val="004B71E8"/>
    <w:rsid w:val="004B7BD7"/>
    <w:rsid w:val="004C0C13"/>
    <w:rsid w:val="004C122E"/>
    <w:rsid w:val="004C13F4"/>
    <w:rsid w:val="004C142D"/>
    <w:rsid w:val="004C1705"/>
    <w:rsid w:val="004C1CB9"/>
    <w:rsid w:val="004C22D0"/>
    <w:rsid w:val="004C26A8"/>
    <w:rsid w:val="004C2923"/>
    <w:rsid w:val="004C38F0"/>
    <w:rsid w:val="004C39A9"/>
    <w:rsid w:val="004C4046"/>
    <w:rsid w:val="004C40C8"/>
    <w:rsid w:val="004C4B97"/>
    <w:rsid w:val="004C53E4"/>
    <w:rsid w:val="004C59D2"/>
    <w:rsid w:val="004C64DE"/>
    <w:rsid w:val="004C6584"/>
    <w:rsid w:val="004C6D67"/>
    <w:rsid w:val="004C70FA"/>
    <w:rsid w:val="004C73C5"/>
    <w:rsid w:val="004C7C45"/>
    <w:rsid w:val="004D0313"/>
    <w:rsid w:val="004D033F"/>
    <w:rsid w:val="004D0D41"/>
    <w:rsid w:val="004D1087"/>
    <w:rsid w:val="004D1127"/>
    <w:rsid w:val="004D1193"/>
    <w:rsid w:val="004D16BC"/>
    <w:rsid w:val="004D192A"/>
    <w:rsid w:val="004D1EBF"/>
    <w:rsid w:val="004D285B"/>
    <w:rsid w:val="004D2EBB"/>
    <w:rsid w:val="004D309C"/>
    <w:rsid w:val="004D3437"/>
    <w:rsid w:val="004D46A3"/>
    <w:rsid w:val="004D54EC"/>
    <w:rsid w:val="004D5761"/>
    <w:rsid w:val="004D5EE0"/>
    <w:rsid w:val="004D62CB"/>
    <w:rsid w:val="004D652B"/>
    <w:rsid w:val="004D6F08"/>
    <w:rsid w:val="004D764F"/>
    <w:rsid w:val="004D7B5E"/>
    <w:rsid w:val="004D7DBD"/>
    <w:rsid w:val="004E035B"/>
    <w:rsid w:val="004E04F6"/>
    <w:rsid w:val="004E055E"/>
    <w:rsid w:val="004E0D6D"/>
    <w:rsid w:val="004E0D96"/>
    <w:rsid w:val="004E17C3"/>
    <w:rsid w:val="004E2006"/>
    <w:rsid w:val="004E2A80"/>
    <w:rsid w:val="004E337A"/>
    <w:rsid w:val="004E3A79"/>
    <w:rsid w:val="004E3E92"/>
    <w:rsid w:val="004E43B4"/>
    <w:rsid w:val="004E46FB"/>
    <w:rsid w:val="004E4C5D"/>
    <w:rsid w:val="004E53CA"/>
    <w:rsid w:val="004E58A8"/>
    <w:rsid w:val="004E5DB1"/>
    <w:rsid w:val="004E5FE5"/>
    <w:rsid w:val="004E64AD"/>
    <w:rsid w:val="004E66C2"/>
    <w:rsid w:val="004E67A2"/>
    <w:rsid w:val="004E6829"/>
    <w:rsid w:val="004E6908"/>
    <w:rsid w:val="004E697A"/>
    <w:rsid w:val="004E6D03"/>
    <w:rsid w:val="004E7151"/>
    <w:rsid w:val="004E72E2"/>
    <w:rsid w:val="004F0D85"/>
    <w:rsid w:val="004F15D9"/>
    <w:rsid w:val="004F18F3"/>
    <w:rsid w:val="004F1BAE"/>
    <w:rsid w:val="004F33B7"/>
    <w:rsid w:val="004F3BCD"/>
    <w:rsid w:val="004F3DA3"/>
    <w:rsid w:val="004F4EFF"/>
    <w:rsid w:val="004F5619"/>
    <w:rsid w:val="004F5959"/>
    <w:rsid w:val="004F71BE"/>
    <w:rsid w:val="004F7468"/>
    <w:rsid w:val="004F7F83"/>
    <w:rsid w:val="00500B16"/>
    <w:rsid w:val="00501233"/>
    <w:rsid w:val="00501814"/>
    <w:rsid w:val="005018E3"/>
    <w:rsid w:val="00501F8B"/>
    <w:rsid w:val="0050257B"/>
    <w:rsid w:val="00503195"/>
    <w:rsid w:val="0050382A"/>
    <w:rsid w:val="005039B1"/>
    <w:rsid w:val="005041B1"/>
    <w:rsid w:val="00504B6E"/>
    <w:rsid w:val="00505932"/>
    <w:rsid w:val="00505E5F"/>
    <w:rsid w:val="00505E80"/>
    <w:rsid w:val="00505FD5"/>
    <w:rsid w:val="005063DC"/>
    <w:rsid w:val="00506BB1"/>
    <w:rsid w:val="00506CA3"/>
    <w:rsid w:val="00507765"/>
    <w:rsid w:val="00510084"/>
    <w:rsid w:val="00510366"/>
    <w:rsid w:val="00510655"/>
    <w:rsid w:val="00510F07"/>
    <w:rsid w:val="00511665"/>
    <w:rsid w:val="00511E95"/>
    <w:rsid w:val="00511ED7"/>
    <w:rsid w:val="00512187"/>
    <w:rsid w:val="005121C8"/>
    <w:rsid w:val="00512697"/>
    <w:rsid w:val="00512B67"/>
    <w:rsid w:val="00512BAA"/>
    <w:rsid w:val="0051309F"/>
    <w:rsid w:val="005144A0"/>
    <w:rsid w:val="00514D2A"/>
    <w:rsid w:val="00515400"/>
    <w:rsid w:val="00515BCB"/>
    <w:rsid w:val="00515EDD"/>
    <w:rsid w:val="00515FB1"/>
    <w:rsid w:val="00516585"/>
    <w:rsid w:val="00516860"/>
    <w:rsid w:val="0051776F"/>
    <w:rsid w:val="0051781B"/>
    <w:rsid w:val="00517A5A"/>
    <w:rsid w:val="00517C6B"/>
    <w:rsid w:val="00517DFA"/>
    <w:rsid w:val="005200D9"/>
    <w:rsid w:val="0052044E"/>
    <w:rsid w:val="00520571"/>
    <w:rsid w:val="00520FA4"/>
    <w:rsid w:val="00521E73"/>
    <w:rsid w:val="00522256"/>
    <w:rsid w:val="005223A9"/>
    <w:rsid w:val="005224A1"/>
    <w:rsid w:val="00522629"/>
    <w:rsid w:val="00522895"/>
    <w:rsid w:val="00522AC8"/>
    <w:rsid w:val="00522D38"/>
    <w:rsid w:val="005236A1"/>
    <w:rsid w:val="005239A5"/>
    <w:rsid w:val="00523B55"/>
    <w:rsid w:val="005240EB"/>
    <w:rsid w:val="00524189"/>
    <w:rsid w:val="0052420A"/>
    <w:rsid w:val="0052425E"/>
    <w:rsid w:val="005242AA"/>
    <w:rsid w:val="00524554"/>
    <w:rsid w:val="00524DAD"/>
    <w:rsid w:val="005257CF"/>
    <w:rsid w:val="00525942"/>
    <w:rsid w:val="00525AB6"/>
    <w:rsid w:val="00526E55"/>
    <w:rsid w:val="00526F38"/>
    <w:rsid w:val="005270FC"/>
    <w:rsid w:val="00527269"/>
    <w:rsid w:val="005274E9"/>
    <w:rsid w:val="00527757"/>
    <w:rsid w:val="00527FD5"/>
    <w:rsid w:val="00527FF5"/>
    <w:rsid w:val="0053058E"/>
    <w:rsid w:val="00530658"/>
    <w:rsid w:val="00530870"/>
    <w:rsid w:val="005309FE"/>
    <w:rsid w:val="00530A86"/>
    <w:rsid w:val="0053118C"/>
    <w:rsid w:val="005325DD"/>
    <w:rsid w:val="005327FD"/>
    <w:rsid w:val="00532BDE"/>
    <w:rsid w:val="005331E2"/>
    <w:rsid w:val="005335AD"/>
    <w:rsid w:val="00533B10"/>
    <w:rsid w:val="005349BD"/>
    <w:rsid w:val="00534D46"/>
    <w:rsid w:val="00535908"/>
    <w:rsid w:val="00535E4A"/>
    <w:rsid w:val="0053644D"/>
    <w:rsid w:val="0053675F"/>
    <w:rsid w:val="00536A47"/>
    <w:rsid w:val="00537514"/>
    <w:rsid w:val="00540271"/>
    <w:rsid w:val="0054099B"/>
    <w:rsid w:val="00540F4F"/>
    <w:rsid w:val="00541007"/>
    <w:rsid w:val="0054100C"/>
    <w:rsid w:val="0054151E"/>
    <w:rsid w:val="00541B2F"/>
    <w:rsid w:val="00542154"/>
    <w:rsid w:val="005430A2"/>
    <w:rsid w:val="005432AD"/>
    <w:rsid w:val="0054370F"/>
    <w:rsid w:val="00543A1E"/>
    <w:rsid w:val="00543B89"/>
    <w:rsid w:val="005443F6"/>
    <w:rsid w:val="00544785"/>
    <w:rsid w:val="005447C1"/>
    <w:rsid w:val="00544969"/>
    <w:rsid w:val="00544AA8"/>
    <w:rsid w:val="00544DCB"/>
    <w:rsid w:val="005453E6"/>
    <w:rsid w:val="00545A6A"/>
    <w:rsid w:val="00546BEA"/>
    <w:rsid w:val="00547617"/>
    <w:rsid w:val="0054768D"/>
    <w:rsid w:val="005477F4"/>
    <w:rsid w:val="0055035A"/>
    <w:rsid w:val="00550FD4"/>
    <w:rsid w:val="00551049"/>
    <w:rsid w:val="005513F4"/>
    <w:rsid w:val="005521BE"/>
    <w:rsid w:val="0055261B"/>
    <w:rsid w:val="00552631"/>
    <w:rsid w:val="005526C9"/>
    <w:rsid w:val="00552F45"/>
    <w:rsid w:val="005534B6"/>
    <w:rsid w:val="00553B9E"/>
    <w:rsid w:val="00554282"/>
    <w:rsid w:val="005543E6"/>
    <w:rsid w:val="0055469C"/>
    <w:rsid w:val="005546F8"/>
    <w:rsid w:val="00555094"/>
    <w:rsid w:val="005551BC"/>
    <w:rsid w:val="00555343"/>
    <w:rsid w:val="005554F3"/>
    <w:rsid w:val="00555D71"/>
    <w:rsid w:val="00555EC7"/>
    <w:rsid w:val="005562C7"/>
    <w:rsid w:val="00556596"/>
    <w:rsid w:val="005565FB"/>
    <w:rsid w:val="00556845"/>
    <w:rsid w:val="00556E92"/>
    <w:rsid w:val="00557DF7"/>
    <w:rsid w:val="00557E62"/>
    <w:rsid w:val="00560E01"/>
    <w:rsid w:val="00560EEA"/>
    <w:rsid w:val="0056173F"/>
    <w:rsid w:val="00561982"/>
    <w:rsid w:val="00561C9F"/>
    <w:rsid w:val="00561D29"/>
    <w:rsid w:val="0056223B"/>
    <w:rsid w:val="0056223D"/>
    <w:rsid w:val="005629B7"/>
    <w:rsid w:val="00562BCE"/>
    <w:rsid w:val="00563F89"/>
    <w:rsid w:val="005647F7"/>
    <w:rsid w:val="00564BA4"/>
    <w:rsid w:val="00564C3E"/>
    <w:rsid w:val="00564D83"/>
    <w:rsid w:val="005655D7"/>
    <w:rsid w:val="00566033"/>
    <w:rsid w:val="005661F9"/>
    <w:rsid w:val="005663F9"/>
    <w:rsid w:val="005666DE"/>
    <w:rsid w:val="00567036"/>
    <w:rsid w:val="005671D4"/>
    <w:rsid w:val="00567623"/>
    <w:rsid w:val="0057054D"/>
    <w:rsid w:val="005706BF"/>
    <w:rsid w:val="005708CF"/>
    <w:rsid w:val="00570AC7"/>
    <w:rsid w:val="00570D6E"/>
    <w:rsid w:val="0057188F"/>
    <w:rsid w:val="00571CA1"/>
    <w:rsid w:val="00571D89"/>
    <w:rsid w:val="005721AF"/>
    <w:rsid w:val="00572451"/>
    <w:rsid w:val="005724EC"/>
    <w:rsid w:val="0057308A"/>
    <w:rsid w:val="0057320C"/>
    <w:rsid w:val="005745B2"/>
    <w:rsid w:val="005745E1"/>
    <w:rsid w:val="00574BC4"/>
    <w:rsid w:val="00574C50"/>
    <w:rsid w:val="00575A67"/>
    <w:rsid w:val="00575C7B"/>
    <w:rsid w:val="0057644C"/>
    <w:rsid w:val="005768F5"/>
    <w:rsid w:val="00576C4F"/>
    <w:rsid w:val="00577F03"/>
    <w:rsid w:val="005807A5"/>
    <w:rsid w:val="005811C7"/>
    <w:rsid w:val="0058133E"/>
    <w:rsid w:val="0058168F"/>
    <w:rsid w:val="005821C9"/>
    <w:rsid w:val="00582706"/>
    <w:rsid w:val="00582F60"/>
    <w:rsid w:val="00583156"/>
    <w:rsid w:val="00583488"/>
    <w:rsid w:val="00584522"/>
    <w:rsid w:val="005846F3"/>
    <w:rsid w:val="0058470B"/>
    <w:rsid w:val="00584D67"/>
    <w:rsid w:val="00585795"/>
    <w:rsid w:val="00585DBE"/>
    <w:rsid w:val="0058658F"/>
    <w:rsid w:val="005875F0"/>
    <w:rsid w:val="00587CB2"/>
    <w:rsid w:val="00587F3C"/>
    <w:rsid w:val="00590386"/>
    <w:rsid w:val="00590402"/>
    <w:rsid w:val="00590646"/>
    <w:rsid w:val="0059065F"/>
    <w:rsid w:val="00590661"/>
    <w:rsid w:val="00590A6F"/>
    <w:rsid w:val="00590A8E"/>
    <w:rsid w:val="00590AD7"/>
    <w:rsid w:val="00590FB3"/>
    <w:rsid w:val="005916F4"/>
    <w:rsid w:val="005918A6"/>
    <w:rsid w:val="00591D0C"/>
    <w:rsid w:val="00591DFC"/>
    <w:rsid w:val="00592056"/>
    <w:rsid w:val="005923B5"/>
    <w:rsid w:val="00592B8B"/>
    <w:rsid w:val="00593396"/>
    <w:rsid w:val="00593499"/>
    <w:rsid w:val="005934D7"/>
    <w:rsid w:val="0059358C"/>
    <w:rsid w:val="005938F4"/>
    <w:rsid w:val="00593953"/>
    <w:rsid w:val="00593ACD"/>
    <w:rsid w:val="005946D5"/>
    <w:rsid w:val="00594ABC"/>
    <w:rsid w:val="00594AC9"/>
    <w:rsid w:val="0059512B"/>
    <w:rsid w:val="00595598"/>
    <w:rsid w:val="00595DAF"/>
    <w:rsid w:val="00595FDD"/>
    <w:rsid w:val="00596337"/>
    <w:rsid w:val="00596639"/>
    <w:rsid w:val="005969DF"/>
    <w:rsid w:val="00596A79"/>
    <w:rsid w:val="00596DF2"/>
    <w:rsid w:val="0059703B"/>
    <w:rsid w:val="00597BFF"/>
    <w:rsid w:val="00597C6D"/>
    <w:rsid w:val="005A0096"/>
    <w:rsid w:val="005A01F9"/>
    <w:rsid w:val="005A0371"/>
    <w:rsid w:val="005A0776"/>
    <w:rsid w:val="005A0981"/>
    <w:rsid w:val="005A11EA"/>
    <w:rsid w:val="005A13AF"/>
    <w:rsid w:val="005A1D1E"/>
    <w:rsid w:val="005A2115"/>
    <w:rsid w:val="005A2953"/>
    <w:rsid w:val="005A2B76"/>
    <w:rsid w:val="005A2F3E"/>
    <w:rsid w:val="005A33BA"/>
    <w:rsid w:val="005A3497"/>
    <w:rsid w:val="005A3DAE"/>
    <w:rsid w:val="005A41B0"/>
    <w:rsid w:val="005A49E5"/>
    <w:rsid w:val="005A4E97"/>
    <w:rsid w:val="005A6036"/>
    <w:rsid w:val="005A6477"/>
    <w:rsid w:val="005A6C1D"/>
    <w:rsid w:val="005A6CCB"/>
    <w:rsid w:val="005A7702"/>
    <w:rsid w:val="005A7B77"/>
    <w:rsid w:val="005B0188"/>
    <w:rsid w:val="005B023B"/>
    <w:rsid w:val="005B03AD"/>
    <w:rsid w:val="005B111F"/>
    <w:rsid w:val="005B1212"/>
    <w:rsid w:val="005B13B3"/>
    <w:rsid w:val="005B16B9"/>
    <w:rsid w:val="005B1718"/>
    <w:rsid w:val="005B186F"/>
    <w:rsid w:val="005B1A6F"/>
    <w:rsid w:val="005B1DEB"/>
    <w:rsid w:val="005B1F78"/>
    <w:rsid w:val="005B2443"/>
    <w:rsid w:val="005B2510"/>
    <w:rsid w:val="005B3005"/>
    <w:rsid w:val="005B37C1"/>
    <w:rsid w:val="005B3AA8"/>
    <w:rsid w:val="005B437D"/>
    <w:rsid w:val="005B4394"/>
    <w:rsid w:val="005B4432"/>
    <w:rsid w:val="005B448E"/>
    <w:rsid w:val="005B4CA7"/>
    <w:rsid w:val="005B558A"/>
    <w:rsid w:val="005B577F"/>
    <w:rsid w:val="005B662A"/>
    <w:rsid w:val="005B70D6"/>
    <w:rsid w:val="005B7D5D"/>
    <w:rsid w:val="005C01F7"/>
    <w:rsid w:val="005C03C0"/>
    <w:rsid w:val="005C03D6"/>
    <w:rsid w:val="005C056C"/>
    <w:rsid w:val="005C091F"/>
    <w:rsid w:val="005C0B69"/>
    <w:rsid w:val="005C0D5C"/>
    <w:rsid w:val="005C111E"/>
    <w:rsid w:val="005C11A4"/>
    <w:rsid w:val="005C146E"/>
    <w:rsid w:val="005C1C45"/>
    <w:rsid w:val="005C1CD7"/>
    <w:rsid w:val="005C1D95"/>
    <w:rsid w:val="005C1F7B"/>
    <w:rsid w:val="005C20A2"/>
    <w:rsid w:val="005C266C"/>
    <w:rsid w:val="005C27BD"/>
    <w:rsid w:val="005C28CF"/>
    <w:rsid w:val="005C2C9F"/>
    <w:rsid w:val="005C3A5E"/>
    <w:rsid w:val="005C3AA5"/>
    <w:rsid w:val="005C3E60"/>
    <w:rsid w:val="005C43ED"/>
    <w:rsid w:val="005C4D5F"/>
    <w:rsid w:val="005C4DC6"/>
    <w:rsid w:val="005C4EC3"/>
    <w:rsid w:val="005C52EC"/>
    <w:rsid w:val="005C5BEC"/>
    <w:rsid w:val="005C5E29"/>
    <w:rsid w:val="005C5F28"/>
    <w:rsid w:val="005C5F98"/>
    <w:rsid w:val="005C60D5"/>
    <w:rsid w:val="005C711C"/>
    <w:rsid w:val="005C73EA"/>
    <w:rsid w:val="005C7C5B"/>
    <w:rsid w:val="005C7FA9"/>
    <w:rsid w:val="005D0132"/>
    <w:rsid w:val="005D0A82"/>
    <w:rsid w:val="005D0F80"/>
    <w:rsid w:val="005D1B51"/>
    <w:rsid w:val="005D1C8F"/>
    <w:rsid w:val="005D1D0C"/>
    <w:rsid w:val="005D2058"/>
    <w:rsid w:val="005D206F"/>
    <w:rsid w:val="005D264B"/>
    <w:rsid w:val="005D268D"/>
    <w:rsid w:val="005D26DB"/>
    <w:rsid w:val="005D28AF"/>
    <w:rsid w:val="005D28E3"/>
    <w:rsid w:val="005D3098"/>
    <w:rsid w:val="005D3250"/>
    <w:rsid w:val="005D3390"/>
    <w:rsid w:val="005D3405"/>
    <w:rsid w:val="005D34DD"/>
    <w:rsid w:val="005D41B3"/>
    <w:rsid w:val="005D46F7"/>
    <w:rsid w:val="005D47A8"/>
    <w:rsid w:val="005D4AC2"/>
    <w:rsid w:val="005D4B2C"/>
    <w:rsid w:val="005D4E76"/>
    <w:rsid w:val="005D59F8"/>
    <w:rsid w:val="005D5B0C"/>
    <w:rsid w:val="005D5C90"/>
    <w:rsid w:val="005D5CB3"/>
    <w:rsid w:val="005D6545"/>
    <w:rsid w:val="005D6F4C"/>
    <w:rsid w:val="005D7BB1"/>
    <w:rsid w:val="005E1206"/>
    <w:rsid w:val="005E16BA"/>
    <w:rsid w:val="005E1D46"/>
    <w:rsid w:val="005E1F9C"/>
    <w:rsid w:val="005E2D00"/>
    <w:rsid w:val="005E2D2D"/>
    <w:rsid w:val="005E32B7"/>
    <w:rsid w:val="005E395D"/>
    <w:rsid w:val="005E3A4A"/>
    <w:rsid w:val="005E3E87"/>
    <w:rsid w:val="005E3F28"/>
    <w:rsid w:val="005E4061"/>
    <w:rsid w:val="005E415B"/>
    <w:rsid w:val="005E45B7"/>
    <w:rsid w:val="005E4953"/>
    <w:rsid w:val="005E49C4"/>
    <w:rsid w:val="005E4AC8"/>
    <w:rsid w:val="005E508D"/>
    <w:rsid w:val="005E5762"/>
    <w:rsid w:val="005E59B0"/>
    <w:rsid w:val="005E6B05"/>
    <w:rsid w:val="005E6FF2"/>
    <w:rsid w:val="005E7F70"/>
    <w:rsid w:val="005F0923"/>
    <w:rsid w:val="005F0F2C"/>
    <w:rsid w:val="005F136A"/>
    <w:rsid w:val="005F170F"/>
    <w:rsid w:val="005F1872"/>
    <w:rsid w:val="005F1C42"/>
    <w:rsid w:val="005F23BF"/>
    <w:rsid w:val="005F27C1"/>
    <w:rsid w:val="005F284C"/>
    <w:rsid w:val="005F2CB1"/>
    <w:rsid w:val="005F2DD7"/>
    <w:rsid w:val="005F2DF2"/>
    <w:rsid w:val="005F31A8"/>
    <w:rsid w:val="005F39D5"/>
    <w:rsid w:val="005F3A10"/>
    <w:rsid w:val="005F3C02"/>
    <w:rsid w:val="005F4493"/>
    <w:rsid w:val="005F4870"/>
    <w:rsid w:val="005F4E33"/>
    <w:rsid w:val="005F4F05"/>
    <w:rsid w:val="005F5030"/>
    <w:rsid w:val="005F5BB3"/>
    <w:rsid w:val="005F5CC0"/>
    <w:rsid w:val="005F5E04"/>
    <w:rsid w:val="005F6935"/>
    <w:rsid w:val="005F69D0"/>
    <w:rsid w:val="005F715C"/>
    <w:rsid w:val="005F7327"/>
    <w:rsid w:val="005F7904"/>
    <w:rsid w:val="00600304"/>
    <w:rsid w:val="00600775"/>
    <w:rsid w:val="006018D2"/>
    <w:rsid w:val="0060194F"/>
    <w:rsid w:val="006021E6"/>
    <w:rsid w:val="0060279D"/>
    <w:rsid w:val="00602843"/>
    <w:rsid w:val="0060292B"/>
    <w:rsid w:val="00602ACE"/>
    <w:rsid w:val="00602F02"/>
    <w:rsid w:val="00602F82"/>
    <w:rsid w:val="006035AA"/>
    <w:rsid w:val="00603602"/>
    <w:rsid w:val="00603FE9"/>
    <w:rsid w:val="0060448B"/>
    <w:rsid w:val="0060466A"/>
    <w:rsid w:val="00604779"/>
    <w:rsid w:val="006048C6"/>
    <w:rsid w:val="006049F9"/>
    <w:rsid w:val="00604D2A"/>
    <w:rsid w:val="00604F72"/>
    <w:rsid w:val="00605AAC"/>
    <w:rsid w:val="00606433"/>
    <w:rsid w:val="00606E68"/>
    <w:rsid w:val="00606EAA"/>
    <w:rsid w:val="0060735D"/>
    <w:rsid w:val="00607587"/>
    <w:rsid w:val="00607723"/>
    <w:rsid w:val="00607BCB"/>
    <w:rsid w:val="00607CC6"/>
    <w:rsid w:val="0061068A"/>
    <w:rsid w:val="0061097A"/>
    <w:rsid w:val="00610FF7"/>
    <w:rsid w:val="006118FD"/>
    <w:rsid w:val="00612F31"/>
    <w:rsid w:val="006130BE"/>
    <w:rsid w:val="0061313A"/>
    <w:rsid w:val="006133A9"/>
    <w:rsid w:val="006133D7"/>
    <w:rsid w:val="00613C23"/>
    <w:rsid w:val="00613F2B"/>
    <w:rsid w:val="00613F48"/>
    <w:rsid w:val="0061427F"/>
    <w:rsid w:val="0061437C"/>
    <w:rsid w:val="0061447D"/>
    <w:rsid w:val="0061462F"/>
    <w:rsid w:val="00615BB7"/>
    <w:rsid w:val="00615CD3"/>
    <w:rsid w:val="00616337"/>
    <w:rsid w:val="00616855"/>
    <w:rsid w:val="00616BCE"/>
    <w:rsid w:val="00616E78"/>
    <w:rsid w:val="00617003"/>
    <w:rsid w:val="00617727"/>
    <w:rsid w:val="00617945"/>
    <w:rsid w:val="00620734"/>
    <w:rsid w:val="00621777"/>
    <w:rsid w:val="006219C4"/>
    <w:rsid w:val="00621D3B"/>
    <w:rsid w:val="006223E3"/>
    <w:rsid w:val="00622E37"/>
    <w:rsid w:val="00622FB6"/>
    <w:rsid w:val="006232C5"/>
    <w:rsid w:val="006236CB"/>
    <w:rsid w:val="00623CBB"/>
    <w:rsid w:val="00623FB1"/>
    <w:rsid w:val="00624568"/>
    <w:rsid w:val="00624785"/>
    <w:rsid w:val="006247FB"/>
    <w:rsid w:val="00624B6C"/>
    <w:rsid w:val="00625035"/>
    <w:rsid w:val="006251AE"/>
    <w:rsid w:val="0062549D"/>
    <w:rsid w:val="00625835"/>
    <w:rsid w:val="00625DAB"/>
    <w:rsid w:val="00626115"/>
    <w:rsid w:val="006267AA"/>
    <w:rsid w:val="006271DA"/>
    <w:rsid w:val="0062737D"/>
    <w:rsid w:val="006306A1"/>
    <w:rsid w:val="006306E0"/>
    <w:rsid w:val="006311A7"/>
    <w:rsid w:val="00631434"/>
    <w:rsid w:val="006314F1"/>
    <w:rsid w:val="006316C8"/>
    <w:rsid w:val="00631965"/>
    <w:rsid w:val="006319DB"/>
    <w:rsid w:val="00631F67"/>
    <w:rsid w:val="006320AC"/>
    <w:rsid w:val="006326AF"/>
    <w:rsid w:val="00632873"/>
    <w:rsid w:val="006329C7"/>
    <w:rsid w:val="00632A16"/>
    <w:rsid w:val="00632A39"/>
    <w:rsid w:val="00632BAD"/>
    <w:rsid w:val="00632C35"/>
    <w:rsid w:val="00632CC8"/>
    <w:rsid w:val="006331A9"/>
    <w:rsid w:val="00633915"/>
    <w:rsid w:val="00633953"/>
    <w:rsid w:val="0063434D"/>
    <w:rsid w:val="00634995"/>
    <w:rsid w:val="00634B05"/>
    <w:rsid w:val="0063510D"/>
    <w:rsid w:val="006358C9"/>
    <w:rsid w:val="00636652"/>
    <w:rsid w:val="006369F1"/>
    <w:rsid w:val="00636BAA"/>
    <w:rsid w:val="00637239"/>
    <w:rsid w:val="00637339"/>
    <w:rsid w:val="006374E3"/>
    <w:rsid w:val="00637722"/>
    <w:rsid w:val="00637858"/>
    <w:rsid w:val="00637955"/>
    <w:rsid w:val="006379BA"/>
    <w:rsid w:val="00637B08"/>
    <w:rsid w:val="006402AE"/>
    <w:rsid w:val="006402F6"/>
    <w:rsid w:val="006407FA"/>
    <w:rsid w:val="00640890"/>
    <w:rsid w:val="00640ADD"/>
    <w:rsid w:val="00640D39"/>
    <w:rsid w:val="006412B9"/>
    <w:rsid w:val="00641763"/>
    <w:rsid w:val="00641768"/>
    <w:rsid w:val="006419C1"/>
    <w:rsid w:val="00641E81"/>
    <w:rsid w:val="00641F5B"/>
    <w:rsid w:val="0064249E"/>
    <w:rsid w:val="00642D16"/>
    <w:rsid w:val="00643786"/>
    <w:rsid w:val="00643F7F"/>
    <w:rsid w:val="0064420F"/>
    <w:rsid w:val="00644570"/>
    <w:rsid w:val="006445B4"/>
    <w:rsid w:val="006449E6"/>
    <w:rsid w:val="00644C15"/>
    <w:rsid w:val="00645A6D"/>
    <w:rsid w:val="00646099"/>
    <w:rsid w:val="006462BF"/>
    <w:rsid w:val="006466C6"/>
    <w:rsid w:val="00646703"/>
    <w:rsid w:val="00646B7F"/>
    <w:rsid w:val="00646CF5"/>
    <w:rsid w:val="00646E4E"/>
    <w:rsid w:val="006473F4"/>
    <w:rsid w:val="00647635"/>
    <w:rsid w:val="006478BA"/>
    <w:rsid w:val="00647A6A"/>
    <w:rsid w:val="00647D5D"/>
    <w:rsid w:val="00650C63"/>
    <w:rsid w:val="00651E68"/>
    <w:rsid w:val="00651F6B"/>
    <w:rsid w:val="00652475"/>
    <w:rsid w:val="006525D8"/>
    <w:rsid w:val="00652899"/>
    <w:rsid w:val="006529CB"/>
    <w:rsid w:val="00652AB2"/>
    <w:rsid w:val="00652F7C"/>
    <w:rsid w:val="0065310F"/>
    <w:rsid w:val="0065360E"/>
    <w:rsid w:val="00653A85"/>
    <w:rsid w:val="00654022"/>
    <w:rsid w:val="00654051"/>
    <w:rsid w:val="006545F6"/>
    <w:rsid w:val="00654B96"/>
    <w:rsid w:val="006556DF"/>
    <w:rsid w:val="006558AB"/>
    <w:rsid w:val="00655B33"/>
    <w:rsid w:val="00655EAD"/>
    <w:rsid w:val="00656A67"/>
    <w:rsid w:val="00656AE7"/>
    <w:rsid w:val="0065725C"/>
    <w:rsid w:val="006574DE"/>
    <w:rsid w:val="006575FF"/>
    <w:rsid w:val="006577BD"/>
    <w:rsid w:val="00657956"/>
    <w:rsid w:val="00660677"/>
    <w:rsid w:val="0066075E"/>
    <w:rsid w:val="00660D7D"/>
    <w:rsid w:val="00660F11"/>
    <w:rsid w:val="006611F9"/>
    <w:rsid w:val="00661454"/>
    <w:rsid w:val="0066171C"/>
    <w:rsid w:val="00662089"/>
    <w:rsid w:val="006622A6"/>
    <w:rsid w:val="00662A94"/>
    <w:rsid w:val="00662AE4"/>
    <w:rsid w:val="00662AEA"/>
    <w:rsid w:val="00662C3C"/>
    <w:rsid w:val="00663421"/>
    <w:rsid w:val="00663700"/>
    <w:rsid w:val="006643F0"/>
    <w:rsid w:val="006647D9"/>
    <w:rsid w:val="00665168"/>
    <w:rsid w:val="00665473"/>
    <w:rsid w:val="006659CA"/>
    <w:rsid w:val="00665AA1"/>
    <w:rsid w:val="00665B1F"/>
    <w:rsid w:val="00665CDD"/>
    <w:rsid w:val="00666247"/>
    <w:rsid w:val="0066636C"/>
    <w:rsid w:val="0066673A"/>
    <w:rsid w:val="00666C23"/>
    <w:rsid w:val="006673EC"/>
    <w:rsid w:val="0066786C"/>
    <w:rsid w:val="00667B80"/>
    <w:rsid w:val="00670261"/>
    <w:rsid w:val="0067037D"/>
    <w:rsid w:val="006704AC"/>
    <w:rsid w:val="00670E93"/>
    <w:rsid w:val="0067112A"/>
    <w:rsid w:val="00671355"/>
    <w:rsid w:val="00671F35"/>
    <w:rsid w:val="00671F44"/>
    <w:rsid w:val="00672297"/>
    <w:rsid w:val="00672887"/>
    <w:rsid w:val="00673B3C"/>
    <w:rsid w:val="00674C50"/>
    <w:rsid w:val="00674D43"/>
    <w:rsid w:val="00675525"/>
    <w:rsid w:val="006755FA"/>
    <w:rsid w:val="00675750"/>
    <w:rsid w:val="00675C18"/>
    <w:rsid w:val="00676531"/>
    <w:rsid w:val="00676F16"/>
    <w:rsid w:val="00677158"/>
    <w:rsid w:val="0067774D"/>
    <w:rsid w:val="00680BA0"/>
    <w:rsid w:val="00680CA5"/>
    <w:rsid w:val="0068130E"/>
    <w:rsid w:val="0068155F"/>
    <w:rsid w:val="006819F3"/>
    <w:rsid w:val="00681F80"/>
    <w:rsid w:val="00682D1C"/>
    <w:rsid w:val="0068338D"/>
    <w:rsid w:val="00683C36"/>
    <w:rsid w:val="00683F70"/>
    <w:rsid w:val="006840B9"/>
    <w:rsid w:val="0068541A"/>
    <w:rsid w:val="0068541B"/>
    <w:rsid w:val="0068544F"/>
    <w:rsid w:val="00685A90"/>
    <w:rsid w:val="00686042"/>
    <w:rsid w:val="006862D9"/>
    <w:rsid w:val="00687093"/>
    <w:rsid w:val="006871D3"/>
    <w:rsid w:val="006902D0"/>
    <w:rsid w:val="0069075C"/>
    <w:rsid w:val="00690C3E"/>
    <w:rsid w:val="00690DAC"/>
    <w:rsid w:val="006913A9"/>
    <w:rsid w:val="006917B3"/>
    <w:rsid w:val="00691CB5"/>
    <w:rsid w:val="0069262D"/>
    <w:rsid w:val="00692922"/>
    <w:rsid w:val="00692D60"/>
    <w:rsid w:val="00692EEA"/>
    <w:rsid w:val="00694079"/>
    <w:rsid w:val="006940F9"/>
    <w:rsid w:val="00694300"/>
    <w:rsid w:val="00694AF9"/>
    <w:rsid w:val="00695240"/>
    <w:rsid w:val="0069561D"/>
    <w:rsid w:val="00695724"/>
    <w:rsid w:val="006970E1"/>
    <w:rsid w:val="0069717F"/>
    <w:rsid w:val="00697553"/>
    <w:rsid w:val="0069767E"/>
    <w:rsid w:val="00697729"/>
    <w:rsid w:val="00697C7C"/>
    <w:rsid w:val="006A00C1"/>
    <w:rsid w:val="006A0D9A"/>
    <w:rsid w:val="006A18A7"/>
    <w:rsid w:val="006A2E29"/>
    <w:rsid w:val="006A30B3"/>
    <w:rsid w:val="006A34A1"/>
    <w:rsid w:val="006A361B"/>
    <w:rsid w:val="006A3B60"/>
    <w:rsid w:val="006A3F59"/>
    <w:rsid w:val="006A4082"/>
    <w:rsid w:val="006A4319"/>
    <w:rsid w:val="006A4438"/>
    <w:rsid w:val="006A4E2C"/>
    <w:rsid w:val="006A5051"/>
    <w:rsid w:val="006A52F5"/>
    <w:rsid w:val="006A5368"/>
    <w:rsid w:val="006A5502"/>
    <w:rsid w:val="006A561E"/>
    <w:rsid w:val="006A5C52"/>
    <w:rsid w:val="006A65F3"/>
    <w:rsid w:val="006A69D8"/>
    <w:rsid w:val="006A6A00"/>
    <w:rsid w:val="006A6A0C"/>
    <w:rsid w:val="006A6C30"/>
    <w:rsid w:val="006A6FD4"/>
    <w:rsid w:val="006A7023"/>
    <w:rsid w:val="006A78DE"/>
    <w:rsid w:val="006B0322"/>
    <w:rsid w:val="006B05FF"/>
    <w:rsid w:val="006B0666"/>
    <w:rsid w:val="006B0986"/>
    <w:rsid w:val="006B0D6E"/>
    <w:rsid w:val="006B0EA0"/>
    <w:rsid w:val="006B0F7B"/>
    <w:rsid w:val="006B175E"/>
    <w:rsid w:val="006B18CC"/>
    <w:rsid w:val="006B193A"/>
    <w:rsid w:val="006B1A87"/>
    <w:rsid w:val="006B2556"/>
    <w:rsid w:val="006B2B57"/>
    <w:rsid w:val="006B2FAA"/>
    <w:rsid w:val="006B3224"/>
    <w:rsid w:val="006B3977"/>
    <w:rsid w:val="006B41C5"/>
    <w:rsid w:val="006B43A8"/>
    <w:rsid w:val="006B43F6"/>
    <w:rsid w:val="006B4730"/>
    <w:rsid w:val="006B4CE8"/>
    <w:rsid w:val="006B5036"/>
    <w:rsid w:val="006B61E5"/>
    <w:rsid w:val="006B6569"/>
    <w:rsid w:val="006B6766"/>
    <w:rsid w:val="006B687C"/>
    <w:rsid w:val="006B68AC"/>
    <w:rsid w:val="006B7130"/>
    <w:rsid w:val="006B7F5D"/>
    <w:rsid w:val="006C069A"/>
    <w:rsid w:val="006C06E7"/>
    <w:rsid w:val="006C0D9F"/>
    <w:rsid w:val="006C134D"/>
    <w:rsid w:val="006C1700"/>
    <w:rsid w:val="006C19F3"/>
    <w:rsid w:val="006C1F31"/>
    <w:rsid w:val="006C22BB"/>
    <w:rsid w:val="006C2352"/>
    <w:rsid w:val="006C2DCD"/>
    <w:rsid w:val="006C3375"/>
    <w:rsid w:val="006C341C"/>
    <w:rsid w:val="006C4121"/>
    <w:rsid w:val="006C4E0D"/>
    <w:rsid w:val="006C5011"/>
    <w:rsid w:val="006C5D28"/>
    <w:rsid w:val="006C6308"/>
    <w:rsid w:val="006C6315"/>
    <w:rsid w:val="006C6332"/>
    <w:rsid w:val="006C6B88"/>
    <w:rsid w:val="006C6BAF"/>
    <w:rsid w:val="006C6E2E"/>
    <w:rsid w:val="006D03D8"/>
    <w:rsid w:val="006D0532"/>
    <w:rsid w:val="006D06E9"/>
    <w:rsid w:val="006D08D3"/>
    <w:rsid w:val="006D09D6"/>
    <w:rsid w:val="006D0B18"/>
    <w:rsid w:val="006D0CF5"/>
    <w:rsid w:val="006D1186"/>
    <w:rsid w:val="006D1308"/>
    <w:rsid w:val="006D1342"/>
    <w:rsid w:val="006D1487"/>
    <w:rsid w:val="006D1834"/>
    <w:rsid w:val="006D192D"/>
    <w:rsid w:val="006D1BCB"/>
    <w:rsid w:val="006D2110"/>
    <w:rsid w:val="006D297E"/>
    <w:rsid w:val="006D3E88"/>
    <w:rsid w:val="006D3FA4"/>
    <w:rsid w:val="006D41FB"/>
    <w:rsid w:val="006D4467"/>
    <w:rsid w:val="006D48B7"/>
    <w:rsid w:val="006D4DC1"/>
    <w:rsid w:val="006D528C"/>
    <w:rsid w:val="006D5549"/>
    <w:rsid w:val="006D5737"/>
    <w:rsid w:val="006D68FE"/>
    <w:rsid w:val="006D69CE"/>
    <w:rsid w:val="006D6EBF"/>
    <w:rsid w:val="006D7454"/>
    <w:rsid w:val="006D7896"/>
    <w:rsid w:val="006D7E2D"/>
    <w:rsid w:val="006E0417"/>
    <w:rsid w:val="006E043B"/>
    <w:rsid w:val="006E0714"/>
    <w:rsid w:val="006E0B2D"/>
    <w:rsid w:val="006E0E2E"/>
    <w:rsid w:val="006E118E"/>
    <w:rsid w:val="006E132A"/>
    <w:rsid w:val="006E1851"/>
    <w:rsid w:val="006E1904"/>
    <w:rsid w:val="006E1F04"/>
    <w:rsid w:val="006E1F7D"/>
    <w:rsid w:val="006E1FC7"/>
    <w:rsid w:val="006E234D"/>
    <w:rsid w:val="006E2BB1"/>
    <w:rsid w:val="006E2BBD"/>
    <w:rsid w:val="006E2C0C"/>
    <w:rsid w:val="006E3AD0"/>
    <w:rsid w:val="006E3B90"/>
    <w:rsid w:val="006E45DB"/>
    <w:rsid w:val="006E4ABA"/>
    <w:rsid w:val="006E4B2F"/>
    <w:rsid w:val="006E4C9F"/>
    <w:rsid w:val="006E4E9D"/>
    <w:rsid w:val="006E56CA"/>
    <w:rsid w:val="006E5884"/>
    <w:rsid w:val="006E5A37"/>
    <w:rsid w:val="006E5BE8"/>
    <w:rsid w:val="006E6157"/>
    <w:rsid w:val="006E66D0"/>
    <w:rsid w:val="006E67E6"/>
    <w:rsid w:val="006E7762"/>
    <w:rsid w:val="006F039C"/>
    <w:rsid w:val="006F0460"/>
    <w:rsid w:val="006F052E"/>
    <w:rsid w:val="006F0F4E"/>
    <w:rsid w:val="006F140A"/>
    <w:rsid w:val="006F1828"/>
    <w:rsid w:val="006F1867"/>
    <w:rsid w:val="006F1A7F"/>
    <w:rsid w:val="006F23CA"/>
    <w:rsid w:val="006F23D2"/>
    <w:rsid w:val="006F24B8"/>
    <w:rsid w:val="006F27B8"/>
    <w:rsid w:val="006F2C25"/>
    <w:rsid w:val="006F3000"/>
    <w:rsid w:val="006F3D07"/>
    <w:rsid w:val="006F3FF2"/>
    <w:rsid w:val="006F40DC"/>
    <w:rsid w:val="006F49B6"/>
    <w:rsid w:val="006F586D"/>
    <w:rsid w:val="006F614E"/>
    <w:rsid w:val="006F6BC2"/>
    <w:rsid w:val="006F6CA7"/>
    <w:rsid w:val="006F6CAD"/>
    <w:rsid w:val="006F7360"/>
    <w:rsid w:val="006F7CA9"/>
    <w:rsid w:val="00700087"/>
    <w:rsid w:val="0070022B"/>
    <w:rsid w:val="0070057F"/>
    <w:rsid w:val="00700923"/>
    <w:rsid w:val="00700EA9"/>
    <w:rsid w:val="0070110F"/>
    <w:rsid w:val="00701513"/>
    <w:rsid w:val="00701BC5"/>
    <w:rsid w:val="00702832"/>
    <w:rsid w:val="0070298F"/>
    <w:rsid w:val="00702ED3"/>
    <w:rsid w:val="00703083"/>
    <w:rsid w:val="007033D3"/>
    <w:rsid w:val="0070345E"/>
    <w:rsid w:val="0070360D"/>
    <w:rsid w:val="007039A0"/>
    <w:rsid w:val="007041F5"/>
    <w:rsid w:val="00705355"/>
    <w:rsid w:val="007054F6"/>
    <w:rsid w:val="0070566D"/>
    <w:rsid w:val="00705C38"/>
    <w:rsid w:val="00705E6F"/>
    <w:rsid w:val="00706158"/>
    <w:rsid w:val="00706DBD"/>
    <w:rsid w:val="007070F3"/>
    <w:rsid w:val="00710021"/>
    <w:rsid w:val="007102C6"/>
    <w:rsid w:val="007103CB"/>
    <w:rsid w:val="0071095B"/>
    <w:rsid w:val="0071113A"/>
    <w:rsid w:val="0071134B"/>
    <w:rsid w:val="007115FE"/>
    <w:rsid w:val="00711710"/>
    <w:rsid w:val="00711D6B"/>
    <w:rsid w:val="00711F40"/>
    <w:rsid w:val="007123C3"/>
    <w:rsid w:val="00712C95"/>
    <w:rsid w:val="00712FBE"/>
    <w:rsid w:val="0071309B"/>
    <w:rsid w:val="00713255"/>
    <w:rsid w:val="0071364B"/>
    <w:rsid w:val="007137DC"/>
    <w:rsid w:val="00714134"/>
    <w:rsid w:val="0071472D"/>
    <w:rsid w:val="0071492C"/>
    <w:rsid w:val="0071506C"/>
    <w:rsid w:val="007151EE"/>
    <w:rsid w:val="00715601"/>
    <w:rsid w:val="0071594F"/>
    <w:rsid w:val="0071596F"/>
    <w:rsid w:val="0071655C"/>
    <w:rsid w:val="007172DC"/>
    <w:rsid w:val="007172F8"/>
    <w:rsid w:val="00720464"/>
    <w:rsid w:val="007209DB"/>
    <w:rsid w:val="00721627"/>
    <w:rsid w:val="00722DD6"/>
    <w:rsid w:val="00722E22"/>
    <w:rsid w:val="00722EDD"/>
    <w:rsid w:val="007235E3"/>
    <w:rsid w:val="0072393E"/>
    <w:rsid w:val="00724207"/>
    <w:rsid w:val="007250D9"/>
    <w:rsid w:val="00725241"/>
    <w:rsid w:val="007252EF"/>
    <w:rsid w:val="0072537D"/>
    <w:rsid w:val="007259AC"/>
    <w:rsid w:val="00726361"/>
    <w:rsid w:val="00726C0C"/>
    <w:rsid w:val="00726CA9"/>
    <w:rsid w:val="007272AF"/>
    <w:rsid w:val="007274BF"/>
    <w:rsid w:val="007279A4"/>
    <w:rsid w:val="00727EB1"/>
    <w:rsid w:val="00727F52"/>
    <w:rsid w:val="00730328"/>
    <w:rsid w:val="00730538"/>
    <w:rsid w:val="0073200B"/>
    <w:rsid w:val="007321A6"/>
    <w:rsid w:val="0073222A"/>
    <w:rsid w:val="00732C3B"/>
    <w:rsid w:val="00733077"/>
    <w:rsid w:val="007338CE"/>
    <w:rsid w:val="0073409D"/>
    <w:rsid w:val="00734450"/>
    <w:rsid w:val="007344BA"/>
    <w:rsid w:val="00734885"/>
    <w:rsid w:val="007352FF"/>
    <w:rsid w:val="007353BD"/>
    <w:rsid w:val="00735C88"/>
    <w:rsid w:val="00735CFA"/>
    <w:rsid w:val="00736303"/>
    <w:rsid w:val="00736783"/>
    <w:rsid w:val="00736A69"/>
    <w:rsid w:val="00736EA3"/>
    <w:rsid w:val="00737348"/>
    <w:rsid w:val="00737AA5"/>
    <w:rsid w:val="007404A3"/>
    <w:rsid w:val="007408CC"/>
    <w:rsid w:val="00740C5B"/>
    <w:rsid w:val="007411F0"/>
    <w:rsid w:val="007414BA"/>
    <w:rsid w:val="007420E8"/>
    <w:rsid w:val="007422DF"/>
    <w:rsid w:val="0074243A"/>
    <w:rsid w:val="00742F60"/>
    <w:rsid w:val="00743115"/>
    <w:rsid w:val="00743476"/>
    <w:rsid w:val="007436C7"/>
    <w:rsid w:val="0074407F"/>
    <w:rsid w:val="0074435C"/>
    <w:rsid w:val="00744928"/>
    <w:rsid w:val="00744D2B"/>
    <w:rsid w:val="00744D41"/>
    <w:rsid w:val="0074532E"/>
    <w:rsid w:val="007453A1"/>
    <w:rsid w:val="00745E47"/>
    <w:rsid w:val="007460E9"/>
    <w:rsid w:val="00746E11"/>
    <w:rsid w:val="00747309"/>
    <w:rsid w:val="007506AC"/>
    <w:rsid w:val="0075075E"/>
    <w:rsid w:val="00750ACD"/>
    <w:rsid w:val="00750B14"/>
    <w:rsid w:val="00750B8C"/>
    <w:rsid w:val="00750CF9"/>
    <w:rsid w:val="00751556"/>
    <w:rsid w:val="007516C7"/>
    <w:rsid w:val="00751EFE"/>
    <w:rsid w:val="00751F14"/>
    <w:rsid w:val="0075270A"/>
    <w:rsid w:val="00752A86"/>
    <w:rsid w:val="00752B59"/>
    <w:rsid w:val="00752CFA"/>
    <w:rsid w:val="007532E1"/>
    <w:rsid w:val="00753A83"/>
    <w:rsid w:val="0075548E"/>
    <w:rsid w:val="00756E09"/>
    <w:rsid w:val="00756EAF"/>
    <w:rsid w:val="00757519"/>
    <w:rsid w:val="00757D3C"/>
    <w:rsid w:val="00757E54"/>
    <w:rsid w:val="00761529"/>
    <w:rsid w:val="00761BE8"/>
    <w:rsid w:val="00761C4F"/>
    <w:rsid w:val="007620C0"/>
    <w:rsid w:val="007625A7"/>
    <w:rsid w:val="00762837"/>
    <w:rsid w:val="00762C13"/>
    <w:rsid w:val="0076346B"/>
    <w:rsid w:val="0076372A"/>
    <w:rsid w:val="00763A69"/>
    <w:rsid w:val="0076416F"/>
    <w:rsid w:val="00764E1A"/>
    <w:rsid w:val="00765138"/>
    <w:rsid w:val="007654AA"/>
    <w:rsid w:val="0076591D"/>
    <w:rsid w:val="00765920"/>
    <w:rsid w:val="00765E2A"/>
    <w:rsid w:val="00766002"/>
    <w:rsid w:val="00766C52"/>
    <w:rsid w:val="00766FF2"/>
    <w:rsid w:val="00767240"/>
    <w:rsid w:val="00767A73"/>
    <w:rsid w:val="00767CEE"/>
    <w:rsid w:val="00770446"/>
    <w:rsid w:val="00770A21"/>
    <w:rsid w:val="00770BC4"/>
    <w:rsid w:val="00770E25"/>
    <w:rsid w:val="00770F1E"/>
    <w:rsid w:val="0077118B"/>
    <w:rsid w:val="0077138D"/>
    <w:rsid w:val="007718E4"/>
    <w:rsid w:val="00771C20"/>
    <w:rsid w:val="00771F8F"/>
    <w:rsid w:val="0077226F"/>
    <w:rsid w:val="0077233A"/>
    <w:rsid w:val="00772880"/>
    <w:rsid w:val="00773378"/>
    <w:rsid w:val="00773419"/>
    <w:rsid w:val="00773636"/>
    <w:rsid w:val="00773A1A"/>
    <w:rsid w:val="00773C6F"/>
    <w:rsid w:val="00773E58"/>
    <w:rsid w:val="00773FB1"/>
    <w:rsid w:val="00774334"/>
    <w:rsid w:val="0077470D"/>
    <w:rsid w:val="00774C23"/>
    <w:rsid w:val="00774E93"/>
    <w:rsid w:val="00775B19"/>
    <w:rsid w:val="00776249"/>
    <w:rsid w:val="007762D2"/>
    <w:rsid w:val="00776513"/>
    <w:rsid w:val="00776C1B"/>
    <w:rsid w:val="00776F3C"/>
    <w:rsid w:val="0077705D"/>
    <w:rsid w:val="0077714E"/>
    <w:rsid w:val="007776F8"/>
    <w:rsid w:val="00777790"/>
    <w:rsid w:val="0077787D"/>
    <w:rsid w:val="00777936"/>
    <w:rsid w:val="0077797D"/>
    <w:rsid w:val="0078060F"/>
    <w:rsid w:val="00780824"/>
    <w:rsid w:val="00780A8B"/>
    <w:rsid w:val="00781A03"/>
    <w:rsid w:val="00782273"/>
    <w:rsid w:val="00782503"/>
    <w:rsid w:val="0078290F"/>
    <w:rsid w:val="00782AF7"/>
    <w:rsid w:val="00782D35"/>
    <w:rsid w:val="00782EB7"/>
    <w:rsid w:val="00783737"/>
    <w:rsid w:val="007839AF"/>
    <w:rsid w:val="00783ACD"/>
    <w:rsid w:val="0078439E"/>
    <w:rsid w:val="00784AFD"/>
    <w:rsid w:val="00785288"/>
    <w:rsid w:val="007854BA"/>
    <w:rsid w:val="007855A6"/>
    <w:rsid w:val="0078563A"/>
    <w:rsid w:val="00785692"/>
    <w:rsid w:val="00785754"/>
    <w:rsid w:val="007858C9"/>
    <w:rsid w:val="007863DD"/>
    <w:rsid w:val="007865CD"/>
    <w:rsid w:val="00786C46"/>
    <w:rsid w:val="00786E5F"/>
    <w:rsid w:val="007872BF"/>
    <w:rsid w:val="00787A61"/>
    <w:rsid w:val="007902A1"/>
    <w:rsid w:val="00790DC5"/>
    <w:rsid w:val="007917C3"/>
    <w:rsid w:val="007917F8"/>
    <w:rsid w:val="00791DAA"/>
    <w:rsid w:val="00791EC9"/>
    <w:rsid w:val="00792072"/>
    <w:rsid w:val="0079235D"/>
    <w:rsid w:val="0079252A"/>
    <w:rsid w:val="00792B67"/>
    <w:rsid w:val="00792B7D"/>
    <w:rsid w:val="00793959"/>
    <w:rsid w:val="00793BCE"/>
    <w:rsid w:val="00793EF3"/>
    <w:rsid w:val="00794534"/>
    <w:rsid w:val="00794920"/>
    <w:rsid w:val="00794996"/>
    <w:rsid w:val="00794CE8"/>
    <w:rsid w:val="00794EBE"/>
    <w:rsid w:val="007952A7"/>
    <w:rsid w:val="00795514"/>
    <w:rsid w:val="00795BF4"/>
    <w:rsid w:val="00795FDF"/>
    <w:rsid w:val="0079612E"/>
    <w:rsid w:val="00796F71"/>
    <w:rsid w:val="00797F30"/>
    <w:rsid w:val="00797FA2"/>
    <w:rsid w:val="007A08B2"/>
    <w:rsid w:val="007A0E5A"/>
    <w:rsid w:val="007A0EF5"/>
    <w:rsid w:val="007A1134"/>
    <w:rsid w:val="007A114B"/>
    <w:rsid w:val="007A15C8"/>
    <w:rsid w:val="007A1F8D"/>
    <w:rsid w:val="007A2482"/>
    <w:rsid w:val="007A3192"/>
    <w:rsid w:val="007A44B4"/>
    <w:rsid w:val="007A4D5B"/>
    <w:rsid w:val="007A55B0"/>
    <w:rsid w:val="007A5C0C"/>
    <w:rsid w:val="007A5DC4"/>
    <w:rsid w:val="007A5EC4"/>
    <w:rsid w:val="007A661A"/>
    <w:rsid w:val="007A6CDD"/>
    <w:rsid w:val="007A722F"/>
    <w:rsid w:val="007A750D"/>
    <w:rsid w:val="007A766B"/>
    <w:rsid w:val="007A7DF1"/>
    <w:rsid w:val="007B00CF"/>
    <w:rsid w:val="007B010E"/>
    <w:rsid w:val="007B07B1"/>
    <w:rsid w:val="007B0AED"/>
    <w:rsid w:val="007B2544"/>
    <w:rsid w:val="007B2AA4"/>
    <w:rsid w:val="007B2F31"/>
    <w:rsid w:val="007B30C1"/>
    <w:rsid w:val="007B3620"/>
    <w:rsid w:val="007B3741"/>
    <w:rsid w:val="007B3C14"/>
    <w:rsid w:val="007B3DB1"/>
    <w:rsid w:val="007B4516"/>
    <w:rsid w:val="007B4A21"/>
    <w:rsid w:val="007B535F"/>
    <w:rsid w:val="007B54CF"/>
    <w:rsid w:val="007B5612"/>
    <w:rsid w:val="007B566A"/>
    <w:rsid w:val="007B57B8"/>
    <w:rsid w:val="007B6D74"/>
    <w:rsid w:val="007B7260"/>
    <w:rsid w:val="007B7454"/>
    <w:rsid w:val="007B7847"/>
    <w:rsid w:val="007B7A6B"/>
    <w:rsid w:val="007B7BBC"/>
    <w:rsid w:val="007C0183"/>
    <w:rsid w:val="007C06BF"/>
    <w:rsid w:val="007C08C2"/>
    <w:rsid w:val="007C0982"/>
    <w:rsid w:val="007C0A34"/>
    <w:rsid w:val="007C0B7E"/>
    <w:rsid w:val="007C16EF"/>
    <w:rsid w:val="007C1730"/>
    <w:rsid w:val="007C1B2E"/>
    <w:rsid w:val="007C1C56"/>
    <w:rsid w:val="007C1CCC"/>
    <w:rsid w:val="007C2095"/>
    <w:rsid w:val="007C217B"/>
    <w:rsid w:val="007C3289"/>
    <w:rsid w:val="007C5111"/>
    <w:rsid w:val="007C5573"/>
    <w:rsid w:val="007C55F9"/>
    <w:rsid w:val="007C5C13"/>
    <w:rsid w:val="007C652F"/>
    <w:rsid w:val="007C657E"/>
    <w:rsid w:val="007C67EB"/>
    <w:rsid w:val="007C7101"/>
    <w:rsid w:val="007C7336"/>
    <w:rsid w:val="007C7573"/>
    <w:rsid w:val="007C7879"/>
    <w:rsid w:val="007C7D27"/>
    <w:rsid w:val="007C7FF6"/>
    <w:rsid w:val="007D0455"/>
    <w:rsid w:val="007D0A13"/>
    <w:rsid w:val="007D0BC8"/>
    <w:rsid w:val="007D0EA4"/>
    <w:rsid w:val="007D0F95"/>
    <w:rsid w:val="007D10B6"/>
    <w:rsid w:val="007D1168"/>
    <w:rsid w:val="007D132E"/>
    <w:rsid w:val="007D1696"/>
    <w:rsid w:val="007D1778"/>
    <w:rsid w:val="007D1857"/>
    <w:rsid w:val="007D1D21"/>
    <w:rsid w:val="007D2398"/>
    <w:rsid w:val="007D23F1"/>
    <w:rsid w:val="007D2556"/>
    <w:rsid w:val="007D2899"/>
    <w:rsid w:val="007D2E91"/>
    <w:rsid w:val="007D3304"/>
    <w:rsid w:val="007D3631"/>
    <w:rsid w:val="007D3FC1"/>
    <w:rsid w:val="007D4442"/>
    <w:rsid w:val="007D4BFE"/>
    <w:rsid w:val="007D4F59"/>
    <w:rsid w:val="007D552B"/>
    <w:rsid w:val="007D79C6"/>
    <w:rsid w:val="007D7F21"/>
    <w:rsid w:val="007E0068"/>
    <w:rsid w:val="007E007E"/>
    <w:rsid w:val="007E06D6"/>
    <w:rsid w:val="007E0AA9"/>
    <w:rsid w:val="007E0CA3"/>
    <w:rsid w:val="007E0FE4"/>
    <w:rsid w:val="007E133D"/>
    <w:rsid w:val="007E1BB6"/>
    <w:rsid w:val="007E1BC9"/>
    <w:rsid w:val="007E2320"/>
    <w:rsid w:val="007E24B5"/>
    <w:rsid w:val="007E2786"/>
    <w:rsid w:val="007E27B3"/>
    <w:rsid w:val="007E2B97"/>
    <w:rsid w:val="007E2F53"/>
    <w:rsid w:val="007E36BF"/>
    <w:rsid w:val="007E3780"/>
    <w:rsid w:val="007E3E3B"/>
    <w:rsid w:val="007E3ED7"/>
    <w:rsid w:val="007E3F72"/>
    <w:rsid w:val="007E41B6"/>
    <w:rsid w:val="007E41FE"/>
    <w:rsid w:val="007E43D9"/>
    <w:rsid w:val="007E46BF"/>
    <w:rsid w:val="007E5019"/>
    <w:rsid w:val="007E535E"/>
    <w:rsid w:val="007E54F5"/>
    <w:rsid w:val="007E5A5D"/>
    <w:rsid w:val="007E5D66"/>
    <w:rsid w:val="007E62B3"/>
    <w:rsid w:val="007E62C9"/>
    <w:rsid w:val="007E6B72"/>
    <w:rsid w:val="007E7926"/>
    <w:rsid w:val="007F02EB"/>
    <w:rsid w:val="007F06D4"/>
    <w:rsid w:val="007F13C0"/>
    <w:rsid w:val="007F1A96"/>
    <w:rsid w:val="007F1F0C"/>
    <w:rsid w:val="007F2134"/>
    <w:rsid w:val="007F3038"/>
    <w:rsid w:val="007F31EF"/>
    <w:rsid w:val="007F35DB"/>
    <w:rsid w:val="007F389B"/>
    <w:rsid w:val="007F3F8C"/>
    <w:rsid w:val="007F4993"/>
    <w:rsid w:val="007F49DE"/>
    <w:rsid w:val="007F4B15"/>
    <w:rsid w:val="007F4C6E"/>
    <w:rsid w:val="007F4D16"/>
    <w:rsid w:val="007F4D4D"/>
    <w:rsid w:val="007F4E62"/>
    <w:rsid w:val="007F5A73"/>
    <w:rsid w:val="007F5EBD"/>
    <w:rsid w:val="007F66B1"/>
    <w:rsid w:val="007F6A65"/>
    <w:rsid w:val="007F6AC5"/>
    <w:rsid w:val="007F6CC3"/>
    <w:rsid w:val="007F6D29"/>
    <w:rsid w:val="007F6D2C"/>
    <w:rsid w:val="007F7BD5"/>
    <w:rsid w:val="007F7FC9"/>
    <w:rsid w:val="008002CA"/>
    <w:rsid w:val="00800C8A"/>
    <w:rsid w:val="00800E12"/>
    <w:rsid w:val="008013C9"/>
    <w:rsid w:val="008013F9"/>
    <w:rsid w:val="008017E9"/>
    <w:rsid w:val="00802AB1"/>
    <w:rsid w:val="008033E3"/>
    <w:rsid w:val="008042E2"/>
    <w:rsid w:val="008045D9"/>
    <w:rsid w:val="00804607"/>
    <w:rsid w:val="00804690"/>
    <w:rsid w:val="00804794"/>
    <w:rsid w:val="00804EA1"/>
    <w:rsid w:val="0080560E"/>
    <w:rsid w:val="00805757"/>
    <w:rsid w:val="00805778"/>
    <w:rsid w:val="00805864"/>
    <w:rsid w:val="00805D70"/>
    <w:rsid w:val="00806406"/>
    <w:rsid w:val="0080643E"/>
    <w:rsid w:val="008064FA"/>
    <w:rsid w:val="00806724"/>
    <w:rsid w:val="00807059"/>
    <w:rsid w:val="00807280"/>
    <w:rsid w:val="008077F9"/>
    <w:rsid w:val="00807C33"/>
    <w:rsid w:val="00810122"/>
    <w:rsid w:val="00810348"/>
    <w:rsid w:val="008106C3"/>
    <w:rsid w:val="00810881"/>
    <w:rsid w:val="00810929"/>
    <w:rsid w:val="00811B06"/>
    <w:rsid w:val="00811CC1"/>
    <w:rsid w:val="00811E42"/>
    <w:rsid w:val="008137D1"/>
    <w:rsid w:val="00813E4D"/>
    <w:rsid w:val="00814017"/>
    <w:rsid w:val="00814659"/>
    <w:rsid w:val="008148B2"/>
    <w:rsid w:val="00814DD3"/>
    <w:rsid w:val="00815054"/>
    <w:rsid w:val="008154CC"/>
    <w:rsid w:val="0081564D"/>
    <w:rsid w:val="00815BFE"/>
    <w:rsid w:val="00815C79"/>
    <w:rsid w:val="00815D40"/>
    <w:rsid w:val="008163A8"/>
    <w:rsid w:val="00816746"/>
    <w:rsid w:val="00816E41"/>
    <w:rsid w:val="008175A5"/>
    <w:rsid w:val="008177B7"/>
    <w:rsid w:val="00817BF9"/>
    <w:rsid w:val="00817F19"/>
    <w:rsid w:val="0082170B"/>
    <w:rsid w:val="00821AE4"/>
    <w:rsid w:val="00821D10"/>
    <w:rsid w:val="00821FFB"/>
    <w:rsid w:val="00822553"/>
    <w:rsid w:val="00822999"/>
    <w:rsid w:val="00822E71"/>
    <w:rsid w:val="00823108"/>
    <w:rsid w:val="00823BEE"/>
    <w:rsid w:val="00823F1F"/>
    <w:rsid w:val="00825017"/>
    <w:rsid w:val="008251BD"/>
    <w:rsid w:val="008252EB"/>
    <w:rsid w:val="008259F1"/>
    <w:rsid w:val="00825C4E"/>
    <w:rsid w:val="00825D13"/>
    <w:rsid w:val="008264C3"/>
    <w:rsid w:val="00826642"/>
    <w:rsid w:val="00826B25"/>
    <w:rsid w:val="00826DDF"/>
    <w:rsid w:val="00826E6A"/>
    <w:rsid w:val="00827D70"/>
    <w:rsid w:val="00830430"/>
    <w:rsid w:val="00830582"/>
    <w:rsid w:val="00830630"/>
    <w:rsid w:val="00830C56"/>
    <w:rsid w:val="00831603"/>
    <w:rsid w:val="00831935"/>
    <w:rsid w:val="00831FFF"/>
    <w:rsid w:val="00832426"/>
    <w:rsid w:val="00832474"/>
    <w:rsid w:val="00832966"/>
    <w:rsid w:val="008334DD"/>
    <w:rsid w:val="008334F9"/>
    <w:rsid w:val="008337E1"/>
    <w:rsid w:val="00833C96"/>
    <w:rsid w:val="00834D75"/>
    <w:rsid w:val="0083505E"/>
    <w:rsid w:val="008355A7"/>
    <w:rsid w:val="00835750"/>
    <w:rsid w:val="00835807"/>
    <w:rsid w:val="0083589A"/>
    <w:rsid w:val="008359E9"/>
    <w:rsid w:val="00835A6D"/>
    <w:rsid w:val="00835CD6"/>
    <w:rsid w:val="00835DDD"/>
    <w:rsid w:val="00835EBC"/>
    <w:rsid w:val="0083626C"/>
    <w:rsid w:val="008362E2"/>
    <w:rsid w:val="008365FB"/>
    <w:rsid w:val="008370D4"/>
    <w:rsid w:val="008370DB"/>
    <w:rsid w:val="00837A16"/>
    <w:rsid w:val="00840291"/>
    <w:rsid w:val="00840D83"/>
    <w:rsid w:val="00841C5A"/>
    <w:rsid w:val="00842983"/>
    <w:rsid w:val="00842C12"/>
    <w:rsid w:val="00842E25"/>
    <w:rsid w:val="008434B2"/>
    <w:rsid w:val="00843A8F"/>
    <w:rsid w:val="00844243"/>
    <w:rsid w:val="0084426A"/>
    <w:rsid w:val="0084443B"/>
    <w:rsid w:val="0084445A"/>
    <w:rsid w:val="0084472D"/>
    <w:rsid w:val="00844CE8"/>
    <w:rsid w:val="00844D68"/>
    <w:rsid w:val="00844EB5"/>
    <w:rsid w:val="00845006"/>
    <w:rsid w:val="0084590B"/>
    <w:rsid w:val="00845C0C"/>
    <w:rsid w:val="008469F9"/>
    <w:rsid w:val="00846AAB"/>
    <w:rsid w:val="00846F53"/>
    <w:rsid w:val="0085027B"/>
    <w:rsid w:val="00850557"/>
    <w:rsid w:val="0085142B"/>
    <w:rsid w:val="00851434"/>
    <w:rsid w:val="00851532"/>
    <w:rsid w:val="0085154F"/>
    <w:rsid w:val="00851659"/>
    <w:rsid w:val="008516B4"/>
    <w:rsid w:val="00851B45"/>
    <w:rsid w:val="00851BAB"/>
    <w:rsid w:val="0085241A"/>
    <w:rsid w:val="00852661"/>
    <w:rsid w:val="00852848"/>
    <w:rsid w:val="00852EC3"/>
    <w:rsid w:val="0085303F"/>
    <w:rsid w:val="00853150"/>
    <w:rsid w:val="00853561"/>
    <w:rsid w:val="00853812"/>
    <w:rsid w:val="00853CF5"/>
    <w:rsid w:val="008546CC"/>
    <w:rsid w:val="0085475D"/>
    <w:rsid w:val="00854CD7"/>
    <w:rsid w:val="0085536D"/>
    <w:rsid w:val="0085539C"/>
    <w:rsid w:val="00855F96"/>
    <w:rsid w:val="00856B58"/>
    <w:rsid w:val="00856F95"/>
    <w:rsid w:val="008570E0"/>
    <w:rsid w:val="00857469"/>
    <w:rsid w:val="0085772B"/>
    <w:rsid w:val="0086008A"/>
    <w:rsid w:val="0086098D"/>
    <w:rsid w:val="008611F0"/>
    <w:rsid w:val="0086149E"/>
    <w:rsid w:val="00861930"/>
    <w:rsid w:val="00862999"/>
    <w:rsid w:val="00862D69"/>
    <w:rsid w:val="008630BD"/>
    <w:rsid w:val="00863A89"/>
    <w:rsid w:val="00863C57"/>
    <w:rsid w:val="00863E3F"/>
    <w:rsid w:val="00864122"/>
    <w:rsid w:val="008646D7"/>
    <w:rsid w:val="008647B4"/>
    <w:rsid w:val="00864985"/>
    <w:rsid w:val="0086508D"/>
    <w:rsid w:val="00865C84"/>
    <w:rsid w:val="008666D8"/>
    <w:rsid w:val="00866E0D"/>
    <w:rsid w:val="008678E7"/>
    <w:rsid w:val="00867AC0"/>
    <w:rsid w:val="008703D0"/>
    <w:rsid w:val="00870583"/>
    <w:rsid w:val="008715F1"/>
    <w:rsid w:val="008718DB"/>
    <w:rsid w:val="00872288"/>
    <w:rsid w:val="0087236D"/>
    <w:rsid w:val="00872560"/>
    <w:rsid w:val="00872912"/>
    <w:rsid w:val="008730AA"/>
    <w:rsid w:val="00873918"/>
    <w:rsid w:val="00873A47"/>
    <w:rsid w:val="00873C65"/>
    <w:rsid w:val="00873E62"/>
    <w:rsid w:val="00874580"/>
    <w:rsid w:val="008745B1"/>
    <w:rsid w:val="008746AC"/>
    <w:rsid w:val="0087489F"/>
    <w:rsid w:val="0087597D"/>
    <w:rsid w:val="00875DAB"/>
    <w:rsid w:val="008765D3"/>
    <w:rsid w:val="00876E05"/>
    <w:rsid w:val="008778A4"/>
    <w:rsid w:val="00877ABB"/>
    <w:rsid w:val="00877DA8"/>
    <w:rsid w:val="008804EC"/>
    <w:rsid w:val="008805E8"/>
    <w:rsid w:val="00880E8C"/>
    <w:rsid w:val="00881071"/>
    <w:rsid w:val="00881D30"/>
    <w:rsid w:val="00882D50"/>
    <w:rsid w:val="0088321A"/>
    <w:rsid w:val="00883420"/>
    <w:rsid w:val="00883483"/>
    <w:rsid w:val="0088376A"/>
    <w:rsid w:val="008837D0"/>
    <w:rsid w:val="008839D3"/>
    <w:rsid w:val="008842E8"/>
    <w:rsid w:val="008844FF"/>
    <w:rsid w:val="00884635"/>
    <w:rsid w:val="00884870"/>
    <w:rsid w:val="00884CA9"/>
    <w:rsid w:val="00885064"/>
    <w:rsid w:val="00885290"/>
    <w:rsid w:val="008858B6"/>
    <w:rsid w:val="00885E74"/>
    <w:rsid w:val="00885F68"/>
    <w:rsid w:val="00886458"/>
    <w:rsid w:val="00886989"/>
    <w:rsid w:val="008874C0"/>
    <w:rsid w:val="00887641"/>
    <w:rsid w:val="00887ACD"/>
    <w:rsid w:val="00887F61"/>
    <w:rsid w:val="008903CA"/>
    <w:rsid w:val="0089059C"/>
    <w:rsid w:val="00892F27"/>
    <w:rsid w:val="008931F7"/>
    <w:rsid w:val="0089461F"/>
    <w:rsid w:val="0089473E"/>
    <w:rsid w:val="00894782"/>
    <w:rsid w:val="00894E14"/>
    <w:rsid w:val="00895145"/>
    <w:rsid w:val="00896340"/>
    <w:rsid w:val="00896538"/>
    <w:rsid w:val="008967E1"/>
    <w:rsid w:val="00896AF6"/>
    <w:rsid w:val="00897F30"/>
    <w:rsid w:val="008A06F2"/>
    <w:rsid w:val="008A091A"/>
    <w:rsid w:val="008A0EF9"/>
    <w:rsid w:val="008A0F48"/>
    <w:rsid w:val="008A12CD"/>
    <w:rsid w:val="008A15C2"/>
    <w:rsid w:val="008A1E76"/>
    <w:rsid w:val="008A2237"/>
    <w:rsid w:val="008A2515"/>
    <w:rsid w:val="008A280E"/>
    <w:rsid w:val="008A2D53"/>
    <w:rsid w:val="008A3999"/>
    <w:rsid w:val="008A3E8F"/>
    <w:rsid w:val="008A42F1"/>
    <w:rsid w:val="008A489B"/>
    <w:rsid w:val="008A4D7B"/>
    <w:rsid w:val="008A5187"/>
    <w:rsid w:val="008A57E4"/>
    <w:rsid w:val="008A66DF"/>
    <w:rsid w:val="008A7711"/>
    <w:rsid w:val="008A787F"/>
    <w:rsid w:val="008A78D5"/>
    <w:rsid w:val="008A7A09"/>
    <w:rsid w:val="008A7DBB"/>
    <w:rsid w:val="008B0B55"/>
    <w:rsid w:val="008B15B1"/>
    <w:rsid w:val="008B26ED"/>
    <w:rsid w:val="008B2BE4"/>
    <w:rsid w:val="008B3051"/>
    <w:rsid w:val="008B308F"/>
    <w:rsid w:val="008B3341"/>
    <w:rsid w:val="008B342F"/>
    <w:rsid w:val="008B3A19"/>
    <w:rsid w:val="008B3A83"/>
    <w:rsid w:val="008B3D2F"/>
    <w:rsid w:val="008B3DC5"/>
    <w:rsid w:val="008B3E6D"/>
    <w:rsid w:val="008B3FE7"/>
    <w:rsid w:val="008B4025"/>
    <w:rsid w:val="008B4AE8"/>
    <w:rsid w:val="008B50DA"/>
    <w:rsid w:val="008B57EF"/>
    <w:rsid w:val="008B58E2"/>
    <w:rsid w:val="008B5F61"/>
    <w:rsid w:val="008B6093"/>
    <w:rsid w:val="008B687F"/>
    <w:rsid w:val="008B704A"/>
    <w:rsid w:val="008B724F"/>
    <w:rsid w:val="008B7272"/>
    <w:rsid w:val="008B756B"/>
    <w:rsid w:val="008B7D10"/>
    <w:rsid w:val="008B7D1D"/>
    <w:rsid w:val="008C036F"/>
    <w:rsid w:val="008C0476"/>
    <w:rsid w:val="008C0C06"/>
    <w:rsid w:val="008C134B"/>
    <w:rsid w:val="008C1842"/>
    <w:rsid w:val="008C19E3"/>
    <w:rsid w:val="008C25F1"/>
    <w:rsid w:val="008C2608"/>
    <w:rsid w:val="008C2A8D"/>
    <w:rsid w:val="008C2CA5"/>
    <w:rsid w:val="008C3C00"/>
    <w:rsid w:val="008C5342"/>
    <w:rsid w:val="008C555E"/>
    <w:rsid w:val="008C5836"/>
    <w:rsid w:val="008C59B2"/>
    <w:rsid w:val="008C59B3"/>
    <w:rsid w:val="008C5BB8"/>
    <w:rsid w:val="008C5C8A"/>
    <w:rsid w:val="008C62E0"/>
    <w:rsid w:val="008C64C4"/>
    <w:rsid w:val="008C654F"/>
    <w:rsid w:val="008C65FD"/>
    <w:rsid w:val="008C66AD"/>
    <w:rsid w:val="008C7043"/>
    <w:rsid w:val="008C72A0"/>
    <w:rsid w:val="008C74A4"/>
    <w:rsid w:val="008D0017"/>
    <w:rsid w:val="008D00A0"/>
    <w:rsid w:val="008D094D"/>
    <w:rsid w:val="008D0D34"/>
    <w:rsid w:val="008D193F"/>
    <w:rsid w:val="008D2450"/>
    <w:rsid w:val="008D2572"/>
    <w:rsid w:val="008D25EC"/>
    <w:rsid w:val="008D2C0A"/>
    <w:rsid w:val="008D2F4E"/>
    <w:rsid w:val="008D310F"/>
    <w:rsid w:val="008D37F5"/>
    <w:rsid w:val="008D37FE"/>
    <w:rsid w:val="008D3D25"/>
    <w:rsid w:val="008D4502"/>
    <w:rsid w:val="008D45C1"/>
    <w:rsid w:val="008D49A2"/>
    <w:rsid w:val="008D4B28"/>
    <w:rsid w:val="008D4CA2"/>
    <w:rsid w:val="008D4D63"/>
    <w:rsid w:val="008D4F89"/>
    <w:rsid w:val="008D512C"/>
    <w:rsid w:val="008D5452"/>
    <w:rsid w:val="008D5494"/>
    <w:rsid w:val="008D57CC"/>
    <w:rsid w:val="008D58D7"/>
    <w:rsid w:val="008D5A98"/>
    <w:rsid w:val="008D5AAC"/>
    <w:rsid w:val="008D5E86"/>
    <w:rsid w:val="008D668A"/>
    <w:rsid w:val="008D6781"/>
    <w:rsid w:val="008D68D4"/>
    <w:rsid w:val="008D6D06"/>
    <w:rsid w:val="008D7A50"/>
    <w:rsid w:val="008D7C83"/>
    <w:rsid w:val="008D7E6F"/>
    <w:rsid w:val="008E07D8"/>
    <w:rsid w:val="008E0A14"/>
    <w:rsid w:val="008E0E5B"/>
    <w:rsid w:val="008E186B"/>
    <w:rsid w:val="008E1FA8"/>
    <w:rsid w:val="008E27AE"/>
    <w:rsid w:val="008E2921"/>
    <w:rsid w:val="008E3A3F"/>
    <w:rsid w:val="008E3DC1"/>
    <w:rsid w:val="008E40D5"/>
    <w:rsid w:val="008E416E"/>
    <w:rsid w:val="008E4A88"/>
    <w:rsid w:val="008E51FE"/>
    <w:rsid w:val="008E54C5"/>
    <w:rsid w:val="008E55A6"/>
    <w:rsid w:val="008E586F"/>
    <w:rsid w:val="008E625E"/>
    <w:rsid w:val="008E6270"/>
    <w:rsid w:val="008E69DE"/>
    <w:rsid w:val="008F0DAC"/>
    <w:rsid w:val="008F1C11"/>
    <w:rsid w:val="008F1C66"/>
    <w:rsid w:val="008F2384"/>
    <w:rsid w:val="008F30D7"/>
    <w:rsid w:val="008F30DB"/>
    <w:rsid w:val="008F32B8"/>
    <w:rsid w:val="008F372A"/>
    <w:rsid w:val="008F42D9"/>
    <w:rsid w:val="008F4E68"/>
    <w:rsid w:val="008F5003"/>
    <w:rsid w:val="008F515E"/>
    <w:rsid w:val="008F56DB"/>
    <w:rsid w:val="008F5F7E"/>
    <w:rsid w:val="008F7398"/>
    <w:rsid w:val="008F771D"/>
    <w:rsid w:val="008F7DCE"/>
    <w:rsid w:val="008F7E7C"/>
    <w:rsid w:val="009003BF"/>
    <w:rsid w:val="009005AE"/>
    <w:rsid w:val="009008ED"/>
    <w:rsid w:val="00900F00"/>
    <w:rsid w:val="00901171"/>
    <w:rsid w:val="0090134B"/>
    <w:rsid w:val="00901749"/>
    <w:rsid w:val="00901963"/>
    <w:rsid w:val="009021DE"/>
    <w:rsid w:val="00902902"/>
    <w:rsid w:val="00902EED"/>
    <w:rsid w:val="00903BC1"/>
    <w:rsid w:val="00904705"/>
    <w:rsid w:val="00904886"/>
    <w:rsid w:val="0090573C"/>
    <w:rsid w:val="00905B8D"/>
    <w:rsid w:val="00905E95"/>
    <w:rsid w:val="00906000"/>
    <w:rsid w:val="0090630E"/>
    <w:rsid w:val="009063DA"/>
    <w:rsid w:val="009068D3"/>
    <w:rsid w:val="00906A77"/>
    <w:rsid w:val="00906AF1"/>
    <w:rsid w:val="00906BA1"/>
    <w:rsid w:val="00906C0B"/>
    <w:rsid w:val="00907123"/>
    <w:rsid w:val="00907148"/>
    <w:rsid w:val="00907153"/>
    <w:rsid w:val="0090759D"/>
    <w:rsid w:val="00910090"/>
    <w:rsid w:val="009100A0"/>
    <w:rsid w:val="00910401"/>
    <w:rsid w:val="00910525"/>
    <w:rsid w:val="009105A1"/>
    <w:rsid w:val="00910887"/>
    <w:rsid w:val="009108A1"/>
    <w:rsid w:val="00910917"/>
    <w:rsid w:val="00910BAC"/>
    <w:rsid w:val="00911DB8"/>
    <w:rsid w:val="009125D6"/>
    <w:rsid w:val="0091323B"/>
    <w:rsid w:val="0091438A"/>
    <w:rsid w:val="009145E1"/>
    <w:rsid w:val="009149E4"/>
    <w:rsid w:val="00914AEB"/>
    <w:rsid w:val="0091562E"/>
    <w:rsid w:val="00915BF3"/>
    <w:rsid w:val="00915BF4"/>
    <w:rsid w:val="009166DE"/>
    <w:rsid w:val="00916845"/>
    <w:rsid w:val="0091690A"/>
    <w:rsid w:val="00916984"/>
    <w:rsid w:val="0091775C"/>
    <w:rsid w:val="00920406"/>
    <w:rsid w:val="00920D98"/>
    <w:rsid w:val="00922395"/>
    <w:rsid w:val="009223D2"/>
    <w:rsid w:val="00922442"/>
    <w:rsid w:val="00922867"/>
    <w:rsid w:val="009229D5"/>
    <w:rsid w:val="00922F93"/>
    <w:rsid w:val="00922FCD"/>
    <w:rsid w:val="00923334"/>
    <w:rsid w:val="009233F1"/>
    <w:rsid w:val="0092372D"/>
    <w:rsid w:val="00923B59"/>
    <w:rsid w:val="00924BB5"/>
    <w:rsid w:val="00924E60"/>
    <w:rsid w:val="00925187"/>
    <w:rsid w:val="00925D57"/>
    <w:rsid w:val="00926525"/>
    <w:rsid w:val="009268CF"/>
    <w:rsid w:val="009269C0"/>
    <w:rsid w:val="00926B57"/>
    <w:rsid w:val="00927286"/>
    <w:rsid w:val="00927592"/>
    <w:rsid w:val="0092796C"/>
    <w:rsid w:val="00927BB9"/>
    <w:rsid w:val="00927BFB"/>
    <w:rsid w:val="00927E63"/>
    <w:rsid w:val="00930149"/>
    <w:rsid w:val="009313A3"/>
    <w:rsid w:val="00931402"/>
    <w:rsid w:val="009315DD"/>
    <w:rsid w:val="00931681"/>
    <w:rsid w:val="009319F7"/>
    <w:rsid w:val="00931C15"/>
    <w:rsid w:val="00931C47"/>
    <w:rsid w:val="00932962"/>
    <w:rsid w:val="009330F9"/>
    <w:rsid w:val="009333AA"/>
    <w:rsid w:val="0093385B"/>
    <w:rsid w:val="009338AE"/>
    <w:rsid w:val="009339A0"/>
    <w:rsid w:val="00933FC9"/>
    <w:rsid w:val="009340AD"/>
    <w:rsid w:val="00934508"/>
    <w:rsid w:val="0093471C"/>
    <w:rsid w:val="00934D91"/>
    <w:rsid w:val="009359E1"/>
    <w:rsid w:val="0093655A"/>
    <w:rsid w:val="00936C63"/>
    <w:rsid w:val="00937426"/>
    <w:rsid w:val="009377BE"/>
    <w:rsid w:val="00937B43"/>
    <w:rsid w:val="00937DF9"/>
    <w:rsid w:val="00937FD5"/>
    <w:rsid w:val="00940251"/>
    <w:rsid w:val="0094075D"/>
    <w:rsid w:val="00940B51"/>
    <w:rsid w:val="00940C8A"/>
    <w:rsid w:val="00940D01"/>
    <w:rsid w:val="00940D53"/>
    <w:rsid w:val="00940E12"/>
    <w:rsid w:val="00940EBF"/>
    <w:rsid w:val="009411FB"/>
    <w:rsid w:val="00942038"/>
    <w:rsid w:val="009429D2"/>
    <w:rsid w:val="00942F6E"/>
    <w:rsid w:val="009431A6"/>
    <w:rsid w:val="00943CA3"/>
    <w:rsid w:val="009452CE"/>
    <w:rsid w:val="009458BE"/>
    <w:rsid w:val="009461A0"/>
    <w:rsid w:val="009466E8"/>
    <w:rsid w:val="00946828"/>
    <w:rsid w:val="00946D11"/>
    <w:rsid w:val="0094743D"/>
    <w:rsid w:val="0094747F"/>
    <w:rsid w:val="009474F8"/>
    <w:rsid w:val="00947512"/>
    <w:rsid w:val="00947A82"/>
    <w:rsid w:val="00950A07"/>
    <w:rsid w:val="00950D46"/>
    <w:rsid w:val="009515EE"/>
    <w:rsid w:val="00951FFB"/>
    <w:rsid w:val="00952267"/>
    <w:rsid w:val="009526E2"/>
    <w:rsid w:val="009526F2"/>
    <w:rsid w:val="00952980"/>
    <w:rsid w:val="00952A3B"/>
    <w:rsid w:val="00952EA6"/>
    <w:rsid w:val="00952F42"/>
    <w:rsid w:val="0095331B"/>
    <w:rsid w:val="00953476"/>
    <w:rsid w:val="00953935"/>
    <w:rsid w:val="00954596"/>
    <w:rsid w:val="009545FB"/>
    <w:rsid w:val="00954681"/>
    <w:rsid w:val="00954C46"/>
    <w:rsid w:val="0095560E"/>
    <w:rsid w:val="00956078"/>
    <w:rsid w:val="00956091"/>
    <w:rsid w:val="009560D7"/>
    <w:rsid w:val="00956652"/>
    <w:rsid w:val="009568B6"/>
    <w:rsid w:val="009569D5"/>
    <w:rsid w:val="009569F9"/>
    <w:rsid w:val="00956B62"/>
    <w:rsid w:val="00956DE6"/>
    <w:rsid w:val="00956F23"/>
    <w:rsid w:val="0095750A"/>
    <w:rsid w:val="00957D58"/>
    <w:rsid w:val="0096014F"/>
    <w:rsid w:val="00960269"/>
    <w:rsid w:val="00960AE1"/>
    <w:rsid w:val="00961544"/>
    <w:rsid w:val="00961666"/>
    <w:rsid w:val="0096196C"/>
    <w:rsid w:val="00961D0A"/>
    <w:rsid w:val="00961FF2"/>
    <w:rsid w:val="00962081"/>
    <w:rsid w:val="00962525"/>
    <w:rsid w:val="00962925"/>
    <w:rsid w:val="00963768"/>
    <w:rsid w:val="00963B97"/>
    <w:rsid w:val="00963DBF"/>
    <w:rsid w:val="009642BC"/>
    <w:rsid w:val="0096452F"/>
    <w:rsid w:val="00964565"/>
    <w:rsid w:val="009646E0"/>
    <w:rsid w:val="00964B10"/>
    <w:rsid w:val="00965086"/>
    <w:rsid w:val="0096514A"/>
    <w:rsid w:val="0096597A"/>
    <w:rsid w:val="00965CAE"/>
    <w:rsid w:val="00965FAD"/>
    <w:rsid w:val="00966451"/>
    <w:rsid w:val="00966512"/>
    <w:rsid w:val="00966CAE"/>
    <w:rsid w:val="00966EEF"/>
    <w:rsid w:val="00967337"/>
    <w:rsid w:val="00967781"/>
    <w:rsid w:val="00967C5A"/>
    <w:rsid w:val="00967EDD"/>
    <w:rsid w:val="00970172"/>
    <w:rsid w:val="00970217"/>
    <w:rsid w:val="0097022C"/>
    <w:rsid w:val="00970254"/>
    <w:rsid w:val="00970489"/>
    <w:rsid w:val="009704F1"/>
    <w:rsid w:val="009709A3"/>
    <w:rsid w:val="0097140B"/>
    <w:rsid w:val="009719D7"/>
    <w:rsid w:val="00971D94"/>
    <w:rsid w:val="0097223C"/>
    <w:rsid w:val="009729C2"/>
    <w:rsid w:val="00972B15"/>
    <w:rsid w:val="00972C42"/>
    <w:rsid w:val="00972E53"/>
    <w:rsid w:val="00973556"/>
    <w:rsid w:val="00973DA4"/>
    <w:rsid w:val="009746CC"/>
    <w:rsid w:val="0097474E"/>
    <w:rsid w:val="00974DAB"/>
    <w:rsid w:val="00975145"/>
    <w:rsid w:val="009751D7"/>
    <w:rsid w:val="009756EF"/>
    <w:rsid w:val="009761E8"/>
    <w:rsid w:val="00976971"/>
    <w:rsid w:val="00976B0F"/>
    <w:rsid w:val="00976C4C"/>
    <w:rsid w:val="0097761E"/>
    <w:rsid w:val="00980031"/>
    <w:rsid w:val="0098062C"/>
    <w:rsid w:val="00980955"/>
    <w:rsid w:val="00981104"/>
    <w:rsid w:val="00981169"/>
    <w:rsid w:val="0098184D"/>
    <w:rsid w:val="0098297E"/>
    <w:rsid w:val="00982D9D"/>
    <w:rsid w:val="00982DE2"/>
    <w:rsid w:val="00983E92"/>
    <w:rsid w:val="009844BA"/>
    <w:rsid w:val="0098471D"/>
    <w:rsid w:val="00984C6A"/>
    <w:rsid w:val="009850A8"/>
    <w:rsid w:val="0098519C"/>
    <w:rsid w:val="0098755D"/>
    <w:rsid w:val="0098793E"/>
    <w:rsid w:val="00987985"/>
    <w:rsid w:val="00990035"/>
    <w:rsid w:val="009906A0"/>
    <w:rsid w:val="00990A3C"/>
    <w:rsid w:val="00990A87"/>
    <w:rsid w:val="00990AC6"/>
    <w:rsid w:val="00990D1D"/>
    <w:rsid w:val="00991296"/>
    <w:rsid w:val="00991468"/>
    <w:rsid w:val="00991583"/>
    <w:rsid w:val="00991871"/>
    <w:rsid w:val="00991EE3"/>
    <w:rsid w:val="00992418"/>
    <w:rsid w:val="00992CB9"/>
    <w:rsid w:val="009936EF"/>
    <w:rsid w:val="00993B3F"/>
    <w:rsid w:val="0099543F"/>
    <w:rsid w:val="00995473"/>
    <w:rsid w:val="009957F4"/>
    <w:rsid w:val="009958F8"/>
    <w:rsid w:val="009965F7"/>
    <w:rsid w:val="00996DF9"/>
    <w:rsid w:val="00997BAF"/>
    <w:rsid w:val="009A005C"/>
    <w:rsid w:val="009A02E9"/>
    <w:rsid w:val="009A03F5"/>
    <w:rsid w:val="009A1B08"/>
    <w:rsid w:val="009A1CE3"/>
    <w:rsid w:val="009A27C6"/>
    <w:rsid w:val="009A2C64"/>
    <w:rsid w:val="009A2F48"/>
    <w:rsid w:val="009A3254"/>
    <w:rsid w:val="009A355B"/>
    <w:rsid w:val="009A40DE"/>
    <w:rsid w:val="009A418F"/>
    <w:rsid w:val="009A4930"/>
    <w:rsid w:val="009A49B9"/>
    <w:rsid w:val="009A4B5E"/>
    <w:rsid w:val="009A4F99"/>
    <w:rsid w:val="009A574F"/>
    <w:rsid w:val="009A5836"/>
    <w:rsid w:val="009A6DA7"/>
    <w:rsid w:val="009A7417"/>
    <w:rsid w:val="009B0016"/>
    <w:rsid w:val="009B0124"/>
    <w:rsid w:val="009B02DA"/>
    <w:rsid w:val="009B02E2"/>
    <w:rsid w:val="009B0DCE"/>
    <w:rsid w:val="009B1043"/>
    <w:rsid w:val="009B13EE"/>
    <w:rsid w:val="009B14F7"/>
    <w:rsid w:val="009B1FD9"/>
    <w:rsid w:val="009B201D"/>
    <w:rsid w:val="009B21F4"/>
    <w:rsid w:val="009B2CF6"/>
    <w:rsid w:val="009B2E7E"/>
    <w:rsid w:val="009B30B8"/>
    <w:rsid w:val="009B31AC"/>
    <w:rsid w:val="009B334C"/>
    <w:rsid w:val="009B3E55"/>
    <w:rsid w:val="009B464C"/>
    <w:rsid w:val="009B4697"/>
    <w:rsid w:val="009B4EDC"/>
    <w:rsid w:val="009B570E"/>
    <w:rsid w:val="009B5844"/>
    <w:rsid w:val="009B5EEA"/>
    <w:rsid w:val="009B626E"/>
    <w:rsid w:val="009B6373"/>
    <w:rsid w:val="009B63B4"/>
    <w:rsid w:val="009B66AB"/>
    <w:rsid w:val="009B681F"/>
    <w:rsid w:val="009B6C0E"/>
    <w:rsid w:val="009B6FAD"/>
    <w:rsid w:val="009C0D3F"/>
    <w:rsid w:val="009C0EB0"/>
    <w:rsid w:val="009C1220"/>
    <w:rsid w:val="009C20E7"/>
    <w:rsid w:val="009C22AE"/>
    <w:rsid w:val="009C4239"/>
    <w:rsid w:val="009C42E7"/>
    <w:rsid w:val="009C43CD"/>
    <w:rsid w:val="009C4414"/>
    <w:rsid w:val="009C46EC"/>
    <w:rsid w:val="009C4B54"/>
    <w:rsid w:val="009C574E"/>
    <w:rsid w:val="009C5786"/>
    <w:rsid w:val="009C58FC"/>
    <w:rsid w:val="009C5BDD"/>
    <w:rsid w:val="009C696D"/>
    <w:rsid w:val="009C6C84"/>
    <w:rsid w:val="009C6CB5"/>
    <w:rsid w:val="009C6E22"/>
    <w:rsid w:val="009C71D5"/>
    <w:rsid w:val="009C745F"/>
    <w:rsid w:val="009C7A11"/>
    <w:rsid w:val="009C7C4F"/>
    <w:rsid w:val="009C7C76"/>
    <w:rsid w:val="009D0487"/>
    <w:rsid w:val="009D0609"/>
    <w:rsid w:val="009D0657"/>
    <w:rsid w:val="009D0FF9"/>
    <w:rsid w:val="009D16B2"/>
    <w:rsid w:val="009D1AA8"/>
    <w:rsid w:val="009D1BE8"/>
    <w:rsid w:val="009D1F1F"/>
    <w:rsid w:val="009D2A2B"/>
    <w:rsid w:val="009D2B66"/>
    <w:rsid w:val="009D2C9E"/>
    <w:rsid w:val="009D2D81"/>
    <w:rsid w:val="009D3530"/>
    <w:rsid w:val="009D38EA"/>
    <w:rsid w:val="009D3C7A"/>
    <w:rsid w:val="009D3FE8"/>
    <w:rsid w:val="009D4514"/>
    <w:rsid w:val="009D4E36"/>
    <w:rsid w:val="009D4EA6"/>
    <w:rsid w:val="009D4EF2"/>
    <w:rsid w:val="009D584A"/>
    <w:rsid w:val="009D5F6B"/>
    <w:rsid w:val="009D6062"/>
    <w:rsid w:val="009D6393"/>
    <w:rsid w:val="009D69E9"/>
    <w:rsid w:val="009D6BDD"/>
    <w:rsid w:val="009D6F8A"/>
    <w:rsid w:val="009D707A"/>
    <w:rsid w:val="009D7BC5"/>
    <w:rsid w:val="009E1235"/>
    <w:rsid w:val="009E138D"/>
    <w:rsid w:val="009E17DB"/>
    <w:rsid w:val="009E1BD3"/>
    <w:rsid w:val="009E1D90"/>
    <w:rsid w:val="009E1D94"/>
    <w:rsid w:val="009E2589"/>
    <w:rsid w:val="009E25BA"/>
    <w:rsid w:val="009E2C23"/>
    <w:rsid w:val="009E2DE7"/>
    <w:rsid w:val="009E2E5D"/>
    <w:rsid w:val="009E31EE"/>
    <w:rsid w:val="009E320A"/>
    <w:rsid w:val="009E3332"/>
    <w:rsid w:val="009E34D7"/>
    <w:rsid w:val="009E37FC"/>
    <w:rsid w:val="009E391B"/>
    <w:rsid w:val="009E3DFA"/>
    <w:rsid w:val="009E3FEB"/>
    <w:rsid w:val="009E407C"/>
    <w:rsid w:val="009E45F0"/>
    <w:rsid w:val="009E4E63"/>
    <w:rsid w:val="009E58D0"/>
    <w:rsid w:val="009E5970"/>
    <w:rsid w:val="009E5C89"/>
    <w:rsid w:val="009E5E7B"/>
    <w:rsid w:val="009E5FAA"/>
    <w:rsid w:val="009E707F"/>
    <w:rsid w:val="009E7D98"/>
    <w:rsid w:val="009F0C5E"/>
    <w:rsid w:val="009F0F7B"/>
    <w:rsid w:val="009F14CB"/>
    <w:rsid w:val="009F17FE"/>
    <w:rsid w:val="009F1ACA"/>
    <w:rsid w:val="009F1B4D"/>
    <w:rsid w:val="009F29D4"/>
    <w:rsid w:val="009F34FF"/>
    <w:rsid w:val="009F36B0"/>
    <w:rsid w:val="009F39DC"/>
    <w:rsid w:val="009F3B43"/>
    <w:rsid w:val="009F3EE8"/>
    <w:rsid w:val="009F3F4E"/>
    <w:rsid w:val="009F4915"/>
    <w:rsid w:val="009F4CB9"/>
    <w:rsid w:val="009F4ED5"/>
    <w:rsid w:val="009F509F"/>
    <w:rsid w:val="009F5148"/>
    <w:rsid w:val="009F534F"/>
    <w:rsid w:val="009F539F"/>
    <w:rsid w:val="009F5A02"/>
    <w:rsid w:val="009F5C5C"/>
    <w:rsid w:val="009F5DB9"/>
    <w:rsid w:val="009F73A9"/>
    <w:rsid w:val="009F7403"/>
    <w:rsid w:val="009F7552"/>
    <w:rsid w:val="009F7A6A"/>
    <w:rsid w:val="00A00374"/>
    <w:rsid w:val="00A006D5"/>
    <w:rsid w:val="00A00716"/>
    <w:rsid w:val="00A007E0"/>
    <w:rsid w:val="00A009E5"/>
    <w:rsid w:val="00A01289"/>
    <w:rsid w:val="00A0139A"/>
    <w:rsid w:val="00A01D7A"/>
    <w:rsid w:val="00A02287"/>
    <w:rsid w:val="00A02556"/>
    <w:rsid w:val="00A029F5"/>
    <w:rsid w:val="00A02BBC"/>
    <w:rsid w:val="00A031F0"/>
    <w:rsid w:val="00A0322C"/>
    <w:rsid w:val="00A034AD"/>
    <w:rsid w:val="00A03B95"/>
    <w:rsid w:val="00A03E39"/>
    <w:rsid w:val="00A03E9E"/>
    <w:rsid w:val="00A046EE"/>
    <w:rsid w:val="00A048E7"/>
    <w:rsid w:val="00A0508C"/>
    <w:rsid w:val="00A0527D"/>
    <w:rsid w:val="00A05525"/>
    <w:rsid w:val="00A057FB"/>
    <w:rsid w:val="00A05BD3"/>
    <w:rsid w:val="00A0650F"/>
    <w:rsid w:val="00A0704D"/>
    <w:rsid w:val="00A07536"/>
    <w:rsid w:val="00A076E8"/>
    <w:rsid w:val="00A07ADD"/>
    <w:rsid w:val="00A07DC5"/>
    <w:rsid w:val="00A07E1F"/>
    <w:rsid w:val="00A102E7"/>
    <w:rsid w:val="00A108AA"/>
    <w:rsid w:val="00A10CF4"/>
    <w:rsid w:val="00A10EA3"/>
    <w:rsid w:val="00A111BF"/>
    <w:rsid w:val="00A11413"/>
    <w:rsid w:val="00A11D37"/>
    <w:rsid w:val="00A11F06"/>
    <w:rsid w:val="00A12029"/>
    <w:rsid w:val="00A12E46"/>
    <w:rsid w:val="00A12F62"/>
    <w:rsid w:val="00A12FAE"/>
    <w:rsid w:val="00A13435"/>
    <w:rsid w:val="00A134BC"/>
    <w:rsid w:val="00A1369D"/>
    <w:rsid w:val="00A137D1"/>
    <w:rsid w:val="00A140A4"/>
    <w:rsid w:val="00A14316"/>
    <w:rsid w:val="00A14319"/>
    <w:rsid w:val="00A144AA"/>
    <w:rsid w:val="00A14D4C"/>
    <w:rsid w:val="00A154F7"/>
    <w:rsid w:val="00A15725"/>
    <w:rsid w:val="00A1574A"/>
    <w:rsid w:val="00A16024"/>
    <w:rsid w:val="00A16234"/>
    <w:rsid w:val="00A16498"/>
    <w:rsid w:val="00A165B7"/>
    <w:rsid w:val="00A166F5"/>
    <w:rsid w:val="00A16BAC"/>
    <w:rsid w:val="00A16E37"/>
    <w:rsid w:val="00A170B3"/>
    <w:rsid w:val="00A17205"/>
    <w:rsid w:val="00A1778D"/>
    <w:rsid w:val="00A17820"/>
    <w:rsid w:val="00A17AF8"/>
    <w:rsid w:val="00A17B46"/>
    <w:rsid w:val="00A17EE0"/>
    <w:rsid w:val="00A2026C"/>
    <w:rsid w:val="00A2048B"/>
    <w:rsid w:val="00A205C0"/>
    <w:rsid w:val="00A2067C"/>
    <w:rsid w:val="00A2133C"/>
    <w:rsid w:val="00A21776"/>
    <w:rsid w:val="00A21C9F"/>
    <w:rsid w:val="00A220F0"/>
    <w:rsid w:val="00A22100"/>
    <w:rsid w:val="00A2288B"/>
    <w:rsid w:val="00A22E17"/>
    <w:rsid w:val="00A232D9"/>
    <w:rsid w:val="00A23A6C"/>
    <w:rsid w:val="00A23B76"/>
    <w:rsid w:val="00A23DAE"/>
    <w:rsid w:val="00A248B2"/>
    <w:rsid w:val="00A24C37"/>
    <w:rsid w:val="00A25B37"/>
    <w:rsid w:val="00A25F2B"/>
    <w:rsid w:val="00A26B11"/>
    <w:rsid w:val="00A26B7D"/>
    <w:rsid w:val="00A26B9E"/>
    <w:rsid w:val="00A26DC5"/>
    <w:rsid w:val="00A26F3D"/>
    <w:rsid w:val="00A27ADE"/>
    <w:rsid w:val="00A27CFE"/>
    <w:rsid w:val="00A27E2D"/>
    <w:rsid w:val="00A30246"/>
    <w:rsid w:val="00A305F9"/>
    <w:rsid w:val="00A312E6"/>
    <w:rsid w:val="00A315B6"/>
    <w:rsid w:val="00A31A99"/>
    <w:rsid w:val="00A32009"/>
    <w:rsid w:val="00A3295D"/>
    <w:rsid w:val="00A32BD9"/>
    <w:rsid w:val="00A33076"/>
    <w:rsid w:val="00A335E4"/>
    <w:rsid w:val="00A33888"/>
    <w:rsid w:val="00A33A2F"/>
    <w:rsid w:val="00A3438B"/>
    <w:rsid w:val="00A345B8"/>
    <w:rsid w:val="00A34671"/>
    <w:rsid w:val="00A34C57"/>
    <w:rsid w:val="00A35A83"/>
    <w:rsid w:val="00A35BAD"/>
    <w:rsid w:val="00A35FCF"/>
    <w:rsid w:val="00A36061"/>
    <w:rsid w:val="00A36109"/>
    <w:rsid w:val="00A36200"/>
    <w:rsid w:val="00A372F6"/>
    <w:rsid w:val="00A374D9"/>
    <w:rsid w:val="00A37A37"/>
    <w:rsid w:val="00A37C12"/>
    <w:rsid w:val="00A37C4E"/>
    <w:rsid w:val="00A37FF7"/>
    <w:rsid w:val="00A408A5"/>
    <w:rsid w:val="00A41840"/>
    <w:rsid w:val="00A43246"/>
    <w:rsid w:val="00A432B8"/>
    <w:rsid w:val="00A43CD5"/>
    <w:rsid w:val="00A44589"/>
    <w:rsid w:val="00A44EAC"/>
    <w:rsid w:val="00A450BA"/>
    <w:rsid w:val="00A4598F"/>
    <w:rsid w:val="00A463CD"/>
    <w:rsid w:val="00A468CF"/>
    <w:rsid w:val="00A46A11"/>
    <w:rsid w:val="00A47D46"/>
    <w:rsid w:val="00A47F3B"/>
    <w:rsid w:val="00A5124B"/>
    <w:rsid w:val="00A51395"/>
    <w:rsid w:val="00A5188B"/>
    <w:rsid w:val="00A520B2"/>
    <w:rsid w:val="00A522B0"/>
    <w:rsid w:val="00A52BF9"/>
    <w:rsid w:val="00A53502"/>
    <w:rsid w:val="00A537B5"/>
    <w:rsid w:val="00A5399E"/>
    <w:rsid w:val="00A53F83"/>
    <w:rsid w:val="00A53FD2"/>
    <w:rsid w:val="00A542E9"/>
    <w:rsid w:val="00A54349"/>
    <w:rsid w:val="00A54EEC"/>
    <w:rsid w:val="00A5582A"/>
    <w:rsid w:val="00A561D5"/>
    <w:rsid w:val="00A56381"/>
    <w:rsid w:val="00A5638F"/>
    <w:rsid w:val="00A5690F"/>
    <w:rsid w:val="00A569E2"/>
    <w:rsid w:val="00A56D95"/>
    <w:rsid w:val="00A56E89"/>
    <w:rsid w:val="00A5710D"/>
    <w:rsid w:val="00A579B3"/>
    <w:rsid w:val="00A57C9F"/>
    <w:rsid w:val="00A57CA0"/>
    <w:rsid w:val="00A6038F"/>
    <w:rsid w:val="00A60638"/>
    <w:rsid w:val="00A606A9"/>
    <w:rsid w:val="00A60DD2"/>
    <w:rsid w:val="00A61437"/>
    <w:rsid w:val="00A616BC"/>
    <w:rsid w:val="00A616F1"/>
    <w:rsid w:val="00A618F2"/>
    <w:rsid w:val="00A61ABC"/>
    <w:rsid w:val="00A61BED"/>
    <w:rsid w:val="00A61C6A"/>
    <w:rsid w:val="00A62022"/>
    <w:rsid w:val="00A62A02"/>
    <w:rsid w:val="00A63228"/>
    <w:rsid w:val="00A6379D"/>
    <w:rsid w:val="00A63AED"/>
    <w:rsid w:val="00A63E9B"/>
    <w:rsid w:val="00A63F4A"/>
    <w:rsid w:val="00A643B9"/>
    <w:rsid w:val="00A65058"/>
    <w:rsid w:val="00A65FAA"/>
    <w:rsid w:val="00A665A0"/>
    <w:rsid w:val="00A667D3"/>
    <w:rsid w:val="00A66898"/>
    <w:rsid w:val="00A66A46"/>
    <w:rsid w:val="00A67A1D"/>
    <w:rsid w:val="00A67B1A"/>
    <w:rsid w:val="00A67BFD"/>
    <w:rsid w:val="00A67C6D"/>
    <w:rsid w:val="00A67EAF"/>
    <w:rsid w:val="00A67F72"/>
    <w:rsid w:val="00A70011"/>
    <w:rsid w:val="00A7014E"/>
    <w:rsid w:val="00A7024C"/>
    <w:rsid w:val="00A705F4"/>
    <w:rsid w:val="00A70760"/>
    <w:rsid w:val="00A70EBD"/>
    <w:rsid w:val="00A714A8"/>
    <w:rsid w:val="00A7189A"/>
    <w:rsid w:val="00A71A36"/>
    <w:rsid w:val="00A7225A"/>
    <w:rsid w:val="00A72F1C"/>
    <w:rsid w:val="00A731EA"/>
    <w:rsid w:val="00A73609"/>
    <w:rsid w:val="00A73DC4"/>
    <w:rsid w:val="00A74058"/>
    <w:rsid w:val="00A7442A"/>
    <w:rsid w:val="00A74497"/>
    <w:rsid w:val="00A74800"/>
    <w:rsid w:val="00A749D0"/>
    <w:rsid w:val="00A74A98"/>
    <w:rsid w:val="00A750F8"/>
    <w:rsid w:val="00A758F1"/>
    <w:rsid w:val="00A75BF0"/>
    <w:rsid w:val="00A75D7C"/>
    <w:rsid w:val="00A7778F"/>
    <w:rsid w:val="00A778E6"/>
    <w:rsid w:val="00A77B1A"/>
    <w:rsid w:val="00A77B59"/>
    <w:rsid w:val="00A77F97"/>
    <w:rsid w:val="00A806E1"/>
    <w:rsid w:val="00A807F8"/>
    <w:rsid w:val="00A809B5"/>
    <w:rsid w:val="00A8104D"/>
    <w:rsid w:val="00A82071"/>
    <w:rsid w:val="00A8238F"/>
    <w:rsid w:val="00A826D9"/>
    <w:rsid w:val="00A82902"/>
    <w:rsid w:val="00A82987"/>
    <w:rsid w:val="00A82CD3"/>
    <w:rsid w:val="00A82F9B"/>
    <w:rsid w:val="00A83719"/>
    <w:rsid w:val="00A839CC"/>
    <w:rsid w:val="00A84C92"/>
    <w:rsid w:val="00A8519C"/>
    <w:rsid w:val="00A8568A"/>
    <w:rsid w:val="00A85851"/>
    <w:rsid w:val="00A86F70"/>
    <w:rsid w:val="00A86FBA"/>
    <w:rsid w:val="00A876BE"/>
    <w:rsid w:val="00A87DF1"/>
    <w:rsid w:val="00A87FE9"/>
    <w:rsid w:val="00A9027C"/>
    <w:rsid w:val="00A9052B"/>
    <w:rsid w:val="00A90860"/>
    <w:rsid w:val="00A90867"/>
    <w:rsid w:val="00A90980"/>
    <w:rsid w:val="00A90F90"/>
    <w:rsid w:val="00A916BF"/>
    <w:rsid w:val="00A91891"/>
    <w:rsid w:val="00A91A18"/>
    <w:rsid w:val="00A91E19"/>
    <w:rsid w:val="00A91F38"/>
    <w:rsid w:val="00A922F9"/>
    <w:rsid w:val="00A92305"/>
    <w:rsid w:val="00A92348"/>
    <w:rsid w:val="00A92C5A"/>
    <w:rsid w:val="00A93A09"/>
    <w:rsid w:val="00A93AE1"/>
    <w:rsid w:val="00A93FA1"/>
    <w:rsid w:val="00A95055"/>
    <w:rsid w:val="00A95421"/>
    <w:rsid w:val="00A95753"/>
    <w:rsid w:val="00A959E5"/>
    <w:rsid w:val="00A95C52"/>
    <w:rsid w:val="00A95DB2"/>
    <w:rsid w:val="00A961BB"/>
    <w:rsid w:val="00A9659B"/>
    <w:rsid w:val="00A96697"/>
    <w:rsid w:val="00A96B0F"/>
    <w:rsid w:val="00A96C00"/>
    <w:rsid w:val="00A97B95"/>
    <w:rsid w:val="00AA0275"/>
    <w:rsid w:val="00AA0700"/>
    <w:rsid w:val="00AA0A0F"/>
    <w:rsid w:val="00AA0FC5"/>
    <w:rsid w:val="00AA12CD"/>
    <w:rsid w:val="00AA18AA"/>
    <w:rsid w:val="00AA1A98"/>
    <w:rsid w:val="00AA1DDA"/>
    <w:rsid w:val="00AA275C"/>
    <w:rsid w:val="00AA3850"/>
    <w:rsid w:val="00AA39A0"/>
    <w:rsid w:val="00AA3DC1"/>
    <w:rsid w:val="00AA3F64"/>
    <w:rsid w:val="00AA456A"/>
    <w:rsid w:val="00AA4AEF"/>
    <w:rsid w:val="00AA592F"/>
    <w:rsid w:val="00AA64D4"/>
    <w:rsid w:val="00AA6948"/>
    <w:rsid w:val="00AA6F5A"/>
    <w:rsid w:val="00AA7B5E"/>
    <w:rsid w:val="00AA7B9E"/>
    <w:rsid w:val="00AB0C5E"/>
    <w:rsid w:val="00AB106E"/>
    <w:rsid w:val="00AB139B"/>
    <w:rsid w:val="00AB26AE"/>
    <w:rsid w:val="00AB2C35"/>
    <w:rsid w:val="00AB3129"/>
    <w:rsid w:val="00AB38FC"/>
    <w:rsid w:val="00AB3A82"/>
    <w:rsid w:val="00AB3D32"/>
    <w:rsid w:val="00AB4017"/>
    <w:rsid w:val="00AB46B7"/>
    <w:rsid w:val="00AB4AE2"/>
    <w:rsid w:val="00AB4D0A"/>
    <w:rsid w:val="00AB509F"/>
    <w:rsid w:val="00AB51D6"/>
    <w:rsid w:val="00AB5447"/>
    <w:rsid w:val="00AB5590"/>
    <w:rsid w:val="00AB5FE7"/>
    <w:rsid w:val="00AB676B"/>
    <w:rsid w:val="00AB680E"/>
    <w:rsid w:val="00AB7201"/>
    <w:rsid w:val="00AB7216"/>
    <w:rsid w:val="00AC0222"/>
    <w:rsid w:val="00AC03ED"/>
    <w:rsid w:val="00AC0738"/>
    <w:rsid w:val="00AC0D26"/>
    <w:rsid w:val="00AC0DEE"/>
    <w:rsid w:val="00AC1380"/>
    <w:rsid w:val="00AC179D"/>
    <w:rsid w:val="00AC17AC"/>
    <w:rsid w:val="00AC1824"/>
    <w:rsid w:val="00AC19EE"/>
    <w:rsid w:val="00AC19FA"/>
    <w:rsid w:val="00AC1A37"/>
    <w:rsid w:val="00AC232D"/>
    <w:rsid w:val="00AC2647"/>
    <w:rsid w:val="00AC29D5"/>
    <w:rsid w:val="00AC2E9D"/>
    <w:rsid w:val="00AC2F52"/>
    <w:rsid w:val="00AC4B9E"/>
    <w:rsid w:val="00AC54E2"/>
    <w:rsid w:val="00AC56E8"/>
    <w:rsid w:val="00AC6153"/>
    <w:rsid w:val="00AC6C38"/>
    <w:rsid w:val="00AC7D50"/>
    <w:rsid w:val="00AD0391"/>
    <w:rsid w:val="00AD06E8"/>
    <w:rsid w:val="00AD07F4"/>
    <w:rsid w:val="00AD08C7"/>
    <w:rsid w:val="00AD09B2"/>
    <w:rsid w:val="00AD1304"/>
    <w:rsid w:val="00AD14A0"/>
    <w:rsid w:val="00AD181B"/>
    <w:rsid w:val="00AD1A50"/>
    <w:rsid w:val="00AD25DF"/>
    <w:rsid w:val="00AD3AC6"/>
    <w:rsid w:val="00AD3CCD"/>
    <w:rsid w:val="00AD3E2C"/>
    <w:rsid w:val="00AD42E5"/>
    <w:rsid w:val="00AD43AD"/>
    <w:rsid w:val="00AD4571"/>
    <w:rsid w:val="00AD502D"/>
    <w:rsid w:val="00AD5778"/>
    <w:rsid w:val="00AD585E"/>
    <w:rsid w:val="00AD5E5E"/>
    <w:rsid w:val="00AD6159"/>
    <w:rsid w:val="00AD6245"/>
    <w:rsid w:val="00AD634D"/>
    <w:rsid w:val="00AD6360"/>
    <w:rsid w:val="00AD6390"/>
    <w:rsid w:val="00AD6547"/>
    <w:rsid w:val="00AD6635"/>
    <w:rsid w:val="00AD730B"/>
    <w:rsid w:val="00AD787A"/>
    <w:rsid w:val="00AD7A55"/>
    <w:rsid w:val="00AD7F60"/>
    <w:rsid w:val="00AE01EE"/>
    <w:rsid w:val="00AE0448"/>
    <w:rsid w:val="00AE0B38"/>
    <w:rsid w:val="00AE0CBA"/>
    <w:rsid w:val="00AE1A8A"/>
    <w:rsid w:val="00AE1B5B"/>
    <w:rsid w:val="00AE26F4"/>
    <w:rsid w:val="00AE352E"/>
    <w:rsid w:val="00AE3730"/>
    <w:rsid w:val="00AE3800"/>
    <w:rsid w:val="00AE3D5D"/>
    <w:rsid w:val="00AE4755"/>
    <w:rsid w:val="00AE4794"/>
    <w:rsid w:val="00AE480E"/>
    <w:rsid w:val="00AE4E49"/>
    <w:rsid w:val="00AE4FC1"/>
    <w:rsid w:val="00AE52D9"/>
    <w:rsid w:val="00AE5B32"/>
    <w:rsid w:val="00AE5B6E"/>
    <w:rsid w:val="00AE64E0"/>
    <w:rsid w:val="00AE6D69"/>
    <w:rsid w:val="00AE6E57"/>
    <w:rsid w:val="00AE7108"/>
    <w:rsid w:val="00AF00C7"/>
    <w:rsid w:val="00AF023B"/>
    <w:rsid w:val="00AF02EF"/>
    <w:rsid w:val="00AF0859"/>
    <w:rsid w:val="00AF0EB6"/>
    <w:rsid w:val="00AF122C"/>
    <w:rsid w:val="00AF12E1"/>
    <w:rsid w:val="00AF1309"/>
    <w:rsid w:val="00AF145B"/>
    <w:rsid w:val="00AF1985"/>
    <w:rsid w:val="00AF1A63"/>
    <w:rsid w:val="00AF1A7F"/>
    <w:rsid w:val="00AF1BD1"/>
    <w:rsid w:val="00AF1E36"/>
    <w:rsid w:val="00AF2350"/>
    <w:rsid w:val="00AF2B19"/>
    <w:rsid w:val="00AF3A10"/>
    <w:rsid w:val="00AF3E2F"/>
    <w:rsid w:val="00AF48F9"/>
    <w:rsid w:val="00AF533C"/>
    <w:rsid w:val="00AF59F5"/>
    <w:rsid w:val="00AF5EB4"/>
    <w:rsid w:val="00AF620E"/>
    <w:rsid w:val="00AF62EE"/>
    <w:rsid w:val="00AF6726"/>
    <w:rsid w:val="00AF6904"/>
    <w:rsid w:val="00AF6C1D"/>
    <w:rsid w:val="00AF777E"/>
    <w:rsid w:val="00AF781D"/>
    <w:rsid w:val="00B00747"/>
    <w:rsid w:val="00B00A41"/>
    <w:rsid w:val="00B00E15"/>
    <w:rsid w:val="00B016CD"/>
    <w:rsid w:val="00B0180F"/>
    <w:rsid w:val="00B01A5C"/>
    <w:rsid w:val="00B03BC6"/>
    <w:rsid w:val="00B03D18"/>
    <w:rsid w:val="00B05484"/>
    <w:rsid w:val="00B057FB"/>
    <w:rsid w:val="00B063BD"/>
    <w:rsid w:val="00B0749B"/>
    <w:rsid w:val="00B105DA"/>
    <w:rsid w:val="00B109A1"/>
    <w:rsid w:val="00B114B8"/>
    <w:rsid w:val="00B1193B"/>
    <w:rsid w:val="00B1197C"/>
    <w:rsid w:val="00B11B02"/>
    <w:rsid w:val="00B12722"/>
    <w:rsid w:val="00B131C0"/>
    <w:rsid w:val="00B1388F"/>
    <w:rsid w:val="00B13DF6"/>
    <w:rsid w:val="00B14433"/>
    <w:rsid w:val="00B1458C"/>
    <w:rsid w:val="00B1468F"/>
    <w:rsid w:val="00B14A05"/>
    <w:rsid w:val="00B14FA4"/>
    <w:rsid w:val="00B15147"/>
    <w:rsid w:val="00B151EF"/>
    <w:rsid w:val="00B15D17"/>
    <w:rsid w:val="00B16F53"/>
    <w:rsid w:val="00B1705C"/>
    <w:rsid w:val="00B17094"/>
    <w:rsid w:val="00B1734E"/>
    <w:rsid w:val="00B20236"/>
    <w:rsid w:val="00B20F15"/>
    <w:rsid w:val="00B2116B"/>
    <w:rsid w:val="00B2146F"/>
    <w:rsid w:val="00B214A2"/>
    <w:rsid w:val="00B21C20"/>
    <w:rsid w:val="00B21D07"/>
    <w:rsid w:val="00B22433"/>
    <w:rsid w:val="00B2268E"/>
    <w:rsid w:val="00B2369B"/>
    <w:rsid w:val="00B23A24"/>
    <w:rsid w:val="00B23B06"/>
    <w:rsid w:val="00B25031"/>
    <w:rsid w:val="00B2504C"/>
    <w:rsid w:val="00B2522E"/>
    <w:rsid w:val="00B254E0"/>
    <w:rsid w:val="00B25641"/>
    <w:rsid w:val="00B25CB4"/>
    <w:rsid w:val="00B25F83"/>
    <w:rsid w:val="00B2626C"/>
    <w:rsid w:val="00B26518"/>
    <w:rsid w:val="00B2652C"/>
    <w:rsid w:val="00B26A7C"/>
    <w:rsid w:val="00B26D3F"/>
    <w:rsid w:val="00B2796D"/>
    <w:rsid w:val="00B27E1F"/>
    <w:rsid w:val="00B27F33"/>
    <w:rsid w:val="00B3023B"/>
    <w:rsid w:val="00B3039E"/>
    <w:rsid w:val="00B307D8"/>
    <w:rsid w:val="00B311E6"/>
    <w:rsid w:val="00B317BB"/>
    <w:rsid w:val="00B31851"/>
    <w:rsid w:val="00B324FA"/>
    <w:rsid w:val="00B32F87"/>
    <w:rsid w:val="00B33763"/>
    <w:rsid w:val="00B3437F"/>
    <w:rsid w:val="00B344B9"/>
    <w:rsid w:val="00B34F85"/>
    <w:rsid w:val="00B35142"/>
    <w:rsid w:val="00B357CB"/>
    <w:rsid w:val="00B35AE8"/>
    <w:rsid w:val="00B35F75"/>
    <w:rsid w:val="00B361D7"/>
    <w:rsid w:val="00B36321"/>
    <w:rsid w:val="00B37030"/>
    <w:rsid w:val="00B3726E"/>
    <w:rsid w:val="00B37453"/>
    <w:rsid w:val="00B37A30"/>
    <w:rsid w:val="00B37B3B"/>
    <w:rsid w:val="00B37E6E"/>
    <w:rsid w:val="00B40EAD"/>
    <w:rsid w:val="00B411CD"/>
    <w:rsid w:val="00B4140D"/>
    <w:rsid w:val="00B416B8"/>
    <w:rsid w:val="00B419A2"/>
    <w:rsid w:val="00B42A79"/>
    <w:rsid w:val="00B42DAC"/>
    <w:rsid w:val="00B42DF6"/>
    <w:rsid w:val="00B42F31"/>
    <w:rsid w:val="00B42FB0"/>
    <w:rsid w:val="00B43148"/>
    <w:rsid w:val="00B43322"/>
    <w:rsid w:val="00B43395"/>
    <w:rsid w:val="00B4391D"/>
    <w:rsid w:val="00B43A8D"/>
    <w:rsid w:val="00B43CD7"/>
    <w:rsid w:val="00B44237"/>
    <w:rsid w:val="00B44936"/>
    <w:rsid w:val="00B44A07"/>
    <w:rsid w:val="00B44AA8"/>
    <w:rsid w:val="00B44E47"/>
    <w:rsid w:val="00B46259"/>
    <w:rsid w:val="00B46A7E"/>
    <w:rsid w:val="00B476C8"/>
    <w:rsid w:val="00B47A1E"/>
    <w:rsid w:val="00B5057B"/>
    <w:rsid w:val="00B505A6"/>
    <w:rsid w:val="00B50BA0"/>
    <w:rsid w:val="00B512AF"/>
    <w:rsid w:val="00B51503"/>
    <w:rsid w:val="00B516A1"/>
    <w:rsid w:val="00B51CA6"/>
    <w:rsid w:val="00B51DAC"/>
    <w:rsid w:val="00B51E44"/>
    <w:rsid w:val="00B51EB2"/>
    <w:rsid w:val="00B5253B"/>
    <w:rsid w:val="00B53105"/>
    <w:rsid w:val="00B5319F"/>
    <w:rsid w:val="00B53DBF"/>
    <w:rsid w:val="00B54348"/>
    <w:rsid w:val="00B55F35"/>
    <w:rsid w:val="00B56385"/>
    <w:rsid w:val="00B57579"/>
    <w:rsid w:val="00B57747"/>
    <w:rsid w:val="00B60429"/>
    <w:rsid w:val="00B61093"/>
    <w:rsid w:val="00B618AD"/>
    <w:rsid w:val="00B62149"/>
    <w:rsid w:val="00B62631"/>
    <w:rsid w:val="00B62EBF"/>
    <w:rsid w:val="00B62F12"/>
    <w:rsid w:val="00B62F55"/>
    <w:rsid w:val="00B63DAB"/>
    <w:rsid w:val="00B63EA4"/>
    <w:rsid w:val="00B64CCD"/>
    <w:rsid w:val="00B65163"/>
    <w:rsid w:val="00B65C38"/>
    <w:rsid w:val="00B65EEC"/>
    <w:rsid w:val="00B664E9"/>
    <w:rsid w:val="00B66F8F"/>
    <w:rsid w:val="00B671ED"/>
    <w:rsid w:val="00B67504"/>
    <w:rsid w:val="00B67699"/>
    <w:rsid w:val="00B6772A"/>
    <w:rsid w:val="00B67CBA"/>
    <w:rsid w:val="00B67CDD"/>
    <w:rsid w:val="00B701C7"/>
    <w:rsid w:val="00B703D8"/>
    <w:rsid w:val="00B70648"/>
    <w:rsid w:val="00B70A38"/>
    <w:rsid w:val="00B70EF6"/>
    <w:rsid w:val="00B70F4F"/>
    <w:rsid w:val="00B711DC"/>
    <w:rsid w:val="00B71569"/>
    <w:rsid w:val="00B71A20"/>
    <w:rsid w:val="00B71A73"/>
    <w:rsid w:val="00B71B43"/>
    <w:rsid w:val="00B71BDA"/>
    <w:rsid w:val="00B721CE"/>
    <w:rsid w:val="00B727E4"/>
    <w:rsid w:val="00B72FC5"/>
    <w:rsid w:val="00B7307D"/>
    <w:rsid w:val="00B732A2"/>
    <w:rsid w:val="00B7391F"/>
    <w:rsid w:val="00B73EA6"/>
    <w:rsid w:val="00B73EB7"/>
    <w:rsid w:val="00B74062"/>
    <w:rsid w:val="00B7445C"/>
    <w:rsid w:val="00B754FE"/>
    <w:rsid w:val="00B75B64"/>
    <w:rsid w:val="00B76482"/>
    <w:rsid w:val="00B7696D"/>
    <w:rsid w:val="00B76E64"/>
    <w:rsid w:val="00B77166"/>
    <w:rsid w:val="00B772D4"/>
    <w:rsid w:val="00B807C1"/>
    <w:rsid w:val="00B807EC"/>
    <w:rsid w:val="00B80B40"/>
    <w:rsid w:val="00B80D77"/>
    <w:rsid w:val="00B8183F"/>
    <w:rsid w:val="00B81B2D"/>
    <w:rsid w:val="00B8219D"/>
    <w:rsid w:val="00B825D7"/>
    <w:rsid w:val="00B82C79"/>
    <w:rsid w:val="00B8382C"/>
    <w:rsid w:val="00B84ADA"/>
    <w:rsid w:val="00B84FDD"/>
    <w:rsid w:val="00B853E2"/>
    <w:rsid w:val="00B8589D"/>
    <w:rsid w:val="00B85A36"/>
    <w:rsid w:val="00B865E2"/>
    <w:rsid w:val="00B86813"/>
    <w:rsid w:val="00B879FC"/>
    <w:rsid w:val="00B87ED8"/>
    <w:rsid w:val="00B900DE"/>
    <w:rsid w:val="00B90233"/>
    <w:rsid w:val="00B90A92"/>
    <w:rsid w:val="00B91003"/>
    <w:rsid w:val="00B910D4"/>
    <w:rsid w:val="00B91448"/>
    <w:rsid w:val="00B91FD1"/>
    <w:rsid w:val="00B920E8"/>
    <w:rsid w:val="00B92147"/>
    <w:rsid w:val="00B92498"/>
    <w:rsid w:val="00B926F9"/>
    <w:rsid w:val="00B92E26"/>
    <w:rsid w:val="00B949A2"/>
    <w:rsid w:val="00B952FF"/>
    <w:rsid w:val="00B95769"/>
    <w:rsid w:val="00B96126"/>
    <w:rsid w:val="00B9671D"/>
    <w:rsid w:val="00B96BE4"/>
    <w:rsid w:val="00B979F4"/>
    <w:rsid w:val="00B97E44"/>
    <w:rsid w:val="00B97E47"/>
    <w:rsid w:val="00BA0188"/>
    <w:rsid w:val="00BA0292"/>
    <w:rsid w:val="00BA0437"/>
    <w:rsid w:val="00BA0B97"/>
    <w:rsid w:val="00BA10E2"/>
    <w:rsid w:val="00BA217E"/>
    <w:rsid w:val="00BA2269"/>
    <w:rsid w:val="00BA2329"/>
    <w:rsid w:val="00BA2677"/>
    <w:rsid w:val="00BA2BAA"/>
    <w:rsid w:val="00BA3358"/>
    <w:rsid w:val="00BA359D"/>
    <w:rsid w:val="00BA3DA0"/>
    <w:rsid w:val="00BA3F06"/>
    <w:rsid w:val="00BA436D"/>
    <w:rsid w:val="00BA44B4"/>
    <w:rsid w:val="00BA476B"/>
    <w:rsid w:val="00BA6B17"/>
    <w:rsid w:val="00BA73C0"/>
    <w:rsid w:val="00BA76CC"/>
    <w:rsid w:val="00BB1462"/>
    <w:rsid w:val="00BB1C72"/>
    <w:rsid w:val="00BB1DCE"/>
    <w:rsid w:val="00BB2741"/>
    <w:rsid w:val="00BB2B2D"/>
    <w:rsid w:val="00BB321E"/>
    <w:rsid w:val="00BB346A"/>
    <w:rsid w:val="00BB3E53"/>
    <w:rsid w:val="00BB422A"/>
    <w:rsid w:val="00BB44FB"/>
    <w:rsid w:val="00BB5750"/>
    <w:rsid w:val="00BB5858"/>
    <w:rsid w:val="00BB6B91"/>
    <w:rsid w:val="00BB701F"/>
    <w:rsid w:val="00BB704F"/>
    <w:rsid w:val="00BB760F"/>
    <w:rsid w:val="00BB76AB"/>
    <w:rsid w:val="00BB76F3"/>
    <w:rsid w:val="00BB7754"/>
    <w:rsid w:val="00BB7A63"/>
    <w:rsid w:val="00BC0034"/>
    <w:rsid w:val="00BC0216"/>
    <w:rsid w:val="00BC0895"/>
    <w:rsid w:val="00BC12AD"/>
    <w:rsid w:val="00BC1CE8"/>
    <w:rsid w:val="00BC21ED"/>
    <w:rsid w:val="00BC24A3"/>
    <w:rsid w:val="00BC2573"/>
    <w:rsid w:val="00BC2BF9"/>
    <w:rsid w:val="00BC323A"/>
    <w:rsid w:val="00BC3EAB"/>
    <w:rsid w:val="00BC424B"/>
    <w:rsid w:val="00BC47DA"/>
    <w:rsid w:val="00BC524B"/>
    <w:rsid w:val="00BC54EF"/>
    <w:rsid w:val="00BC54F7"/>
    <w:rsid w:val="00BC56A2"/>
    <w:rsid w:val="00BC57BB"/>
    <w:rsid w:val="00BC5D01"/>
    <w:rsid w:val="00BC7D3C"/>
    <w:rsid w:val="00BD0211"/>
    <w:rsid w:val="00BD063E"/>
    <w:rsid w:val="00BD06E9"/>
    <w:rsid w:val="00BD073F"/>
    <w:rsid w:val="00BD101D"/>
    <w:rsid w:val="00BD167C"/>
    <w:rsid w:val="00BD1834"/>
    <w:rsid w:val="00BD2897"/>
    <w:rsid w:val="00BD3050"/>
    <w:rsid w:val="00BD32B3"/>
    <w:rsid w:val="00BD37ED"/>
    <w:rsid w:val="00BD3861"/>
    <w:rsid w:val="00BD3ECF"/>
    <w:rsid w:val="00BD4145"/>
    <w:rsid w:val="00BD4762"/>
    <w:rsid w:val="00BD488B"/>
    <w:rsid w:val="00BD53DB"/>
    <w:rsid w:val="00BD57AE"/>
    <w:rsid w:val="00BD6274"/>
    <w:rsid w:val="00BD6F0B"/>
    <w:rsid w:val="00BD7341"/>
    <w:rsid w:val="00BD759D"/>
    <w:rsid w:val="00BE000D"/>
    <w:rsid w:val="00BE038A"/>
    <w:rsid w:val="00BE05F6"/>
    <w:rsid w:val="00BE090F"/>
    <w:rsid w:val="00BE0C42"/>
    <w:rsid w:val="00BE1959"/>
    <w:rsid w:val="00BE1C91"/>
    <w:rsid w:val="00BE2058"/>
    <w:rsid w:val="00BE20A0"/>
    <w:rsid w:val="00BE2102"/>
    <w:rsid w:val="00BE220A"/>
    <w:rsid w:val="00BE2963"/>
    <w:rsid w:val="00BE2AE4"/>
    <w:rsid w:val="00BE2D44"/>
    <w:rsid w:val="00BE3282"/>
    <w:rsid w:val="00BE34E4"/>
    <w:rsid w:val="00BE39B4"/>
    <w:rsid w:val="00BE3D77"/>
    <w:rsid w:val="00BE4217"/>
    <w:rsid w:val="00BE45A6"/>
    <w:rsid w:val="00BE51E6"/>
    <w:rsid w:val="00BE5683"/>
    <w:rsid w:val="00BE628A"/>
    <w:rsid w:val="00BE69E0"/>
    <w:rsid w:val="00BE6F40"/>
    <w:rsid w:val="00BE6FDA"/>
    <w:rsid w:val="00BE70A1"/>
    <w:rsid w:val="00BE75B3"/>
    <w:rsid w:val="00BE7B8C"/>
    <w:rsid w:val="00BE7D46"/>
    <w:rsid w:val="00BF0699"/>
    <w:rsid w:val="00BF1848"/>
    <w:rsid w:val="00BF20D1"/>
    <w:rsid w:val="00BF2472"/>
    <w:rsid w:val="00BF29A8"/>
    <w:rsid w:val="00BF2E61"/>
    <w:rsid w:val="00BF3030"/>
    <w:rsid w:val="00BF3181"/>
    <w:rsid w:val="00BF342C"/>
    <w:rsid w:val="00BF3F46"/>
    <w:rsid w:val="00BF4FBE"/>
    <w:rsid w:val="00BF5514"/>
    <w:rsid w:val="00BF5806"/>
    <w:rsid w:val="00BF5B52"/>
    <w:rsid w:val="00BF5C5E"/>
    <w:rsid w:val="00BF63FB"/>
    <w:rsid w:val="00BF64C9"/>
    <w:rsid w:val="00BF64D5"/>
    <w:rsid w:val="00BF6A75"/>
    <w:rsid w:val="00BF77E8"/>
    <w:rsid w:val="00BF78A3"/>
    <w:rsid w:val="00C000B6"/>
    <w:rsid w:val="00C007F9"/>
    <w:rsid w:val="00C00964"/>
    <w:rsid w:val="00C0110B"/>
    <w:rsid w:val="00C0116C"/>
    <w:rsid w:val="00C0130F"/>
    <w:rsid w:val="00C01808"/>
    <w:rsid w:val="00C01E7C"/>
    <w:rsid w:val="00C02356"/>
    <w:rsid w:val="00C02B82"/>
    <w:rsid w:val="00C02F97"/>
    <w:rsid w:val="00C04303"/>
    <w:rsid w:val="00C0556F"/>
    <w:rsid w:val="00C05706"/>
    <w:rsid w:val="00C05BCB"/>
    <w:rsid w:val="00C05DA9"/>
    <w:rsid w:val="00C06018"/>
    <w:rsid w:val="00C060E9"/>
    <w:rsid w:val="00C0619E"/>
    <w:rsid w:val="00C06F9D"/>
    <w:rsid w:val="00C074AD"/>
    <w:rsid w:val="00C0787D"/>
    <w:rsid w:val="00C078C2"/>
    <w:rsid w:val="00C07ABB"/>
    <w:rsid w:val="00C10189"/>
    <w:rsid w:val="00C10BC7"/>
    <w:rsid w:val="00C10E04"/>
    <w:rsid w:val="00C10EE8"/>
    <w:rsid w:val="00C11560"/>
    <w:rsid w:val="00C11B24"/>
    <w:rsid w:val="00C120C0"/>
    <w:rsid w:val="00C120D4"/>
    <w:rsid w:val="00C126DE"/>
    <w:rsid w:val="00C12AFA"/>
    <w:rsid w:val="00C13507"/>
    <w:rsid w:val="00C135A5"/>
    <w:rsid w:val="00C14642"/>
    <w:rsid w:val="00C14907"/>
    <w:rsid w:val="00C14B33"/>
    <w:rsid w:val="00C14EBD"/>
    <w:rsid w:val="00C1588E"/>
    <w:rsid w:val="00C15CBB"/>
    <w:rsid w:val="00C15EDE"/>
    <w:rsid w:val="00C166FB"/>
    <w:rsid w:val="00C166FC"/>
    <w:rsid w:val="00C16E5B"/>
    <w:rsid w:val="00C17508"/>
    <w:rsid w:val="00C175F8"/>
    <w:rsid w:val="00C1790B"/>
    <w:rsid w:val="00C2009A"/>
    <w:rsid w:val="00C20468"/>
    <w:rsid w:val="00C20C9E"/>
    <w:rsid w:val="00C20EFD"/>
    <w:rsid w:val="00C214B2"/>
    <w:rsid w:val="00C2165A"/>
    <w:rsid w:val="00C21F3A"/>
    <w:rsid w:val="00C22CBC"/>
    <w:rsid w:val="00C22D6E"/>
    <w:rsid w:val="00C2348B"/>
    <w:rsid w:val="00C2349D"/>
    <w:rsid w:val="00C236DE"/>
    <w:rsid w:val="00C23907"/>
    <w:rsid w:val="00C23955"/>
    <w:rsid w:val="00C24016"/>
    <w:rsid w:val="00C245EE"/>
    <w:rsid w:val="00C24925"/>
    <w:rsid w:val="00C24C96"/>
    <w:rsid w:val="00C25104"/>
    <w:rsid w:val="00C252F8"/>
    <w:rsid w:val="00C25589"/>
    <w:rsid w:val="00C2652E"/>
    <w:rsid w:val="00C26B22"/>
    <w:rsid w:val="00C26B33"/>
    <w:rsid w:val="00C2734C"/>
    <w:rsid w:val="00C273BF"/>
    <w:rsid w:val="00C27627"/>
    <w:rsid w:val="00C27706"/>
    <w:rsid w:val="00C27E11"/>
    <w:rsid w:val="00C27F2F"/>
    <w:rsid w:val="00C30652"/>
    <w:rsid w:val="00C30CBA"/>
    <w:rsid w:val="00C31037"/>
    <w:rsid w:val="00C31289"/>
    <w:rsid w:val="00C3146F"/>
    <w:rsid w:val="00C32049"/>
    <w:rsid w:val="00C3241D"/>
    <w:rsid w:val="00C33886"/>
    <w:rsid w:val="00C33966"/>
    <w:rsid w:val="00C33D46"/>
    <w:rsid w:val="00C3508C"/>
    <w:rsid w:val="00C353CE"/>
    <w:rsid w:val="00C35639"/>
    <w:rsid w:val="00C35CF4"/>
    <w:rsid w:val="00C35FF5"/>
    <w:rsid w:val="00C361FF"/>
    <w:rsid w:val="00C3633A"/>
    <w:rsid w:val="00C36993"/>
    <w:rsid w:val="00C36D9E"/>
    <w:rsid w:val="00C36DED"/>
    <w:rsid w:val="00C37234"/>
    <w:rsid w:val="00C376D2"/>
    <w:rsid w:val="00C40B73"/>
    <w:rsid w:val="00C40CF8"/>
    <w:rsid w:val="00C40D42"/>
    <w:rsid w:val="00C41185"/>
    <w:rsid w:val="00C4178C"/>
    <w:rsid w:val="00C417FE"/>
    <w:rsid w:val="00C4284D"/>
    <w:rsid w:val="00C429AC"/>
    <w:rsid w:val="00C4315E"/>
    <w:rsid w:val="00C431DB"/>
    <w:rsid w:val="00C449D0"/>
    <w:rsid w:val="00C44F1C"/>
    <w:rsid w:val="00C45090"/>
    <w:rsid w:val="00C450BD"/>
    <w:rsid w:val="00C45D4B"/>
    <w:rsid w:val="00C45FE1"/>
    <w:rsid w:val="00C4620C"/>
    <w:rsid w:val="00C462FE"/>
    <w:rsid w:val="00C46BE6"/>
    <w:rsid w:val="00C47118"/>
    <w:rsid w:val="00C47126"/>
    <w:rsid w:val="00C478D6"/>
    <w:rsid w:val="00C47EE3"/>
    <w:rsid w:val="00C5007D"/>
    <w:rsid w:val="00C50223"/>
    <w:rsid w:val="00C505C9"/>
    <w:rsid w:val="00C512A8"/>
    <w:rsid w:val="00C514D4"/>
    <w:rsid w:val="00C517E0"/>
    <w:rsid w:val="00C527B2"/>
    <w:rsid w:val="00C52ED6"/>
    <w:rsid w:val="00C5358B"/>
    <w:rsid w:val="00C53D5C"/>
    <w:rsid w:val="00C53E8D"/>
    <w:rsid w:val="00C53EC7"/>
    <w:rsid w:val="00C5462F"/>
    <w:rsid w:val="00C54C5C"/>
    <w:rsid w:val="00C54CED"/>
    <w:rsid w:val="00C54D10"/>
    <w:rsid w:val="00C54D91"/>
    <w:rsid w:val="00C5580A"/>
    <w:rsid w:val="00C5705C"/>
    <w:rsid w:val="00C57D9B"/>
    <w:rsid w:val="00C57FBB"/>
    <w:rsid w:val="00C602D9"/>
    <w:rsid w:val="00C60383"/>
    <w:rsid w:val="00C60CE1"/>
    <w:rsid w:val="00C6108B"/>
    <w:rsid w:val="00C61773"/>
    <w:rsid w:val="00C61B2E"/>
    <w:rsid w:val="00C61B8B"/>
    <w:rsid w:val="00C62495"/>
    <w:rsid w:val="00C6280E"/>
    <w:rsid w:val="00C629B5"/>
    <w:rsid w:val="00C62C0C"/>
    <w:rsid w:val="00C63558"/>
    <w:rsid w:val="00C63E4A"/>
    <w:rsid w:val="00C641DC"/>
    <w:rsid w:val="00C645A6"/>
    <w:rsid w:val="00C64CE1"/>
    <w:rsid w:val="00C64DE7"/>
    <w:rsid w:val="00C651C3"/>
    <w:rsid w:val="00C6568A"/>
    <w:rsid w:val="00C6578E"/>
    <w:rsid w:val="00C65B82"/>
    <w:rsid w:val="00C6600C"/>
    <w:rsid w:val="00C6667F"/>
    <w:rsid w:val="00C6669A"/>
    <w:rsid w:val="00C67166"/>
    <w:rsid w:val="00C67351"/>
    <w:rsid w:val="00C67576"/>
    <w:rsid w:val="00C6775E"/>
    <w:rsid w:val="00C67F60"/>
    <w:rsid w:val="00C70446"/>
    <w:rsid w:val="00C7057E"/>
    <w:rsid w:val="00C7093B"/>
    <w:rsid w:val="00C70AF9"/>
    <w:rsid w:val="00C71754"/>
    <w:rsid w:val="00C71A55"/>
    <w:rsid w:val="00C71E24"/>
    <w:rsid w:val="00C72065"/>
    <w:rsid w:val="00C720E9"/>
    <w:rsid w:val="00C72305"/>
    <w:rsid w:val="00C729D9"/>
    <w:rsid w:val="00C72A59"/>
    <w:rsid w:val="00C72FA8"/>
    <w:rsid w:val="00C73578"/>
    <w:rsid w:val="00C73F35"/>
    <w:rsid w:val="00C74107"/>
    <w:rsid w:val="00C748F1"/>
    <w:rsid w:val="00C74C4A"/>
    <w:rsid w:val="00C77723"/>
    <w:rsid w:val="00C805CD"/>
    <w:rsid w:val="00C80884"/>
    <w:rsid w:val="00C81458"/>
    <w:rsid w:val="00C819B5"/>
    <w:rsid w:val="00C81DD7"/>
    <w:rsid w:val="00C821F4"/>
    <w:rsid w:val="00C8229E"/>
    <w:rsid w:val="00C823AF"/>
    <w:rsid w:val="00C831AB"/>
    <w:rsid w:val="00C83A7D"/>
    <w:rsid w:val="00C84DD2"/>
    <w:rsid w:val="00C85266"/>
    <w:rsid w:val="00C85599"/>
    <w:rsid w:val="00C85881"/>
    <w:rsid w:val="00C85B4A"/>
    <w:rsid w:val="00C85F34"/>
    <w:rsid w:val="00C8665B"/>
    <w:rsid w:val="00C86E47"/>
    <w:rsid w:val="00C87A08"/>
    <w:rsid w:val="00C900E8"/>
    <w:rsid w:val="00C90682"/>
    <w:rsid w:val="00C9070E"/>
    <w:rsid w:val="00C90A22"/>
    <w:rsid w:val="00C91318"/>
    <w:rsid w:val="00C91362"/>
    <w:rsid w:val="00C914F2"/>
    <w:rsid w:val="00C916A1"/>
    <w:rsid w:val="00C91814"/>
    <w:rsid w:val="00C91AE0"/>
    <w:rsid w:val="00C91C0E"/>
    <w:rsid w:val="00C9211B"/>
    <w:rsid w:val="00C92516"/>
    <w:rsid w:val="00C92F32"/>
    <w:rsid w:val="00C931DF"/>
    <w:rsid w:val="00C93572"/>
    <w:rsid w:val="00C93592"/>
    <w:rsid w:val="00C93920"/>
    <w:rsid w:val="00C93BAE"/>
    <w:rsid w:val="00C93F3D"/>
    <w:rsid w:val="00C949D1"/>
    <w:rsid w:val="00C959EB"/>
    <w:rsid w:val="00C97414"/>
    <w:rsid w:val="00C977F3"/>
    <w:rsid w:val="00CA0BA5"/>
    <w:rsid w:val="00CA109F"/>
    <w:rsid w:val="00CA260D"/>
    <w:rsid w:val="00CA295D"/>
    <w:rsid w:val="00CA2997"/>
    <w:rsid w:val="00CA374A"/>
    <w:rsid w:val="00CA3900"/>
    <w:rsid w:val="00CA3CFB"/>
    <w:rsid w:val="00CA45FF"/>
    <w:rsid w:val="00CA47EC"/>
    <w:rsid w:val="00CA4AB9"/>
    <w:rsid w:val="00CA4AEA"/>
    <w:rsid w:val="00CA4C5C"/>
    <w:rsid w:val="00CA4CAE"/>
    <w:rsid w:val="00CA52A8"/>
    <w:rsid w:val="00CA576F"/>
    <w:rsid w:val="00CA5872"/>
    <w:rsid w:val="00CA591F"/>
    <w:rsid w:val="00CA65C0"/>
    <w:rsid w:val="00CA699B"/>
    <w:rsid w:val="00CA6B02"/>
    <w:rsid w:val="00CA7341"/>
    <w:rsid w:val="00CA7A76"/>
    <w:rsid w:val="00CA7C71"/>
    <w:rsid w:val="00CA7D93"/>
    <w:rsid w:val="00CA7FB2"/>
    <w:rsid w:val="00CA7FE7"/>
    <w:rsid w:val="00CB0059"/>
    <w:rsid w:val="00CB00E2"/>
    <w:rsid w:val="00CB00F7"/>
    <w:rsid w:val="00CB0A4C"/>
    <w:rsid w:val="00CB0A7C"/>
    <w:rsid w:val="00CB0DCF"/>
    <w:rsid w:val="00CB0FCB"/>
    <w:rsid w:val="00CB1217"/>
    <w:rsid w:val="00CB182E"/>
    <w:rsid w:val="00CB1D88"/>
    <w:rsid w:val="00CB24CC"/>
    <w:rsid w:val="00CB292B"/>
    <w:rsid w:val="00CB4276"/>
    <w:rsid w:val="00CB457B"/>
    <w:rsid w:val="00CB4941"/>
    <w:rsid w:val="00CB4B8B"/>
    <w:rsid w:val="00CB580B"/>
    <w:rsid w:val="00CB58AC"/>
    <w:rsid w:val="00CB5A98"/>
    <w:rsid w:val="00CB5D2F"/>
    <w:rsid w:val="00CB5E99"/>
    <w:rsid w:val="00CB60D1"/>
    <w:rsid w:val="00CB669D"/>
    <w:rsid w:val="00CB71AB"/>
    <w:rsid w:val="00CC000C"/>
    <w:rsid w:val="00CC0227"/>
    <w:rsid w:val="00CC0B66"/>
    <w:rsid w:val="00CC1D8C"/>
    <w:rsid w:val="00CC2624"/>
    <w:rsid w:val="00CC27E3"/>
    <w:rsid w:val="00CC2885"/>
    <w:rsid w:val="00CC29C6"/>
    <w:rsid w:val="00CC3637"/>
    <w:rsid w:val="00CC39DA"/>
    <w:rsid w:val="00CC3DCA"/>
    <w:rsid w:val="00CC3F15"/>
    <w:rsid w:val="00CC3FE3"/>
    <w:rsid w:val="00CC4091"/>
    <w:rsid w:val="00CC45E5"/>
    <w:rsid w:val="00CC48AC"/>
    <w:rsid w:val="00CC4A26"/>
    <w:rsid w:val="00CC579A"/>
    <w:rsid w:val="00CC5AC9"/>
    <w:rsid w:val="00CC6BBE"/>
    <w:rsid w:val="00CC6C19"/>
    <w:rsid w:val="00CC73A9"/>
    <w:rsid w:val="00CD057F"/>
    <w:rsid w:val="00CD0EAC"/>
    <w:rsid w:val="00CD0F94"/>
    <w:rsid w:val="00CD17FB"/>
    <w:rsid w:val="00CD205F"/>
    <w:rsid w:val="00CD2D7B"/>
    <w:rsid w:val="00CD2EDE"/>
    <w:rsid w:val="00CD3084"/>
    <w:rsid w:val="00CD3B82"/>
    <w:rsid w:val="00CD4313"/>
    <w:rsid w:val="00CD46AC"/>
    <w:rsid w:val="00CD4A36"/>
    <w:rsid w:val="00CD4DC9"/>
    <w:rsid w:val="00CD4EA6"/>
    <w:rsid w:val="00CD5271"/>
    <w:rsid w:val="00CD55C9"/>
    <w:rsid w:val="00CD56D4"/>
    <w:rsid w:val="00CD5817"/>
    <w:rsid w:val="00CD63A1"/>
    <w:rsid w:val="00CD6B64"/>
    <w:rsid w:val="00CD6DA2"/>
    <w:rsid w:val="00CD7553"/>
    <w:rsid w:val="00CE0A5D"/>
    <w:rsid w:val="00CE0E20"/>
    <w:rsid w:val="00CE12F4"/>
    <w:rsid w:val="00CE1300"/>
    <w:rsid w:val="00CE1B8C"/>
    <w:rsid w:val="00CE1E6B"/>
    <w:rsid w:val="00CE20F9"/>
    <w:rsid w:val="00CE37F3"/>
    <w:rsid w:val="00CE410A"/>
    <w:rsid w:val="00CE445A"/>
    <w:rsid w:val="00CE45CF"/>
    <w:rsid w:val="00CE4987"/>
    <w:rsid w:val="00CE4A06"/>
    <w:rsid w:val="00CE4A8C"/>
    <w:rsid w:val="00CE4D34"/>
    <w:rsid w:val="00CE4ED8"/>
    <w:rsid w:val="00CE5C21"/>
    <w:rsid w:val="00CE621D"/>
    <w:rsid w:val="00CE6440"/>
    <w:rsid w:val="00CE6C4A"/>
    <w:rsid w:val="00CE6D2E"/>
    <w:rsid w:val="00CE6FB5"/>
    <w:rsid w:val="00CE707E"/>
    <w:rsid w:val="00CE70E6"/>
    <w:rsid w:val="00CE7226"/>
    <w:rsid w:val="00CE75B3"/>
    <w:rsid w:val="00CE76CB"/>
    <w:rsid w:val="00CE78BE"/>
    <w:rsid w:val="00CE7BBC"/>
    <w:rsid w:val="00CE7E8A"/>
    <w:rsid w:val="00CF03D8"/>
    <w:rsid w:val="00CF040A"/>
    <w:rsid w:val="00CF0610"/>
    <w:rsid w:val="00CF1168"/>
    <w:rsid w:val="00CF1190"/>
    <w:rsid w:val="00CF1310"/>
    <w:rsid w:val="00CF15AD"/>
    <w:rsid w:val="00CF1898"/>
    <w:rsid w:val="00CF27C4"/>
    <w:rsid w:val="00CF2AA1"/>
    <w:rsid w:val="00CF3108"/>
    <w:rsid w:val="00CF3896"/>
    <w:rsid w:val="00CF44A7"/>
    <w:rsid w:val="00CF4839"/>
    <w:rsid w:val="00CF4B67"/>
    <w:rsid w:val="00CF4C7C"/>
    <w:rsid w:val="00CF51E7"/>
    <w:rsid w:val="00CF5D36"/>
    <w:rsid w:val="00CF5DA6"/>
    <w:rsid w:val="00CF66AC"/>
    <w:rsid w:val="00CF66F4"/>
    <w:rsid w:val="00CF67FC"/>
    <w:rsid w:val="00CF6834"/>
    <w:rsid w:val="00CF68D7"/>
    <w:rsid w:val="00CF69E1"/>
    <w:rsid w:val="00D005F6"/>
    <w:rsid w:val="00D0078B"/>
    <w:rsid w:val="00D008DD"/>
    <w:rsid w:val="00D009C4"/>
    <w:rsid w:val="00D00B8F"/>
    <w:rsid w:val="00D00F11"/>
    <w:rsid w:val="00D015C3"/>
    <w:rsid w:val="00D02126"/>
    <w:rsid w:val="00D024FA"/>
    <w:rsid w:val="00D02931"/>
    <w:rsid w:val="00D03282"/>
    <w:rsid w:val="00D03797"/>
    <w:rsid w:val="00D03B17"/>
    <w:rsid w:val="00D03BAA"/>
    <w:rsid w:val="00D03D68"/>
    <w:rsid w:val="00D040CF"/>
    <w:rsid w:val="00D041F9"/>
    <w:rsid w:val="00D042B3"/>
    <w:rsid w:val="00D046F7"/>
    <w:rsid w:val="00D049CD"/>
    <w:rsid w:val="00D04F53"/>
    <w:rsid w:val="00D05194"/>
    <w:rsid w:val="00D0595E"/>
    <w:rsid w:val="00D05DC1"/>
    <w:rsid w:val="00D05EEF"/>
    <w:rsid w:val="00D06122"/>
    <w:rsid w:val="00D06447"/>
    <w:rsid w:val="00D0679A"/>
    <w:rsid w:val="00D0681D"/>
    <w:rsid w:val="00D0697B"/>
    <w:rsid w:val="00D069B4"/>
    <w:rsid w:val="00D06A03"/>
    <w:rsid w:val="00D06A82"/>
    <w:rsid w:val="00D06AE7"/>
    <w:rsid w:val="00D0750E"/>
    <w:rsid w:val="00D07A70"/>
    <w:rsid w:val="00D10482"/>
    <w:rsid w:val="00D10F33"/>
    <w:rsid w:val="00D110CD"/>
    <w:rsid w:val="00D114A4"/>
    <w:rsid w:val="00D12010"/>
    <w:rsid w:val="00D1282E"/>
    <w:rsid w:val="00D12A31"/>
    <w:rsid w:val="00D13CCA"/>
    <w:rsid w:val="00D13F75"/>
    <w:rsid w:val="00D141F7"/>
    <w:rsid w:val="00D144AF"/>
    <w:rsid w:val="00D14541"/>
    <w:rsid w:val="00D14766"/>
    <w:rsid w:val="00D15093"/>
    <w:rsid w:val="00D151B9"/>
    <w:rsid w:val="00D15D2F"/>
    <w:rsid w:val="00D16172"/>
    <w:rsid w:val="00D16C3C"/>
    <w:rsid w:val="00D176DE"/>
    <w:rsid w:val="00D17B33"/>
    <w:rsid w:val="00D17E78"/>
    <w:rsid w:val="00D17EE3"/>
    <w:rsid w:val="00D20818"/>
    <w:rsid w:val="00D20B4C"/>
    <w:rsid w:val="00D21005"/>
    <w:rsid w:val="00D213B6"/>
    <w:rsid w:val="00D21400"/>
    <w:rsid w:val="00D214DC"/>
    <w:rsid w:val="00D21AC5"/>
    <w:rsid w:val="00D21DFE"/>
    <w:rsid w:val="00D2235D"/>
    <w:rsid w:val="00D22A29"/>
    <w:rsid w:val="00D23615"/>
    <w:rsid w:val="00D23A64"/>
    <w:rsid w:val="00D23BB0"/>
    <w:rsid w:val="00D24132"/>
    <w:rsid w:val="00D2428C"/>
    <w:rsid w:val="00D2444C"/>
    <w:rsid w:val="00D2523C"/>
    <w:rsid w:val="00D252C1"/>
    <w:rsid w:val="00D254B6"/>
    <w:rsid w:val="00D262E3"/>
    <w:rsid w:val="00D26543"/>
    <w:rsid w:val="00D269E6"/>
    <w:rsid w:val="00D26BF3"/>
    <w:rsid w:val="00D26CA3"/>
    <w:rsid w:val="00D26DE8"/>
    <w:rsid w:val="00D27330"/>
    <w:rsid w:val="00D27967"/>
    <w:rsid w:val="00D3044A"/>
    <w:rsid w:val="00D304BA"/>
    <w:rsid w:val="00D30C03"/>
    <w:rsid w:val="00D30D22"/>
    <w:rsid w:val="00D32228"/>
    <w:rsid w:val="00D32BF5"/>
    <w:rsid w:val="00D32E87"/>
    <w:rsid w:val="00D33300"/>
    <w:rsid w:val="00D33518"/>
    <w:rsid w:val="00D3351B"/>
    <w:rsid w:val="00D3351E"/>
    <w:rsid w:val="00D3356C"/>
    <w:rsid w:val="00D33A9E"/>
    <w:rsid w:val="00D33D4C"/>
    <w:rsid w:val="00D33EBF"/>
    <w:rsid w:val="00D34542"/>
    <w:rsid w:val="00D3460C"/>
    <w:rsid w:val="00D34863"/>
    <w:rsid w:val="00D34B39"/>
    <w:rsid w:val="00D354BC"/>
    <w:rsid w:val="00D355F3"/>
    <w:rsid w:val="00D35C9A"/>
    <w:rsid w:val="00D368F4"/>
    <w:rsid w:val="00D36DD9"/>
    <w:rsid w:val="00D36DF4"/>
    <w:rsid w:val="00D36EAB"/>
    <w:rsid w:val="00D3723D"/>
    <w:rsid w:val="00D372B8"/>
    <w:rsid w:val="00D3751C"/>
    <w:rsid w:val="00D375CC"/>
    <w:rsid w:val="00D379F7"/>
    <w:rsid w:val="00D37A2A"/>
    <w:rsid w:val="00D37F2E"/>
    <w:rsid w:val="00D4005B"/>
    <w:rsid w:val="00D402F7"/>
    <w:rsid w:val="00D40CD4"/>
    <w:rsid w:val="00D40F11"/>
    <w:rsid w:val="00D4184F"/>
    <w:rsid w:val="00D4185A"/>
    <w:rsid w:val="00D41DA2"/>
    <w:rsid w:val="00D41FD9"/>
    <w:rsid w:val="00D420ED"/>
    <w:rsid w:val="00D42A72"/>
    <w:rsid w:val="00D42B5C"/>
    <w:rsid w:val="00D43205"/>
    <w:rsid w:val="00D43629"/>
    <w:rsid w:val="00D43E76"/>
    <w:rsid w:val="00D448B9"/>
    <w:rsid w:val="00D449D5"/>
    <w:rsid w:val="00D44E79"/>
    <w:rsid w:val="00D44F90"/>
    <w:rsid w:val="00D4516F"/>
    <w:rsid w:val="00D45466"/>
    <w:rsid w:val="00D45551"/>
    <w:rsid w:val="00D45594"/>
    <w:rsid w:val="00D45708"/>
    <w:rsid w:val="00D45E75"/>
    <w:rsid w:val="00D46106"/>
    <w:rsid w:val="00D46749"/>
    <w:rsid w:val="00D468DD"/>
    <w:rsid w:val="00D504FB"/>
    <w:rsid w:val="00D50596"/>
    <w:rsid w:val="00D51000"/>
    <w:rsid w:val="00D5174C"/>
    <w:rsid w:val="00D51E47"/>
    <w:rsid w:val="00D5214C"/>
    <w:rsid w:val="00D52B72"/>
    <w:rsid w:val="00D52B82"/>
    <w:rsid w:val="00D536C3"/>
    <w:rsid w:val="00D53B1E"/>
    <w:rsid w:val="00D53CD4"/>
    <w:rsid w:val="00D5424D"/>
    <w:rsid w:val="00D54343"/>
    <w:rsid w:val="00D543C6"/>
    <w:rsid w:val="00D54504"/>
    <w:rsid w:val="00D54944"/>
    <w:rsid w:val="00D55BD3"/>
    <w:rsid w:val="00D563E8"/>
    <w:rsid w:val="00D5674E"/>
    <w:rsid w:val="00D5686C"/>
    <w:rsid w:val="00D56BA2"/>
    <w:rsid w:val="00D57059"/>
    <w:rsid w:val="00D5734F"/>
    <w:rsid w:val="00D600D7"/>
    <w:rsid w:val="00D60696"/>
    <w:rsid w:val="00D60A4F"/>
    <w:rsid w:val="00D60C93"/>
    <w:rsid w:val="00D616A7"/>
    <w:rsid w:val="00D61F61"/>
    <w:rsid w:val="00D62481"/>
    <w:rsid w:val="00D62D0E"/>
    <w:rsid w:val="00D63304"/>
    <w:rsid w:val="00D644A7"/>
    <w:rsid w:val="00D644C9"/>
    <w:rsid w:val="00D644D7"/>
    <w:rsid w:val="00D64767"/>
    <w:rsid w:val="00D65320"/>
    <w:rsid w:val="00D660AD"/>
    <w:rsid w:val="00D6639E"/>
    <w:rsid w:val="00D66B89"/>
    <w:rsid w:val="00D66BED"/>
    <w:rsid w:val="00D6772F"/>
    <w:rsid w:val="00D67901"/>
    <w:rsid w:val="00D67C80"/>
    <w:rsid w:val="00D67D72"/>
    <w:rsid w:val="00D707C9"/>
    <w:rsid w:val="00D70914"/>
    <w:rsid w:val="00D71475"/>
    <w:rsid w:val="00D71EB6"/>
    <w:rsid w:val="00D72072"/>
    <w:rsid w:val="00D722AE"/>
    <w:rsid w:val="00D72DF1"/>
    <w:rsid w:val="00D72FB5"/>
    <w:rsid w:val="00D73326"/>
    <w:rsid w:val="00D73E3A"/>
    <w:rsid w:val="00D73E3D"/>
    <w:rsid w:val="00D73E88"/>
    <w:rsid w:val="00D7481D"/>
    <w:rsid w:val="00D74B2D"/>
    <w:rsid w:val="00D74F68"/>
    <w:rsid w:val="00D750FC"/>
    <w:rsid w:val="00D7515B"/>
    <w:rsid w:val="00D753F7"/>
    <w:rsid w:val="00D768A4"/>
    <w:rsid w:val="00D76A03"/>
    <w:rsid w:val="00D76BCA"/>
    <w:rsid w:val="00D77DFB"/>
    <w:rsid w:val="00D80206"/>
    <w:rsid w:val="00D808D2"/>
    <w:rsid w:val="00D80B7A"/>
    <w:rsid w:val="00D80FAF"/>
    <w:rsid w:val="00D81562"/>
    <w:rsid w:val="00D81563"/>
    <w:rsid w:val="00D81980"/>
    <w:rsid w:val="00D81BA8"/>
    <w:rsid w:val="00D82221"/>
    <w:rsid w:val="00D822A4"/>
    <w:rsid w:val="00D822DD"/>
    <w:rsid w:val="00D8263B"/>
    <w:rsid w:val="00D82819"/>
    <w:rsid w:val="00D828DA"/>
    <w:rsid w:val="00D829A3"/>
    <w:rsid w:val="00D839E2"/>
    <w:rsid w:val="00D841CA"/>
    <w:rsid w:val="00D844D3"/>
    <w:rsid w:val="00D8458E"/>
    <w:rsid w:val="00D849BE"/>
    <w:rsid w:val="00D84AE1"/>
    <w:rsid w:val="00D84C77"/>
    <w:rsid w:val="00D84CE1"/>
    <w:rsid w:val="00D853AC"/>
    <w:rsid w:val="00D85A3D"/>
    <w:rsid w:val="00D86960"/>
    <w:rsid w:val="00D8718B"/>
    <w:rsid w:val="00D87259"/>
    <w:rsid w:val="00D87787"/>
    <w:rsid w:val="00D877EE"/>
    <w:rsid w:val="00D879EF"/>
    <w:rsid w:val="00D87DAA"/>
    <w:rsid w:val="00D900D5"/>
    <w:rsid w:val="00D909C4"/>
    <w:rsid w:val="00D9103F"/>
    <w:rsid w:val="00D91289"/>
    <w:rsid w:val="00D9128B"/>
    <w:rsid w:val="00D9129F"/>
    <w:rsid w:val="00D91A3C"/>
    <w:rsid w:val="00D91A82"/>
    <w:rsid w:val="00D91C67"/>
    <w:rsid w:val="00D92166"/>
    <w:rsid w:val="00D92359"/>
    <w:rsid w:val="00D9239C"/>
    <w:rsid w:val="00D92B08"/>
    <w:rsid w:val="00D93127"/>
    <w:rsid w:val="00D93427"/>
    <w:rsid w:val="00D93548"/>
    <w:rsid w:val="00D93851"/>
    <w:rsid w:val="00D9445E"/>
    <w:rsid w:val="00D94485"/>
    <w:rsid w:val="00D9459C"/>
    <w:rsid w:val="00D9512C"/>
    <w:rsid w:val="00D954A0"/>
    <w:rsid w:val="00D9594D"/>
    <w:rsid w:val="00D9608B"/>
    <w:rsid w:val="00D96A11"/>
    <w:rsid w:val="00D97711"/>
    <w:rsid w:val="00D97ABD"/>
    <w:rsid w:val="00D97B6C"/>
    <w:rsid w:val="00D97F43"/>
    <w:rsid w:val="00DA00F7"/>
    <w:rsid w:val="00DA02B1"/>
    <w:rsid w:val="00DA0A9C"/>
    <w:rsid w:val="00DA0F54"/>
    <w:rsid w:val="00DA275A"/>
    <w:rsid w:val="00DA295D"/>
    <w:rsid w:val="00DA2AA9"/>
    <w:rsid w:val="00DA2AD8"/>
    <w:rsid w:val="00DA2DB5"/>
    <w:rsid w:val="00DA36FB"/>
    <w:rsid w:val="00DA4368"/>
    <w:rsid w:val="00DA4647"/>
    <w:rsid w:val="00DA4C7F"/>
    <w:rsid w:val="00DA4CE6"/>
    <w:rsid w:val="00DA4E40"/>
    <w:rsid w:val="00DA55A5"/>
    <w:rsid w:val="00DA5895"/>
    <w:rsid w:val="00DA5C2E"/>
    <w:rsid w:val="00DA6004"/>
    <w:rsid w:val="00DA60D5"/>
    <w:rsid w:val="00DA6107"/>
    <w:rsid w:val="00DA6C99"/>
    <w:rsid w:val="00DA6E3E"/>
    <w:rsid w:val="00DB00CD"/>
    <w:rsid w:val="00DB069C"/>
    <w:rsid w:val="00DB0815"/>
    <w:rsid w:val="00DB0829"/>
    <w:rsid w:val="00DB0DE5"/>
    <w:rsid w:val="00DB1063"/>
    <w:rsid w:val="00DB134C"/>
    <w:rsid w:val="00DB1627"/>
    <w:rsid w:val="00DB17D1"/>
    <w:rsid w:val="00DB1A41"/>
    <w:rsid w:val="00DB2606"/>
    <w:rsid w:val="00DB260A"/>
    <w:rsid w:val="00DB28B3"/>
    <w:rsid w:val="00DB2E37"/>
    <w:rsid w:val="00DB3064"/>
    <w:rsid w:val="00DB3083"/>
    <w:rsid w:val="00DB308D"/>
    <w:rsid w:val="00DB3591"/>
    <w:rsid w:val="00DB3C69"/>
    <w:rsid w:val="00DB3F07"/>
    <w:rsid w:val="00DB4337"/>
    <w:rsid w:val="00DB45F1"/>
    <w:rsid w:val="00DB472C"/>
    <w:rsid w:val="00DB501F"/>
    <w:rsid w:val="00DB50F3"/>
    <w:rsid w:val="00DB564F"/>
    <w:rsid w:val="00DB5B90"/>
    <w:rsid w:val="00DB5E4C"/>
    <w:rsid w:val="00DB6196"/>
    <w:rsid w:val="00DB6594"/>
    <w:rsid w:val="00DB7A3F"/>
    <w:rsid w:val="00DB7ADC"/>
    <w:rsid w:val="00DB7C8A"/>
    <w:rsid w:val="00DC0042"/>
    <w:rsid w:val="00DC06BD"/>
    <w:rsid w:val="00DC0C87"/>
    <w:rsid w:val="00DC1198"/>
    <w:rsid w:val="00DC11B7"/>
    <w:rsid w:val="00DC1401"/>
    <w:rsid w:val="00DC1618"/>
    <w:rsid w:val="00DC1840"/>
    <w:rsid w:val="00DC2356"/>
    <w:rsid w:val="00DC24BE"/>
    <w:rsid w:val="00DC3942"/>
    <w:rsid w:val="00DC39EF"/>
    <w:rsid w:val="00DC45BD"/>
    <w:rsid w:val="00DC5251"/>
    <w:rsid w:val="00DC5480"/>
    <w:rsid w:val="00DC54BD"/>
    <w:rsid w:val="00DC5ED0"/>
    <w:rsid w:val="00DC6DE1"/>
    <w:rsid w:val="00DC7109"/>
    <w:rsid w:val="00DC717D"/>
    <w:rsid w:val="00DC7ACA"/>
    <w:rsid w:val="00DC7B6D"/>
    <w:rsid w:val="00DC7BF3"/>
    <w:rsid w:val="00DC7CDA"/>
    <w:rsid w:val="00DD010F"/>
    <w:rsid w:val="00DD0400"/>
    <w:rsid w:val="00DD095B"/>
    <w:rsid w:val="00DD0A80"/>
    <w:rsid w:val="00DD0B58"/>
    <w:rsid w:val="00DD0BE1"/>
    <w:rsid w:val="00DD13D2"/>
    <w:rsid w:val="00DD1518"/>
    <w:rsid w:val="00DD1C51"/>
    <w:rsid w:val="00DD1CB2"/>
    <w:rsid w:val="00DD1FF7"/>
    <w:rsid w:val="00DD25C7"/>
    <w:rsid w:val="00DD2B04"/>
    <w:rsid w:val="00DD34D1"/>
    <w:rsid w:val="00DD35FC"/>
    <w:rsid w:val="00DD3A57"/>
    <w:rsid w:val="00DD5139"/>
    <w:rsid w:val="00DD5749"/>
    <w:rsid w:val="00DD6822"/>
    <w:rsid w:val="00DD6EAE"/>
    <w:rsid w:val="00DD7795"/>
    <w:rsid w:val="00DD7D0A"/>
    <w:rsid w:val="00DD7F35"/>
    <w:rsid w:val="00DD7FB1"/>
    <w:rsid w:val="00DE04C6"/>
    <w:rsid w:val="00DE0A2F"/>
    <w:rsid w:val="00DE0C2A"/>
    <w:rsid w:val="00DE1C87"/>
    <w:rsid w:val="00DE20BF"/>
    <w:rsid w:val="00DE2C2C"/>
    <w:rsid w:val="00DE30D1"/>
    <w:rsid w:val="00DE3233"/>
    <w:rsid w:val="00DE3C3C"/>
    <w:rsid w:val="00DE3E5C"/>
    <w:rsid w:val="00DE3F7A"/>
    <w:rsid w:val="00DE3FB5"/>
    <w:rsid w:val="00DE4169"/>
    <w:rsid w:val="00DE4242"/>
    <w:rsid w:val="00DE4A03"/>
    <w:rsid w:val="00DE4A15"/>
    <w:rsid w:val="00DE4A26"/>
    <w:rsid w:val="00DE4BF2"/>
    <w:rsid w:val="00DE58B3"/>
    <w:rsid w:val="00DE6470"/>
    <w:rsid w:val="00DE64BC"/>
    <w:rsid w:val="00DE6CB0"/>
    <w:rsid w:val="00DE6F7A"/>
    <w:rsid w:val="00DE7C04"/>
    <w:rsid w:val="00DE7DF9"/>
    <w:rsid w:val="00DF0EC5"/>
    <w:rsid w:val="00DF1303"/>
    <w:rsid w:val="00DF13B8"/>
    <w:rsid w:val="00DF145B"/>
    <w:rsid w:val="00DF15D4"/>
    <w:rsid w:val="00DF1C59"/>
    <w:rsid w:val="00DF1C86"/>
    <w:rsid w:val="00DF1E1B"/>
    <w:rsid w:val="00DF2469"/>
    <w:rsid w:val="00DF26A1"/>
    <w:rsid w:val="00DF2A9F"/>
    <w:rsid w:val="00DF2B1E"/>
    <w:rsid w:val="00DF365F"/>
    <w:rsid w:val="00DF3979"/>
    <w:rsid w:val="00DF3B59"/>
    <w:rsid w:val="00DF4493"/>
    <w:rsid w:val="00DF4809"/>
    <w:rsid w:val="00DF4D47"/>
    <w:rsid w:val="00DF4E10"/>
    <w:rsid w:val="00DF5847"/>
    <w:rsid w:val="00DF6079"/>
    <w:rsid w:val="00DF6563"/>
    <w:rsid w:val="00DF65FD"/>
    <w:rsid w:val="00DF7F6B"/>
    <w:rsid w:val="00E00967"/>
    <w:rsid w:val="00E0096F"/>
    <w:rsid w:val="00E00B15"/>
    <w:rsid w:val="00E00E0F"/>
    <w:rsid w:val="00E010AD"/>
    <w:rsid w:val="00E0134E"/>
    <w:rsid w:val="00E01676"/>
    <w:rsid w:val="00E01CE3"/>
    <w:rsid w:val="00E01ED6"/>
    <w:rsid w:val="00E020DA"/>
    <w:rsid w:val="00E02267"/>
    <w:rsid w:val="00E02318"/>
    <w:rsid w:val="00E028C2"/>
    <w:rsid w:val="00E02A1F"/>
    <w:rsid w:val="00E03080"/>
    <w:rsid w:val="00E03643"/>
    <w:rsid w:val="00E03FCF"/>
    <w:rsid w:val="00E0405B"/>
    <w:rsid w:val="00E0445E"/>
    <w:rsid w:val="00E05C84"/>
    <w:rsid w:val="00E066A2"/>
    <w:rsid w:val="00E06856"/>
    <w:rsid w:val="00E06E1D"/>
    <w:rsid w:val="00E06EF2"/>
    <w:rsid w:val="00E06F31"/>
    <w:rsid w:val="00E070FD"/>
    <w:rsid w:val="00E07322"/>
    <w:rsid w:val="00E0732F"/>
    <w:rsid w:val="00E07525"/>
    <w:rsid w:val="00E077D2"/>
    <w:rsid w:val="00E079DA"/>
    <w:rsid w:val="00E079E1"/>
    <w:rsid w:val="00E07BE0"/>
    <w:rsid w:val="00E07C11"/>
    <w:rsid w:val="00E07FAC"/>
    <w:rsid w:val="00E1000A"/>
    <w:rsid w:val="00E101B9"/>
    <w:rsid w:val="00E101DE"/>
    <w:rsid w:val="00E102FA"/>
    <w:rsid w:val="00E1046E"/>
    <w:rsid w:val="00E12506"/>
    <w:rsid w:val="00E125B5"/>
    <w:rsid w:val="00E125F5"/>
    <w:rsid w:val="00E12F59"/>
    <w:rsid w:val="00E13506"/>
    <w:rsid w:val="00E13A98"/>
    <w:rsid w:val="00E13EAA"/>
    <w:rsid w:val="00E14117"/>
    <w:rsid w:val="00E142E3"/>
    <w:rsid w:val="00E14382"/>
    <w:rsid w:val="00E14407"/>
    <w:rsid w:val="00E1504C"/>
    <w:rsid w:val="00E15062"/>
    <w:rsid w:val="00E15090"/>
    <w:rsid w:val="00E156F4"/>
    <w:rsid w:val="00E15B84"/>
    <w:rsid w:val="00E15E0E"/>
    <w:rsid w:val="00E1632C"/>
    <w:rsid w:val="00E163EA"/>
    <w:rsid w:val="00E164F6"/>
    <w:rsid w:val="00E1659D"/>
    <w:rsid w:val="00E169B8"/>
    <w:rsid w:val="00E16DFE"/>
    <w:rsid w:val="00E16E4A"/>
    <w:rsid w:val="00E170B5"/>
    <w:rsid w:val="00E1761F"/>
    <w:rsid w:val="00E17969"/>
    <w:rsid w:val="00E17DFE"/>
    <w:rsid w:val="00E20173"/>
    <w:rsid w:val="00E2068C"/>
    <w:rsid w:val="00E20B44"/>
    <w:rsid w:val="00E20E70"/>
    <w:rsid w:val="00E21268"/>
    <w:rsid w:val="00E2203C"/>
    <w:rsid w:val="00E228A8"/>
    <w:rsid w:val="00E23439"/>
    <w:rsid w:val="00E238CE"/>
    <w:rsid w:val="00E241EF"/>
    <w:rsid w:val="00E242CE"/>
    <w:rsid w:val="00E2482B"/>
    <w:rsid w:val="00E24B69"/>
    <w:rsid w:val="00E24EC3"/>
    <w:rsid w:val="00E254F6"/>
    <w:rsid w:val="00E25FB0"/>
    <w:rsid w:val="00E272E9"/>
    <w:rsid w:val="00E27343"/>
    <w:rsid w:val="00E27630"/>
    <w:rsid w:val="00E27B0F"/>
    <w:rsid w:val="00E27B5C"/>
    <w:rsid w:val="00E30DCF"/>
    <w:rsid w:val="00E315D9"/>
    <w:rsid w:val="00E31DEB"/>
    <w:rsid w:val="00E32068"/>
    <w:rsid w:val="00E32E5B"/>
    <w:rsid w:val="00E32F4C"/>
    <w:rsid w:val="00E330D7"/>
    <w:rsid w:val="00E334B3"/>
    <w:rsid w:val="00E33543"/>
    <w:rsid w:val="00E33690"/>
    <w:rsid w:val="00E336CE"/>
    <w:rsid w:val="00E33A03"/>
    <w:rsid w:val="00E34022"/>
    <w:rsid w:val="00E3427A"/>
    <w:rsid w:val="00E3437E"/>
    <w:rsid w:val="00E34D94"/>
    <w:rsid w:val="00E34E9D"/>
    <w:rsid w:val="00E34F9F"/>
    <w:rsid w:val="00E35630"/>
    <w:rsid w:val="00E35764"/>
    <w:rsid w:val="00E35B0A"/>
    <w:rsid w:val="00E35F0D"/>
    <w:rsid w:val="00E363DA"/>
    <w:rsid w:val="00E3678D"/>
    <w:rsid w:val="00E36D69"/>
    <w:rsid w:val="00E377F3"/>
    <w:rsid w:val="00E40135"/>
    <w:rsid w:val="00E4043C"/>
    <w:rsid w:val="00E4060E"/>
    <w:rsid w:val="00E406B5"/>
    <w:rsid w:val="00E40E6F"/>
    <w:rsid w:val="00E40E9D"/>
    <w:rsid w:val="00E40F67"/>
    <w:rsid w:val="00E4115A"/>
    <w:rsid w:val="00E4137F"/>
    <w:rsid w:val="00E41AE9"/>
    <w:rsid w:val="00E42169"/>
    <w:rsid w:val="00E42366"/>
    <w:rsid w:val="00E4250F"/>
    <w:rsid w:val="00E427E3"/>
    <w:rsid w:val="00E42AA4"/>
    <w:rsid w:val="00E42C73"/>
    <w:rsid w:val="00E42CD3"/>
    <w:rsid w:val="00E430D0"/>
    <w:rsid w:val="00E431A8"/>
    <w:rsid w:val="00E433CE"/>
    <w:rsid w:val="00E433E5"/>
    <w:rsid w:val="00E44359"/>
    <w:rsid w:val="00E4471B"/>
    <w:rsid w:val="00E44815"/>
    <w:rsid w:val="00E45027"/>
    <w:rsid w:val="00E45549"/>
    <w:rsid w:val="00E468D5"/>
    <w:rsid w:val="00E46AF6"/>
    <w:rsid w:val="00E46B4A"/>
    <w:rsid w:val="00E47356"/>
    <w:rsid w:val="00E47625"/>
    <w:rsid w:val="00E47D8A"/>
    <w:rsid w:val="00E50D29"/>
    <w:rsid w:val="00E50E1C"/>
    <w:rsid w:val="00E51965"/>
    <w:rsid w:val="00E51FF9"/>
    <w:rsid w:val="00E52156"/>
    <w:rsid w:val="00E52607"/>
    <w:rsid w:val="00E5268B"/>
    <w:rsid w:val="00E53220"/>
    <w:rsid w:val="00E537F8"/>
    <w:rsid w:val="00E53850"/>
    <w:rsid w:val="00E5416D"/>
    <w:rsid w:val="00E54643"/>
    <w:rsid w:val="00E54683"/>
    <w:rsid w:val="00E54B3C"/>
    <w:rsid w:val="00E54D7C"/>
    <w:rsid w:val="00E55574"/>
    <w:rsid w:val="00E55775"/>
    <w:rsid w:val="00E566A9"/>
    <w:rsid w:val="00E566DB"/>
    <w:rsid w:val="00E57F46"/>
    <w:rsid w:val="00E60BDE"/>
    <w:rsid w:val="00E61484"/>
    <w:rsid w:val="00E61C3D"/>
    <w:rsid w:val="00E61D4D"/>
    <w:rsid w:val="00E61DC3"/>
    <w:rsid w:val="00E62D8F"/>
    <w:rsid w:val="00E62ECF"/>
    <w:rsid w:val="00E632C7"/>
    <w:rsid w:val="00E63AE5"/>
    <w:rsid w:val="00E63B31"/>
    <w:rsid w:val="00E6523F"/>
    <w:rsid w:val="00E653B6"/>
    <w:rsid w:val="00E653CF"/>
    <w:rsid w:val="00E6545D"/>
    <w:rsid w:val="00E65615"/>
    <w:rsid w:val="00E65CB4"/>
    <w:rsid w:val="00E66140"/>
    <w:rsid w:val="00E66B38"/>
    <w:rsid w:val="00E66D2E"/>
    <w:rsid w:val="00E66EDD"/>
    <w:rsid w:val="00E67651"/>
    <w:rsid w:val="00E676FC"/>
    <w:rsid w:val="00E67BDD"/>
    <w:rsid w:val="00E67CA2"/>
    <w:rsid w:val="00E67EA3"/>
    <w:rsid w:val="00E67F09"/>
    <w:rsid w:val="00E70EEE"/>
    <w:rsid w:val="00E70FCB"/>
    <w:rsid w:val="00E71201"/>
    <w:rsid w:val="00E71389"/>
    <w:rsid w:val="00E71B31"/>
    <w:rsid w:val="00E721E3"/>
    <w:rsid w:val="00E72835"/>
    <w:rsid w:val="00E728F4"/>
    <w:rsid w:val="00E72D4A"/>
    <w:rsid w:val="00E731EA"/>
    <w:rsid w:val="00E74855"/>
    <w:rsid w:val="00E7494F"/>
    <w:rsid w:val="00E74ED4"/>
    <w:rsid w:val="00E75074"/>
    <w:rsid w:val="00E75376"/>
    <w:rsid w:val="00E7566D"/>
    <w:rsid w:val="00E75B5C"/>
    <w:rsid w:val="00E75D0D"/>
    <w:rsid w:val="00E75DD6"/>
    <w:rsid w:val="00E7604D"/>
    <w:rsid w:val="00E767DC"/>
    <w:rsid w:val="00E76909"/>
    <w:rsid w:val="00E76D5E"/>
    <w:rsid w:val="00E8072C"/>
    <w:rsid w:val="00E807F5"/>
    <w:rsid w:val="00E80984"/>
    <w:rsid w:val="00E80E7F"/>
    <w:rsid w:val="00E810FC"/>
    <w:rsid w:val="00E81F5C"/>
    <w:rsid w:val="00E826FD"/>
    <w:rsid w:val="00E828DF"/>
    <w:rsid w:val="00E828E0"/>
    <w:rsid w:val="00E82E33"/>
    <w:rsid w:val="00E82FEF"/>
    <w:rsid w:val="00E83D68"/>
    <w:rsid w:val="00E84043"/>
    <w:rsid w:val="00E84145"/>
    <w:rsid w:val="00E84176"/>
    <w:rsid w:val="00E845C7"/>
    <w:rsid w:val="00E857B9"/>
    <w:rsid w:val="00E85A00"/>
    <w:rsid w:val="00E85BCE"/>
    <w:rsid w:val="00E860AC"/>
    <w:rsid w:val="00E86251"/>
    <w:rsid w:val="00E8627E"/>
    <w:rsid w:val="00E86DBC"/>
    <w:rsid w:val="00E870E1"/>
    <w:rsid w:val="00E870E4"/>
    <w:rsid w:val="00E875CC"/>
    <w:rsid w:val="00E87613"/>
    <w:rsid w:val="00E87642"/>
    <w:rsid w:val="00E8799A"/>
    <w:rsid w:val="00E87F4C"/>
    <w:rsid w:val="00E90C2E"/>
    <w:rsid w:val="00E91686"/>
    <w:rsid w:val="00E91BF5"/>
    <w:rsid w:val="00E91F22"/>
    <w:rsid w:val="00E92351"/>
    <w:rsid w:val="00E94501"/>
    <w:rsid w:val="00E94C1D"/>
    <w:rsid w:val="00E94E0B"/>
    <w:rsid w:val="00E94EC8"/>
    <w:rsid w:val="00E951AE"/>
    <w:rsid w:val="00E953AC"/>
    <w:rsid w:val="00E95710"/>
    <w:rsid w:val="00E9573C"/>
    <w:rsid w:val="00E961AB"/>
    <w:rsid w:val="00E962E1"/>
    <w:rsid w:val="00E9699B"/>
    <w:rsid w:val="00E96F8B"/>
    <w:rsid w:val="00E97256"/>
    <w:rsid w:val="00E97A0A"/>
    <w:rsid w:val="00E97A1E"/>
    <w:rsid w:val="00EA008C"/>
    <w:rsid w:val="00EA057E"/>
    <w:rsid w:val="00EA0C37"/>
    <w:rsid w:val="00EA1742"/>
    <w:rsid w:val="00EA1B14"/>
    <w:rsid w:val="00EA1D91"/>
    <w:rsid w:val="00EA2D46"/>
    <w:rsid w:val="00EA2E9F"/>
    <w:rsid w:val="00EA2EF9"/>
    <w:rsid w:val="00EA30A8"/>
    <w:rsid w:val="00EA31B9"/>
    <w:rsid w:val="00EA35DD"/>
    <w:rsid w:val="00EA36D8"/>
    <w:rsid w:val="00EA3DB1"/>
    <w:rsid w:val="00EA3DEA"/>
    <w:rsid w:val="00EA41C0"/>
    <w:rsid w:val="00EA43B9"/>
    <w:rsid w:val="00EA4B8E"/>
    <w:rsid w:val="00EA4FBC"/>
    <w:rsid w:val="00EA5EC4"/>
    <w:rsid w:val="00EA5F74"/>
    <w:rsid w:val="00EA6704"/>
    <w:rsid w:val="00EA6A8F"/>
    <w:rsid w:val="00EA6B22"/>
    <w:rsid w:val="00EA6DF2"/>
    <w:rsid w:val="00EA7047"/>
    <w:rsid w:val="00EA724B"/>
    <w:rsid w:val="00EA7530"/>
    <w:rsid w:val="00EB003C"/>
    <w:rsid w:val="00EB0A0D"/>
    <w:rsid w:val="00EB0AD9"/>
    <w:rsid w:val="00EB0F27"/>
    <w:rsid w:val="00EB1661"/>
    <w:rsid w:val="00EB1668"/>
    <w:rsid w:val="00EB1C9B"/>
    <w:rsid w:val="00EB2640"/>
    <w:rsid w:val="00EB4124"/>
    <w:rsid w:val="00EB424A"/>
    <w:rsid w:val="00EB4753"/>
    <w:rsid w:val="00EB4AA2"/>
    <w:rsid w:val="00EB4C22"/>
    <w:rsid w:val="00EB4D12"/>
    <w:rsid w:val="00EB5344"/>
    <w:rsid w:val="00EB5825"/>
    <w:rsid w:val="00EB62E1"/>
    <w:rsid w:val="00EB6BB9"/>
    <w:rsid w:val="00EB6D20"/>
    <w:rsid w:val="00EB7286"/>
    <w:rsid w:val="00EB73AE"/>
    <w:rsid w:val="00EB780B"/>
    <w:rsid w:val="00EC015E"/>
    <w:rsid w:val="00EC036A"/>
    <w:rsid w:val="00EC0380"/>
    <w:rsid w:val="00EC0BC4"/>
    <w:rsid w:val="00EC104D"/>
    <w:rsid w:val="00EC1C4C"/>
    <w:rsid w:val="00EC2618"/>
    <w:rsid w:val="00EC3065"/>
    <w:rsid w:val="00EC32EE"/>
    <w:rsid w:val="00EC35D6"/>
    <w:rsid w:val="00EC3858"/>
    <w:rsid w:val="00EC418F"/>
    <w:rsid w:val="00EC463E"/>
    <w:rsid w:val="00EC4DBC"/>
    <w:rsid w:val="00EC51D4"/>
    <w:rsid w:val="00EC5B8B"/>
    <w:rsid w:val="00EC5F89"/>
    <w:rsid w:val="00EC690D"/>
    <w:rsid w:val="00EC6BDC"/>
    <w:rsid w:val="00EC6C64"/>
    <w:rsid w:val="00EC6FA2"/>
    <w:rsid w:val="00EC7211"/>
    <w:rsid w:val="00EC77F5"/>
    <w:rsid w:val="00ED1A3B"/>
    <w:rsid w:val="00ED1D9C"/>
    <w:rsid w:val="00ED1F30"/>
    <w:rsid w:val="00ED22BA"/>
    <w:rsid w:val="00ED235D"/>
    <w:rsid w:val="00ED2395"/>
    <w:rsid w:val="00ED25F8"/>
    <w:rsid w:val="00ED2BA5"/>
    <w:rsid w:val="00ED3733"/>
    <w:rsid w:val="00ED3862"/>
    <w:rsid w:val="00ED3CE4"/>
    <w:rsid w:val="00ED3D8E"/>
    <w:rsid w:val="00ED3F63"/>
    <w:rsid w:val="00ED4114"/>
    <w:rsid w:val="00ED457C"/>
    <w:rsid w:val="00ED5234"/>
    <w:rsid w:val="00ED5FD6"/>
    <w:rsid w:val="00ED608D"/>
    <w:rsid w:val="00ED64FE"/>
    <w:rsid w:val="00ED738C"/>
    <w:rsid w:val="00ED7697"/>
    <w:rsid w:val="00ED77CD"/>
    <w:rsid w:val="00ED7E4C"/>
    <w:rsid w:val="00EE00AE"/>
    <w:rsid w:val="00EE1083"/>
    <w:rsid w:val="00EE1965"/>
    <w:rsid w:val="00EE1CB3"/>
    <w:rsid w:val="00EE28D8"/>
    <w:rsid w:val="00EE32A1"/>
    <w:rsid w:val="00EE33B8"/>
    <w:rsid w:val="00EE3979"/>
    <w:rsid w:val="00EE3B6A"/>
    <w:rsid w:val="00EE40ED"/>
    <w:rsid w:val="00EE40F1"/>
    <w:rsid w:val="00EE4C7E"/>
    <w:rsid w:val="00EE4D2C"/>
    <w:rsid w:val="00EE5229"/>
    <w:rsid w:val="00EE5285"/>
    <w:rsid w:val="00EE6031"/>
    <w:rsid w:val="00EE65C9"/>
    <w:rsid w:val="00EE6B2D"/>
    <w:rsid w:val="00EE75B6"/>
    <w:rsid w:val="00EE7CEB"/>
    <w:rsid w:val="00EF008D"/>
    <w:rsid w:val="00EF0507"/>
    <w:rsid w:val="00EF05D2"/>
    <w:rsid w:val="00EF10C7"/>
    <w:rsid w:val="00EF117E"/>
    <w:rsid w:val="00EF1186"/>
    <w:rsid w:val="00EF1DDB"/>
    <w:rsid w:val="00EF2455"/>
    <w:rsid w:val="00EF2B30"/>
    <w:rsid w:val="00EF39C1"/>
    <w:rsid w:val="00EF41CC"/>
    <w:rsid w:val="00EF458E"/>
    <w:rsid w:val="00EF45C2"/>
    <w:rsid w:val="00EF48C5"/>
    <w:rsid w:val="00EF4D6D"/>
    <w:rsid w:val="00EF5353"/>
    <w:rsid w:val="00EF5665"/>
    <w:rsid w:val="00EF5816"/>
    <w:rsid w:val="00EF5845"/>
    <w:rsid w:val="00EF5B94"/>
    <w:rsid w:val="00EF5D7E"/>
    <w:rsid w:val="00EF639E"/>
    <w:rsid w:val="00EF666B"/>
    <w:rsid w:val="00EF697F"/>
    <w:rsid w:val="00EF7131"/>
    <w:rsid w:val="00EF71E5"/>
    <w:rsid w:val="00EF7560"/>
    <w:rsid w:val="00EF7598"/>
    <w:rsid w:val="00EF7983"/>
    <w:rsid w:val="00EF7DF1"/>
    <w:rsid w:val="00F003D0"/>
    <w:rsid w:val="00F00D2C"/>
    <w:rsid w:val="00F011D2"/>
    <w:rsid w:val="00F01438"/>
    <w:rsid w:val="00F01724"/>
    <w:rsid w:val="00F018FA"/>
    <w:rsid w:val="00F01B50"/>
    <w:rsid w:val="00F01F15"/>
    <w:rsid w:val="00F02464"/>
    <w:rsid w:val="00F03422"/>
    <w:rsid w:val="00F0381E"/>
    <w:rsid w:val="00F03CE9"/>
    <w:rsid w:val="00F03D62"/>
    <w:rsid w:val="00F03E4F"/>
    <w:rsid w:val="00F03EED"/>
    <w:rsid w:val="00F04561"/>
    <w:rsid w:val="00F0484F"/>
    <w:rsid w:val="00F04A5E"/>
    <w:rsid w:val="00F05047"/>
    <w:rsid w:val="00F0537D"/>
    <w:rsid w:val="00F054FB"/>
    <w:rsid w:val="00F05AE0"/>
    <w:rsid w:val="00F05C9C"/>
    <w:rsid w:val="00F05DBA"/>
    <w:rsid w:val="00F05E11"/>
    <w:rsid w:val="00F0667C"/>
    <w:rsid w:val="00F0782E"/>
    <w:rsid w:val="00F07A61"/>
    <w:rsid w:val="00F10123"/>
    <w:rsid w:val="00F106B4"/>
    <w:rsid w:val="00F10F06"/>
    <w:rsid w:val="00F11377"/>
    <w:rsid w:val="00F11507"/>
    <w:rsid w:val="00F115B5"/>
    <w:rsid w:val="00F11764"/>
    <w:rsid w:val="00F11997"/>
    <w:rsid w:val="00F11B38"/>
    <w:rsid w:val="00F11C4A"/>
    <w:rsid w:val="00F1250F"/>
    <w:rsid w:val="00F1271B"/>
    <w:rsid w:val="00F12B30"/>
    <w:rsid w:val="00F12B65"/>
    <w:rsid w:val="00F12BC3"/>
    <w:rsid w:val="00F12C5E"/>
    <w:rsid w:val="00F12EA3"/>
    <w:rsid w:val="00F1335B"/>
    <w:rsid w:val="00F133E1"/>
    <w:rsid w:val="00F146A5"/>
    <w:rsid w:val="00F14DA2"/>
    <w:rsid w:val="00F1550D"/>
    <w:rsid w:val="00F15A2B"/>
    <w:rsid w:val="00F15A48"/>
    <w:rsid w:val="00F15D23"/>
    <w:rsid w:val="00F15DA7"/>
    <w:rsid w:val="00F160E0"/>
    <w:rsid w:val="00F16967"/>
    <w:rsid w:val="00F17077"/>
    <w:rsid w:val="00F17159"/>
    <w:rsid w:val="00F17BB0"/>
    <w:rsid w:val="00F17E84"/>
    <w:rsid w:val="00F17EA4"/>
    <w:rsid w:val="00F17F4E"/>
    <w:rsid w:val="00F204A5"/>
    <w:rsid w:val="00F20762"/>
    <w:rsid w:val="00F20B27"/>
    <w:rsid w:val="00F21567"/>
    <w:rsid w:val="00F215B6"/>
    <w:rsid w:val="00F21BCC"/>
    <w:rsid w:val="00F21C98"/>
    <w:rsid w:val="00F22029"/>
    <w:rsid w:val="00F225D8"/>
    <w:rsid w:val="00F23454"/>
    <w:rsid w:val="00F237F0"/>
    <w:rsid w:val="00F23E3E"/>
    <w:rsid w:val="00F242A2"/>
    <w:rsid w:val="00F244EF"/>
    <w:rsid w:val="00F24573"/>
    <w:rsid w:val="00F2473D"/>
    <w:rsid w:val="00F256B5"/>
    <w:rsid w:val="00F256C3"/>
    <w:rsid w:val="00F2593F"/>
    <w:rsid w:val="00F26A99"/>
    <w:rsid w:val="00F26E9E"/>
    <w:rsid w:val="00F27A61"/>
    <w:rsid w:val="00F27EB1"/>
    <w:rsid w:val="00F311A3"/>
    <w:rsid w:val="00F311E9"/>
    <w:rsid w:val="00F31475"/>
    <w:rsid w:val="00F31B51"/>
    <w:rsid w:val="00F31D03"/>
    <w:rsid w:val="00F32154"/>
    <w:rsid w:val="00F322E5"/>
    <w:rsid w:val="00F32575"/>
    <w:rsid w:val="00F33407"/>
    <w:rsid w:val="00F33433"/>
    <w:rsid w:val="00F33E45"/>
    <w:rsid w:val="00F34195"/>
    <w:rsid w:val="00F3459A"/>
    <w:rsid w:val="00F34AA6"/>
    <w:rsid w:val="00F34D45"/>
    <w:rsid w:val="00F34D5D"/>
    <w:rsid w:val="00F359A8"/>
    <w:rsid w:val="00F35A58"/>
    <w:rsid w:val="00F36037"/>
    <w:rsid w:val="00F367A2"/>
    <w:rsid w:val="00F368B8"/>
    <w:rsid w:val="00F3721F"/>
    <w:rsid w:val="00F372D5"/>
    <w:rsid w:val="00F37544"/>
    <w:rsid w:val="00F403CD"/>
    <w:rsid w:val="00F40449"/>
    <w:rsid w:val="00F40518"/>
    <w:rsid w:val="00F407B4"/>
    <w:rsid w:val="00F41431"/>
    <w:rsid w:val="00F41A03"/>
    <w:rsid w:val="00F41EE0"/>
    <w:rsid w:val="00F42320"/>
    <w:rsid w:val="00F42521"/>
    <w:rsid w:val="00F43745"/>
    <w:rsid w:val="00F437B1"/>
    <w:rsid w:val="00F43C1B"/>
    <w:rsid w:val="00F444D0"/>
    <w:rsid w:val="00F446D4"/>
    <w:rsid w:val="00F44A3A"/>
    <w:rsid w:val="00F44CA6"/>
    <w:rsid w:val="00F44D8D"/>
    <w:rsid w:val="00F45511"/>
    <w:rsid w:val="00F45FA3"/>
    <w:rsid w:val="00F463C4"/>
    <w:rsid w:val="00F47170"/>
    <w:rsid w:val="00F50326"/>
    <w:rsid w:val="00F50396"/>
    <w:rsid w:val="00F503FD"/>
    <w:rsid w:val="00F50433"/>
    <w:rsid w:val="00F504CD"/>
    <w:rsid w:val="00F504D2"/>
    <w:rsid w:val="00F506E5"/>
    <w:rsid w:val="00F508D4"/>
    <w:rsid w:val="00F50DA4"/>
    <w:rsid w:val="00F50FC5"/>
    <w:rsid w:val="00F51F59"/>
    <w:rsid w:val="00F524BF"/>
    <w:rsid w:val="00F52552"/>
    <w:rsid w:val="00F52635"/>
    <w:rsid w:val="00F52880"/>
    <w:rsid w:val="00F52B49"/>
    <w:rsid w:val="00F53608"/>
    <w:rsid w:val="00F536EF"/>
    <w:rsid w:val="00F53AFB"/>
    <w:rsid w:val="00F53BA7"/>
    <w:rsid w:val="00F53D7E"/>
    <w:rsid w:val="00F548CA"/>
    <w:rsid w:val="00F54A1A"/>
    <w:rsid w:val="00F54ACD"/>
    <w:rsid w:val="00F54B7A"/>
    <w:rsid w:val="00F55B08"/>
    <w:rsid w:val="00F5620E"/>
    <w:rsid w:val="00F563FA"/>
    <w:rsid w:val="00F5671E"/>
    <w:rsid w:val="00F56D8F"/>
    <w:rsid w:val="00F56E1F"/>
    <w:rsid w:val="00F57041"/>
    <w:rsid w:val="00F572F3"/>
    <w:rsid w:val="00F5756E"/>
    <w:rsid w:val="00F57A1A"/>
    <w:rsid w:val="00F57BDE"/>
    <w:rsid w:val="00F57DBE"/>
    <w:rsid w:val="00F57EDB"/>
    <w:rsid w:val="00F57F63"/>
    <w:rsid w:val="00F60360"/>
    <w:rsid w:val="00F60405"/>
    <w:rsid w:val="00F6047B"/>
    <w:rsid w:val="00F618B1"/>
    <w:rsid w:val="00F61AED"/>
    <w:rsid w:val="00F62146"/>
    <w:rsid w:val="00F6268C"/>
    <w:rsid w:val="00F62C64"/>
    <w:rsid w:val="00F62D55"/>
    <w:rsid w:val="00F62FD1"/>
    <w:rsid w:val="00F63AD6"/>
    <w:rsid w:val="00F63B21"/>
    <w:rsid w:val="00F64078"/>
    <w:rsid w:val="00F6429E"/>
    <w:rsid w:val="00F64376"/>
    <w:rsid w:val="00F643F1"/>
    <w:rsid w:val="00F64582"/>
    <w:rsid w:val="00F64E50"/>
    <w:rsid w:val="00F65199"/>
    <w:rsid w:val="00F65A3F"/>
    <w:rsid w:val="00F65D1A"/>
    <w:rsid w:val="00F65E4D"/>
    <w:rsid w:val="00F66807"/>
    <w:rsid w:val="00F672F4"/>
    <w:rsid w:val="00F6792E"/>
    <w:rsid w:val="00F7024B"/>
    <w:rsid w:val="00F708DD"/>
    <w:rsid w:val="00F70D6B"/>
    <w:rsid w:val="00F7124B"/>
    <w:rsid w:val="00F714B8"/>
    <w:rsid w:val="00F71AF2"/>
    <w:rsid w:val="00F71E86"/>
    <w:rsid w:val="00F7208D"/>
    <w:rsid w:val="00F7270B"/>
    <w:rsid w:val="00F7283C"/>
    <w:rsid w:val="00F73240"/>
    <w:rsid w:val="00F73254"/>
    <w:rsid w:val="00F7385A"/>
    <w:rsid w:val="00F7386A"/>
    <w:rsid w:val="00F7410A"/>
    <w:rsid w:val="00F74623"/>
    <w:rsid w:val="00F746AB"/>
    <w:rsid w:val="00F74F20"/>
    <w:rsid w:val="00F75090"/>
    <w:rsid w:val="00F7572E"/>
    <w:rsid w:val="00F75BDA"/>
    <w:rsid w:val="00F75F21"/>
    <w:rsid w:val="00F762BA"/>
    <w:rsid w:val="00F76D63"/>
    <w:rsid w:val="00F76F20"/>
    <w:rsid w:val="00F76F31"/>
    <w:rsid w:val="00F77604"/>
    <w:rsid w:val="00F77898"/>
    <w:rsid w:val="00F77BCA"/>
    <w:rsid w:val="00F77DDD"/>
    <w:rsid w:val="00F77EDF"/>
    <w:rsid w:val="00F77F3B"/>
    <w:rsid w:val="00F8028D"/>
    <w:rsid w:val="00F80E63"/>
    <w:rsid w:val="00F813F9"/>
    <w:rsid w:val="00F81668"/>
    <w:rsid w:val="00F82DCF"/>
    <w:rsid w:val="00F82F85"/>
    <w:rsid w:val="00F830AB"/>
    <w:rsid w:val="00F83763"/>
    <w:rsid w:val="00F83BBE"/>
    <w:rsid w:val="00F83FD7"/>
    <w:rsid w:val="00F841A7"/>
    <w:rsid w:val="00F84AFB"/>
    <w:rsid w:val="00F851ED"/>
    <w:rsid w:val="00F8534B"/>
    <w:rsid w:val="00F8547A"/>
    <w:rsid w:val="00F85788"/>
    <w:rsid w:val="00F85E96"/>
    <w:rsid w:val="00F86097"/>
    <w:rsid w:val="00F8628B"/>
    <w:rsid w:val="00F86C24"/>
    <w:rsid w:val="00F86DBE"/>
    <w:rsid w:val="00F878B0"/>
    <w:rsid w:val="00F878B1"/>
    <w:rsid w:val="00F87DF7"/>
    <w:rsid w:val="00F87E26"/>
    <w:rsid w:val="00F902A0"/>
    <w:rsid w:val="00F90343"/>
    <w:rsid w:val="00F906F3"/>
    <w:rsid w:val="00F90DD1"/>
    <w:rsid w:val="00F915AD"/>
    <w:rsid w:val="00F91706"/>
    <w:rsid w:val="00F91760"/>
    <w:rsid w:val="00F91980"/>
    <w:rsid w:val="00F91A6D"/>
    <w:rsid w:val="00F923A7"/>
    <w:rsid w:val="00F92447"/>
    <w:rsid w:val="00F92C23"/>
    <w:rsid w:val="00F9341C"/>
    <w:rsid w:val="00F946D4"/>
    <w:rsid w:val="00F9489D"/>
    <w:rsid w:val="00F94FDD"/>
    <w:rsid w:val="00F958E5"/>
    <w:rsid w:val="00F95D59"/>
    <w:rsid w:val="00F962CA"/>
    <w:rsid w:val="00F96888"/>
    <w:rsid w:val="00F9692A"/>
    <w:rsid w:val="00F96A41"/>
    <w:rsid w:val="00F96A9D"/>
    <w:rsid w:val="00F9732C"/>
    <w:rsid w:val="00F9756C"/>
    <w:rsid w:val="00F97818"/>
    <w:rsid w:val="00FA0077"/>
    <w:rsid w:val="00FA03A3"/>
    <w:rsid w:val="00FA04FA"/>
    <w:rsid w:val="00FA082E"/>
    <w:rsid w:val="00FA1266"/>
    <w:rsid w:val="00FA15FF"/>
    <w:rsid w:val="00FA224C"/>
    <w:rsid w:val="00FA2535"/>
    <w:rsid w:val="00FA29E5"/>
    <w:rsid w:val="00FA2AAF"/>
    <w:rsid w:val="00FA3CE4"/>
    <w:rsid w:val="00FA3CEA"/>
    <w:rsid w:val="00FA3ED7"/>
    <w:rsid w:val="00FA4078"/>
    <w:rsid w:val="00FA4E1C"/>
    <w:rsid w:val="00FA5B30"/>
    <w:rsid w:val="00FA6498"/>
    <w:rsid w:val="00FA64ED"/>
    <w:rsid w:val="00FA6908"/>
    <w:rsid w:val="00FA6B43"/>
    <w:rsid w:val="00FA6BC1"/>
    <w:rsid w:val="00FA6BC2"/>
    <w:rsid w:val="00FA6DAF"/>
    <w:rsid w:val="00FA7A40"/>
    <w:rsid w:val="00FA7CAA"/>
    <w:rsid w:val="00FB04E1"/>
    <w:rsid w:val="00FB076D"/>
    <w:rsid w:val="00FB078D"/>
    <w:rsid w:val="00FB0A94"/>
    <w:rsid w:val="00FB0C49"/>
    <w:rsid w:val="00FB154B"/>
    <w:rsid w:val="00FB1FA1"/>
    <w:rsid w:val="00FB20E8"/>
    <w:rsid w:val="00FB4427"/>
    <w:rsid w:val="00FB4654"/>
    <w:rsid w:val="00FB46A8"/>
    <w:rsid w:val="00FB5096"/>
    <w:rsid w:val="00FB52F4"/>
    <w:rsid w:val="00FB535F"/>
    <w:rsid w:val="00FB570B"/>
    <w:rsid w:val="00FB59C7"/>
    <w:rsid w:val="00FB5B36"/>
    <w:rsid w:val="00FB5EB0"/>
    <w:rsid w:val="00FB6870"/>
    <w:rsid w:val="00FB68D9"/>
    <w:rsid w:val="00FB6972"/>
    <w:rsid w:val="00FB6DF7"/>
    <w:rsid w:val="00FB7935"/>
    <w:rsid w:val="00FB7AB6"/>
    <w:rsid w:val="00FC0ACF"/>
    <w:rsid w:val="00FC0B91"/>
    <w:rsid w:val="00FC141E"/>
    <w:rsid w:val="00FC1571"/>
    <w:rsid w:val="00FC167A"/>
    <w:rsid w:val="00FC1838"/>
    <w:rsid w:val="00FC1ACD"/>
    <w:rsid w:val="00FC2224"/>
    <w:rsid w:val="00FC22F5"/>
    <w:rsid w:val="00FC2674"/>
    <w:rsid w:val="00FC2868"/>
    <w:rsid w:val="00FC2F69"/>
    <w:rsid w:val="00FC2FCC"/>
    <w:rsid w:val="00FC31E8"/>
    <w:rsid w:val="00FC372B"/>
    <w:rsid w:val="00FC3F8B"/>
    <w:rsid w:val="00FC5496"/>
    <w:rsid w:val="00FC6318"/>
    <w:rsid w:val="00FC680E"/>
    <w:rsid w:val="00FC6E90"/>
    <w:rsid w:val="00FC73C2"/>
    <w:rsid w:val="00FC7409"/>
    <w:rsid w:val="00FC7811"/>
    <w:rsid w:val="00FC786D"/>
    <w:rsid w:val="00FC7FC2"/>
    <w:rsid w:val="00FC7FF1"/>
    <w:rsid w:val="00FD012B"/>
    <w:rsid w:val="00FD05A2"/>
    <w:rsid w:val="00FD0794"/>
    <w:rsid w:val="00FD0AC8"/>
    <w:rsid w:val="00FD1132"/>
    <w:rsid w:val="00FD180F"/>
    <w:rsid w:val="00FD1A9A"/>
    <w:rsid w:val="00FD1AD1"/>
    <w:rsid w:val="00FD1E39"/>
    <w:rsid w:val="00FD1E57"/>
    <w:rsid w:val="00FD1F8B"/>
    <w:rsid w:val="00FD22B8"/>
    <w:rsid w:val="00FD235A"/>
    <w:rsid w:val="00FD24BE"/>
    <w:rsid w:val="00FD31FD"/>
    <w:rsid w:val="00FD3CF6"/>
    <w:rsid w:val="00FD3F2F"/>
    <w:rsid w:val="00FD42B9"/>
    <w:rsid w:val="00FD4B83"/>
    <w:rsid w:val="00FD5043"/>
    <w:rsid w:val="00FD52D6"/>
    <w:rsid w:val="00FD5970"/>
    <w:rsid w:val="00FD5C29"/>
    <w:rsid w:val="00FD60C8"/>
    <w:rsid w:val="00FD6291"/>
    <w:rsid w:val="00FD67C4"/>
    <w:rsid w:val="00FD6EBC"/>
    <w:rsid w:val="00FD76E2"/>
    <w:rsid w:val="00FD795E"/>
    <w:rsid w:val="00FD7CE1"/>
    <w:rsid w:val="00FE04E4"/>
    <w:rsid w:val="00FE07B7"/>
    <w:rsid w:val="00FE0C8A"/>
    <w:rsid w:val="00FE0D39"/>
    <w:rsid w:val="00FE21DE"/>
    <w:rsid w:val="00FE2261"/>
    <w:rsid w:val="00FE2CEF"/>
    <w:rsid w:val="00FE2D38"/>
    <w:rsid w:val="00FE2DA0"/>
    <w:rsid w:val="00FE3C91"/>
    <w:rsid w:val="00FE474B"/>
    <w:rsid w:val="00FE4D68"/>
    <w:rsid w:val="00FE5021"/>
    <w:rsid w:val="00FE539D"/>
    <w:rsid w:val="00FE564F"/>
    <w:rsid w:val="00FE56C5"/>
    <w:rsid w:val="00FE6076"/>
    <w:rsid w:val="00FE66BE"/>
    <w:rsid w:val="00FE6BA4"/>
    <w:rsid w:val="00FE6BEF"/>
    <w:rsid w:val="00FE6D67"/>
    <w:rsid w:val="00FE6DA3"/>
    <w:rsid w:val="00FE6E89"/>
    <w:rsid w:val="00FF0078"/>
    <w:rsid w:val="00FF0568"/>
    <w:rsid w:val="00FF094C"/>
    <w:rsid w:val="00FF0A4F"/>
    <w:rsid w:val="00FF0CFD"/>
    <w:rsid w:val="00FF0F24"/>
    <w:rsid w:val="00FF10B6"/>
    <w:rsid w:val="00FF15CB"/>
    <w:rsid w:val="00FF1BE9"/>
    <w:rsid w:val="00FF1FE1"/>
    <w:rsid w:val="00FF2482"/>
    <w:rsid w:val="00FF2D5E"/>
    <w:rsid w:val="00FF3BA2"/>
    <w:rsid w:val="00FF3EF6"/>
    <w:rsid w:val="00FF4786"/>
    <w:rsid w:val="00FF47C7"/>
    <w:rsid w:val="00FF4F64"/>
    <w:rsid w:val="00FF5E39"/>
    <w:rsid w:val="00FF5EF4"/>
    <w:rsid w:val="00FF629F"/>
    <w:rsid w:val="00FF6735"/>
    <w:rsid w:val="00FF6991"/>
    <w:rsid w:val="00FF77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913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HTML Top of Form" w:uiPriority="99"/>
    <w:lsdException w:name="HTML Bottom of Form"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F026E"/>
    <w:rPr>
      <w:sz w:val="24"/>
      <w:szCs w:val="24"/>
    </w:rPr>
  </w:style>
  <w:style w:type="paragraph" w:styleId="Heading1">
    <w:name w:val="heading 1"/>
    <w:basedOn w:val="Normal"/>
    <w:next w:val="Normal"/>
    <w:link w:val="Heading1Char"/>
    <w:qFormat/>
    <w:rsid w:val="00F7385A"/>
    <w:pPr>
      <w:keepNext/>
      <w:outlineLvl w:val="0"/>
    </w:pPr>
    <w:rPr>
      <w:b/>
      <w:bCs/>
    </w:rPr>
  </w:style>
  <w:style w:type="paragraph" w:styleId="Heading3">
    <w:name w:val="heading 3"/>
    <w:basedOn w:val="Normal"/>
    <w:next w:val="Normal"/>
    <w:link w:val="Heading3Char"/>
    <w:semiHidden/>
    <w:unhideWhenUsed/>
    <w:qFormat/>
    <w:rsid w:val="004A65A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qFormat/>
    <w:rsid w:val="00324A98"/>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7385A"/>
    <w:pPr>
      <w:jc w:val="both"/>
    </w:pPr>
  </w:style>
  <w:style w:type="paragraph" w:styleId="BalloonText">
    <w:name w:val="Balloon Text"/>
    <w:basedOn w:val="Normal"/>
    <w:semiHidden/>
    <w:rsid w:val="00DE4242"/>
    <w:rPr>
      <w:rFonts w:ascii="Tahoma" w:hAnsi="Tahoma" w:cs="Tahoma"/>
      <w:sz w:val="16"/>
      <w:szCs w:val="16"/>
    </w:rPr>
  </w:style>
  <w:style w:type="table" w:styleId="TableGrid">
    <w:name w:val="Table Grid"/>
    <w:basedOn w:val="TableNormal"/>
    <w:uiPriority w:val="59"/>
    <w:rsid w:val="005F50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5B0188"/>
    <w:pPr>
      <w:tabs>
        <w:tab w:val="center" w:pos="4320"/>
        <w:tab w:val="right" w:pos="8640"/>
      </w:tabs>
    </w:pPr>
  </w:style>
  <w:style w:type="paragraph" w:styleId="Header">
    <w:name w:val="header"/>
    <w:basedOn w:val="Normal"/>
    <w:rsid w:val="001E3D35"/>
    <w:pPr>
      <w:tabs>
        <w:tab w:val="center" w:pos="4320"/>
        <w:tab w:val="right" w:pos="8640"/>
      </w:tabs>
    </w:pPr>
  </w:style>
  <w:style w:type="paragraph" w:styleId="ListParagraph">
    <w:name w:val="List Paragraph"/>
    <w:basedOn w:val="Normal"/>
    <w:uiPriority w:val="34"/>
    <w:qFormat/>
    <w:rsid w:val="00FD0794"/>
    <w:pPr>
      <w:ind w:left="720"/>
      <w:contextualSpacing/>
    </w:pPr>
  </w:style>
  <w:style w:type="paragraph" w:customStyle="1" w:styleId="Default">
    <w:name w:val="Default"/>
    <w:rsid w:val="004A70B1"/>
    <w:pPr>
      <w:autoSpaceDE w:val="0"/>
      <w:autoSpaceDN w:val="0"/>
      <w:adjustRightInd w:val="0"/>
    </w:pPr>
    <w:rPr>
      <w:rFonts w:ascii="Calibri" w:hAnsi="Calibri" w:cs="Calibri"/>
      <w:color w:val="000000"/>
      <w:sz w:val="24"/>
      <w:szCs w:val="24"/>
    </w:rPr>
  </w:style>
  <w:style w:type="character" w:customStyle="1" w:styleId="BodyTextChar">
    <w:name w:val="Body Text Char"/>
    <w:basedOn w:val="DefaultParagraphFont"/>
    <w:link w:val="BodyText"/>
    <w:rsid w:val="00885064"/>
    <w:rPr>
      <w:sz w:val="24"/>
      <w:szCs w:val="24"/>
    </w:rPr>
  </w:style>
  <w:style w:type="character" w:customStyle="1" w:styleId="Heading3Char">
    <w:name w:val="Heading 3 Char"/>
    <w:basedOn w:val="DefaultParagraphFont"/>
    <w:link w:val="Heading3"/>
    <w:semiHidden/>
    <w:rsid w:val="004A65AF"/>
    <w:rPr>
      <w:rFonts w:asciiTheme="majorHAnsi" w:eastAsiaTheme="majorEastAsia" w:hAnsiTheme="majorHAnsi" w:cstheme="majorBidi"/>
      <w:b/>
      <w:bCs/>
      <w:color w:val="4F81BD" w:themeColor="accent1"/>
      <w:sz w:val="24"/>
      <w:szCs w:val="24"/>
    </w:rPr>
  </w:style>
  <w:style w:type="character" w:styleId="Emphasis">
    <w:name w:val="Emphasis"/>
    <w:basedOn w:val="DefaultParagraphFont"/>
    <w:uiPriority w:val="20"/>
    <w:qFormat/>
    <w:rsid w:val="004A65AF"/>
    <w:rPr>
      <w:i/>
      <w:iCs/>
    </w:rPr>
  </w:style>
  <w:style w:type="character" w:styleId="Strong">
    <w:name w:val="Strong"/>
    <w:basedOn w:val="DefaultParagraphFont"/>
    <w:uiPriority w:val="22"/>
    <w:qFormat/>
    <w:rsid w:val="004A65AF"/>
    <w:rPr>
      <w:b/>
      <w:bCs/>
    </w:rPr>
  </w:style>
  <w:style w:type="character" w:customStyle="1" w:styleId="ui-button-text1">
    <w:name w:val="ui-button-text1"/>
    <w:basedOn w:val="DefaultParagraphFont"/>
    <w:rsid w:val="004A65AF"/>
  </w:style>
  <w:style w:type="character" w:customStyle="1" w:styleId="service-text1">
    <w:name w:val="service-text1"/>
    <w:basedOn w:val="DefaultParagraphFont"/>
    <w:rsid w:val="004A65AF"/>
    <w:rPr>
      <w:rFonts w:ascii="Arial" w:hAnsi="Arial" w:cs="Arial" w:hint="default"/>
      <w:b/>
      <w:bCs/>
      <w:vanish w:val="0"/>
      <w:webHidden w:val="0"/>
      <w:color w:val="666666"/>
      <w:sz w:val="27"/>
      <w:szCs w:val="27"/>
      <w:specVanish w:val="0"/>
    </w:rPr>
  </w:style>
  <w:style w:type="character" w:customStyle="1" w:styleId="service-number1">
    <w:name w:val="service-number1"/>
    <w:basedOn w:val="DefaultParagraphFont"/>
    <w:rsid w:val="004A65AF"/>
    <w:rPr>
      <w:b/>
      <w:bCs/>
      <w:vanish/>
      <w:webHidden w:val="0"/>
      <w:sz w:val="30"/>
      <w:szCs w:val="30"/>
      <w:specVanish w:val="0"/>
    </w:rPr>
  </w:style>
  <w:style w:type="character" w:customStyle="1" w:styleId="service-description2">
    <w:name w:val="service-description2"/>
    <w:basedOn w:val="DefaultParagraphFont"/>
    <w:rsid w:val="004A65AF"/>
    <w:rPr>
      <w:b w:val="0"/>
      <w:bCs w:val="0"/>
      <w:vanish w:val="0"/>
      <w:webHidden w:val="0"/>
      <w:color w:val="666666"/>
      <w:sz w:val="20"/>
      <w:szCs w:val="20"/>
      <w:specVanish w:val="0"/>
    </w:rPr>
  </w:style>
  <w:style w:type="paragraph" w:customStyle="1" w:styleId="explaination4">
    <w:name w:val="explaination4"/>
    <w:basedOn w:val="Normal"/>
    <w:rsid w:val="004A65AF"/>
    <w:pPr>
      <w:spacing w:before="75" w:after="75"/>
      <w:ind w:left="150" w:right="150"/>
    </w:pPr>
  </w:style>
  <w:style w:type="character" w:customStyle="1" w:styleId="notice-explaination">
    <w:name w:val="notice-explaination"/>
    <w:basedOn w:val="DefaultParagraphFont"/>
    <w:rsid w:val="004A65AF"/>
  </w:style>
  <w:style w:type="character" w:customStyle="1" w:styleId="service-notice-message2">
    <w:name w:val="service-notice-message2"/>
    <w:basedOn w:val="DefaultParagraphFont"/>
    <w:rsid w:val="004A65AF"/>
  </w:style>
  <w:style w:type="paragraph" w:customStyle="1" w:styleId="tagline1">
    <w:name w:val="tagline1"/>
    <w:basedOn w:val="Normal"/>
    <w:rsid w:val="004A65AF"/>
    <w:pPr>
      <w:spacing w:before="100" w:beforeAutospacing="1" w:after="100" w:afterAutospacing="1"/>
    </w:pPr>
  </w:style>
  <w:style w:type="paragraph" w:customStyle="1" w:styleId="fine-print2">
    <w:name w:val="fine-print2"/>
    <w:basedOn w:val="Normal"/>
    <w:rsid w:val="004A65AF"/>
    <w:pPr>
      <w:spacing w:before="100" w:beforeAutospacing="1" w:after="100" w:afterAutospacing="1" w:line="355" w:lineRule="atLeast"/>
    </w:pPr>
    <w:rPr>
      <w:rFonts w:ascii="Arial" w:hAnsi="Arial" w:cs="Arial"/>
      <w:sz w:val="15"/>
      <w:szCs w:val="15"/>
    </w:rPr>
  </w:style>
  <w:style w:type="paragraph" w:styleId="z-TopofForm">
    <w:name w:val="HTML Top of Form"/>
    <w:basedOn w:val="Normal"/>
    <w:next w:val="Normal"/>
    <w:link w:val="z-TopofFormChar"/>
    <w:hidden/>
    <w:uiPriority w:val="99"/>
    <w:unhideWhenUsed/>
    <w:rsid w:val="004A65AF"/>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rsid w:val="004A65AF"/>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4A65AF"/>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4A65AF"/>
    <w:rPr>
      <w:rFonts w:ascii="Arial" w:hAnsi="Arial" w:cs="Arial"/>
      <w:vanish/>
      <w:sz w:val="16"/>
      <w:szCs w:val="16"/>
    </w:rPr>
  </w:style>
  <w:style w:type="character" w:customStyle="1" w:styleId="service-name3">
    <w:name w:val="service-name3"/>
    <w:basedOn w:val="DefaultParagraphFont"/>
    <w:rsid w:val="004A65AF"/>
    <w:rPr>
      <w:vanish w:val="0"/>
      <w:webHidden w:val="0"/>
      <w:color w:val="CC0000"/>
      <w:specVanish w:val="0"/>
    </w:rPr>
  </w:style>
  <w:style w:type="paragraph" w:customStyle="1" w:styleId="fine-print3">
    <w:name w:val="fine-print3"/>
    <w:basedOn w:val="Normal"/>
    <w:rsid w:val="004A65AF"/>
    <w:pPr>
      <w:spacing w:before="100" w:beforeAutospacing="1" w:after="100" w:afterAutospacing="1" w:line="355" w:lineRule="atLeast"/>
    </w:pPr>
    <w:rPr>
      <w:rFonts w:ascii="Arial" w:hAnsi="Arial" w:cs="Arial"/>
      <w:sz w:val="15"/>
      <w:szCs w:val="15"/>
    </w:rPr>
  </w:style>
  <w:style w:type="character" w:customStyle="1" w:styleId="Heading1Char">
    <w:name w:val="Heading 1 Char"/>
    <w:basedOn w:val="DefaultParagraphFont"/>
    <w:link w:val="Heading1"/>
    <w:rsid w:val="00D15093"/>
    <w:rPr>
      <w:b/>
      <w:bCs/>
      <w:sz w:val="24"/>
      <w:szCs w:val="24"/>
    </w:rPr>
  </w:style>
  <w:style w:type="character" w:customStyle="1" w:styleId="apple-converted-space">
    <w:name w:val="apple-converted-space"/>
    <w:basedOn w:val="DefaultParagraphFont"/>
    <w:rsid w:val="00676531"/>
  </w:style>
  <w:style w:type="character" w:customStyle="1" w:styleId="vm-hook">
    <w:name w:val="vm-hook"/>
    <w:basedOn w:val="DefaultParagraphFont"/>
    <w:rsid w:val="006765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HTML Top of Form" w:uiPriority="99"/>
    <w:lsdException w:name="HTML Bottom of Form"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F026E"/>
    <w:rPr>
      <w:sz w:val="24"/>
      <w:szCs w:val="24"/>
    </w:rPr>
  </w:style>
  <w:style w:type="paragraph" w:styleId="Heading1">
    <w:name w:val="heading 1"/>
    <w:basedOn w:val="Normal"/>
    <w:next w:val="Normal"/>
    <w:link w:val="Heading1Char"/>
    <w:qFormat/>
    <w:rsid w:val="00F7385A"/>
    <w:pPr>
      <w:keepNext/>
      <w:outlineLvl w:val="0"/>
    </w:pPr>
    <w:rPr>
      <w:b/>
      <w:bCs/>
    </w:rPr>
  </w:style>
  <w:style w:type="paragraph" w:styleId="Heading3">
    <w:name w:val="heading 3"/>
    <w:basedOn w:val="Normal"/>
    <w:next w:val="Normal"/>
    <w:link w:val="Heading3Char"/>
    <w:semiHidden/>
    <w:unhideWhenUsed/>
    <w:qFormat/>
    <w:rsid w:val="004A65A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qFormat/>
    <w:rsid w:val="00324A98"/>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7385A"/>
    <w:pPr>
      <w:jc w:val="both"/>
    </w:pPr>
  </w:style>
  <w:style w:type="paragraph" w:styleId="BalloonText">
    <w:name w:val="Balloon Text"/>
    <w:basedOn w:val="Normal"/>
    <w:semiHidden/>
    <w:rsid w:val="00DE4242"/>
    <w:rPr>
      <w:rFonts w:ascii="Tahoma" w:hAnsi="Tahoma" w:cs="Tahoma"/>
      <w:sz w:val="16"/>
      <w:szCs w:val="16"/>
    </w:rPr>
  </w:style>
  <w:style w:type="table" w:styleId="TableGrid">
    <w:name w:val="Table Grid"/>
    <w:basedOn w:val="TableNormal"/>
    <w:uiPriority w:val="59"/>
    <w:rsid w:val="005F50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5B0188"/>
    <w:pPr>
      <w:tabs>
        <w:tab w:val="center" w:pos="4320"/>
        <w:tab w:val="right" w:pos="8640"/>
      </w:tabs>
    </w:pPr>
  </w:style>
  <w:style w:type="paragraph" w:styleId="Header">
    <w:name w:val="header"/>
    <w:basedOn w:val="Normal"/>
    <w:rsid w:val="001E3D35"/>
    <w:pPr>
      <w:tabs>
        <w:tab w:val="center" w:pos="4320"/>
        <w:tab w:val="right" w:pos="8640"/>
      </w:tabs>
    </w:pPr>
  </w:style>
  <w:style w:type="paragraph" w:styleId="ListParagraph">
    <w:name w:val="List Paragraph"/>
    <w:basedOn w:val="Normal"/>
    <w:uiPriority w:val="34"/>
    <w:qFormat/>
    <w:rsid w:val="00FD0794"/>
    <w:pPr>
      <w:ind w:left="720"/>
      <w:contextualSpacing/>
    </w:pPr>
  </w:style>
  <w:style w:type="paragraph" w:customStyle="1" w:styleId="Default">
    <w:name w:val="Default"/>
    <w:rsid w:val="004A70B1"/>
    <w:pPr>
      <w:autoSpaceDE w:val="0"/>
      <w:autoSpaceDN w:val="0"/>
      <w:adjustRightInd w:val="0"/>
    </w:pPr>
    <w:rPr>
      <w:rFonts w:ascii="Calibri" w:hAnsi="Calibri" w:cs="Calibri"/>
      <w:color w:val="000000"/>
      <w:sz w:val="24"/>
      <w:szCs w:val="24"/>
    </w:rPr>
  </w:style>
  <w:style w:type="character" w:customStyle="1" w:styleId="BodyTextChar">
    <w:name w:val="Body Text Char"/>
    <w:basedOn w:val="DefaultParagraphFont"/>
    <w:link w:val="BodyText"/>
    <w:rsid w:val="00885064"/>
    <w:rPr>
      <w:sz w:val="24"/>
      <w:szCs w:val="24"/>
    </w:rPr>
  </w:style>
  <w:style w:type="character" w:customStyle="1" w:styleId="Heading3Char">
    <w:name w:val="Heading 3 Char"/>
    <w:basedOn w:val="DefaultParagraphFont"/>
    <w:link w:val="Heading3"/>
    <w:semiHidden/>
    <w:rsid w:val="004A65AF"/>
    <w:rPr>
      <w:rFonts w:asciiTheme="majorHAnsi" w:eastAsiaTheme="majorEastAsia" w:hAnsiTheme="majorHAnsi" w:cstheme="majorBidi"/>
      <w:b/>
      <w:bCs/>
      <w:color w:val="4F81BD" w:themeColor="accent1"/>
      <w:sz w:val="24"/>
      <w:szCs w:val="24"/>
    </w:rPr>
  </w:style>
  <w:style w:type="character" w:styleId="Emphasis">
    <w:name w:val="Emphasis"/>
    <w:basedOn w:val="DefaultParagraphFont"/>
    <w:uiPriority w:val="20"/>
    <w:qFormat/>
    <w:rsid w:val="004A65AF"/>
    <w:rPr>
      <w:i/>
      <w:iCs/>
    </w:rPr>
  </w:style>
  <w:style w:type="character" w:styleId="Strong">
    <w:name w:val="Strong"/>
    <w:basedOn w:val="DefaultParagraphFont"/>
    <w:uiPriority w:val="22"/>
    <w:qFormat/>
    <w:rsid w:val="004A65AF"/>
    <w:rPr>
      <w:b/>
      <w:bCs/>
    </w:rPr>
  </w:style>
  <w:style w:type="character" w:customStyle="1" w:styleId="ui-button-text1">
    <w:name w:val="ui-button-text1"/>
    <w:basedOn w:val="DefaultParagraphFont"/>
    <w:rsid w:val="004A65AF"/>
  </w:style>
  <w:style w:type="character" w:customStyle="1" w:styleId="service-text1">
    <w:name w:val="service-text1"/>
    <w:basedOn w:val="DefaultParagraphFont"/>
    <w:rsid w:val="004A65AF"/>
    <w:rPr>
      <w:rFonts w:ascii="Arial" w:hAnsi="Arial" w:cs="Arial" w:hint="default"/>
      <w:b/>
      <w:bCs/>
      <w:vanish w:val="0"/>
      <w:webHidden w:val="0"/>
      <w:color w:val="666666"/>
      <w:sz w:val="27"/>
      <w:szCs w:val="27"/>
      <w:specVanish w:val="0"/>
    </w:rPr>
  </w:style>
  <w:style w:type="character" w:customStyle="1" w:styleId="service-number1">
    <w:name w:val="service-number1"/>
    <w:basedOn w:val="DefaultParagraphFont"/>
    <w:rsid w:val="004A65AF"/>
    <w:rPr>
      <w:b/>
      <w:bCs/>
      <w:vanish/>
      <w:webHidden w:val="0"/>
      <w:sz w:val="30"/>
      <w:szCs w:val="30"/>
      <w:specVanish w:val="0"/>
    </w:rPr>
  </w:style>
  <w:style w:type="character" w:customStyle="1" w:styleId="service-description2">
    <w:name w:val="service-description2"/>
    <w:basedOn w:val="DefaultParagraphFont"/>
    <w:rsid w:val="004A65AF"/>
    <w:rPr>
      <w:b w:val="0"/>
      <w:bCs w:val="0"/>
      <w:vanish w:val="0"/>
      <w:webHidden w:val="0"/>
      <w:color w:val="666666"/>
      <w:sz w:val="20"/>
      <w:szCs w:val="20"/>
      <w:specVanish w:val="0"/>
    </w:rPr>
  </w:style>
  <w:style w:type="paragraph" w:customStyle="1" w:styleId="explaination4">
    <w:name w:val="explaination4"/>
    <w:basedOn w:val="Normal"/>
    <w:rsid w:val="004A65AF"/>
    <w:pPr>
      <w:spacing w:before="75" w:after="75"/>
      <w:ind w:left="150" w:right="150"/>
    </w:pPr>
  </w:style>
  <w:style w:type="character" w:customStyle="1" w:styleId="notice-explaination">
    <w:name w:val="notice-explaination"/>
    <w:basedOn w:val="DefaultParagraphFont"/>
    <w:rsid w:val="004A65AF"/>
  </w:style>
  <w:style w:type="character" w:customStyle="1" w:styleId="service-notice-message2">
    <w:name w:val="service-notice-message2"/>
    <w:basedOn w:val="DefaultParagraphFont"/>
    <w:rsid w:val="004A65AF"/>
  </w:style>
  <w:style w:type="paragraph" w:customStyle="1" w:styleId="tagline1">
    <w:name w:val="tagline1"/>
    <w:basedOn w:val="Normal"/>
    <w:rsid w:val="004A65AF"/>
    <w:pPr>
      <w:spacing w:before="100" w:beforeAutospacing="1" w:after="100" w:afterAutospacing="1"/>
    </w:pPr>
  </w:style>
  <w:style w:type="paragraph" w:customStyle="1" w:styleId="fine-print2">
    <w:name w:val="fine-print2"/>
    <w:basedOn w:val="Normal"/>
    <w:rsid w:val="004A65AF"/>
    <w:pPr>
      <w:spacing w:before="100" w:beforeAutospacing="1" w:after="100" w:afterAutospacing="1" w:line="355" w:lineRule="atLeast"/>
    </w:pPr>
    <w:rPr>
      <w:rFonts w:ascii="Arial" w:hAnsi="Arial" w:cs="Arial"/>
      <w:sz w:val="15"/>
      <w:szCs w:val="15"/>
    </w:rPr>
  </w:style>
  <w:style w:type="paragraph" w:styleId="z-TopofForm">
    <w:name w:val="HTML Top of Form"/>
    <w:basedOn w:val="Normal"/>
    <w:next w:val="Normal"/>
    <w:link w:val="z-TopofFormChar"/>
    <w:hidden/>
    <w:uiPriority w:val="99"/>
    <w:unhideWhenUsed/>
    <w:rsid w:val="004A65AF"/>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rsid w:val="004A65AF"/>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4A65AF"/>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4A65AF"/>
    <w:rPr>
      <w:rFonts w:ascii="Arial" w:hAnsi="Arial" w:cs="Arial"/>
      <w:vanish/>
      <w:sz w:val="16"/>
      <w:szCs w:val="16"/>
    </w:rPr>
  </w:style>
  <w:style w:type="character" w:customStyle="1" w:styleId="service-name3">
    <w:name w:val="service-name3"/>
    <w:basedOn w:val="DefaultParagraphFont"/>
    <w:rsid w:val="004A65AF"/>
    <w:rPr>
      <w:vanish w:val="0"/>
      <w:webHidden w:val="0"/>
      <w:color w:val="CC0000"/>
      <w:specVanish w:val="0"/>
    </w:rPr>
  </w:style>
  <w:style w:type="paragraph" w:customStyle="1" w:styleId="fine-print3">
    <w:name w:val="fine-print3"/>
    <w:basedOn w:val="Normal"/>
    <w:rsid w:val="004A65AF"/>
    <w:pPr>
      <w:spacing w:before="100" w:beforeAutospacing="1" w:after="100" w:afterAutospacing="1" w:line="355" w:lineRule="atLeast"/>
    </w:pPr>
    <w:rPr>
      <w:rFonts w:ascii="Arial" w:hAnsi="Arial" w:cs="Arial"/>
      <w:sz w:val="15"/>
      <w:szCs w:val="15"/>
    </w:rPr>
  </w:style>
  <w:style w:type="character" w:customStyle="1" w:styleId="Heading1Char">
    <w:name w:val="Heading 1 Char"/>
    <w:basedOn w:val="DefaultParagraphFont"/>
    <w:link w:val="Heading1"/>
    <w:rsid w:val="00D15093"/>
    <w:rPr>
      <w:b/>
      <w:bCs/>
      <w:sz w:val="24"/>
      <w:szCs w:val="24"/>
    </w:rPr>
  </w:style>
  <w:style w:type="character" w:customStyle="1" w:styleId="apple-converted-space">
    <w:name w:val="apple-converted-space"/>
    <w:basedOn w:val="DefaultParagraphFont"/>
    <w:rsid w:val="00676531"/>
  </w:style>
  <w:style w:type="character" w:customStyle="1" w:styleId="vm-hook">
    <w:name w:val="vm-hook"/>
    <w:basedOn w:val="DefaultParagraphFont"/>
    <w:rsid w:val="006765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50763">
      <w:bodyDiv w:val="1"/>
      <w:marLeft w:val="0"/>
      <w:marRight w:val="0"/>
      <w:marTop w:val="0"/>
      <w:marBottom w:val="0"/>
      <w:divBdr>
        <w:top w:val="none" w:sz="0" w:space="0" w:color="auto"/>
        <w:left w:val="none" w:sz="0" w:space="0" w:color="auto"/>
        <w:bottom w:val="none" w:sz="0" w:space="0" w:color="auto"/>
        <w:right w:val="none" w:sz="0" w:space="0" w:color="auto"/>
      </w:divBdr>
    </w:div>
    <w:div w:id="64689210">
      <w:bodyDiv w:val="1"/>
      <w:marLeft w:val="0"/>
      <w:marRight w:val="0"/>
      <w:marTop w:val="0"/>
      <w:marBottom w:val="0"/>
      <w:divBdr>
        <w:top w:val="none" w:sz="0" w:space="0" w:color="auto"/>
        <w:left w:val="none" w:sz="0" w:space="0" w:color="auto"/>
        <w:bottom w:val="none" w:sz="0" w:space="0" w:color="auto"/>
        <w:right w:val="none" w:sz="0" w:space="0" w:color="auto"/>
      </w:divBdr>
    </w:div>
    <w:div w:id="157310427">
      <w:bodyDiv w:val="1"/>
      <w:marLeft w:val="0"/>
      <w:marRight w:val="0"/>
      <w:marTop w:val="0"/>
      <w:marBottom w:val="0"/>
      <w:divBdr>
        <w:top w:val="none" w:sz="0" w:space="0" w:color="auto"/>
        <w:left w:val="none" w:sz="0" w:space="0" w:color="auto"/>
        <w:bottom w:val="none" w:sz="0" w:space="0" w:color="auto"/>
        <w:right w:val="none" w:sz="0" w:space="0" w:color="auto"/>
      </w:divBdr>
    </w:div>
    <w:div w:id="219245597">
      <w:bodyDiv w:val="1"/>
      <w:marLeft w:val="0"/>
      <w:marRight w:val="0"/>
      <w:marTop w:val="0"/>
      <w:marBottom w:val="0"/>
      <w:divBdr>
        <w:top w:val="none" w:sz="0" w:space="0" w:color="auto"/>
        <w:left w:val="none" w:sz="0" w:space="0" w:color="auto"/>
        <w:bottom w:val="none" w:sz="0" w:space="0" w:color="auto"/>
        <w:right w:val="none" w:sz="0" w:space="0" w:color="auto"/>
      </w:divBdr>
    </w:div>
    <w:div w:id="252975761">
      <w:bodyDiv w:val="1"/>
      <w:marLeft w:val="0"/>
      <w:marRight w:val="0"/>
      <w:marTop w:val="0"/>
      <w:marBottom w:val="0"/>
      <w:divBdr>
        <w:top w:val="none" w:sz="0" w:space="0" w:color="auto"/>
        <w:left w:val="none" w:sz="0" w:space="0" w:color="auto"/>
        <w:bottom w:val="none" w:sz="0" w:space="0" w:color="auto"/>
        <w:right w:val="none" w:sz="0" w:space="0" w:color="auto"/>
      </w:divBdr>
    </w:div>
    <w:div w:id="271595344">
      <w:bodyDiv w:val="1"/>
      <w:marLeft w:val="0"/>
      <w:marRight w:val="0"/>
      <w:marTop w:val="0"/>
      <w:marBottom w:val="0"/>
      <w:divBdr>
        <w:top w:val="none" w:sz="0" w:space="0" w:color="auto"/>
        <w:left w:val="none" w:sz="0" w:space="0" w:color="auto"/>
        <w:bottom w:val="none" w:sz="0" w:space="0" w:color="auto"/>
        <w:right w:val="none" w:sz="0" w:space="0" w:color="auto"/>
      </w:divBdr>
    </w:div>
    <w:div w:id="310719881">
      <w:bodyDiv w:val="1"/>
      <w:marLeft w:val="0"/>
      <w:marRight w:val="0"/>
      <w:marTop w:val="0"/>
      <w:marBottom w:val="0"/>
      <w:divBdr>
        <w:top w:val="none" w:sz="0" w:space="0" w:color="auto"/>
        <w:left w:val="none" w:sz="0" w:space="0" w:color="auto"/>
        <w:bottom w:val="none" w:sz="0" w:space="0" w:color="auto"/>
        <w:right w:val="none" w:sz="0" w:space="0" w:color="auto"/>
      </w:divBdr>
    </w:div>
    <w:div w:id="344138116">
      <w:bodyDiv w:val="1"/>
      <w:marLeft w:val="0"/>
      <w:marRight w:val="0"/>
      <w:marTop w:val="0"/>
      <w:marBottom w:val="0"/>
      <w:divBdr>
        <w:top w:val="none" w:sz="0" w:space="0" w:color="auto"/>
        <w:left w:val="none" w:sz="0" w:space="0" w:color="auto"/>
        <w:bottom w:val="none" w:sz="0" w:space="0" w:color="auto"/>
        <w:right w:val="none" w:sz="0" w:space="0" w:color="auto"/>
      </w:divBdr>
    </w:div>
    <w:div w:id="403334330">
      <w:bodyDiv w:val="1"/>
      <w:marLeft w:val="0"/>
      <w:marRight w:val="0"/>
      <w:marTop w:val="0"/>
      <w:marBottom w:val="0"/>
      <w:divBdr>
        <w:top w:val="none" w:sz="0" w:space="0" w:color="auto"/>
        <w:left w:val="none" w:sz="0" w:space="0" w:color="auto"/>
        <w:bottom w:val="none" w:sz="0" w:space="0" w:color="auto"/>
        <w:right w:val="none" w:sz="0" w:space="0" w:color="auto"/>
      </w:divBdr>
    </w:div>
    <w:div w:id="442383306">
      <w:bodyDiv w:val="1"/>
      <w:marLeft w:val="0"/>
      <w:marRight w:val="0"/>
      <w:marTop w:val="0"/>
      <w:marBottom w:val="0"/>
      <w:divBdr>
        <w:top w:val="none" w:sz="0" w:space="0" w:color="auto"/>
        <w:left w:val="none" w:sz="0" w:space="0" w:color="auto"/>
        <w:bottom w:val="none" w:sz="0" w:space="0" w:color="auto"/>
        <w:right w:val="none" w:sz="0" w:space="0" w:color="auto"/>
      </w:divBdr>
    </w:div>
    <w:div w:id="453672475">
      <w:bodyDiv w:val="1"/>
      <w:marLeft w:val="0"/>
      <w:marRight w:val="0"/>
      <w:marTop w:val="0"/>
      <w:marBottom w:val="0"/>
      <w:divBdr>
        <w:top w:val="none" w:sz="0" w:space="0" w:color="auto"/>
        <w:left w:val="none" w:sz="0" w:space="0" w:color="auto"/>
        <w:bottom w:val="none" w:sz="0" w:space="0" w:color="auto"/>
        <w:right w:val="none" w:sz="0" w:space="0" w:color="auto"/>
      </w:divBdr>
    </w:div>
    <w:div w:id="501510610">
      <w:bodyDiv w:val="1"/>
      <w:marLeft w:val="0"/>
      <w:marRight w:val="0"/>
      <w:marTop w:val="0"/>
      <w:marBottom w:val="0"/>
      <w:divBdr>
        <w:top w:val="none" w:sz="0" w:space="0" w:color="auto"/>
        <w:left w:val="none" w:sz="0" w:space="0" w:color="auto"/>
        <w:bottom w:val="none" w:sz="0" w:space="0" w:color="auto"/>
        <w:right w:val="none" w:sz="0" w:space="0" w:color="auto"/>
      </w:divBdr>
    </w:div>
    <w:div w:id="592053602">
      <w:bodyDiv w:val="1"/>
      <w:marLeft w:val="0"/>
      <w:marRight w:val="0"/>
      <w:marTop w:val="0"/>
      <w:marBottom w:val="0"/>
      <w:divBdr>
        <w:top w:val="none" w:sz="0" w:space="0" w:color="auto"/>
        <w:left w:val="none" w:sz="0" w:space="0" w:color="auto"/>
        <w:bottom w:val="none" w:sz="0" w:space="0" w:color="auto"/>
        <w:right w:val="none" w:sz="0" w:space="0" w:color="auto"/>
      </w:divBdr>
      <w:divsChild>
        <w:div w:id="1981955237">
          <w:marLeft w:val="0"/>
          <w:marRight w:val="0"/>
          <w:marTop w:val="0"/>
          <w:marBottom w:val="0"/>
          <w:divBdr>
            <w:top w:val="none" w:sz="0" w:space="0" w:color="auto"/>
            <w:left w:val="none" w:sz="0" w:space="0" w:color="auto"/>
            <w:bottom w:val="none" w:sz="0" w:space="0" w:color="auto"/>
            <w:right w:val="none" w:sz="0" w:space="0" w:color="auto"/>
          </w:divBdr>
        </w:div>
      </w:divsChild>
    </w:div>
    <w:div w:id="592864360">
      <w:bodyDiv w:val="1"/>
      <w:marLeft w:val="0"/>
      <w:marRight w:val="0"/>
      <w:marTop w:val="0"/>
      <w:marBottom w:val="0"/>
      <w:divBdr>
        <w:top w:val="none" w:sz="0" w:space="0" w:color="auto"/>
        <w:left w:val="none" w:sz="0" w:space="0" w:color="auto"/>
        <w:bottom w:val="none" w:sz="0" w:space="0" w:color="auto"/>
        <w:right w:val="none" w:sz="0" w:space="0" w:color="auto"/>
      </w:divBdr>
    </w:div>
    <w:div w:id="624508685">
      <w:bodyDiv w:val="1"/>
      <w:marLeft w:val="0"/>
      <w:marRight w:val="0"/>
      <w:marTop w:val="0"/>
      <w:marBottom w:val="0"/>
      <w:divBdr>
        <w:top w:val="none" w:sz="0" w:space="0" w:color="auto"/>
        <w:left w:val="none" w:sz="0" w:space="0" w:color="auto"/>
        <w:bottom w:val="none" w:sz="0" w:space="0" w:color="auto"/>
        <w:right w:val="none" w:sz="0" w:space="0" w:color="auto"/>
      </w:divBdr>
      <w:divsChild>
        <w:div w:id="1851480745">
          <w:marLeft w:val="0"/>
          <w:marRight w:val="0"/>
          <w:marTop w:val="0"/>
          <w:marBottom w:val="0"/>
          <w:divBdr>
            <w:top w:val="none" w:sz="0" w:space="0" w:color="auto"/>
            <w:left w:val="none" w:sz="0" w:space="0" w:color="auto"/>
            <w:bottom w:val="none" w:sz="0" w:space="0" w:color="auto"/>
            <w:right w:val="none" w:sz="0" w:space="0" w:color="auto"/>
          </w:divBdr>
          <w:divsChild>
            <w:div w:id="905721299">
              <w:marLeft w:val="0"/>
              <w:marRight w:val="0"/>
              <w:marTop w:val="0"/>
              <w:marBottom w:val="0"/>
              <w:divBdr>
                <w:top w:val="none" w:sz="0" w:space="0" w:color="auto"/>
                <w:left w:val="single" w:sz="6" w:space="0" w:color="CCCCCC"/>
                <w:bottom w:val="none" w:sz="0" w:space="0" w:color="auto"/>
                <w:right w:val="single" w:sz="6" w:space="0" w:color="CCCCCC"/>
              </w:divBdr>
              <w:divsChild>
                <w:div w:id="1084566162">
                  <w:marLeft w:val="150"/>
                  <w:marRight w:val="150"/>
                  <w:marTop w:val="0"/>
                  <w:marBottom w:val="0"/>
                  <w:divBdr>
                    <w:top w:val="none" w:sz="0" w:space="0" w:color="auto"/>
                    <w:left w:val="none" w:sz="0" w:space="0" w:color="auto"/>
                    <w:bottom w:val="none" w:sz="0" w:space="0" w:color="auto"/>
                    <w:right w:val="none" w:sz="0" w:space="0" w:color="auto"/>
                  </w:divBdr>
                  <w:divsChild>
                    <w:div w:id="795761815">
                      <w:marLeft w:val="0"/>
                      <w:marRight w:val="0"/>
                      <w:marTop w:val="0"/>
                      <w:marBottom w:val="0"/>
                      <w:divBdr>
                        <w:top w:val="none" w:sz="0" w:space="0" w:color="auto"/>
                        <w:left w:val="none" w:sz="0" w:space="0" w:color="auto"/>
                        <w:bottom w:val="none" w:sz="0" w:space="0" w:color="auto"/>
                        <w:right w:val="none" w:sz="0" w:space="0" w:color="auto"/>
                      </w:divBdr>
                      <w:divsChild>
                        <w:div w:id="1550994715">
                          <w:marLeft w:val="0"/>
                          <w:marRight w:val="0"/>
                          <w:marTop w:val="0"/>
                          <w:marBottom w:val="0"/>
                          <w:divBdr>
                            <w:top w:val="none" w:sz="0" w:space="0" w:color="auto"/>
                            <w:left w:val="none" w:sz="0" w:space="0" w:color="auto"/>
                            <w:bottom w:val="none" w:sz="0" w:space="0" w:color="auto"/>
                            <w:right w:val="none" w:sz="0" w:space="0" w:color="auto"/>
                          </w:divBdr>
                          <w:divsChild>
                            <w:div w:id="1767341554">
                              <w:marLeft w:val="0"/>
                              <w:marRight w:val="0"/>
                              <w:marTop w:val="0"/>
                              <w:marBottom w:val="0"/>
                              <w:divBdr>
                                <w:top w:val="none" w:sz="0" w:space="0" w:color="auto"/>
                                <w:left w:val="none" w:sz="0" w:space="0" w:color="auto"/>
                                <w:bottom w:val="none" w:sz="0" w:space="0" w:color="auto"/>
                                <w:right w:val="none" w:sz="0" w:space="0" w:color="auto"/>
                              </w:divBdr>
                              <w:divsChild>
                                <w:div w:id="1271277246">
                                  <w:marLeft w:val="0"/>
                                  <w:marRight w:val="0"/>
                                  <w:marTop w:val="0"/>
                                  <w:marBottom w:val="0"/>
                                  <w:divBdr>
                                    <w:top w:val="none" w:sz="0" w:space="0" w:color="auto"/>
                                    <w:left w:val="none" w:sz="0" w:space="0" w:color="auto"/>
                                    <w:bottom w:val="none" w:sz="0" w:space="0" w:color="auto"/>
                                    <w:right w:val="none" w:sz="0" w:space="0" w:color="auto"/>
                                  </w:divBdr>
                                  <w:divsChild>
                                    <w:div w:id="225995545">
                                      <w:marLeft w:val="0"/>
                                      <w:marRight w:val="0"/>
                                      <w:marTop w:val="0"/>
                                      <w:marBottom w:val="0"/>
                                      <w:divBdr>
                                        <w:top w:val="none" w:sz="0" w:space="0" w:color="auto"/>
                                        <w:left w:val="none" w:sz="0" w:space="0" w:color="auto"/>
                                        <w:bottom w:val="none" w:sz="0" w:space="0" w:color="auto"/>
                                        <w:right w:val="none" w:sz="0" w:space="0" w:color="auto"/>
                                      </w:divBdr>
                                      <w:divsChild>
                                        <w:div w:id="2129814369">
                                          <w:marLeft w:val="0"/>
                                          <w:marRight w:val="0"/>
                                          <w:marTop w:val="150"/>
                                          <w:marBottom w:val="150"/>
                                          <w:divBdr>
                                            <w:top w:val="none" w:sz="0" w:space="0" w:color="auto"/>
                                            <w:left w:val="none" w:sz="0" w:space="0" w:color="auto"/>
                                            <w:bottom w:val="none" w:sz="0" w:space="0" w:color="auto"/>
                                            <w:right w:val="none" w:sz="0" w:space="0" w:color="auto"/>
                                          </w:divBdr>
                                          <w:divsChild>
                                            <w:div w:id="1529029717">
                                              <w:marLeft w:val="150"/>
                                              <w:marRight w:val="150"/>
                                              <w:marTop w:val="150"/>
                                              <w:marBottom w:val="150"/>
                                              <w:divBdr>
                                                <w:top w:val="none" w:sz="0" w:space="0" w:color="auto"/>
                                                <w:left w:val="none" w:sz="0" w:space="0" w:color="auto"/>
                                                <w:bottom w:val="none" w:sz="0" w:space="0" w:color="auto"/>
                                                <w:right w:val="none" w:sz="0" w:space="0" w:color="auto"/>
                                              </w:divBdr>
                                            </w:div>
                                            <w:div w:id="1184250705">
                                              <w:marLeft w:val="0"/>
                                              <w:marRight w:val="0"/>
                                              <w:marTop w:val="0"/>
                                              <w:marBottom w:val="0"/>
                                              <w:divBdr>
                                                <w:top w:val="none" w:sz="0" w:space="0" w:color="auto"/>
                                                <w:left w:val="none" w:sz="0" w:space="0" w:color="auto"/>
                                                <w:bottom w:val="none" w:sz="0" w:space="0" w:color="auto"/>
                                                <w:right w:val="none" w:sz="0" w:space="0" w:color="auto"/>
                                              </w:divBdr>
                                              <w:divsChild>
                                                <w:div w:id="1633053618">
                                                  <w:marLeft w:val="0"/>
                                                  <w:marRight w:val="0"/>
                                                  <w:marTop w:val="0"/>
                                                  <w:marBottom w:val="150"/>
                                                  <w:divBdr>
                                                    <w:top w:val="none" w:sz="0" w:space="0" w:color="auto"/>
                                                    <w:left w:val="none" w:sz="0" w:space="0" w:color="auto"/>
                                                    <w:bottom w:val="none" w:sz="0" w:space="0" w:color="auto"/>
                                                    <w:right w:val="none" w:sz="0" w:space="0" w:color="auto"/>
                                                  </w:divBdr>
                                                </w:div>
                                                <w:div w:id="864753474">
                                                  <w:marLeft w:val="0"/>
                                                  <w:marRight w:val="0"/>
                                                  <w:marTop w:val="0"/>
                                                  <w:marBottom w:val="0"/>
                                                  <w:divBdr>
                                                    <w:top w:val="none" w:sz="0" w:space="0" w:color="auto"/>
                                                    <w:left w:val="none" w:sz="0" w:space="0" w:color="auto"/>
                                                    <w:bottom w:val="none" w:sz="0" w:space="0" w:color="auto"/>
                                                    <w:right w:val="none" w:sz="0" w:space="0" w:color="auto"/>
                                                  </w:divBdr>
                                                </w:div>
                                                <w:div w:id="1332023705">
                                                  <w:marLeft w:val="0"/>
                                                  <w:marRight w:val="0"/>
                                                  <w:marTop w:val="0"/>
                                                  <w:marBottom w:val="0"/>
                                                  <w:divBdr>
                                                    <w:top w:val="none" w:sz="0" w:space="0" w:color="auto"/>
                                                    <w:left w:val="none" w:sz="0" w:space="0" w:color="auto"/>
                                                    <w:bottom w:val="none" w:sz="0" w:space="0" w:color="auto"/>
                                                    <w:right w:val="none" w:sz="0" w:space="0" w:color="auto"/>
                                                  </w:divBdr>
                                                </w:div>
                                                <w:div w:id="364987145">
                                                  <w:marLeft w:val="0"/>
                                                  <w:marRight w:val="0"/>
                                                  <w:marTop w:val="0"/>
                                                  <w:marBottom w:val="150"/>
                                                  <w:divBdr>
                                                    <w:top w:val="none" w:sz="0" w:space="0" w:color="auto"/>
                                                    <w:left w:val="none" w:sz="0" w:space="0" w:color="auto"/>
                                                    <w:bottom w:val="none" w:sz="0" w:space="0" w:color="auto"/>
                                                    <w:right w:val="none" w:sz="0" w:space="0" w:color="auto"/>
                                                  </w:divBdr>
                                                </w:div>
                                              </w:divsChild>
                                            </w:div>
                                            <w:div w:id="153377568">
                                              <w:marLeft w:val="0"/>
                                              <w:marRight w:val="0"/>
                                              <w:marTop w:val="0"/>
                                              <w:marBottom w:val="0"/>
                                              <w:divBdr>
                                                <w:top w:val="none" w:sz="0" w:space="0" w:color="auto"/>
                                                <w:left w:val="none" w:sz="0" w:space="0" w:color="auto"/>
                                                <w:bottom w:val="none" w:sz="0" w:space="0" w:color="auto"/>
                                                <w:right w:val="none" w:sz="0" w:space="0" w:color="auto"/>
                                              </w:divBdr>
                                              <w:divsChild>
                                                <w:div w:id="1981884294">
                                                  <w:marLeft w:val="0"/>
                                                  <w:marRight w:val="0"/>
                                                  <w:marTop w:val="0"/>
                                                  <w:marBottom w:val="0"/>
                                                  <w:divBdr>
                                                    <w:top w:val="none" w:sz="0" w:space="0" w:color="auto"/>
                                                    <w:left w:val="none" w:sz="0" w:space="0" w:color="auto"/>
                                                    <w:bottom w:val="none" w:sz="0" w:space="0" w:color="auto"/>
                                                    <w:right w:val="none" w:sz="0" w:space="0" w:color="auto"/>
                                                  </w:divBdr>
                                                </w:div>
                                                <w:div w:id="1923833891">
                                                  <w:marLeft w:val="0"/>
                                                  <w:marRight w:val="0"/>
                                                  <w:marTop w:val="0"/>
                                                  <w:marBottom w:val="0"/>
                                                  <w:divBdr>
                                                    <w:top w:val="none" w:sz="0" w:space="0" w:color="auto"/>
                                                    <w:left w:val="none" w:sz="0" w:space="0" w:color="auto"/>
                                                    <w:bottom w:val="none" w:sz="0" w:space="0" w:color="auto"/>
                                                    <w:right w:val="none" w:sz="0" w:space="0" w:color="auto"/>
                                                  </w:divBdr>
                                                </w:div>
                                                <w:div w:id="1725131990">
                                                  <w:marLeft w:val="0"/>
                                                  <w:marRight w:val="0"/>
                                                  <w:marTop w:val="0"/>
                                                  <w:marBottom w:val="0"/>
                                                  <w:divBdr>
                                                    <w:top w:val="none" w:sz="0" w:space="0" w:color="auto"/>
                                                    <w:left w:val="none" w:sz="0" w:space="0" w:color="auto"/>
                                                    <w:bottom w:val="none" w:sz="0" w:space="0" w:color="auto"/>
                                                    <w:right w:val="none" w:sz="0" w:space="0" w:color="auto"/>
                                                  </w:divBdr>
                                                  <w:divsChild>
                                                    <w:div w:id="822431665">
                                                      <w:marLeft w:val="0"/>
                                                      <w:marRight w:val="0"/>
                                                      <w:marTop w:val="0"/>
                                                      <w:marBottom w:val="0"/>
                                                      <w:divBdr>
                                                        <w:top w:val="none" w:sz="0" w:space="0" w:color="auto"/>
                                                        <w:left w:val="none" w:sz="0" w:space="0" w:color="auto"/>
                                                        <w:bottom w:val="none" w:sz="0" w:space="0" w:color="auto"/>
                                                        <w:right w:val="none" w:sz="0" w:space="0" w:color="auto"/>
                                                      </w:divBdr>
                                                    </w:div>
                                                    <w:div w:id="1624072152">
                                                      <w:marLeft w:val="0"/>
                                                      <w:marRight w:val="0"/>
                                                      <w:marTop w:val="0"/>
                                                      <w:marBottom w:val="0"/>
                                                      <w:divBdr>
                                                        <w:top w:val="none" w:sz="0" w:space="0" w:color="auto"/>
                                                        <w:left w:val="none" w:sz="0" w:space="0" w:color="auto"/>
                                                        <w:bottom w:val="none" w:sz="0" w:space="0" w:color="auto"/>
                                                        <w:right w:val="none" w:sz="0" w:space="0" w:color="auto"/>
                                                      </w:divBdr>
                                                    </w:div>
                                                    <w:div w:id="341709521">
                                                      <w:marLeft w:val="0"/>
                                                      <w:marRight w:val="0"/>
                                                      <w:marTop w:val="0"/>
                                                      <w:marBottom w:val="0"/>
                                                      <w:divBdr>
                                                        <w:top w:val="none" w:sz="0" w:space="0" w:color="auto"/>
                                                        <w:left w:val="none" w:sz="0" w:space="0" w:color="auto"/>
                                                        <w:bottom w:val="none" w:sz="0" w:space="0" w:color="auto"/>
                                                        <w:right w:val="none" w:sz="0" w:space="0" w:color="auto"/>
                                                      </w:divBdr>
                                                    </w:div>
                                                  </w:divsChild>
                                                </w:div>
                                                <w:div w:id="492989175">
                                                  <w:marLeft w:val="0"/>
                                                  <w:marRight w:val="0"/>
                                                  <w:marTop w:val="0"/>
                                                  <w:marBottom w:val="0"/>
                                                  <w:divBdr>
                                                    <w:top w:val="none" w:sz="0" w:space="0" w:color="auto"/>
                                                    <w:left w:val="none" w:sz="0" w:space="0" w:color="auto"/>
                                                    <w:bottom w:val="none" w:sz="0" w:space="0" w:color="auto"/>
                                                    <w:right w:val="none" w:sz="0" w:space="0" w:color="auto"/>
                                                  </w:divBdr>
                                                </w:div>
                                                <w:div w:id="1389257363">
                                                  <w:marLeft w:val="0"/>
                                                  <w:marRight w:val="0"/>
                                                  <w:marTop w:val="0"/>
                                                  <w:marBottom w:val="0"/>
                                                  <w:divBdr>
                                                    <w:top w:val="none" w:sz="0" w:space="0" w:color="auto"/>
                                                    <w:left w:val="none" w:sz="0" w:space="0" w:color="auto"/>
                                                    <w:bottom w:val="none" w:sz="0" w:space="0" w:color="auto"/>
                                                    <w:right w:val="none" w:sz="0" w:space="0" w:color="auto"/>
                                                  </w:divBdr>
                                                  <w:divsChild>
                                                    <w:div w:id="870916184">
                                                      <w:marLeft w:val="0"/>
                                                      <w:marRight w:val="0"/>
                                                      <w:marTop w:val="0"/>
                                                      <w:marBottom w:val="0"/>
                                                      <w:divBdr>
                                                        <w:top w:val="none" w:sz="0" w:space="0" w:color="auto"/>
                                                        <w:left w:val="none" w:sz="0" w:space="0" w:color="auto"/>
                                                        <w:bottom w:val="none" w:sz="0" w:space="0" w:color="auto"/>
                                                        <w:right w:val="none" w:sz="0" w:space="0" w:color="auto"/>
                                                      </w:divBdr>
                                                    </w:div>
                                                    <w:div w:id="1573662164">
                                                      <w:marLeft w:val="0"/>
                                                      <w:marRight w:val="0"/>
                                                      <w:marTop w:val="0"/>
                                                      <w:marBottom w:val="0"/>
                                                      <w:divBdr>
                                                        <w:top w:val="none" w:sz="0" w:space="0" w:color="auto"/>
                                                        <w:left w:val="none" w:sz="0" w:space="0" w:color="auto"/>
                                                        <w:bottom w:val="none" w:sz="0" w:space="0" w:color="auto"/>
                                                        <w:right w:val="none" w:sz="0" w:space="0" w:color="auto"/>
                                                      </w:divBdr>
                                                    </w:div>
                                                    <w:div w:id="1103764621">
                                                      <w:marLeft w:val="0"/>
                                                      <w:marRight w:val="0"/>
                                                      <w:marTop w:val="0"/>
                                                      <w:marBottom w:val="0"/>
                                                      <w:divBdr>
                                                        <w:top w:val="none" w:sz="0" w:space="0" w:color="auto"/>
                                                        <w:left w:val="none" w:sz="0" w:space="0" w:color="auto"/>
                                                        <w:bottom w:val="none" w:sz="0" w:space="0" w:color="auto"/>
                                                        <w:right w:val="none" w:sz="0" w:space="0" w:color="auto"/>
                                                      </w:divBdr>
                                                    </w:div>
                                                  </w:divsChild>
                                                </w:div>
                                                <w:div w:id="1728449520">
                                                  <w:marLeft w:val="0"/>
                                                  <w:marRight w:val="0"/>
                                                  <w:marTop w:val="0"/>
                                                  <w:marBottom w:val="0"/>
                                                  <w:divBdr>
                                                    <w:top w:val="none" w:sz="0" w:space="0" w:color="auto"/>
                                                    <w:left w:val="none" w:sz="0" w:space="0" w:color="auto"/>
                                                    <w:bottom w:val="none" w:sz="0" w:space="0" w:color="auto"/>
                                                    <w:right w:val="none" w:sz="0" w:space="0" w:color="auto"/>
                                                  </w:divBdr>
                                                </w:div>
                                                <w:div w:id="1855457013">
                                                  <w:marLeft w:val="0"/>
                                                  <w:marRight w:val="0"/>
                                                  <w:marTop w:val="0"/>
                                                  <w:marBottom w:val="0"/>
                                                  <w:divBdr>
                                                    <w:top w:val="none" w:sz="0" w:space="0" w:color="auto"/>
                                                    <w:left w:val="none" w:sz="0" w:space="0" w:color="auto"/>
                                                    <w:bottom w:val="none" w:sz="0" w:space="0" w:color="auto"/>
                                                    <w:right w:val="none" w:sz="0" w:space="0" w:color="auto"/>
                                                  </w:divBdr>
                                                  <w:divsChild>
                                                    <w:div w:id="1955020094">
                                                      <w:marLeft w:val="0"/>
                                                      <w:marRight w:val="0"/>
                                                      <w:marTop w:val="0"/>
                                                      <w:marBottom w:val="0"/>
                                                      <w:divBdr>
                                                        <w:top w:val="none" w:sz="0" w:space="0" w:color="auto"/>
                                                        <w:left w:val="none" w:sz="0" w:space="0" w:color="auto"/>
                                                        <w:bottom w:val="none" w:sz="0" w:space="0" w:color="auto"/>
                                                        <w:right w:val="none" w:sz="0" w:space="0" w:color="auto"/>
                                                      </w:divBdr>
                                                    </w:div>
                                                    <w:div w:id="265381776">
                                                      <w:marLeft w:val="0"/>
                                                      <w:marRight w:val="0"/>
                                                      <w:marTop w:val="0"/>
                                                      <w:marBottom w:val="0"/>
                                                      <w:divBdr>
                                                        <w:top w:val="none" w:sz="0" w:space="0" w:color="auto"/>
                                                        <w:left w:val="none" w:sz="0" w:space="0" w:color="auto"/>
                                                        <w:bottom w:val="none" w:sz="0" w:space="0" w:color="auto"/>
                                                        <w:right w:val="none" w:sz="0" w:space="0" w:color="auto"/>
                                                      </w:divBdr>
                                                    </w:div>
                                                    <w:div w:id="702943429">
                                                      <w:marLeft w:val="0"/>
                                                      <w:marRight w:val="0"/>
                                                      <w:marTop w:val="0"/>
                                                      <w:marBottom w:val="0"/>
                                                      <w:divBdr>
                                                        <w:top w:val="none" w:sz="0" w:space="0" w:color="auto"/>
                                                        <w:left w:val="none" w:sz="0" w:space="0" w:color="auto"/>
                                                        <w:bottom w:val="none" w:sz="0" w:space="0" w:color="auto"/>
                                                        <w:right w:val="none" w:sz="0" w:space="0" w:color="auto"/>
                                                      </w:divBdr>
                                                    </w:div>
                                                  </w:divsChild>
                                                </w:div>
                                                <w:div w:id="2041542455">
                                                  <w:marLeft w:val="0"/>
                                                  <w:marRight w:val="0"/>
                                                  <w:marTop w:val="0"/>
                                                  <w:marBottom w:val="0"/>
                                                  <w:divBdr>
                                                    <w:top w:val="none" w:sz="0" w:space="0" w:color="auto"/>
                                                    <w:left w:val="none" w:sz="0" w:space="0" w:color="auto"/>
                                                    <w:bottom w:val="none" w:sz="0" w:space="0" w:color="auto"/>
                                                    <w:right w:val="none" w:sz="0" w:space="0" w:color="auto"/>
                                                  </w:divBdr>
                                                </w:div>
                                                <w:div w:id="1980108843">
                                                  <w:marLeft w:val="0"/>
                                                  <w:marRight w:val="0"/>
                                                  <w:marTop w:val="0"/>
                                                  <w:marBottom w:val="0"/>
                                                  <w:divBdr>
                                                    <w:top w:val="none" w:sz="0" w:space="0" w:color="auto"/>
                                                    <w:left w:val="none" w:sz="0" w:space="0" w:color="auto"/>
                                                    <w:bottom w:val="none" w:sz="0" w:space="0" w:color="auto"/>
                                                    <w:right w:val="none" w:sz="0" w:space="0" w:color="auto"/>
                                                  </w:divBdr>
                                                  <w:divsChild>
                                                    <w:div w:id="340552037">
                                                      <w:marLeft w:val="0"/>
                                                      <w:marRight w:val="0"/>
                                                      <w:marTop w:val="0"/>
                                                      <w:marBottom w:val="0"/>
                                                      <w:divBdr>
                                                        <w:top w:val="none" w:sz="0" w:space="0" w:color="auto"/>
                                                        <w:left w:val="none" w:sz="0" w:space="0" w:color="auto"/>
                                                        <w:bottom w:val="none" w:sz="0" w:space="0" w:color="auto"/>
                                                        <w:right w:val="none" w:sz="0" w:space="0" w:color="auto"/>
                                                      </w:divBdr>
                                                    </w:div>
                                                  </w:divsChild>
                                                </w:div>
                                                <w:div w:id="163858471">
                                                  <w:marLeft w:val="0"/>
                                                  <w:marRight w:val="0"/>
                                                  <w:marTop w:val="0"/>
                                                  <w:marBottom w:val="0"/>
                                                  <w:divBdr>
                                                    <w:top w:val="none" w:sz="0" w:space="0" w:color="auto"/>
                                                    <w:left w:val="none" w:sz="0" w:space="0" w:color="auto"/>
                                                    <w:bottom w:val="none" w:sz="0" w:space="0" w:color="auto"/>
                                                    <w:right w:val="none" w:sz="0" w:space="0" w:color="auto"/>
                                                  </w:divBdr>
                                                </w:div>
                                                <w:div w:id="1361275611">
                                                  <w:marLeft w:val="0"/>
                                                  <w:marRight w:val="0"/>
                                                  <w:marTop w:val="0"/>
                                                  <w:marBottom w:val="0"/>
                                                  <w:divBdr>
                                                    <w:top w:val="none" w:sz="0" w:space="0" w:color="auto"/>
                                                    <w:left w:val="none" w:sz="0" w:space="0" w:color="auto"/>
                                                    <w:bottom w:val="none" w:sz="0" w:space="0" w:color="auto"/>
                                                    <w:right w:val="none" w:sz="0" w:space="0" w:color="auto"/>
                                                  </w:divBdr>
                                                  <w:divsChild>
                                                    <w:div w:id="76743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19491">
                                              <w:marLeft w:val="0"/>
                                              <w:marRight w:val="0"/>
                                              <w:marTop w:val="0"/>
                                              <w:marBottom w:val="0"/>
                                              <w:divBdr>
                                                <w:top w:val="none" w:sz="0" w:space="0" w:color="auto"/>
                                                <w:left w:val="none" w:sz="0" w:space="0" w:color="auto"/>
                                                <w:bottom w:val="none" w:sz="0" w:space="0" w:color="auto"/>
                                                <w:right w:val="none" w:sz="0" w:space="0" w:color="auto"/>
                                              </w:divBdr>
                                            </w:div>
                                          </w:divsChild>
                                        </w:div>
                                        <w:div w:id="193615344">
                                          <w:marLeft w:val="0"/>
                                          <w:marRight w:val="0"/>
                                          <w:marTop w:val="0"/>
                                          <w:marBottom w:val="0"/>
                                          <w:divBdr>
                                            <w:top w:val="none" w:sz="0" w:space="0" w:color="auto"/>
                                            <w:left w:val="none" w:sz="0" w:space="0" w:color="auto"/>
                                            <w:bottom w:val="none" w:sz="0" w:space="0" w:color="auto"/>
                                            <w:right w:val="none" w:sz="0" w:space="0" w:color="auto"/>
                                          </w:divBdr>
                                          <w:divsChild>
                                            <w:div w:id="718940152">
                                              <w:marLeft w:val="0"/>
                                              <w:marRight w:val="0"/>
                                              <w:marTop w:val="0"/>
                                              <w:marBottom w:val="150"/>
                                              <w:divBdr>
                                                <w:top w:val="none" w:sz="0" w:space="0" w:color="auto"/>
                                                <w:left w:val="none" w:sz="0" w:space="0" w:color="auto"/>
                                                <w:bottom w:val="none" w:sz="0" w:space="0" w:color="auto"/>
                                                <w:right w:val="none" w:sz="0" w:space="0" w:color="auto"/>
                                              </w:divBdr>
                                            </w:div>
                                            <w:div w:id="1799107168">
                                              <w:marLeft w:val="0"/>
                                              <w:marRight w:val="0"/>
                                              <w:marTop w:val="0"/>
                                              <w:marBottom w:val="0"/>
                                              <w:divBdr>
                                                <w:top w:val="none" w:sz="0" w:space="0" w:color="auto"/>
                                                <w:left w:val="none" w:sz="0" w:space="0" w:color="auto"/>
                                                <w:bottom w:val="none" w:sz="0" w:space="0" w:color="auto"/>
                                                <w:right w:val="none" w:sz="0" w:space="0" w:color="auto"/>
                                              </w:divBdr>
                                            </w:div>
                                            <w:div w:id="464395509">
                                              <w:marLeft w:val="0"/>
                                              <w:marRight w:val="0"/>
                                              <w:marTop w:val="0"/>
                                              <w:marBottom w:val="0"/>
                                              <w:divBdr>
                                                <w:top w:val="none" w:sz="0" w:space="0" w:color="auto"/>
                                                <w:left w:val="none" w:sz="0" w:space="0" w:color="auto"/>
                                                <w:bottom w:val="none" w:sz="0" w:space="0" w:color="auto"/>
                                                <w:right w:val="none" w:sz="0" w:space="0" w:color="auto"/>
                                              </w:divBdr>
                                            </w:div>
                                            <w:div w:id="2071149242">
                                              <w:marLeft w:val="0"/>
                                              <w:marRight w:val="0"/>
                                              <w:marTop w:val="0"/>
                                              <w:marBottom w:val="150"/>
                                              <w:divBdr>
                                                <w:top w:val="none" w:sz="0" w:space="0" w:color="auto"/>
                                                <w:left w:val="none" w:sz="0" w:space="0" w:color="auto"/>
                                                <w:bottom w:val="none" w:sz="0" w:space="0" w:color="auto"/>
                                                <w:right w:val="none" w:sz="0" w:space="0" w:color="auto"/>
                                              </w:divBdr>
                                            </w:div>
                                          </w:divsChild>
                                        </w:div>
                                        <w:div w:id="647827853">
                                          <w:marLeft w:val="0"/>
                                          <w:marRight w:val="0"/>
                                          <w:marTop w:val="0"/>
                                          <w:marBottom w:val="0"/>
                                          <w:divBdr>
                                            <w:top w:val="none" w:sz="0" w:space="0" w:color="auto"/>
                                            <w:left w:val="none" w:sz="0" w:space="0" w:color="auto"/>
                                            <w:bottom w:val="none" w:sz="0" w:space="0" w:color="auto"/>
                                            <w:right w:val="none" w:sz="0" w:space="0" w:color="auto"/>
                                          </w:divBdr>
                                        </w:div>
                                        <w:div w:id="1432045235">
                                          <w:marLeft w:val="0"/>
                                          <w:marRight w:val="0"/>
                                          <w:marTop w:val="0"/>
                                          <w:marBottom w:val="0"/>
                                          <w:divBdr>
                                            <w:top w:val="none" w:sz="0" w:space="0" w:color="auto"/>
                                            <w:left w:val="none" w:sz="0" w:space="0" w:color="auto"/>
                                            <w:bottom w:val="none" w:sz="0" w:space="0" w:color="auto"/>
                                            <w:right w:val="none" w:sz="0" w:space="0" w:color="auto"/>
                                          </w:divBdr>
                                        </w:div>
                                        <w:div w:id="150085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8088661">
      <w:bodyDiv w:val="1"/>
      <w:marLeft w:val="0"/>
      <w:marRight w:val="0"/>
      <w:marTop w:val="0"/>
      <w:marBottom w:val="0"/>
      <w:divBdr>
        <w:top w:val="none" w:sz="0" w:space="0" w:color="auto"/>
        <w:left w:val="none" w:sz="0" w:space="0" w:color="auto"/>
        <w:bottom w:val="none" w:sz="0" w:space="0" w:color="auto"/>
        <w:right w:val="none" w:sz="0" w:space="0" w:color="auto"/>
      </w:divBdr>
    </w:div>
    <w:div w:id="792864083">
      <w:bodyDiv w:val="1"/>
      <w:marLeft w:val="0"/>
      <w:marRight w:val="0"/>
      <w:marTop w:val="0"/>
      <w:marBottom w:val="0"/>
      <w:divBdr>
        <w:top w:val="none" w:sz="0" w:space="0" w:color="auto"/>
        <w:left w:val="none" w:sz="0" w:space="0" w:color="auto"/>
        <w:bottom w:val="none" w:sz="0" w:space="0" w:color="auto"/>
        <w:right w:val="none" w:sz="0" w:space="0" w:color="auto"/>
      </w:divBdr>
    </w:div>
    <w:div w:id="838352099">
      <w:bodyDiv w:val="1"/>
      <w:marLeft w:val="0"/>
      <w:marRight w:val="0"/>
      <w:marTop w:val="0"/>
      <w:marBottom w:val="0"/>
      <w:divBdr>
        <w:top w:val="none" w:sz="0" w:space="0" w:color="auto"/>
        <w:left w:val="none" w:sz="0" w:space="0" w:color="auto"/>
        <w:bottom w:val="none" w:sz="0" w:space="0" w:color="auto"/>
        <w:right w:val="none" w:sz="0" w:space="0" w:color="auto"/>
      </w:divBdr>
    </w:div>
    <w:div w:id="874002270">
      <w:bodyDiv w:val="1"/>
      <w:marLeft w:val="0"/>
      <w:marRight w:val="0"/>
      <w:marTop w:val="0"/>
      <w:marBottom w:val="0"/>
      <w:divBdr>
        <w:top w:val="none" w:sz="0" w:space="0" w:color="auto"/>
        <w:left w:val="none" w:sz="0" w:space="0" w:color="auto"/>
        <w:bottom w:val="none" w:sz="0" w:space="0" w:color="auto"/>
        <w:right w:val="none" w:sz="0" w:space="0" w:color="auto"/>
      </w:divBdr>
    </w:div>
    <w:div w:id="957101995">
      <w:bodyDiv w:val="1"/>
      <w:marLeft w:val="0"/>
      <w:marRight w:val="0"/>
      <w:marTop w:val="0"/>
      <w:marBottom w:val="0"/>
      <w:divBdr>
        <w:top w:val="none" w:sz="0" w:space="0" w:color="auto"/>
        <w:left w:val="none" w:sz="0" w:space="0" w:color="auto"/>
        <w:bottom w:val="none" w:sz="0" w:space="0" w:color="auto"/>
        <w:right w:val="none" w:sz="0" w:space="0" w:color="auto"/>
      </w:divBdr>
    </w:div>
    <w:div w:id="1017316486">
      <w:bodyDiv w:val="1"/>
      <w:marLeft w:val="0"/>
      <w:marRight w:val="0"/>
      <w:marTop w:val="0"/>
      <w:marBottom w:val="0"/>
      <w:divBdr>
        <w:top w:val="none" w:sz="0" w:space="0" w:color="auto"/>
        <w:left w:val="none" w:sz="0" w:space="0" w:color="auto"/>
        <w:bottom w:val="none" w:sz="0" w:space="0" w:color="auto"/>
        <w:right w:val="none" w:sz="0" w:space="0" w:color="auto"/>
      </w:divBdr>
    </w:div>
    <w:div w:id="1200899680">
      <w:bodyDiv w:val="1"/>
      <w:marLeft w:val="0"/>
      <w:marRight w:val="0"/>
      <w:marTop w:val="0"/>
      <w:marBottom w:val="0"/>
      <w:divBdr>
        <w:top w:val="none" w:sz="0" w:space="0" w:color="auto"/>
        <w:left w:val="none" w:sz="0" w:space="0" w:color="auto"/>
        <w:bottom w:val="none" w:sz="0" w:space="0" w:color="auto"/>
        <w:right w:val="none" w:sz="0" w:space="0" w:color="auto"/>
      </w:divBdr>
    </w:div>
    <w:div w:id="1295523410">
      <w:bodyDiv w:val="1"/>
      <w:marLeft w:val="0"/>
      <w:marRight w:val="0"/>
      <w:marTop w:val="0"/>
      <w:marBottom w:val="0"/>
      <w:divBdr>
        <w:top w:val="none" w:sz="0" w:space="0" w:color="auto"/>
        <w:left w:val="none" w:sz="0" w:space="0" w:color="auto"/>
        <w:bottom w:val="none" w:sz="0" w:space="0" w:color="auto"/>
        <w:right w:val="none" w:sz="0" w:space="0" w:color="auto"/>
      </w:divBdr>
    </w:div>
    <w:div w:id="1334408048">
      <w:bodyDiv w:val="1"/>
      <w:marLeft w:val="0"/>
      <w:marRight w:val="0"/>
      <w:marTop w:val="0"/>
      <w:marBottom w:val="0"/>
      <w:divBdr>
        <w:top w:val="none" w:sz="0" w:space="0" w:color="auto"/>
        <w:left w:val="none" w:sz="0" w:space="0" w:color="auto"/>
        <w:bottom w:val="none" w:sz="0" w:space="0" w:color="auto"/>
        <w:right w:val="none" w:sz="0" w:space="0" w:color="auto"/>
      </w:divBdr>
    </w:div>
    <w:div w:id="1363476491">
      <w:bodyDiv w:val="1"/>
      <w:marLeft w:val="0"/>
      <w:marRight w:val="0"/>
      <w:marTop w:val="0"/>
      <w:marBottom w:val="0"/>
      <w:divBdr>
        <w:top w:val="none" w:sz="0" w:space="0" w:color="auto"/>
        <w:left w:val="none" w:sz="0" w:space="0" w:color="auto"/>
        <w:bottom w:val="none" w:sz="0" w:space="0" w:color="auto"/>
        <w:right w:val="none" w:sz="0" w:space="0" w:color="auto"/>
      </w:divBdr>
    </w:div>
    <w:div w:id="1425607574">
      <w:bodyDiv w:val="1"/>
      <w:marLeft w:val="0"/>
      <w:marRight w:val="0"/>
      <w:marTop w:val="0"/>
      <w:marBottom w:val="0"/>
      <w:divBdr>
        <w:top w:val="none" w:sz="0" w:space="0" w:color="auto"/>
        <w:left w:val="none" w:sz="0" w:space="0" w:color="auto"/>
        <w:bottom w:val="none" w:sz="0" w:space="0" w:color="auto"/>
        <w:right w:val="none" w:sz="0" w:space="0" w:color="auto"/>
      </w:divBdr>
    </w:div>
    <w:div w:id="1428381102">
      <w:bodyDiv w:val="1"/>
      <w:marLeft w:val="0"/>
      <w:marRight w:val="0"/>
      <w:marTop w:val="0"/>
      <w:marBottom w:val="0"/>
      <w:divBdr>
        <w:top w:val="none" w:sz="0" w:space="0" w:color="auto"/>
        <w:left w:val="none" w:sz="0" w:space="0" w:color="auto"/>
        <w:bottom w:val="none" w:sz="0" w:space="0" w:color="auto"/>
        <w:right w:val="none" w:sz="0" w:space="0" w:color="auto"/>
      </w:divBdr>
    </w:div>
    <w:div w:id="1457262070">
      <w:bodyDiv w:val="1"/>
      <w:marLeft w:val="0"/>
      <w:marRight w:val="0"/>
      <w:marTop w:val="0"/>
      <w:marBottom w:val="0"/>
      <w:divBdr>
        <w:top w:val="none" w:sz="0" w:space="0" w:color="auto"/>
        <w:left w:val="none" w:sz="0" w:space="0" w:color="auto"/>
        <w:bottom w:val="none" w:sz="0" w:space="0" w:color="auto"/>
        <w:right w:val="none" w:sz="0" w:space="0" w:color="auto"/>
      </w:divBdr>
    </w:div>
    <w:div w:id="1476335850">
      <w:bodyDiv w:val="1"/>
      <w:marLeft w:val="0"/>
      <w:marRight w:val="0"/>
      <w:marTop w:val="0"/>
      <w:marBottom w:val="0"/>
      <w:divBdr>
        <w:top w:val="none" w:sz="0" w:space="0" w:color="auto"/>
        <w:left w:val="none" w:sz="0" w:space="0" w:color="auto"/>
        <w:bottom w:val="none" w:sz="0" w:space="0" w:color="auto"/>
        <w:right w:val="none" w:sz="0" w:space="0" w:color="auto"/>
      </w:divBdr>
    </w:div>
    <w:div w:id="1561017170">
      <w:bodyDiv w:val="1"/>
      <w:marLeft w:val="0"/>
      <w:marRight w:val="0"/>
      <w:marTop w:val="0"/>
      <w:marBottom w:val="0"/>
      <w:divBdr>
        <w:top w:val="none" w:sz="0" w:space="0" w:color="auto"/>
        <w:left w:val="none" w:sz="0" w:space="0" w:color="auto"/>
        <w:bottom w:val="none" w:sz="0" w:space="0" w:color="auto"/>
        <w:right w:val="none" w:sz="0" w:space="0" w:color="auto"/>
      </w:divBdr>
    </w:div>
    <w:div w:id="1566523711">
      <w:bodyDiv w:val="1"/>
      <w:marLeft w:val="0"/>
      <w:marRight w:val="0"/>
      <w:marTop w:val="0"/>
      <w:marBottom w:val="0"/>
      <w:divBdr>
        <w:top w:val="none" w:sz="0" w:space="0" w:color="auto"/>
        <w:left w:val="none" w:sz="0" w:space="0" w:color="auto"/>
        <w:bottom w:val="none" w:sz="0" w:space="0" w:color="auto"/>
        <w:right w:val="none" w:sz="0" w:space="0" w:color="auto"/>
      </w:divBdr>
    </w:div>
    <w:div w:id="1654530549">
      <w:bodyDiv w:val="1"/>
      <w:marLeft w:val="0"/>
      <w:marRight w:val="0"/>
      <w:marTop w:val="0"/>
      <w:marBottom w:val="0"/>
      <w:divBdr>
        <w:top w:val="none" w:sz="0" w:space="0" w:color="auto"/>
        <w:left w:val="none" w:sz="0" w:space="0" w:color="auto"/>
        <w:bottom w:val="none" w:sz="0" w:space="0" w:color="auto"/>
        <w:right w:val="none" w:sz="0" w:space="0" w:color="auto"/>
      </w:divBdr>
    </w:div>
    <w:div w:id="1684431867">
      <w:bodyDiv w:val="1"/>
      <w:marLeft w:val="0"/>
      <w:marRight w:val="0"/>
      <w:marTop w:val="0"/>
      <w:marBottom w:val="0"/>
      <w:divBdr>
        <w:top w:val="none" w:sz="0" w:space="0" w:color="auto"/>
        <w:left w:val="none" w:sz="0" w:space="0" w:color="auto"/>
        <w:bottom w:val="none" w:sz="0" w:space="0" w:color="auto"/>
        <w:right w:val="none" w:sz="0" w:space="0" w:color="auto"/>
      </w:divBdr>
    </w:div>
    <w:div w:id="1689941889">
      <w:bodyDiv w:val="1"/>
      <w:marLeft w:val="0"/>
      <w:marRight w:val="0"/>
      <w:marTop w:val="0"/>
      <w:marBottom w:val="0"/>
      <w:divBdr>
        <w:top w:val="none" w:sz="0" w:space="0" w:color="auto"/>
        <w:left w:val="none" w:sz="0" w:space="0" w:color="auto"/>
        <w:bottom w:val="none" w:sz="0" w:space="0" w:color="auto"/>
        <w:right w:val="none" w:sz="0" w:space="0" w:color="auto"/>
      </w:divBdr>
    </w:div>
    <w:div w:id="1728454152">
      <w:bodyDiv w:val="1"/>
      <w:marLeft w:val="0"/>
      <w:marRight w:val="0"/>
      <w:marTop w:val="0"/>
      <w:marBottom w:val="0"/>
      <w:divBdr>
        <w:top w:val="none" w:sz="0" w:space="0" w:color="auto"/>
        <w:left w:val="none" w:sz="0" w:space="0" w:color="auto"/>
        <w:bottom w:val="none" w:sz="0" w:space="0" w:color="auto"/>
        <w:right w:val="none" w:sz="0" w:space="0" w:color="auto"/>
      </w:divBdr>
    </w:div>
    <w:div w:id="1732923633">
      <w:bodyDiv w:val="1"/>
      <w:marLeft w:val="0"/>
      <w:marRight w:val="0"/>
      <w:marTop w:val="0"/>
      <w:marBottom w:val="0"/>
      <w:divBdr>
        <w:top w:val="none" w:sz="0" w:space="0" w:color="auto"/>
        <w:left w:val="none" w:sz="0" w:space="0" w:color="auto"/>
        <w:bottom w:val="none" w:sz="0" w:space="0" w:color="auto"/>
        <w:right w:val="none" w:sz="0" w:space="0" w:color="auto"/>
      </w:divBdr>
    </w:div>
    <w:div w:id="1758794578">
      <w:bodyDiv w:val="1"/>
      <w:marLeft w:val="0"/>
      <w:marRight w:val="0"/>
      <w:marTop w:val="0"/>
      <w:marBottom w:val="0"/>
      <w:divBdr>
        <w:top w:val="none" w:sz="0" w:space="0" w:color="auto"/>
        <w:left w:val="none" w:sz="0" w:space="0" w:color="auto"/>
        <w:bottom w:val="none" w:sz="0" w:space="0" w:color="auto"/>
        <w:right w:val="none" w:sz="0" w:space="0" w:color="auto"/>
      </w:divBdr>
    </w:div>
    <w:div w:id="1768425849">
      <w:bodyDiv w:val="1"/>
      <w:marLeft w:val="0"/>
      <w:marRight w:val="0"/>
      <w:marTop w:val="0"/>
      <w:marBottom w:val="0"/>
      <w:divBdr>
        <w:top w:val="none" w:sz="0" w:space="0" w:color="auto"/>
        <w:left w:val="none" w:sz="0" w:space="0" w:color="auto"/>
        <w:bottom w:val="none" w:sz="0" w:space="0" w:color="auto"/>
        <w:right w:val="none" w:sz="0" w:space="0" w:color="auto"/>
      </w:divBdr>
    </w:div>
    <w:div w:id="1778257629">
      <w:bodyDiv w:val="1"/>
      <w:marLeft w:val="0"/>
      <w:marRight w:val="0"/>
      <w:marTop w:val="0"/>
      <w:marBottom w:val="0"/>
      <w:divBdr>
        <w:top w:val="none" w:sz="0" w:space="0" w:color="auto"/>
        <w:left w:val="none" w:sz="0" w:space="0" w:color="auto"/>
        <w:bottom w:val="none" w:sz="0" w:space="0" w:color="auto"/>
        <w:right w:val="none" w:sz="0" w:space="0" w:color="auto"/>
      </w:divBdr>
    </w:div>
    <w:div w:id="1793162129">
      <w:bodyDiv w:val="1"/>
      <w:marLeft w:val="0"/>
      <w:marRight w:val="0"/>
      <w:marTop w:val="0"/>
      <w:marBottom w:val="0"/>
      <w:divBdr>
        <w:top w:val="none" w:sz="0" w:space="0" w:color="auto"/>
        <w:left w:val="none" w:sz="0" w:space="0" w:color="auto"/>
        <w:bottom w:val="none" w:sz="0" w:space="0" w:color="auto"/>
        <w:right w:val="none" w:sz="0" w:space="0" w:color="auto"/>
      </w:divBdr>
    </w:div>
    <w:div w:id="1804078739">
      <w:bodyDiv w:val="1"/>
      <w:marLeft w:val="0"/>
      <w:marRight w:val="0"/>
      <w:marTop w:val="0"/>
      <w:marBottom w:val="0"/>
      <w:divBdr>
        <w:top w:val="none" w:sz="0" w:space="0" w:color="auto"/>
        <w:left w:val="none" w:sz="0" w:space="0" w:color="auto"/>
        <w:bottom w:val="none" w:sz="0" w:space="0" w:color="auto"/>
        <w:right w:val="none" w:sz="0" w:space="0" w:color="auto"/>
      </w:divBdr>
    </w:div>
    <w:div w:id="1837763378">
      <w:bodyDiv w:val="1"/>
      <w:marLeft w:val="0"/>
      <w:marRight w:val="0"/>
      <w:marTop w:val="0"/>
      <w:marBottom w:val="0"/>
      <w:divBdr>
        <w:top w:val="none" w:sz="0" w:space="0" w:color="auto"/>
        <w:left w:val="none" w:sz="0" w:space="0" w:color="auto"/>
        <w:bottom w:val="none" w:sz="0" w:space="0" w:color="auto"/>
        <w:right w:val="none" w:sz="0" w:space="0" w:color="auto"/>
      </w:divBdr>
    </w:div>
    <w:div w:id="1878660234">
      <w:bodyDiv w:val="1"/>
      <w:marLeft w:val="0"/>
      <w:marRight w:val="0"/>
      <w:marTop w:val="0"/>
      <w:marBottom w:val="0"/>
      <w:divBdr>
        <w:top w:val="none" w:sz="0" w:space="0" w:color="auto"/>
        <w:left w:val="none" w:sz="0" w:space="0" w:color="auto"/>
        <w:bottom w:val="none" w:sz="0" w:space="0" w:color="auto"/>
        <w:right w:val="none" w:sz="0" w:space="0" w:color="auto"/>
      </w:divBdr>
    </w:div>
    <w:div w:id="1994598282">
      <w:bodyDiv w:val="1"/>
      <w:marLeft w:val="0"/>
      <w:marRight w:val="0"/>
      <w:marTop w:val="0"/>
      <w:marBottom w:val="0"/>
      <w:divBdr>
        <w:top w:val="none" w:sz="0" w:space="0" w:color="auto"/>
        <w:left w:val="none" w:sz="0" w:space="0" w:color="auto"/>
        <w:bottom w:val="none" w:sz="0" w:space="0" w:color="auto"/>
        <w:right w:val="none" w:sz="0" w:space="0" w:color="auto"/>
      </w:divBdr>
    </w:div>
    <w:div w:id="2040232049">
      <w:bodyDiv w:val="1"/>
      <w:marLeft w:val="0"/>
      <w:marRight w:val="0"/>
      <w:marTop w:val="0"/>
      <w:marBottom w:val="0"/>
      <w:divBdr>
        <w:top w:val="none" w:sz="0" w:space="0" w:color="auto"/>
        <w:left w:val="none" w:sz="0" w:space="0" w:color="auto"/>
        <w:bottom w:val="none" w:sz="0" w:space="0" w:color="auto"/>
        <w:right w:val="none" w:sz="0" w:space="0" w:color="auto"/>
      </w:divBdr>
    </w:div>
    <w:div w:id="2043825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F2525F-55E3-4AF5-B2FA-4B711B53F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3</Pages>
  <Words>971</Words>
  <Characters>523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OFFEE COUNTY BOARD OF EDUCATION</vt:lpstr>
    </vt:vector>
  </TitlesOfParts>
  <Company>Coffee County School System</Company>
  <LinksUpToDate>false</LinksUpToDate>
  <CharactersWithSpaces>61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FFEE COUNTY BOARD OF EDUCATION</dc:title>
  <dc:creator>Donna Hataway</dc:creator>
  <cp:lastModifiedBy>Donna Hataway</cp:lastModifiedBy>
  <cp:revision>58</cp:revision>
  <cp:lastPrinted>2017-01-05T16:34:00Z</cp:lastPrinted>
  <dcterms:created xsi:type="dcterms:W3CDTF">2016-11-09T21:44:00Z</dcterms:created>
  <dcterms:modified xsi:type="dcterms:W3CDTF">2017-01-05T16:35:00Z</dcterms:modified>
</cp:coreProperties>
</file>